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B450E6" w:rsidRPr="007773C7" w14:paraId="370EFBC4" w14:textId="77777777" w:rsidTr="00193C98">
        <w:trPr>
          <w:trHeight w:val="1804"/>
        </w:trPr>
        <w:tc>
          <w:tcPr>
            <w:tcW w:w="6569" w:type="dxa"/>
            <w:vAlign w:val="center"/>
          </w:tcPr>
          <w:p w14:paraId="208C6A0C" w14:textId="77777777" w:rsidR="00B450E6" w:rsidRPr="007773C7" w:rsidRDefault="00B450E6" w:rsidP="00193C98">
            <w:pPr>
              <w:pStyle w:val="Nagwek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45CD182A" w14:textId="77777777" w:rsidR="00B450E6" w:rsidRPr="007773C7" w:rsidRDefault="00B450E6" w:rsidP="00193C9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6824D9DF" w14:textId="77777777" w:rsidR="00B450E6" w:rsidRPr="007773C7" w:rsidRDefault="00B450E6" w:rsidP="00193C9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68C73F50" w14:textId="77777777" w:rsidR="00B450E6" w:rsidRPr="00CA7364" w:rsidRDefault="00B450E6" w:rsidP="00193C98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3ED4D134" w14:textId="77777777" w:rsidR="00B450E6" w:rsidRPr="007773C7" w:rsidRDefault="00B450E6" w:rsidP="00193C98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7773C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056A9C60" w14:textId="77777777" w:rsidR="00B450E6" w:rsidRPr="007773C7" w:rsidRDefault="00B450E6" w:rsidP="00193C9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 w:rsidR="00E1297A">
              <w:fldChar w:fldCharType="begin"/>
            </w:r>
            <w:r w:rsidR="00E1297A" w:rsidRPr="00E1297A">
              <w:rPr>
                <w:lang w:val="pt-BR"/>
              </w:rPr>
              <w:instrText xml:space="preserve"> HYPERLINK "mailto:bzp@uj.edu.pl" </w:instrText>
            </w:r>
            <w:r w:rsidR="00E1297A">
              <w:fldChar w:fldCharType="separate"/>
            </w:r>
            <w:r w:rsidRPr="007773C7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bzp@uj.edu.pl</w:t>
            </w:r>
            <w:r w:rsidR="00E1297A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</w:p>
          <w:p w14:paraId="65FDB23D" w14:textId="77777777" w:rsidR="00B450E6" w:rsidRPr="007773C7" w:rsidRDefault="00E1297A" w:rsidP="00193C9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>
              <w:fldChar w:fldCharType="begin"/>
            </w:r>
            <w:r w:rsidRPr="00E1297A">
              <w:rPr>
                <w:lang w:val="pt-BR"/>
              </w:rPr>
              <w:instrText xml:space="preserve"> HYPERLINK "https://www.uj.edu.pl" </w:instrText>
            </w:r>
            <w:r>
              <w:fldChar w:fldCharType="separate"/>
            </w:r>
            <w:r w:rsidR="00B450E6" w:rsidRPr="007773C7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https://www.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  <w:r w:rsidR="00B450E6"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r>
              <w:fldChar w:fldCharType="begin"/>
            </w:r>
            <w:r w:rsidRPr="00E1297A">
              <w:rPr>
                <w:lang w:val="pt-BR"/>
              </w:rPr>
              <w:instrText xml:space="preserve"> HYPERLINK "https://przetargi.uj.edu.pl" </w:instrText>
            </w:r>
            <w:r>
              <w:fldChar w:fldCharType="separate"/>
            </w:r>
            <w:r w:rsidR="00B450E6" w:rsidRPr="00D5759A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https://przetargi.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</w:p>
          <w:p w14:paraId="50ABC42C" w14:textId="77777777" w:rsidR="00B450E6" w:rsidRPr="007773C7" w:rsidRDefault="00B450E6" w:rsidP="00193C98">
            <w:pPr>
              <w:pStyle w:val="Nagwek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6891A90B" w14:textId="77777777" w:rsidR="00B450E6" w:rsidRPr="007773C7" w:rsidRDefault="00B450E6" w:rsidP="00193C98">
            <w:pPr>
              <w:pStyle w:val="Nagwek"/>
              <w:jc w:val="center"/>
              <w:rPr>
                <w:rFonts w:cs="Arial"/>
              </w:rPr>
            </w:pPr>
            <w:r>
              <w:rPr>
                <w:rFonts w:cs="Arial"/>
                <w:b/>
                <w:noProof/>
                <w:lang w:eastAsia="pl-PL"/>
              </w:rPr>
              <w:drawing>
                <wp:inline distT="0" distB="0" distL="0" distR="0" wp14:anchorId="54DD4FD7" wp14:editId="494CC971">
                  <wp:extent cx="1112520" cy="124968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252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AB7B76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59AC54C7" w14:textId="764F5D82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9B28BA">
        <w:rPr>
          <w:rFonts w:ascii="Times New Roman" w:hAnsi="Times New Roman" w:cs="Times New Roman"/>
        </w:rPr>
        <w:t>Kr</w:t>
      </w:r>
      <w:r w:rsidR="00767502" w:rsidRPr="009B28BA">
        <w:rPr>
          <w:rFonts w:ascii="Times New Roman" w:hAnsi="Times New Roman" w:cs="Times New Roman"/>
        </w:rPr>
        <w:t>aków, dnia</w:t>
      </w:r>
      <w:r w:rsidR="00157697">
        <w:rPr>
          <w:rFonts w:ascii="Times New Roman" w:hAnsi="Times New Roman" w:cs="Times New Roman"/>
        </w:rPr>
        <w:t xml:space="preserve"> </w:t>
      </w:r>
      <w:r w:rsidR="00AA262B" w:rsidRPr="00AE252C">
        <w:rPr>
          <w:rFonts w:ascii="Times New Roman" w:hAnsi="Times New Roman" w:cs="Times New Roman"/>
        </w:rPr>
        <w:t>25</w:t>
      </w:r>
      <w:r w:rsidR="00576E2B" w:rsidRPr="00AE252C">
        <w:rPr>
          <w:rFonts w:ascii="Times New Roman" w:hAnsi="Times New Roman" w:cs="Times New Roman"/>
        </w:rPr>
        <w:t>.05</w:t>
      </w:r>
      <w:r w:rsidR="00576E2B" w:rsidRPr="00F56BA6">
        <w:rPr>
          <w:rFonts w:ascii="Times New Roman" w:hAnsi="Times New Roman" w:cs="Times New Roman"/>
        </w:rPr>
        <w:t>.</w:t>
      </w:r>
      <w:r w:rsidR="00B061C3" w:rsidRPr="00F56BA6">
        <w:rPr>
          <w:rFonts w:ascii="Times New Roman" w:hAnsi="Times New Roman" w:cs="Times New Roman"/>
        </w:rPr>
        <w:t>2022</w:t>
      </w:r>
      <w:r w:rsidR="003A2FA0" w:rsidRPr="00F56BA6">
        <w:rPr>
          <w:rFonts w:ascii="Times New Roman" w:hAnsi="Times New Roman" w:cs="Times New Roman"/>
        </w:rPr>
        <w:t xml:space="preserve"> r</w:t>
      </w:r>
      <w:r w:rsidR="003A2FA0" w:rsidRPr="009B28BA">
        <w:rPr>
          <w:rFonts w:ascii="Times New Roman" w:hAnsi="Times New Roman" w:cs="Times New Roman"/>
        </w:rPr>
        <w:t>.</w:t>
      </w:r>
    </w:p>
    <w:p w14:paraId="433D3A53" w14:textId="77777777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2C7A0EFD" w14:textId="77777777" w:rsidR="00AA262B" w:rsidRDefault="00AA262B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7BF7579D" w14:textId="77777777" w:rsidR="00AA262B" w:rsidRDefault="00AA262B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1EF34870" w14:textId="619DC0B9" w:rsidR="00AD6206" w:rsidRPr="00AD6206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762EB2B2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788A57D6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6E58B2A3" w14:textId="77777777" w:rsidR="00AD6206" w:rsidRPr="00BD38E8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Rozdział I – Nazwa (firma) oraz adres </w:t>
      </w:r>
      <w:r w:rsidR="00D1005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</w:t>
      </w: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mawiającego</w:t>
      </w:r>
    </w:p>
    <w:p w14:paraId="5BCA07D5" w14:textId="77777777" w:rsidR="00AD6206" w:rsidRPr="00BD38E8" w:rsidRDefault="00AD6206" w:rsidP="000365CD">
      <w:pPr>
        <w:widowControl w:val="0"/>
        <w:numPr>
          <w:ilvl w:val="0"/>
          <w:numId w:val="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niwersytet Jagielloński, ul. Gołębia 24, 31-007 Kraków.</w:t>
      </w:r>
    </w:p>
    <w:p w14:paraId="709B5084" w14:textId="77777777" w:rsidR="00AD6206" w:rsidRPr="00BD38E8" w:rsidRDefault="00AD6206" w:rsidP="000365CD">
      <w:pPr>
        <w:widowControl w:val="0"/>
        <w:numPr>
          <w:ilvl w:val="0"/>
          <w:numId w:val="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  <w:t>Jednostka prowadząca sprawę:</w:t>
      </w:r>
    </w:p>
    <w:p w14:paraId="116CC580" w14:textId="77777777" w:rsidR="00AD6206" w:rsidRPr="00BD38E8" w:rsidRDefault="00AD6206" w:rsidP="00DB2B23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851" w:hanging="567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ział Zamówień Publicznych, ul. Straszewskiego 25/</w:t>
      </w:r>
      <w:r w:rsidR="00911AF6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3 i 4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31-113 Kraków;</w:t>
      </w:r>
    </w:p>
    <w:p w14:paraId="14E1888F" w14:textId="77777777" w:rsidR="00AD6206" w:rsidRPr="000A0ADB" w:rsidRDefault="00AD6206" w:rsidP="00DB2B23">
      <w:pPr>
        <w:spacing w:after="0" w:line="240" w:lineRule="auto"/>
        <w:ind w:left="851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A0AD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tel.: +4812 663-39-03; </w:t>
      </w:r>
    </w:p>
    <w:p w14:paraId="2B408D3F" w14:textId="77777777" w:rsidR="00AD6206" w:rsidRPr="00BD38E8" w:rsidRDefault="00AD6206" w:rsidP="00DB2B23">
      <w:pPr>
        <w:spacing w:after="0" w:line="240" w:lineRule="auto"/>
        <w:ind w:left="851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godziny urzędowania: </w:t>
      </w:r>
      <w:r w:rsidR="00961F2B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niedziałek-piątek; 7:30 do 15:30;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z wyłączenie</w:t>
      </w:r>
      <w:r w:rsidR="00416B86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 dni ustawowo wolnych od pracy;</w:t>
      </w:r>
    </w:p>
    <w:p w14:paraId="667785AC" w14:textId="77777777" w:rsidR="0024168B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 xml:space="preserve">strona internetowa (adres </w:t>
      </w:r>
      <w:proofErr w:type="spellStart"/>
      <w:r w:rsidRPr="00BD38E8">
        <w:rPr>
          <w:rFonts w:ascii="Times New Roman" w:hAnsi="Times New Roman" w:cs="Times New Roman"/>
          <w:bCs/>
          <w:sz w:val="24"/>
          <w:szCs w:val="24"/>
        </w:rPr>
        <w:t>url</w:t>
      </w:r>
      <w:proofErr w:type="spellEnd"/>
      <w:r w:rsidRPr="00BD38E8">
        <w:rPr>
          <w:rFonts w:ascii="Times New Roman" w:hAnsi="Times New Roman" w:cs="Times New Roman"/>
          <w:bCs/>
          <w:sz w:val="24"/>
          <w:szCs w:val="24"/>
        </w:rPr>
        <w:t>):</w:t>
      </w:r>
      <w:r w:rsidRPr="00BD38E8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BD38E8">
          <w:rPr>
            <w:rStyle w:val="Hipercze"/>
            <w:rFonts w:ascii="Times New Roman" w:hAnsi="Times New Roman" w:cs="Times New Roman"/>
            <w:sz w:val="24"/>
            <w:szCs w:val="24"/>
          </w:rPr>
          <w:t>https://www.uj.edu.pl/</w:t>
        </w:r>
      </w:hyperlink>
      <w:r w:rsidR="00BB5144" w:rsidRPr="00BD38E8">
        <w:rPr>
          <w:rStyle w:val="Hipercze"/>
          <w:rFonts w:ascii="Times New Roman" w:hAnsi="Times New Roman" w:cs="Times New Roman"/>
          <w:sz w:val="24"/>
          <w:szCs w:val="24"/>
        </w:rPr>
        <w:t>; https://przetargi.uj.edu.pl/</w:t>
      </w:r>
    </w:p>
    <w:p w14:paraId="125004E2" w14:textId="77777777" w:rsidR="0024168B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 xml:space="preserve">narzędzie komercyjne do prowadzenia postępowania: </w:t>
      </w:r>
      <w:bookmarkStart w:id="0" w:name="_Hlk92882941"/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Pr="00BD38E8">
        <w:rPr>
          <w:rFonts w:ascii="Times New Roman" w:hAnsi="Times New Roman" w:cs="Times New Roman"/>
          <w:bCs/>
          <w:sz w:val="24"/>
          <w:szCs w:val="24"/>
        </w:rPr>
        <w:instrText xml:space="preserve"> HYPERLINK "https://platformazakupowa.pl" </w:instrText>
      </w:r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Pr="00BD38E8">
        <w:rPr>
          <w:rStyle w:val="Hipercze"/>
          <w:rFonts w:ascii="Times New Roman" w:hAnsi="Times New Roman" w:cs="Times New Roman"/>
          <w:bCs/>
          <w:sz w:val="24"/>
          <w:szCs w:val="24"/>
        </w:rPr>
        <w:t>https://platformazakupowa.pl</w:t>
      </w:r>
      <w:r w:rsidR="0069501C" w:rsidRPr="00BD38E8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Pr="00BD38E8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bookmarkEnd w:id="0"/>
    <w:p w14:paraId="22D80D12" w14:textId="77777777" w:rsidR="00AD6206" w:rsidRPr="00BD38E8" w:rsidRDefault="0024168B" w:rsidP="00DB2B23">
      <w:pPr>
        <w:pStyle w:val="Akapitzlist"/>
        <w:numPr>
          <w:ilvl w:val="1"/>
          <w:numId w:val="1"/>
        </w:numPr>
        <w:spacing w:after="0" w:line="240" w:lineRule="auto"/>
        <w:ind w:left="851" w:hanging="567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D38E8">
        <w:rPr>
          <w:rFonts w:ascii="Times New Roman" w:hAnsi="Times New Roman" w:cs="Times New Roman"/>
          <w:bCs/>
          <w:sz w:val="24"/>
          <w:szCs w:val="24"/>
        </w:rPr>
        <w:t>adres strony internetowej prowadzonego postępowania, na której udostępniane będą  </w:t>
      </w:r>
      <w:r w:rsidR="00B53864" w:rsidRPr="00BD38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D38E8">
        <w:rPr>
          <w:rFonts w:ascii="Times New Roman" w:hAnsi="Times New Roman" w:cs="Times New Roman"/>
          <w:bCs/>
          <w:sz w:val="24"/>
          <w:szCs w:val="24"/>
        </w:rPr>
        <w:t xml:space="preserve">zmiany i wyjaśnienia treści SWZ oraz inne dokumenty zamówienia bezpośrednio    związane z postępowaniem (adres profilu nabywcy): </w:t>
      </w:r>
      <w:hyperlink r:id="rId10" w:history="1">
        <w:r w:rsidRPr="00BD38E8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BD38E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57A4381" w14:textId="77777777" w:rsidR="00AD6206" w:rsidRPr="00BD38E8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4E7C8F25" w14:textId="77777777" w:rsidR="00AD6206" w:rsidRPr="00BD38E8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II – Tryb udzielenia zamówienia</w:t>
      </w:r>
    </w:p>
    <w:p w14:paraId="1B8C4BC5" w14:textId="66A46F9A" w:rsidR="00AD6206" w:rsidRPr="00BD38E8" w:rsidRDefault="00AD6206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stępowanie prowadzone jest w </w:t>
      </w:r>
      <w:r w:rsidR="0022648E"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rybie przetargu nie</w:t>
      </w:r>
      <w:r w:rsidR="00C86F10" w:rsidRPr="00BD38E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graniczonego</w:t>
      </w:r>
      <w:r w:rsidR="0051371A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na </w:t>
      </w:r>
      <w:r w:rsidR="00D5685E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dstawie art.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="00D5685E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132 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stawy z dnia 11 września 2019 r. – Prawo zamówień publicznych (</w:t>
      </w:r>
      <w:proofErr w:type="spellStart"/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t.j</w:t>
      </w:r>
      <w:proofErr w:type="spellEnd"/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.: </w:t>
      </w:r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z.U. z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2021 r., poz. 1129 z </w:t>
      </w:r>
      <w:proofErr w:type="spellStart"/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óźn</w:t>
      </w:r>
      <w:proofErr w:type="spellEnd"/>
      <w:r w:rsidR="00B25301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 zm.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, zwanej dalej „ustawą PZP” oraz</w:t>
      </w:r>
      <w:r w:rsidR="00F8151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godnie z wymogami określonymi w niniejszej SWZ.</w:t>
      </w:r>
    </w:p>
    <w:p w14:paraId="7043896C" w14:textId="77777777" w:rsidR="00AD6206" w:rsidRPr="00BD38E8" w:rsidRDefault="00AD6206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Do czynności podejmowanych przez </w:t>
      </w:r>
      <w:r w:rsidR="000365CD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ego i </w:t>
      </w:r>
      <w:r w:rsidR="000365CD"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ów w postępowaniu o udzielenie przedmiotowego zamówienia stosuje się przepisy powołanej ustawy PZP oraz wydanych na jej podstawie aktów wykonawczych, a w sprawach nieuregulowanych przepisy ustawy z dnia 23 kwietnia 1964 r. – Kodeks cywilny (Dz.U. z 2020 r., poz. 1740 z </w:t>
      </w:r>
      <w:proofErr w:type="spellStart"/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óźn</w:t>
      </w:r>
      <w:proofErr w:type="spellEnd"/>
      <w:r w:rsidRPr="00BD38E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 zm.).</w:t>
      </w:r>
    </w:p>
    <w:p w14:paraId="69FBF1AA" w14:textId="77777777" w:rsidR="0022648E" w:rsidRPr="00BD38E8" w:rsidRDefault="0022648E" w:rsidP="000365CD">
      <w:pPr>
        <w:widowControl w:val="0"/>
        <w:numPr>
          <w:ilvl w:val="0"/>
          <w:numId w:val="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D38E8">
        <w:rPr>
          <w:rFonts w:ascii="Times New Roman" w:hAnsi="Times New Roman" w:cs="Times New Roman"/>
          <w:sz w:val="24"/>
          <w:szCs w:val="24"/>
        </w:rPr>
        <w:t>Postępowanie prowadzone jest przez komisję przetargową powołaną do przeprowadzenia niniejszego postępowania o udzielenie zamówienia publicznego.</w:t>
      </w:r>
    </w:p>
    <w:p w14:paraId="2F72C001" w14:textId="5AE91D24" w:rsidR="006A3986" w:rsidRDefault="006A398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C0FD8B4" w14:textId="46F93713" w:rsidR="00AA262B" w:rsidRDefault="00AA262B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1C2AAE4" w14:textId="0422E89D" w:rsidR="00AA262B" w:rsidRDefault="00AA262B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A428535" w14:textId="77777777" w:rsidR="00AA262B" w:rsidRPr="00AD6206" w:rsidRDefault="00AA262B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03CB590" w14:textId="77777777" w:rsidR="00AD6206" w:rsidRPr="00076ECB" w:rsidRDefault="00AD6206" w:rsidP="005D0DCF">
      <w:pP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76EC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III – Opis przedmiotu zamówienia</w:t>
      </w:r>
    </w:p>
    <w:p w14:paraId="241FC493" w14:textId="1E459453" w:rsidR="00AA262B" w:rsidRPr="00AA262B" w:rsidRDefault="0051371A" w:rsidP="00AA262B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Przedmiotem postępowania </w:t>
      </w:r>
      <w:r w:rsidR="00977F55" w:rsidRPr="000365CD">
        <w:rPr>
          <w:rFonts w:ascii="Times New Roman" w:hAnsi="Times New Roman" w:cs="Times New Roman"/>
          <w:sz w:val="24"/>
          <w:szCs w:val="24"/>
        </w:rPr>
        <w:t xml:space="preserve">jest </w:t>
      </w:r>
      <w:r w:rsidR="008C061D" w:rsidRPr="00020DF0">
        <w:rPr>
          <w:rFonts w:ascii="Times New Roman" w:hAnsi="Times New Roman" w:cs="Times New Roman"/>
          <w:sz w:val="24"/>
          <w:szCs w:val="24"/>
        </w:rPr>
        <w:t>dostawa</w:t>
      </w:r>
      <w:r w:rsidR="00020DF0" w:rsidRPr="00020DF0">
        <w:rPr>
          <w:rFonts w:ascii="Times New Roman" w:hAnsi="Times New Roman" w:cs="Times New Roman"/>
          <w:sz w:val="24"/>
          <w:szCs w:val="24"/>
        </w:rPr>
        <w:t xml:space="preserve">, </w:t>
      </w:r>
      <w:r w:rsidR="008C061D" w:rsidRPr="00020DF0">
        <w:rPr>
          <w:rFonts w:ascii="Times New Roman" w:hAnsi="Times New Roman" w:cs="Times New Roman"/>
          <w:sz w:val="24"/>
          <w:szCs w:val="24"/>
        </w:rPr>
        <w:t xml:space="preserve">montaż i uruchomienie </w:t>
      </w:r>
      <w:proofErr w:type="spellStart"/>
      <w:r w:rsidR="008C061D" w:rsidRPr="00020DF0">
        <w:rPr>
          <w:rFonts w:ascii="Times New Roman" w:hAnsi="Times New Roman" w:cs="Times New Roman"/>
          <w:sz w:val="24"/>
          <w:szCs w:val="24"/>
        </w:rPr>
        <w:t>cytometru</w:t>
      </w:r>
      <w:proofErr w:type="spellEnd"/>
      <w:r w:rsidR="008C061D" w:rsidRPr="00020DF0">
        <w:rPr>
          <w:rFonts w:ascii="Times New Roman" w:hAnsi="Times New Roman" w:cs="Times New Roman"/>
          <w:sz w:val="24"/>
          <w:szCs w:val="24"/>
        </w:rPr>
        <w:t xml:space="preserve"> spektralnego</w:t>
      </w:r>
      <w:r w:rsidR="00E34EA8" w:rsidRPr="00020DF0">
        <w:rPr>
          <w:rFonts w:ascii="Times New Roman" w:hAnsi="Times New Roman" w:cs="Times New Roman"/>
          <w:sz w:val="24"/>
          <w:szCs w:val="24"/>
        </w:rPr>
        <w:t xml:space="preserve"> dla</w:t>
      </w:r>
      <w:r w:rsidR="00861A72" w:rsidRPr="00020DF0">
        <w:rPr>
          <w:rFonts w:ascii="Times New Roman" w:hAnsi="Times New Roman" w:cs="Times New Roman"/>
          <w:sz w:val="24"/>
          <w:szCs w:val="24"/>
        </w:rPr>
        <w:t xml:space="preserve"> </w:t>
      </w:r>
      <w:r w:rsidR="00E34EA8" w:rsidRPr="00020DF0">
        <w:rPr>
          <w:rFonts w:ascii="Times New Roman" w:hAnsi="Times New Roman" w:cs="Times New Roman"/>
          <w:sz w:val="24"/>
          <w:szCs w:val="24"/>
        </w:rPr>
        <w:t xml:space="preserve">Wydziału </w:t>
      </w:r>
      <w:r w:rsidR="00D45230" w:rsidRPr="00020DF0">
        <w:rPr>
          <w:rFonts w:ascii="Times New Roman" w:hAnsi="Times New Roman" w:cs="Times New Roman"/>
          <w:sz w:val="24"/>
          <w:szCs w:val="24"/>
        </w:rPr>
        <w:t xml:space="preserve">Fizyki, Astronomii i Informatyki Stosowanej </w:t>
      </w:r>
      <w:r w:rsidR="00E34EA8" w:rsidRPr="00020DF0">
        <w:rPr>
          <w:rFonts w:ascii="Times New Roman" w:hAnsi="Times New Roman" w:cs="Times New Roman"/>
          <w:sz w:val="24"/>
          <w:szCs w:val="24"/>
        </w:rPr>
        <w:t>Uniwersytetu Jagiellońskiego</w:t>
      </w:r>
      <w:r w:rsidR="002639F7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40D1FD3" w14:textId="7D05FDDC" w:rsidR="002639F7" w:rsidRDefault="002639F7" w:rsidP="002639F7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2639F7">
        <w:rPr>
          <w:rFonts w:ascii="Times New Roman" w:hAnsi="Times New Roman" w:cs="Times New Roman"/>
          <w:bCs/>
          <w:sz w:val="24"/>
          <w:szCs w:val="24"/>
        </w:rPr>
        <w:t xml:space="preserve">Przedmiot zamówienia obejmuje również </w:t>
      </w:r>
      <w:r>
        <w:rPr>
          <w:rFonts w:ascii="Times New Roman" w:hAnsi="Times New Roman" w:cs="Times New Roman"/>
          <w:bCs/>
          <w:sz w:val="24"/>
          <w:szCs w:val="24"/>
        </w:rPr>
        <w:t xml:space="preserve">przeprowadzenie </w:t>
      </w:r>
      <w:r w:rsidRPr="00072F69">
        <w:rPr>
          <w:rFonts w:ascii="Times New Roman" w:hAnsi="Times New Roman" w:cs="Times New Roman"/>
          <w:bCs/>
          <w:sz w:val="24"/>
          <w:szCs w:val="24"/>
        </w:rPr>
        <w:t>szkolenia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57F05">
        <w:rPr>
          <w:rFonts w:ascii="Times New Roman" w:hAnsi="Times New Roman" w:cs="Times New Roman"/>
          <w:bCs/>
          <w:sz w:val="24"/>
          <w:szCs w:val="24"/>
        </w:rPr>
        <w:t xml:space="preserve">stanowiskowego </w:t>
      </w:r>
      <w:r>
        <w:rPr>
          <w:rFonts w:ascii="Times New Roman" w:hAnsi="Times New Roman" w:cs="Times New Roman"/>
          <w:bCs/>
          <w:sz w:val="24"/>
          <w:szCs w:val="24"/>
        </w:rPr>
        <w:t>dla</w:t>
      </w:r>
      <w:r w:rsidRPr="002639F7">
        <w:rPr>
          <w:rFonts w:ascii="Times New Roman" w:hAnsi="Times New Roman" w:cs="Times New Roman"/>
          <w:bCs/>
          <w:sz w:val="24"/>
          <w:szCs w:val="24"/>
        </w:rPr>
        <w:t xml:space="preserve"> pracowników Z</w:t>
      </w:r>
      <w:r>
        <w:rPr>
          <w:rFonts w:ascii="Times New Roman" w:hAnsi="Times New Roman" w:cs="Times New Roman"/>
          <w:bCs/>
          <w:sz w:val="24"/>
          <w:szCs w:val="24"/>
        </w:rPr>
        <w:t>amawiającego</w:t>
      </w:r>
      <w:r w:rsidRPr="002639F7">
        <w:rPr>
          <w:rFonts w:ascii="Times New Roman" w:hAnsi="Times New Roman" w:cs="Times New Roman"/>
          <w:bCs/>
          <w:sz w:val="24"/>
          <w:szCs w:val="24"/>
        </w:rPr>
        <w:t xml:space="preserve"> (usługi towarzyszące) dla co najmniej 4 osób przez co najmniej 3 dni  </w:t>
      </w:r>
      <w:r w:rsidR="003361B3" w:rsidRPr="009310A5">
        <w:rPr>
          <w:rFonts w:ascii="Times New Roman" w:hAnsi="Times New Roman" w:cs="Times New Roman"/>
          <w:bCs/>
          <w:sz w:val="24"/>
          <w:szCs w:val="24"/>
        </w:rPr>
        <w:t>robocze</w:t>
      </w:r>
      <w:r w:rsidRPr="009310A5">
        <w:rPr>
          <w:rFonts w:ascii="Times New Roman" w:hAnsi="Times New Roman" w:cs="Times New Roman"/>
          <w:bCs/>
          <w:sz w:val="24"/>
          <w:szCs w:val="24"/>
        </w:rPr>
        <w:t xml:space="preserve"> po 8 </w:t>
      </w:r>
      <w:r w:rsidR="003361B3" w:rsidRPr="009310A5">
        <w:rPr>
          <w:rFonts w:ascii="Times New Roman" w:hAnsi="Times New Roman" w:cs="Times New Roman"/>
          <w:bCs/>
          <w:sz w:val="24"/>
          <w:szCs w:val="24"/>
        </w:rPr>
        <w:t>godzin</w:t>
      </w:r>
      <w:r w:rsidR="00D44B24" w:rsidRPr="009310A5">
        <w:rPr>
          <w:rFonts w:ascii="Times New Roman" w:hAnsi="Times New Roman" w:cs="Times New Roman"/>
          <w:bCs/>
          <w:sz w:val="24"/>
          <w:szCs w:val="24"/>
        </w:rPr>
        <w:t xml:space="preserve"> dziennie</w:t>
      </w:r>
      <w:r w:rsidRPr="009310A5">
        <w:rPr>
          <w:rFonts w:ascii="Times New Roman" w:hAnsi="Times New Roman" w:cs="Times New Roman"/>
          <w:bCs/>
          <w:sz w:val="24"/>
          <w:szCs w:val="24"/>
        </w:rPr>
        <w:t xml:space="preserve"> w</w:t>
      </w:r>
      <w:r w:rsidR="00AE3E9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310A5">
        <w:rPr>
          <w:rFonts w:ascii="Times New Roman" w:hAnsi="Times New Roman" w:cs="Times New Roman"/>
          <w:bCs/>
          <w:sz w:val="24"/>
          <w:szCs w:val="24"/>
        </w:rPr>
        <w:t>miejscu</w:t>
      </w:r>
      <w:r w:rsidRPr="002639F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44B24">
        <w:rPr>
          <w:rFonts w:ascii="Times New Roman" w:hAnsi="Times New Roman" w:cs="Times New Roman"/>
          <w:bCs/>
          <w:sz w:val="24"/>
          <w:szCs w:val="24"/>
        </w:rPr>
        <w:t>dostawy</w:t>
      </w:r>
      <w:r w:rsidRPr="002639F7">
        <w:rPr>
          <w:rFonts w:ascii="Times New Roman" w:hAnsi="Times New Roman" w:cs="Times New Roman"/>
          <w:bCs/>
          <w:sz w:val="24"/>
          <w:szCs w:val="24"/>
        </w:rPr>
        <w:t xml:space="preserve"> aparatury. </w:t>
      </w:r>
      <w:r w:rsidRPr="002639F7">
        <w:rPr>
          <w:rFonts w:ascii="Times New Roman" w:hAnsi="Times New Roman" w:cs="Times New Roman"/>
          <w:sz w:val="24"/>
          <w:szCs w:val="24"/>
        </w:rPr>
        <w:t>Szkolenie musi obejmować</w:t>
      </w:r>
      <w:r w:rsidR="00D44B24">
        <w:rPr>
          <w:rFonts w:ascii="Times New Roman" w:hAnsi="Times New Roman" w:cs="Times New Roman"/>
          <w:sz w:val="24"/>
          <w:szCs w:val="24"/>
        </w:rPr>
        <w:t xml:space="preserve"> między innymi</w:t>
      </w:r>
      <w:r w:rsidRPr="002639F7">
        <w:rPr>
          <w:rFonts w:ascii="Times New Roman" w:hAnsi="Times New Roman" w:cs="Times New Roman"/>
          <w:sz w:val="24"/>
          <w:szCs w:val="24"/>
        </w:rPr>
        <w:t>: o</w:t>
      </w:r>
      <w:r w:rsidR="003361B3">
        <w:rPr>
          <w:rFonts w:ascii="Times New Roman" w:hAnsi="Times New Roman" w:cs="Times New Roman"/>
          <w:sz w:val="24"/>
          <w:szCs w:val="24"/>
        </w:rPr>
        <w:t>bsługę aparatury</w:t>
      </w:r>
      <w:r w:rsidRPr="002639F7">
        <w:rPr>
          <w:rFonts w:ascii="Times New Roman" w:hAnsi="Times New Roman" w:cs="Times New Roman"/>
          <w:sz w:val="24"/>
          <w:szCs w:val="24"/>
        </w:rPr>
        <w:t xml:space="preserve"> (podstawowe funkc</w:t>
      </w:r>
      <w:r w:rsidR="003361B3">
        <w:rPr>
          <w:rFonts w:ascii="Times New Roman" w:hAnsi="Times New Roman" w:cs="Times New Roman"/>
          <w:sz w:val="24"/>
          <w:szCs w:val="24"/>
        </w:rPr>
        <w:t>je + konserwacja</w:t>
      </w:r>
      <w:r w:rsidRPr="002639F7">
        <w:rPr>
          <w:rFonts w:ascii="Times New Roman" w:hAnsi="Times New Roman" w:cs="Times New Roman"/>
          <w:sz w:val="24"/>
          <w:szCs w:val="24"/>
        </w:rPr>
        <w:t xml:space="preserve">), wstęp teoretyczny do </w:t>
      </w:r>
      <w:proofErr w:type="spellStart"/>
      <w:r w:rsidRPr="002639F7">
        <w:rPr>
          <w:rFonts w:ascii="Times New Roman" w:hAnsi="Times New Roman" w:cs="Times New Roman"/>
          <w:sz w:val="24"/>
          <w:szCs w:val="24"/>
        </w:rPr>
        <w:t>cytometrii</w:t>
      </w:r>
      <w:proofErr w:type="spellEnd"/>
      <w:r w:rsidRPr="002639F7">
        <w:rPr>
          <w:rFonts w:ascii="Times New Roman" w:hAnsi="Times New Roman" w:cs="Times New Roman"/>
          <w:sz w:val="24"/>
          <w:szCs w:val="24"/>
        </w:rPr>
        <w:t xml:space="preserve"> spektralnej i sortowania komórek, szkolenie aplikacyjne (analiza, sortowanie oraz synergia pomiędzy </w:t>
      </w:r>
      <w:proofErr w:type="spellStart"/>
      <w:r w:rsidRPr="002639F7">
        <w:rPr>
          <w:rFonts w:ascii="Times New Roman" w:hAnsi="Times New Roman" w:cs="Times New Roman"/>
          <w:sz w:val="24"/>
          <w:szCs w:val="24"/>
        </w:rPr>
        <w:t>cytometrem</w:t>
      </w:r>
      <w:proofErr w:type="spellEnd"/>
      <w:r w:rsidRPr="002639F7">
        <w:rPr>
          <w:rFonts w:ascii="Times New Roman" w:hAnsi="Times New Roman" w:cs="Times New Roman"/>
          <w:sz w:val="24"/>
          <w:szCs w:val="24"/>
        </w:rPr>
        <w:t xml:space="preserve"> i sorterem). </w:t>
      </w:r>
    </w:p>
    <w:p w14:paraId="768AAEE7" w14:textId="10565F7A" w:rsidR="002639F7" w:rsidRPr="00D44B24" w:rsidRDefault="002639F7" w:rsidP="003361B3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361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iejsce dostawy, montażu, uruchomienia </w:t>
      </w:r>
      <w:r w:rsidR="003C61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 </w:t>
      </w:r>
      <w:r w:rsidRPr="003361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zkolenia </w:t>
      </w:r>
      <w:r w:rsidR="00D44B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acowników </w:t>
      </w:r>
      <w:r w:rsidRPr="003361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 </w:t>
      </w:r>
      <w:r w:rsidRPr="003361B3">
        <w:rPr>
          <w:rFonts w:ascii="Times New Roman" w:hAnsi="Times New Roman" w:cs="Times New Roman"/>
          <w:b/>
          <w:sz w:val="24"/>
          <w:szCs w:val="24"/>
        </w:rPr>
        <w:t xml:space="preserve">Laboratorium </w:t>
      </w:r>
      <w:proofErr w:type="spellStart"/>
      <w:r w:rsidRPr="003361B3">
        <w:rPr>
          <w:rFonts w:ascii="Times New Roman" w:hAnsi="Times New Roman" w:cs="Times New Roman"/>
          <w:b/>
          <w:sz w:val="24"/>
          <w:szCs w:val="24"/>
        </w:rPr>
        <w:t>Teranostyki</w:t>
      </w:r>
      <w:proofErr w:type="spellEnd"/>
      <w:r w:rsidRPr="003361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44B24">
        <w:rPr>
          <w:rFonts w:ascii="Times New Roman" w:hAnsi="Times New Roman" w:cs="Times New Roman"/>
          <w:sz w:val="24"/>
          <w:szCs w:val="24"/>
        </w:rPr>
        <w:t>mieszczące się w</w:t>
      </w:r>
      <w:r w:rsidR="00AE3E99">
        <w:rPr>
          <w:rFonts w:ascii="Times New Roman" w:hAnsi="Times New Roman" w:cs="Times New Roman"/>
          <w:sz w:val="24"/>
          <w:szCs w:val="24"/>
        </w:rPr>
        <w:t xml:space="preserve"> </w:t>
      </w:r>
      <w:r w:rsidRPr="00D44B24">
        <w:rPr>
          <w:rFonts w:ascii="Times New Roman" w:hAnsi="Times New Roman" w:cs="Times New Roman"/>
          <w:sz w:val="24"/>
          <w:szCs w:val="24"/>
        </w:rPr>
        <w:t>Krakowie</w:t>
      </w:r>
      <w:r w:rsidR="00AE3E99">
        <w:rPr>
          <w:rFonts w:ascii="Times New Roman" w:hAnsi="Times New Roman" w:cs="Times New Roman"/>
          <w:sz w:val="24"/>
          <w:szCs w:val="24"/>
        </w:rPr>
        <w:t xml:space="preserve">, </w:t>
      </w:r>
      <w:r w:rsidR="00AE3E99" w:rsidRPr="006260B4">
        <w:rPr>
          <w:rFonts w:ascii="Times New Roman" w:hAnsi="Times New Roman" w:cs="Times New Roman"/>
          <w:sz w:val="24"/>
          <w:szCs w:val="24"/>
        </w:rPr>
        <w:t>kod:</w:t>
      </w:r>
      <w:r w:rsidR="00C073D9" w:rsidRPr="006260B4">
        <w:rPr>
          <w:rFonts w:ascii="Times New Roman" w:hAnsi="Times New Roman" w:cs="Times New Roman"/>
          <w:sz w:val="24"/>
          <w:szCs w:val="24"/>
        </w:rPr>
        <w:t xml:space="preserve"> </w:t>
      </w:r>
      <w:r w:rsidR="00BB67BE" w:rsidRPr="006260B4">
        <w:rPr>
          <w:rFonts w:ascii="Times New Roman" w:hAnsi="Times New Roman" w:cs="Times New Roman"/>
          <w:sz w:val="24"/>
          <w:szCs w:val="24"/>
        </w:rPr>
        <w:t>3</w:t>
      </w:r>
      <w:r w:rsidR="006260B4" w:rsidRPr="006260B4">
        <w:rPr>
          <w:rFonts w:ascii="Times New Roman" w:hAnsi="Times New Roman" w:cs="Times New Roman"/>
          <w:sz w:val="24"/>
          <w:szCs w:val="24"/>
        </w:rPr>
        <w:t xml:space="preserve">1-034 </w:t>
      </w:r>
      <w:r w:rsidRPr="006260B4">
        <w:rPr>
          <w:rFonts w:ascii="Times New Roman" w:hAnsi="Times New Roman" w:cs="Times New Roman"/>
          <w:sz w:val="24"/>
          <w:szCs w:val="24"/>
        </w:rPr>
        <w:t xml:space="preserve">przy ul. </w:t>
      </w:r>
      <w:r w:rsidRPr="00D44B24">
        <w:rPr>
          <w:rFonts w:ascii="Times New Roman" w:hAnsi="Times New Roman" w:cs="Times New Roman"/>
          <w:sz w:val="24"/>
          <w:szCs w:val="24"/>
        </w:rPr>
        <w:t>Kopernika 40, część C, piętro I.</w:t>
      </w:r>
    </w:p>
    <w:p w14:paraId="4164B82C" w14:textId="77777777" w:rsidR="00AF2A73" w:rsidRPr="00D44B24" w:rsidRDefault="00AF2A73" w:rsidP="003361B3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Zamówienie realizowane jest w ramach projektu ATOMIN 2.0 </w:t>
      </w:r>
      <w:r w:rsidR="00B53864" w:rsidRPr="003361B3">
        <w:rPr>
          <w:rFonts w:ascii="Times New Roman" w:hAnsi="Times New Roman" w:cs="Times New Roman"/>
          <w:sz w:val="24"/>
          <w:szCs w:val="24"/>
        </w:rPr>
        <w:softHyphen/>
        <w:t>–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Centrum</w:t>
      </w:r>
      <w:r w:rsidR="00B53864"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badań materiałowych w skali </w:t>
      </w:r>
      <w:proofErr w:type="spellStart"/>
      <w:r w:rsidRPr="003361B3">
        <w:rPr>
          <w:rFonts w:ascii="Times New Roman" w:hAnsi="Times New Roman" w:cs="Times New Roman"/>
          <w:color w:val="000000"/>
          <w:sz w:val="24"/>
          <w:szCs w:val="24"/>
        </w:rPr>
        <w:t>ATOMowej</w:t>
      </w:r>
      <w:proofErr w:type="spellEnd"/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dla </w:t>
      </w:r>
      <w:proofErr w:type="spellStart"/>
      <w:r w:rsidRPr="003361B3">
        <w:rPr>
          <w:rFonts w:ascii="Times New Roman" w:hAnsi="Times New Roman" w:cs="Times New Roman"/>
          <w:color w:val="000000"/>
          <w:sz w:val="24"/>
          <w:szCs w:val="24"/>
        </w:rPr>
        <w:t>INnowacyjnej</w:t>
      </w:r>
      <w:proofErr w:type="spellEnd"/>
      <w:r w:rsidRPr="003361B3">
        <w:rPr>
          <w:rFonts w:ascii="Times New Roman" w:hAnsi="Times New Roman" w:cs="Times New Roman"/>
          <w:color w:val="000000"/>
          <w:sz w:val="24"/>
          <w:szCs w:val="24"/>
        </w:rPr>
        <w:t xml:space="preserve"> gospodarki. Projekt współfinansowany ze środków Europejskiego Funduszu Rozwoju Regionalnego w ramach Programu Operacyjnego Inteligentny Rozwój 2014-2020 (PO IR), Oś IV: Zwiększenie potencjału naukowo</w:t>
      </w:r>
      <w:r w:rsidR="004457FF" w:rsidRPr="003361B3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3361B3">
        <w:rPr>
          <w:rFonts w:ascii="Times New Roman" w:hAnsi="Times New Roman" w:cs="Times New Roman"/>
          <w:color w:val="000000"/>
          <w:sz w:val="24"/>
          <w:szCs w:val="24"/>
        </w:rPr>
        <w:t>badawczego, Działanie 4.2: Rozwój nowoczesnej infrastruktury badawczej sektora nauki, Umowa nr: POIR.04.02.00-00-D001/20-00, z dnia 22 grudnia 2020 r.</w:t>
      </w:r>
    </w:p>
    <w:p w14:paraId="4FFA4B52" w14:textId="5C1C7EBE" w:rsidR="00B02BB2" w:rsidRPr="00630701" w:rsidRDefault="00B0522E" w:rsidP="00D44B24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44B24">
        <w:rPr>
          <w:rFonts w:ascii="Times New Roman" w:hAnsi="Times New Roman" w:cs="Times New Roman"/>
          <w:bCs/>
          <w:sz w:val="24"/>
          <w:szCs w:val="24"/>
        </w:rPr>
        <w:t xml:space="preserve">Szczegółowy opis przedmiotu zamówienia </w:t>
      </w:r>
      <w:r w:rsidR="00B02BB2"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kreśleniem </w:t>
      </w:r>
      <w:r w:rsidR="00B02BB2"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maganych, minimalnych parametrów technicznych</w:t>
      </w:r>
      <w:r w:rsidR="008A7327"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i</w:t>
      </w:r>
      <w:r w:rsidR="00B02BB2"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funkcjonaln</w:t>
      </w:r>
      <w:r w:rsidR="003361B3"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ch</w:t>
      </w:r>
      <w:r w:rsidR="00B02BB2"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zawiera załącznik A do SWZ</w:t>
      </w:r>
      <w:r w:rsid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raz Załącznik nr 3 do Formularza oferty</w:t>
      </w:r>
      <w:r w:rsidR="00B02BB2" w:rsidRPr="00D44B2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. </w:t>
      </w:r>
    </w:p>
    <w:p w14:paraId="502872BD" w14:textId="77777777" w:rsidR="00B02BB2" w:rsidRPr="00630701" w:rsidRDefault="005066ED" w:rsidP="00630701">
      <w:pPr>
        <w:widowControl w:val="0"/>
        <w:numPr>
          <w:ilvl w:val="0"/>
          <w:numId w:val="3"/>
        </w:numPr>
        <w:tabs>
          <w:tab w:val="left" w:pos="426"/>
        </w:tabs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630701">
        <w:rPr>
          <w:rFonts w:ascii="Times New Roman" w:hAnsi="Times New Roman" w:cs="Times New Roman"/>
          <w:bCs/>
          <w:sz w:val="24"/>
          <w:szCs w:val="24"/>
          <w:u w:val="single"/>
        </w:rPr>
        <w:t>Wymagania ogólne:</w:t>
      </w:r>
    </w:p>
    <w:p w14:paraId="3AC6905B" w14:textId="35843AA1" w:rsidR="006C7D86" w:rsidRPr="006B04E0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zaoferować przedmiot zamówienia zgodny z </w:t>
      </w:r>
      <w:r w:rsidR="000F118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pisem przedmiotu zamówienia 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onym w SWZ</w:t>
      </w:r>
      <w:r w:rsidR="006B04E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</w:p>
    <w:p w14:paraId="6E9CC8C6" w14:textId="791E9F3E" w:rsidR="006B04E0" w:rsidRPr="006B04E0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usi poda</w:t>
      </w:r>
      <w:r w:rsidR="00146D8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ć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 treści załącznika </w:t>
      </w:r>
      <w:r w:rsidR="00CD0C9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4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do formularza oferty /TREŚĆ OFERTY/ model</w:t>
      </w:r>
      <w:r w:rsidR="00146D8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i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nazw</w:t>
      </w:r>
      <w:r w:rsidR="006C47E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ę</w:t>
      </w:r>
      <w:r w:rsidR="006B04E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(firmy) producenta oferowanej aparatury</w:t>
      </w:r>
      <w:r w:rsidR="006C47E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0FCF4C58" w14:textId="645ABCE3" w:rsidR="006B04E0" w:rsidRPr="00621169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usi przedłoż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ć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raz z ofertą przedmiotow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e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środk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i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dowodo</w:t>
      </w:r>
      <w:r w:rsidR="008E34D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e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 których mowa </w:t>
      </w:r>
      <w:r w:rsidR="006211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rozdziale IV niniejszej SWZ.</w:t>
      </w:r>
      <w:r w:rsidR="006C47EF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1EB07B8D" w14:textId="01BFC317" w:rsidR="00385B23" w:rsidRPr="000365CD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zapewnić wykonanie zamówienia </w:t>
      </w:r>
      <w:r w:rsidR="001514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terminie określonym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rozdziale V </w:t>
      </w:r>
      <w:r w:rsidR="0062116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niniejszej </w:t>
      </w:r>
      <w:r w:rsidR="001514B6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WZ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738090CF" w14:textId="456B44EA" w:rsidR="00385B23" w:rsidRPr="000365CD" w:rsidRDefault="001C42D0" w:rsidP="003B0C98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musi przedłożyć kalkulację cenową oferty, sporządzoną zgodnie z SWZ, uwzględniającą </w:t>
      </w:r>
      <w:r w:rsidR="00E2747D" w:rsidRPr="007F52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oszty dla całościowej realizacji zamówienia, </w:t>
      </w:r>
      <w:r w:rsidR="00385B23" w:rsidRPr="007F52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szczególności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oszty transportu, </w:t>
      </w:r>
      <w:r w:rsidR="00CD1EC7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ubezpieczenia, </w:t>
      </w:r>
      <w:r w:rsidR="00385B2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stawy</w:t>
      </w:r>
      <w:r w:rsidR="009B5B0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</w:t>
      </w:r>
      <w:r w:rsidR="009B5B0D" w:rsidRPr="000365CD">
        <w:rPr>
          <w:rFonts w:ascii="Times New Roman" w:hAnsi="Times New Roman" w:cs="Times New Roman"/>
          <w:sz w:val="24"/>
          <w:szCs w:val="24"/>
        </w:rPr>
        <w:t xml:space="preserve">wniesienia, montażu, uruchomienia oraz </w:t>
      </w:r>
      <w:r w:rsidR="009B5B0D" w:rsidRPr="006260B4">
        <w:rPr>
          <w:rFonts w:ascii="Times New Roman" w:hAnsi="Times New Roman" w:cs="Times New Roman"/>
          <w:sz w:val="24"/>
          <w:szCs w:val="24"/>
        </w:rPr>
        <w:t xml:space="preserve">szkolenia stanowiskowego pracowników </w:t>
      </w:r>
      <w:r w:rsidR="009B5B0D">
        <w:rPr>
          <w:rFonts w:ascii="Times New Roman" w:hAnsi="Times New Roman" w:cs="Times New Roman"/>
          <w:sz w:val="24"/>
          <w:szCs w:val="24"/>
        </w:rPr>
        <w:t>Z</w:t>
      </w:r>
      <w:r w:rsidR="009B5B0D" w:rsidRPr="000365CD">
        <w:rPr>
          <w:rFonts w:ascii="Times New Roman" w:hAnsi="Times New Roman" w:cs="Times New Roman"/>
          <w:sz w:val="24"/>
          <w:szCs w:val="24"/>
        </w:rPr>
        <w:t xml:space="preserve">amawiającego, </w:t>
      </w:r>
      <w:r w:rsidR="00F33208">
        <w:rPr>
          <w:rFonts w:ascii="Times New Roman" w:hAnsi="Times New Roman" w:cs="Times New Roman"/>
          <w:sz w:val="24"/>
          <w:szCs w:val="24"/>
        </w:rPr>
        <w:t xml:space="preserve">a także koszt sprzętu komputerowego </w:t>
      </w:r>
      <w:r w:rsidR="009B5B0D" w:rsidRPr="000365CD">
        <w:rPr>
          <w:rFonts w:ascii="Times New Roman" w:hAnsi="Times New Roman" w:cs="Times New Roman"/>
          <w:sz w:val="24"/>
          <w:szCs w:val="24"/>
        </w:rPr>
        <w:t xml:space="preserve">zgodnie z wymaganiami </w:t>
      </w:r>
      <w:r w:rsidR="000E300D">
        <w:rPr>
          <w:rFonts w:ascii="Times New Roman" w:hAnsi="Times New Roman" w:cs="Times New Roman"/>
          <w:sz w:val="24"/>
          <w:szCs w:val="24"/>
        </w:rPr>
        <w:t>niniejszej SWZ</w:t>
      </w:r>
      <w:r w:rsidR="00900DD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404512" w14:textId="68FFEF92" w:rsidR="00D44B24" w:rsidRPr="00CB34E4" w:rsidRDefault="00671AE1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bCs/>
          <w:sz w:val="24"/>
          <w:szCs w:val="24"/>
        </w:rPr>
      </w:pPr>
      <w:r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="006C7D86"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konawca </w:t>
      </w:r>
      <w:r w:rsidR="006C7D86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usi</w:t>
      </w:r>
      <w:r w:rsidR="008D6D8A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CB34E4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akceptować</w:t>
      </w:r>
      <w:r w:rsidR="006C7D86" w:rsidRPr="00C1273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termin</w:t>
      </w:r>
      <w:r w:rsidR="006C7D86" w:rsidRPr="008D6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, 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posób i zasady płatności, o których mowa w projektowanych </w:t>
      </w:r>
      <w:r w:rsidR="000E0594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stanowieniach</w:t>
      </w:r>
      <w:r w:rsidR="006C7D8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umowy (wzór umowy</w:t>
      </w:r>
      <w:r w:rsidR="00CB34E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.</w:t>
      </w:r>
    </w:p>
    <w:p w14:paraId="304A5974" w14:textId="1E6EF529" w:rsidR="00CB34E4" w:rsidRPr="005D0DCF" w:rsidRDefault="00671AE1" w:rsidP="005D0DCF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ykonawca musi zaoferować </w:t>
      </w:r>
      <w:r w:rsidR="00CB34E4">
        <w:rPr>
          <w:rFonts w:ascii="Times New Roman" w:hAnsi="Times New Roman" w:cs="Times New Roman"/>
          <w:sz w:val="24"/>
          <w:szCs w:val="24"/>
        </w:rPr>
        <w:t xml:space="preserve">i zapewnić realizację warunków gwarancji (rękojmi) 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oraz </w:t>
      </w:r>
      <w:r w:rsidR="00CB34E4">
        <w:rPr>
          <w:rFonts w:ascii="Times New Roman" w:hAnsi="Times New Roman" w:cs="Times New Roman"/>
          <w:sz w:val="24"/>
          <w:szCs w:val="24"/>
        </w:rPr>
        <w:t xml:space="preserve">warunków serwisu na zasadach określonych </w:t>
      </w:r>
      <w:r w:rsidR="006C7D86" w:rsidRPr="000365CD">
        <w:rPr>
          <w:rFonts w:ascii="Times New Roman" w:hAnsi="Times New Roman" w:cs="Times New Roman"/>
          <w:sz w:val="24"/>
          <w:szCs w:val="24"/>
        </w:rPr>
        <w:t>w załączniku A do SWZ</w:t>
      </w:r>
      <w:r w:rsidR="00AD330E" w:rsidRPr="000365CD">
        <w:rPr>
          <w:rFonts w:ascii="Times New Roman" w:hAnsi="Times New Roman" w:cs="Times New Roman"/>
          <w:sz w:val="24"/>
          <w:szCs w:val="24"/>
        </w:rPr>
        <w:t xml:space="preserve"> oraz w projektowanych postanowieniach umowy (we wzorze umowy)</w:t>
      </w:r>
      <w:r w:rsidR="006C7D86" w:rsidRPr="000365CD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F567C4D" w14:textId="77777777" w:rsidR="002259F3" w:rsidRPr="000365CD" w:rsidRDefault="002259F3" w:rsidP="005D0DCF">
      <w:pPr>
        <w:widowControl w:val="0"/>
        <w:numPr>
          <w:ilvl w:val="0"/>
          <w:numId w:val="3"/>
        </w:numPr>
        <w:suppressAutoHyphens/>
        <w:spacing w:after="0" w:line="240" w:lineRule="auto"/>
        <w:ind w:left="426" w:hanging="426"/>
        <w:contextualSpacing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kładanie ofert równoważnych – przedmiot zamówienia został opisany w sposób precyzyjny i zrozumiały, bez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skazania znaków towarowych, patentów lub pochodzenia, źródła lub szczególnego procesu, który charakteryzuje produkty dostarczane przez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konkretneg</w:t>
      </w:r>
      <w:r w:rsidR="00056A4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 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ę.</w:t>
      </w:r>
    </w:p>
    <w:p w14:paraId="23EB628D" w14:textId="77777777" w:rsidR="002259F3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</w:t>
      </w:r>
      <w:r w:rsidR="003C610A">
        <w:rPr>
          <w:rFonts w:ascii="Times New Roman" w:hAnsi="Times New Roman" w:cs="Times New Roman"/>
          <w:bCs/>
          <w:sz w:val="24"/>
          <w:szCs w:val="24"/>
        </w:rPr>
        <w:t>h, którymi zainteresowany jest Z</w:t>
      </w:r>
      <w:r w:rsidRPr="000365CD">
        <w:rPr>
          <w:rFonts w:ascii="Times New Roman" w:hAnsi="Times New Roman" w:cs="Times New Roman"/>
          <w:bCs/>
          <w:sz w:val="24"/>
          <w:szCs w:val="24"/>
        </w:rPr>
        <w:t>amawiający. Stąd też, wyraźnie podkreśla się, iż ww. nazwom, znakom towarowym, patentom lub miejscom pochodzenia towarzyszy zapis „lub równoważny”.</w:t>
      </w:r>
    </w:p>
    <w:p w14:paraId="18308721" w14:textId="77777777" w:rsidR="002259F3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</w:t>
      </w:r>
      <w:r w:rsidRPr="000365CD">
        <w:rPr>
          <w:rFonts w:ascii="Times New Roman" w:hAnsi="Times New Roman" w:cs="Times New Roman"/>
          <w:sz w:val="24"/>
          <w:szCs w:val="24"/>
        </w:rPr>
        <w:t>od pojęciem „równoważności</w:t>
      </w:r>
      <w:r w:rsidRPr="000365CD">
        <w:rPr>
          <w:rFonts w:ascii="Times New Roman" w:hAnsi="Times New Roman" w:cs="Times New Roman"/>
          <w:i/>
          <w:sz w:val="24"/>
          <w:szCs w:val="24"/>
        </w:rPr>
        <w:t>”</w:t>
      </w:r>
      <w:r w:rsidRPr="000365CD">
        <w:rPr>
          <w:rFonts w:ascii="Times New Roman" w:hAnsi="Times New Roman" w:cs="Times New Roman"/>
          <w:sz w:val="24"/>
          <w:szCs w:val="24"/>
        </w:rPr>
        <w:t xml:space="preserve"> rozumie się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oferowanie </w:t>
      </w:r>
      <w:r w:rsidR="00622CEE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aparatury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osiadając</w:t>
      </w:r>
      <w:r w:rsidR="00622CEE" w:rsidRPr="000365CD">
        <w:rPr>
          <w:rFonts w:ascii="Times New Roman" w:hAnsi="Times New Roman" w:cs="Times New Roman"/>
          <w:color w:val="000000"/>
          <w:sz w:val="24"/>
          <w:szCs w:val="24"/>
        </w:rPr>
        <w:t>ej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18BCB08B" w14:textId="77777777" w:rsidR="002259F3" w:rsidRPr="000365CD" w:rsidRDefault="002259F3" w:rsidP="003B0C98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>co najmniej te same cechy (tj. właściwości funkcjonaln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o-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użytkowe), co podane w załącznik A do SWZ i</w:t>
      </w:r>
    </w:p>
    <w:p w14:paraId="19CD76C7" w14:textId="77777777" w:rsidR="002259F3" w:rsidRPr="000365CD" w:rsidRDefault="002259F3" w:rsidP="003B0C98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parametry techniczne na poziomie co najmniej takim, jak wskazane przez 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amawiającego (w tym zakresie </w:t>
      </w:r>
      <w:r w:rsidR="00932754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amawiający dopuszcza również rozwiązania lepsze niż opisane przez niego, w szczególności wynikające z unowocześnienia technologicznej linii produkcyjnej).</w:t>
      </w:r>
    </w:p>
    <w:p w14:paraId="7A525F32" w14:textId="6C0D390B" w:rsidR="008A5000" w:rsidRPr="000365CD" w:rsidRDefault="002259F3" w:rsidP="003B0C98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Każdy </w:t>
      </w:r>
      <w:r w:rsidR="002673C0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ykonawca składający ofertę równoważną jest obowiązany wykazać w treści przedkładanej przez siebie oferty, że oferowany przez niego przedmiot zamówienia spełnia wymagania</w:t>
      </w:r>
      <w:r w:rsidR="007343C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arametry techniczne</w:t>
      </w:r>
      <w:r w:rsidR="007343C6">
        <w:rPr>
          <w:rFonts w:ascii="Times New Roman" w:hAnsi="Times New Roman" w:cs="Times New Roman"/>
          <w:color w:val="000000"/>
          <w:sz w:val="24"/>
          <w:szCs w:val="24"/>
        </w:rPr>
        <w:t xml:space="preserve"> i</w:t>
      </w:r>
      <w:r w:rsidR="007138E4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funkcjonal</w:t>
      </w:r>
      <w:r w:rsidR="007138E4"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ne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określone w SWZ, bądź też przewiduje rozwiązania lepsze niż opisywane. </w:t>
      </w:r>
    </w:p>
    <w:p w14:paraId="451AF621" w14:textId="1BEFDAD3" w:rsidR="00910E34" w:rsidRPr="0098349C" w:rsidRDefault="008D24DA" w:rsidP="007C1871">
      <w:pPr>
        <w:pStyle w:val="Akapitzlist"/>
        <w:numPr>
          <w:ilvl w:val="1"/>
          <w:numId w:val="3"/>
        </w:numPr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Opis przedmiotu zamówienia zgodny z nomenklaturą Wspólnego Słownika Zamówień Publicznych (</w:t>
      </w:r>
      <w:r w:rsidRPr="0098349C">
        <w:rPr>
          <w:rFonts w:ascii="Times New Roman" w:hAnsi="Times New Roman" w:cs="Times New Roman"/>
          <w:sz w:val="24"/>
          <w:szCs w:val="24"/>
        </w:rPr>
        <w:t>CPV):</w:t>
      </w:r>
      <w:r w:rsidR="007C1871" w:rsidRPr="0098349C">
        <w:rPr>
          <w:i/>
          <w:iCs/>
          <w:sz w:val="24"/>
          <w:szCs w:val="24"/>
        </w:rPr>
        <w:t xml:space="preserve"> </w:t>
      </w:r>
      <w:r w:rsidR="007C1871" w:rsidRPr="00E1297A">
        <w:rPr>
          <w:rFonts w:ascii="Times New Roman" w:hAnsi="Times New Roman"/>
          <w:sz w:val="24"/>
          <w:szCs w:val="24"/>
        </w:rPr>
        <w:t>38500000-0 – aparatura kontrolna i badawcza;</w:t>
      </w:r>
      <w:r w:rsidR="0098349C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080C9F" w:rsidRPr="0098349C">
        <w:rPr>
          <w:rFonts w:ascii="Times New Roman" w:hAnsi="Times New Roman" w:cs="Times New Roman"/>
          <w:iCs/>
          <w:sz w:val="24"/>
          <w:szCs w:val="24"/>
        </w:rPr>
        <w:t>38434510-4</w:t>
      </w:r>
      <w:r w:rsidR="00910E34" w:rsidRPr="0098349C">
        <w:rPr>
          <w:rFonts w:ascii="Times New Roman" w:hAnsi="Times New Roman" w:cs="Times New Roman"/>
          <w:iCs/>
          <w:sz w:val="24"/>
          <w:szCs w:val="24"/>
        </w:rPr>
        <w:t xml:space="preserve"> – </w:t>
      </w:r>
      <w:proofErr w:type="spellStart"/>
      <w:r w:rsidR="00590C8A" w:rsidRPr="0098349C">
        <w:rPr>
          <w:rFonts w:ascii="Times New Roman" w:hAnsi="Times New Roman" w:cs="Times New Roman"/>
          <w:iCs/>
          <w:sz w:val="24"/>
          <w:szCs w:val="24"/>
        </w:rPr>
        <w:t>C</w:t>
      </w:r>
      <w:r w:rsidR="00723BEB" w:rsidRPr="0098349C">
        <w:rPr>
          <w:rFonts w:ascii="Times New Roman" w:hAnsi="Times New Roman" w:cs="Times New Roman"/>
          <w:iCs/>
          <w:sz w:val="24"/>
          <w:szCs w:val="24"/>
        </w:rPr>
        <w:t>ytometry</w:t>
      </w:r>
      <w:proofErr w:type="spellEnd"/>
      <w:r w:rsidR="007C1871" w:rsidRPr="0098349C">
        <w:rPr>
          <w:rFonts w:ascii="Times New Roman" w:hAnsi="Times New Roman" w:cs="Times New Roman"/>
          <w:iCs/>
          <w:sz w:val="24"/>
          <w:szCs w:val="24"/>
        </w:rPr>
        <w:t>.</w:t>
      </w:r>
    </w:p>
    <w:p w14:paraId="3661184C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</w:p>
    <w:p w14:paraId="45EDD9F3" w14:textId="77777777" w:rsidR="00AD6206" w:rsidRPr="000A55D5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A55D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IV – Przedmiotowe środki dowodowe (składane wraz z ofertą)</w:t>
      </w:r>
    </w:p>
    <w:p w14:paraId="50CF1DE9" w14:textId="77777777" w:rsidR="00AD6206" w:rsidRPr="000365CD" w:rsidRDefault="00AD6206" w:rsidP="000365CD">
      <w:pPr>
        <w:widowControl w:val="0"/>
        <w:numPr>
          <w:ilvl w:val="0"/>
          <w:numId w:val="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mawiający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maga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łożenia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raz z ofertą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zedmiotowych </w:t>
      </w:r>
      <w:r w:rsidR="005D366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środków dowodowych</w:t>
      </w:r>
      <w:r w:rsidR="006460C2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tj.:</w:t>
      </w:r>
    </w:p>
    <w:p w14:paraId="34BB5D4B" w14:textId="353965D6" w:rsidR="002375FF" w:rsidRPr="004D632B" w:rsidRDefault="002375FF" w:rsidP="002375FF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ind w:left="1134" w:hanging="708"/>
        <w:rPr>
          <w:rFonts w:ascii="Times New Roman" w:hAnsi="Times New Roman"/>
          <w:bCs/>
          <w:sz w:val="24"/>
          <w:szCs w:val="24"/>
          <w:lang w:eastAsia="pl-PL"/>
        </w:rPr>
      </w:pPr>
      <w:r w:rsidRPr="002375FF">
        <w:rPr>
          <w:rFonts w:ascii="Times New Roman" w:hAnsi="Times New Roman"/>
          <w:bCs/>
          <w:sz w:val="24"/>
          <w:szCs w:val="24"/>
          <w:lang w:eastAsia="pl-PL"/>
        </w:rPr>
        <w:t>w</w:t>
      </w:r>
      <w:r w:rsidRPr="002375FF">
        <w:rPr>
          <w:rFonts w:ascii="Times New Roman" w:hAnsi="Times New Roman"/>
          <w:bCs/>
          <w:sz w:val="24"/>
          <w:szCs w:val="24"/>
        </w:rPr>
        <w:t xml:space="preserve">ypełnionego załącznika nr </w:t>
      </w:r>
      <w:r w:rsidR="00486CB6">
        <w:rPr>
          <w:rFonts w:ascii="Times New Roman" w:hAnsi="Times New Roman"/>
          <w:bCs/>
          <w:sz w:val="24"/>
          <w:szCs w:val="24"/>
        </w:rPr>
        <w:t>5</w:t>
      </w:r>
      <w:r w:rsidRPr="002375FF">
        <w:rPr>
          <w:rFonts w:ascii="Times New Roman" w:hAnsi="Times New Roman"/>
          <w:bCs/>
          <w:sz w:val="24"/>
          <w:szCs w:val="24"/>
        </w:rPr>
        <w:t xml:space="preserve"> do formularza oferty wraz z ewentualnym (fakultatywnym) potwierdzeniem oferowanych </w:t>
      </w:r>
      <w:r w:rsidRPr="004D632B">
        <w:rPr>
          <w:rFonts w:ascii="Times New Roman" w:hAnsi="Times New Roman"/>
          <w:bCs/>
          <w:sz w:val="24"/>
          <w:szCs w:val="24"/>
        </w:rPr>
        <w:t xml:space="preserve">parametrów </w:t>
      </w:r>
      <w:r w:rsidR="003A5632" w:rsidRPr="004D632B">
        <w:rPr>
          <w:rFonts w:ascii="Times New Roman" w:hAnsi="Times New Roman"/>
          <w:bCs/>
          <w:sz w:val="24"/>
          <w:szCs w:val="24"/>
        </w:rPr>
        <w:t xml:space="preserve">za pomocą </w:t>
      </w:r>
      <w:r w:rsidRPr="004D632B">
        <w:rPr>
          <w:rFonts w:ascii="Times New Roman" w:hAnsi="Times New Roman"/>
          <w:bCs/>
          <w:sz w:val="24"/>
          <w:szCs w:val="24"/>
        </w:rPr>
        <w:t>opis</w:t>
      </w:r>
      <w:r w:rsidR="00A31E57" w:rsidRPr="004D632B">
        <w:rPr>
          <w:rFonts w:ascii="Times New Roman" w:hAnsi="Times New Roman"/>
          <w:bCs/>
          <w:sz w:val="24"/>
          <w:szCs w:val="24"/>
        </w:rPr>
        <w:t>ów</w:t>
      </w:r>
      <w:r w:rsidRPr="004D632B">
        <w:rPr>
          <w:rFonts w:ascii="Times New Roman" w:hAnsi="Times New Roman"/>
          <w:bCs/>
          <w:sz w:val="24"/>
          <w:szCs w:val="24"/>
        </w:rPr>
        <w:t xml:space="preserve"> techniczny</w:t>
      </w:r>
      <w:r w:rsidR="00A31E57" w:rsidRPr="004D632B">
        <w:rPr>
          <w:rFonts w:ascii="Times New Roman" w:hAnsi="Times New Roman"/>
          <w:bCs/>
          <w:sz w:val="24"/>
          <w:szCs w:val="24"/>
        </w:rPr>
        <w:t>ch</w:t>
      </w:r>
      <w:r w:rsidRPr="004D632B">
        <w:rPr>
          <w:rFonts w:ascii="Times New Roman" w:hAnsi="Times New Roman"/>
          <w:bCs/>
          <w:sz w:val="24"/>
          <w:szCs w:val="24"/>
        </w:rPr>
        <w:t xml:space="preserve"> sporządzon</w:t>
      </w:r>
      <w:r w:rsidR="00A31E57" w:rsidRPr="004D632B">
        <w:rPr>
          <w:rFonts w:ascii="Times New Roman" w:hAnsi="Times New Roman"/>
          <w:bCs/>
          <w:sz w:val="24"/>
          <w:szCs w:val="24"/>
        </w:rPr>
        <w:t>ych</w:t>
      </w:r>
      <w:r w:rsidRPr="004D632B">
        <w:rPr>
          <w:rFonts w:ascii="Times New Roman" w:hAnsi="Times New Roman"/>
          <w:bCs/>
          <w:sz w:val="24"/>
          <w:szCs w:val="24"/>
        </w:rPr>
        <w:t xml:space="preserve"> przez producenta i/lub wydrukami ze stron internetowych producenta/ów </w:t>
      </w:r>
      <w:r w:rsidR="001336F6" w:rsidRPr="004D632B">
        <w:rPr>
          <w:rFonts w:ascii="Times New Roman" w:hAnsi="Times New Roman"/>
          <w:bCs/>
          <w:sz w:val="24"/>
          <w:szCs w:val="24"/>
        </w:rPr>
        <w:t xml:space="preserve">i/lub </w:t>
      </w:r>
      <w:r w:rsidRPr="004D632B">
        <w:rPr>
          <w:rFonts w:ascii="Times New Roman" w:hAnsi="Times New Roman"/>
          <w:bCs/>
          <w:sz w:val="24"/>
          <w:szCs w:val="24"/>
        </w:rPr>
        <w:t xml:space="preserve">katalogami producenta/ów, </w:t>
      </w:r>
      <w:r w:rsidR="0016685A" w:rsidRPr="004D632B">
        <w:rPr>
          <w:rFonts w:ascii="Times New Roman" w:hAnsi="Times New Roman"/>
          <w:bCs/>
          <w:sz w:val="24"/>
          <w:szCs w:val="24"/>
        </w:rPr>
        <w:t xml:space="preserve">i/lub instrukcjami obsługi/użytku </w:t>
      </w:r>
      <w:r w:rsidR="008C2342" w:rsidRPr="004D632B">
        <w:rPr>
          <w:rFonts w:ascii="Times New Roman" w:hAnsi="Times New Roman"/>
          <w:bCs/>
          <w:sz w:val="24"/>
          <w:szCs w:val="24"/>
        </w:rPr>
        <w:t xml:space="preserve">- </w:t>
      </w:r>
      <w:r w:rsidRPr="004D632B">
        <w:rPr>
          <w:rFonts w:ascii="Times New Roman" w:hAnsi="Times New Roman"/>
          <w:bCs/>
          <w:sz w:val="24"/>
          <w:szCs w:val="24"/>
        </w:rPr>
        <w:t xml:space="preserve">pozwalającymi na ocenę zgodności </w:t>
      </w:r>
      <w:r w:rsidR="00C75316" w:rsidRPr="004D632B">
        <w:rPr>
          <w:rFonts w:ascii="Times New Roman" w:hAnsi="Times New Roman"/>
          <w:bCs/>
          <w:sz w:val="24"/>
          <w:szCs w:val="24"/>
        </w:rPr>
        <w:t xml:space="preserve">parametrów technicznych i funkcjonalnych </w:t>
      </w:r>
      <w:r w:rsidRPr="004D632B">
        <w:rPr>
          <w:rFonts w:ascii="Times New Roman" w:hAnsi="Times New Roman"/>
          <w:bCs/>
          <w:sz w:val="24"/>
          <w:szCs w:val="24"/>
        </w:rPr>
        <w:t xml:space="preserve">oferowanej aparatury (i urządzeń komputerowych – o ile dotyczy) </w:t>
      </w:r>
      <w:r w:rsidR="00AC1EF5" w:rsidRPr="004D632B">
        <w:rPr>
          <w:rFonts w:ascii="Times New Roman" w:hAnsi="Times New Roman"/>
          <w:bCs/>
          <w:sz w:val="24"/>
          <w:szCs w:val="24"/>
        </w:rPr>
        <w:t xml:space="preserve">z wymogami opisu przedmiotu zamówienia </w:t>
      </w:r>
      <w:r w:rsidR="009D7D27" w:rsidRPr="004D632B">
        <w:rPr>
          <w:rFonts w:ascii="Times New Roman" w:hAnsi="Times New Roman"/>
          <w:bCs/>
          <w:sz w:val="24"/>
          <w:szCs w:val="24"/>
        </w:rPr>
        <w:t>określonymi</w:t>
      </w:r>
      <w:r w:rsidRPr="004D632B">
        <w:rPr>
          <w:rFonts w:ascii="Times New Roman" w:hAnsi="Times New Roman"/>
          <w:bCs/>
          <w:sz w:val="24"/>
          <w:szCs w:val="24"/>
        </w:rPr>
        <w:t xml:space="preserve"> w treści SWZ. Zamawiający dopuszcza złożenie wskazanych powyżej przedmiotowych środków dowodowych w języku angielskim. 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 xml:space="preserve">Wyżej wymienione </w:t>
      </w:r>
      <w:r w:rsidR="00BE0CF5" w:rsidRPr="004D632B">
        <w:rPr>
          <w:rFonts w:ascii="Times New Roman" w:hAnsi="Times New Roman"/>
          <w:bCs/>
          <w:sz w:val="24"/>
          <w:szCs w:val="24"/>
          <w:u w:val="single"/>
        </w:rPr>
        <w:t xml:space="preserve">przedmiotowe środki dowodowe 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>w razie ich złożenia muszą zostać opatrzone kwalifikowanym</w:t>
      </w:r>
      <w:r w:rsidR="00A54F2E" w:rsidRPr="004D632B">
        <w:rPr>
          <w:rFonts w:ascii="Times New Roman" w:hAnsi="Times New Roman"/>
          <w:bCs/>
          <w:sz w:val="24"/>
          <w:szCs w:val="24"/>
          <w:u w:val="single"/>
        </w:rPr>
        <w:t xml:space="preserve"> podpisem elektronicznym</w:t>
      </w:r>
      <w:r w:rsidRPr="004D632B">
        <w:rPr>
          <w:rFonts w:ascii="Times New Roman" w:hAnsi="Times New Roman"/>
          <w:bCs/>
          <w:sz w:val="24"/>
          <w:szCs w:val="24"/>
          <w:u w:val="single"/>
        </w:rPr>
        <w:t xml:space="preserve">, zgodnie z zasadami niniejszej SWZ. </w:t>
      </w:r>
    </w:p>
    <w:p w14:paraId="12F6E46F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W przypadku, gdy zaproponowane przez </w:t>
      </w:r>
      <w:r w:rsidR="000F5267">
        <w:rPr>
          <w:rFonts w:cs="Times New Roman"/>
        </w:rPr>
        <w:t>W</w:t>
      </w:r>
      <w:r w:rsidRPr="000365CD">
        <w:rPr>
          <w:rFonts w:cs="Times New Roman"/>
        </w:rPr>
        <w:t xml:space="preserve">ykonawcę rozwiązania w równoważnym stopniu spełniają wymagania określone w opisie przedmiotu zamówienia, </w:t>
      </w:r>
      <w:r w:rsidR="00377FCF">
        <w:rPr>
          <w:rFonts w:cs="Times New Roman"/>
          <w:u w:val="single"/>
        </w:rPr>
        <w:t>W</w:t>
      </w:r>
      <w:r w:rsidRPr="000365CD">
        <w:rPr>
          <w:rFonts w:cs="Times New Roman"/>
          <w:u w:val="single"/>
        </w:rPr>
        <w:t>ykonawca musi udowodnić w ofercie</w:t>
      </w:r>
      <w:r w:rsidRPr="000365CD">
        <w:rPr>
          <w:rFonts w:cs="Times New Roman"/>
        </w:rPr>
        <w:t>, w szczególności za pomocą przedmiotowych środków dowodowych, że oferowane dostawy spełniają okr</w:t>
      </w:r>
      <w:r w:rsidR="00377FCF">
        <w:rPr>
          <w:rFonts w:cs="Times New Roman"/>
        </w:rPr>
        <w:t>eślone przez Z</w:t>
      </w:r>
      <w:r w:rsidRPr="000365CD">
        <w:rPr>
          <w:rFonts w:cs="Times New Roman"/>
        </w:rPr>
        <w:t>amawiającego wymagania, cechy lub kryteria.</w:t>
      </w:r>
    </w:p>
    <w:p w14:paraId="24A6362A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Jeżeli </w:t>
      </w:r>
      <w:r w:rsidR="000F5267">
        <w:rPr>
          <w:rFonts w:cs="Times New Roman"/>
        </w:rPr>
        <w:t>W</w:t>
      </w:r>
      <w:r w:rsidRPr="000365CD">
        <w:rPr>
          <w:rFonts w:cs="Times New Roman"/>
        </w:rPr>
        <w:t xml:space="preserve">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365CD">
        <w:rPr>
          <w:rFonts w:cs="Times New Roman"/>
          <w:u w:val="single"/>
        </w:rPr>
        <w:lastRenderedPageBreak/>
        <w:t>Powyższe nie dotyczy przedmiotowych środków dowodowych obligatoryjnie składanych wraz z ofertą na potwierdzenie równoważności.</w:t>
      </w:r>
    </w:p>
    <w:p w14:paraId="1778B9CF" w14:textId="77777777" w:rsidR="000A48C2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0D7CF7CB" w14:textId="77777777" w:rsidR="00D207B6" w:rsidRPr="000365CD" w:rsidRDefault="000A48C2" w:rsidP="000365CD">
      <w:pPr>
        <w:pStyle w:val="Akapitzlist1"/>
        <w:numPr>
          <w:ilvl w:val="0"/>
          <w:numId w:val="4"/>
        </w:numPr>
        <w:ind w:left="426" w:hanging="426"/>
        <w:rPr>
          <w:rFonts w:cs="Times New Roman"/>
        </w:rPr>
      </w:pPr>
      <w:r w:rsidRPr="000365CD">
        <w:rPr>
          <w:rFonts w:cs="Times New Roman"/>
        </w:rPr>
        <w:t>Zamawiający może żądać od wykonawców wyjaśnień dotyczących treści przedmiotowych środków dowodowych.</w:t>
      </w:r>
    </w:p>
    <w:p w14:paraId="0E3AE610" w14:textId="77777777" w:rsidR="00007E5D" w:rsidRPr="000365CD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</w:rPr>
      </w:pPr>
    </w:p>
    <w:p w14:paraId="0498B9F3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 – Termin wykonania zamówienia</w:t>
      </w:r>
    </w:p>
    <w:p w14:paraId="7222535A" w14:textId="5C09D6F2" w:rsidR="00CC72E9" w:rsidRPr="000365CD" w:rsidRDefault="00CC72E9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rzedmiot zamówienia</w:t>
      </w:r>
      <w:r w:rsidR="00905003" w:rsidRPr="000365C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(tj. wszystkie czynności nim objęte: transport, dostawa, montaż, </w:t>
      </w:r>
      <w:r w:rsidR="005A4BB6">
        <w:rPr>
          <w:rFonts w:ascii="Times New Roman" w:hAnsi="Times New Roman" w:cs="Times New Roman"/>
          <w:bCs/>
          <w:sz w:val="24"/>
          <w:szCs w:val="24"/>
        </w:rPr>
        <w:t>wniesienie</w:t>
      </w:r>
      <w:r w:rsidR="00761E8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0365CD">
        <w:rPr>
          <w:rFonts w:ascii="Times New Roman" w:hAnsi="Times New Roman" w:cs="Times New Roman"/>
          <w:bCs/>
          <w:sz w:val="24"/>
          <w:szCs w:val="24"/>
        </w:rPr>
        <w:t>uruchomienie</w:t>
      </w:r>
      <w:r w:rsidR="00E645E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0365CD">
        <w:rPr>
          <w:rFonts w:ascii="Times New Roman" w:hAnsi="Times New Roman" w:cs="Times New Roman"/>
          <w:bCs/>
          <w:sz w:val="24"/>
          <w:szCs w:val="24"/>
        </w:rPr>
        <w:t>szkolenie) musi zostać wykonany</w:t>
      </w:r>
      <w:r w:rsidR="000365CD" w:rsidRPr="000365C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w terminie </w:t>
      </w:r>
      <w:r w:rsidRPr="00761E8F">
        <w:rPr>
          <w:rFonts w:ascii="Times New Roman" w:hAnsi="Times New Roman" w:cs="Times New Roman"/>
          <w:b/>
          <w:sz w:val="24"/>
          <w:szCs w:val="24"/>
        </w:rPr>
        <w:t>do</w:t>
      </w:r>
      <w:r w:rsidR="002B40E8" w:rsidRPr="00761E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1D71" w:rsidRPr="00761E8F">
        <w:rPr>
          <w:rFonts w:ascii="Times New Roman" w:hAnsi="Times New Roman" w:cs="Times New Roman"/>
          <w:b/>
          <w:sz w:val="24"/>
          <w:szCs w:val="24"/>
        </w:rPr>
        <w:t>1</w:t>
      </w:r>
      <w:r w:rsidR="00F16886" w:rsidRPr="00761E8F">
        <w:rPr>
          <w:rFonts w:ascii="Times New Roman" w:hAnsi="Times New Roman" w:cs="Times New Roman"/>
          <w:b/>
          <w:sz w:val="24"/>
          <w:szCs w:val="24"/>
        </w:rPr>
        <w:t>6</w:t>
      </w:r>
      <w:r w:rsidR="00A61D71" w:rsidRPr="00761E8F">
        <w:rPr>
          <w:rFonts w:ascii="Times New Roman" w:hAnsi="Times New Roman" w:cs="Times New Roman"/>
          <w:b/>
          <w:sz w:val="24"/>
          <w:szCs w:val="24"/>
        </w:rPr>
        <w:t>0</w:t>
      </w:r>
      <w:r w:rsidR="00EC200F" w:rsidRPr="00761E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1D71" w:rsidRPr="00761E8F">
        <w:rPr>
          <w:rFonts w:ascii="Times New Roman" w:hAnsi="Times New Roman" w:cs="Times New Roman"/>
          <w:b/>
          <w:sz w:val="24"/>
          <w:szCs w:val="24"/>
        </w:rPr>
        <w:t>dni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 licząc od dnia udzielenia zamówienia, tj.</w:t>
      </w:r>
      <w:r w:rsidR="00CC78F5" w:rsidRPr="000365CD">
        <w:rPr>
          <w:rFonts w:ascii="Times New Roman" w:hAnsi="Times New Roman" w:cs="Times New Roman"/>
          <w:bCs/>
          <w:sz w:val="24"/>
          <w:szCs w:val="24"/>
        </w:rPr>
        <w:t> </w:t>
      </w:r>
      <w:r w:rsidR="00761E8F">
        <w:rPr>
          <w:rFonts w:ascii="Times New Roman" w:hAnsi="Times New Roman" w:cs="Times New Roman"/>
          <w:bCs/>
          <w:sz w:val="24"/>
          <w:szCs w:val="24"/>
        </w:rPr>
        <w:t xml:space="preserve">od </w:t>
      </w:r>
      <w:r w:rsidR="00F16886" w:rsidRPr="000365CD">
        <w:rPr>
          <w:rFonts w:ascii="Times New Roman" w:hAnsi="Times New Roman" w:cs="Times New Roman"/>
          <w:bCs/>
          <w:sz w:val="24"/>
          <w:szCs w:val="24"/>
        </w:rPr>
        <w:t xml:space="preserve">dnia </w:t>
      </w:r>
      <w:r w:rsidRPr="000365CD">
        <w:rPr>
          <w:rFonts w:ascii="Times New Roman" w:hAnsi="Times New Roman" w:cs="Times New Roman"/>
          <w:bCs/>
          <w:sz w:val="24"/>
          <w:szCs w:val="24"/>
        </w:rPr>
        <w:t>zawarcia umowy</w:t>
      </w:r>
      <w:r w:rsidR="00CC78F5" w:rsidRPr="000365CD">
        <w:rPr>
          <w:rFonts w:ascii="Times New Roman" w:hAnsi="Times New Roman" w:cs="Times New Roman"/>
          <w:bCs/>
          <w:sz w:val="24"/>
          <w:szCs w:val="24"/>
        </w:rPr>
        <w:t>;</w:t>
      </w:r>
    </w:p>
    <w:p w14:paraId="29E486C1" w14:textId="77777777" w:rsidR="00905003" w:rsidRPr="000365CD" w:rsidRDefault="00905003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>Wykonawca zapewnia gotowość do realizacji zamówienia w dniu zawarcia umowy.</w:t>
      </w:r>
    </w:p>
    <w:p w14:paraId="3F1252AF" w14:textId="77777777" w:rsidR="00765204" w:rsidRPr="000365CD" w:rsidRDefault="00765204" w:rsidP="000365CD">
      <w:pPr>
        <w:widowControl w:val="0"/>
        <w:numPr>
          <w:ilvl w:val="0"/>
          <w:numId w:val="5"/>
        </w:numPr>
        <w:tabs>
          <w:tab w:val="left" w:pos="426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426" w:hanging="426"/>
        <w:contextualSpacing/>
        <w:rPr>
          <w:rFonts w:ascii="Times New Roman" w:eastAsia="Tahoma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Zamawiający dopuszcza możliwość wcześniejszej realizacji. </w:t>
      </w:r>
    </w:p>
    <w:p w14:paraId="7FD913FE" w14:textId="77777777" w:rsidR="00F16886" w:rsidRPr="000365CD" w:rsidRDefault="00F16886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45E10556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I – Opis warunków podmiotowych udziału w postępowaniu</w:t>
      </w:r>
    </w:p>
    <w:p w14:paraId="64969D11" w14:textId="1097E579" w:rsidR="00AD6206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dolność do występowania w obrocie gospodarczym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01147371" w14:textId="1233C01E" w:rsidR="0020665B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Uprawnienia do prowadzenia określonej działalności gospodarczej lub zawodowej, o ile wynika to z odrębnych przepisów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089D5680" w14:textId="3C4228E5" w:rsidR="006609F6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ytuacja eko</w:t>
      </w:r>
      <w:r w:rsidR="005F53D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nomiczna lub finansowa </w:t>
      </w:r>
      <w:r w:rsidR="003857A3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6609F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6609F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;</w:t>
      </w:r>
    </w:p>
    <w:p w14:paraId="170C1291" w14:textId="78A4E740" w:rsidR="00343FA5" w:rsidRPr="000365CD" w:rsidRDefault="00AD6206" w:rsidP="000365CD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dolność techniczna lub zawodowa – </w:t>
      </w:r>
      <w:r w:rsidR="006A3D8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mawiający nie 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kreśla</w:t>
      </w:r>
      <w:r w:rsidR="002066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arunku w tym zakresie</w:t>
      </w:r>
      <w:r w:rsidR="00C24D4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45310E25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5F86BE3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VII – Podstawy wykluczenia wykonawców</w:t>
      </w:r>
    </w:p>
    <w:p w14:paraId="2380EC30" w14:textId="77777777" w:rsidR="00895A0A" w:rsidRPr="007D1D95" w:rsidRDefault="00895A0A" w:rsidP="007D1D95">
      <w:pPr>
        <w:widowControl w:val="0"/>
        <w:numPr>
          <w:ilvl w:val="0"/>
          <w:numId w:val="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7D1D9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wykluczy wykonawcę w przypadku zaistnienia okoliczności przewidzianych postanowieniami:</w:t>
      </w:r>
    </w:p>
    <w:p w14:paraId="23F1B84B" w14:textId="77777777" w:rsidR="00895A0A" w:rsidRPr="007D1D95" w:rsidRDefault="00895A0A" w:rsidP="00AA35B2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7D1D9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rt. 108 ust. 1 PZP, z zastrzeżeniem art. 110 ust. 2; </w:t>
      </w:r>
    </w:p>
    <w:p w14:paraId="636F41C4" w14:textId="127C5733" w:rsidR="00CD15EA" w:rsidRDefault="00895A0A" w:rsidP="00AA35B2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7D1D9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art. 7 ust. 1 ustawy z dnia 13 kwietnia 2022 r. o szczególnych rozwiązaniach w zakresie przeciwdziałania wspieraniu agresji na Ukrainę oraz służących ochronie bezpieczeństwa narodowego (Dz.U. z 2022 r., poz. 835)</w:t>
      </w:r>
      <w:r w:rsidR="00CD15EA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;</w:t>
      </w:r>
    </w:p>
    <w:p w14:paraId="61BC8AC7" w14:textId="26E95694" w:rsidR="00CD15EA" w:rsidRPr="001B2633" w:rsidRDefault="00CD15EA" w:rsidP="00CD15EA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EA50BC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.7.2014, str. 1), w brzmieniu nadanym rozporządzeniem Rady (UE) 2022/576 w sprawie zmiany rozporządzenia (UE) nr 833/2014 dotyczącego środków ograniczających w związku z działaniami Rosji destabilizującymi sytuację na Ukrainie (Dz. Urz. UE nr L 111 z 8.4.2022, str. 1);</w:t>
      </w:r>
    </w:p>
    <w:p w14:paraId="7FF4EDC3" w14:textId="77777777" w:rsidR="001B384C" w:rsidRPr="001B384C" w:rsidRDefault="00CD15EA" w:rsidP="001B384C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796CF6">
        <w:rPr>
          <w:rFonts w:ascii="Times New Roman" w:hAnsi="Times New Roman"/>
          <w:iCs/>
        </w:rPr>
        <w:t xml:space="preserve">w przypadku, gdy na podwykonawcę </w:t>
      </w:r>
      <w:r w:rsidR="000A10BB" w:rsidRPr="00796CF6">
        <w:rPr>
          <w:rFonts w:ascii="Times New Roman" w:hAnsi="Times New Roman"/>
          <w:iCs/>
        </w:rPr>
        <w:t xml:space="preserve">lub dostawcę </w:t>
      </w:r>
      <w:r w:rsidRPr="00796CF6">
        <w:rPr>
          <w:rFonts w:ascii="Times New Roman" w:hAnsi="Times New Roman"/>
          <w:iCs/>
        </w:rPr>
        <w:t>przypada ponad 10% wartości zamówienia, zamawiający dokonuje obligatoryjnej weryfikacji tego podmiotu w zakresie braku podstaw do wykluczenia na podstawie art. 5k rozporządzenia, cytowan</w:t>
      </w:r>
      <w:r w:rsidR="00796CF6" w:rsidRPr="00796CF6">
        <w:rPr>
          <w:rFonts w:ascii="Times New Roman" w:hAnsi="Times New Roman"/>
          <w:iCs/>
        </w:rPr>
        <w:t>ego</w:t>
      </w:r>
      <w:r w:rsidRPr="00796CF6">
        <w:rPr>
          <w:rFonts w:ascii="Times New Roman" w:hAnsi="Times New Roman"/>
          <w:iCs/>
        </w:rPr>
        <w:t xml:space="preserve"> powyżej</w:t>
      </w:r>
      <w:r w:rsidR="001B384C">
        <w:rPr>
          <w:rFonts w:ascii="Times New Roman" w:hAnsi="Times New Roman"/>
          <w:iCs/>
        </w:rPr>
        <w:t>.</w:t>
      </w:r>
    </w:p>
    <w:p w14:paraId="35059B40" w14:textId="77777777" w:rsidR="00464E93" w:rsidRDefault="00F85D42" w:rsidP="001B384C">
      <w:pPr>
        <w:widowControl w:val="0"/>
        <w:tabs>
          <w:tab w:val="left" w:pos="426"/>
        </w:tabs>
        <w:suppressAutoHyphens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1B384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2. </w:t>
      </w:r>
      <w:r w:rsidR="001B2633" w:rsidRPr="001B384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ab/>
      </w:r>
      <w:r w:rsidR="00AD6206" w:rsidRPr="001B384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tosownie do treści art. 109 ust. 1 ustawy PZP, zamawiający wykluczy z postępowania </w:t>
      </w:r>
      <w:r w:rsidR="00464E93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</w:p>
    <w:p w14:paraId="56220FF0" w14:textId="23F2CF40" w:rsidR="00AD6206" w:rsidRPr="001B384C" w:rsidRDefault="00AD6206" w:rsidP="00464E93">
      <w:pPr>
        <w:widowControl w:val="0"/>
        <w:tabs>
          <w:tab w:val="left" w:pos="426"/>
        </w:tabs>
        <w:suppressAutoHyphens/>
        <w:spacing w:after="0" w:line="240" w:lineRule="auto"/>
        <w:ind w:left="426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1B384C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ę:</w:t>
      </w:r>
    </w:p>
    <w:p w14:paraId="73CA4D64" w14:textId="5BD70FB0" w:rsidR="00AD6206" w:rsidRPr="007D1D95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1 </w:t>
      </w:r>
      <w:r w:rsidR="00AD6206" w:rsidRPr="007D1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</w:t>
      </w:r>
      <w:r w:rsidR="00AD6206" w:rsidRPr="007D1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 xml:space="preserve">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="00AD6206" w:rsidRPr="007D1D9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art. 109 ust. 1 pkt 1);</w:t>
      </w:r>
    </w:p>
    <w:p w14:paraId="3307E20D" w14:textId="33B7F0D8" w:rsidR="00AD6206" w:rsidRPr="007D1D95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2.2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ab/>
      </w:r>
      <w:r w:rsidR="00AD6206" w:rsidRPr="007D1D9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stosunku do którego otwarto likwidację, ogłoszono </w:t>
      </w:r>
      <w:r w:rsidR="00AD6206" w:rsidRPr="007D1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5077D5C7" w14:textId="329F4D56" w:rsidR="00AD6206" w:rsidRPr="007D1D95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3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7D1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205110F5" w14:textId="24669EEE" w:rsidR="00AD6206" w:rsidRPr="007D1D95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4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7D1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61043C6D" w14:textId="0FEBDD44" w:rsidR="00AD6206" w:rsidRPr="007D1D95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5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7D1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7A8F0EFD" w14:textId="66943425" w:rsidR="00AD6206" w:rsidRPr="007D1D95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6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7D1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5D3F079B" w14:textId="1D2DD10A" w:rsidR="00AD6206" w:rsidRPr="000365CD" w:rsidRDefault="001B2633" w:rsidP="00EA50BC">
      <w:pPr>
        <w:widowControl w:val="0"/>
        <w:tabs>
          <w:tab w:val="left" w:pos="993"/>
        </w:tabs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7 </w:t>
      </w:r>
      <w:r w:rsidR="00AD6206" w:rsidRPr="007D1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y w wyniku lekkomyślności lub niedbalstwa przedstawił informacje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prowadzające w błąd, co mogło mieć istotny wpływ na decyzje podejmowane przez zamawiającego w postępowaniu o udzielenie zamówienia (art. 109 ust. 1 pkt 10).</w:t>
      </w:r>
    </w:p>
    <w:p w14:paraId="56139D59" w14:textId="0EDC9A4F" w:rsidR="00AD6206" w:rsidRPr="000365CD" w:rsidRDefault="00763E69" w:rsidP="00763E69">
      <w:pPr>
        <w:widowControl w:val="0"/>
        <w:suppressAutoHyphens/>
        <w:spacing w:before="26" w:after="0" w:line="240" w:lineRule="auto"/>
        <w:ind w:left="426" w:hanging="426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3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ab/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 przypadkach, o których mowa w ust. 2.1 – 2.4 niniejszego rozdziału, </w:t>
      </w:r>
      <w:r w:rsidR="00136DC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awiający może nie wykluczać wykonawcy, jeżeli wykluczenie byłoby w sposób oczywisty nieproporcjonalne, w szczególności</w:t>
      </w:r>
      <w:r w:rsidR="004A0D42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49884995" w14:textId="6E57F1E4" w:rsid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3EE7AB71" w14:textId="58A8F261" w:rsidR="00AA262B" w:rsidRDefault="00AA262B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4675564" w14:textId="6B43DB94" w:rsidR="00AA262B" w:rsidRDefault="00AA262B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254BBF71" w14:textId="77777777" w:rsidR="00AA262B" w:rsidRPr="000365CD" w:rsidRDefault="00AA262B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C7BA256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VIII – Wykaz oświadczeń i dokumentów, jakie mają dostarczyć wykonawcy w celu potwierdzenia spełnienia warunków udziału w postępowaniu oraz braku podstaw do wykluczenia</w:t>
      </w:r>
    </w:p>
    <w:p w14:paraId="7E0F8279" w14:textId="77777777" w:rsidR="00AD6206" w:rsidRPr="000365CD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świadczenia składane obligatoryjnie wraz z ofertą:</w:t>
      </w:r>
    </w:p>
    <w:p w14:paraId="340D55DE" w14:textId="77777777" w:rsidR="00EE1B5A" w:rsidRPr="000365CD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celu potwierdzenia </w:t>
      </w:r>
      <w:r w:rsidR="00157365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pe</w:t>
      </w:r>
      <w:r w:rsidR="0023654A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łnienia warunków udziału w postę</w:t>
      </w:r>
      <w:r w:rsidR="00157365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waniu oraz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braku podstaw do wykluczenia, o których mowa w rozdziale VII niniejszej SWZ, wykonawca musi dołączyć do oferty </w:t>
      </w:r>
      <w:r w:rsidR="006A7653" w:rsidRPr="000365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dnolity dokument (JEDZ), którego wzór stanowi załącznik nr 1 do formularza ofertowego. </w:t>
      </w:r>
      <w:r w:rsidR="006A7653" w:rsidRPr="000365CD">
        <w:rPr>
          <w:rFonts w:ascii="Times New Roman" w:hAnsi="Times New Roman" w:cs="Times New Roman"/>
          <w:sz w:val="24"/>
          <w:szCs w:val="24"/>
        </w:rPr>
        <w:t xml:space="preserve">Celem uzupełnienia oświadczenia w formie JEDZ należy go pobrać ze strony </w:t>
      </w:r>
      <w:hyperlink r:id="rId11" w:history="1">
        <w:r w:rsidR="00EC200F" w:rsidRPr="00255BF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platformazakupowa.pl/pn/uj_edu</w:t>
        </w:r>
      </w:hyperlink>
      <w:r w:rsidR="00A41EA9" w:rsidRPr="000365CD">
        <w:rPr>
          <w:rStyle w:val="Hipercze"/>
          <w:rFonts w:ascii="Times New Roman" w:hAnsi="Times New Roman" w:cs="Times New Roman"/>
          <w:sz w:val="24"/>
          <w:szCs w:val="24"/>
        </w:rPr>
        <w:t>,</w:t>
      </w:r>
      <w:r w:rsidR="006A7653" w:rsidRPr="000365CD">
        <w:rPr>
          <w:rFonts w:ascii="Times New Roman" w:hAnsi="Times New Roman" w:cs="Times New Roman"/>
          <w:sz w:val="24"/>
          <w:szCs w:val="24"/>
        </w:rPr>
        <w:t xml:space="preserve"> zapisać na dysku, a następnie zaimportować i uzupełnić poprzez serwis ESPD dostępny pod adresem:</w:t>
      </w:r>
      <w:r w:rsidR="006A7653" w:rsidRPr="000365CD">
        <w:rPr>
          <w:rStyle w:val="Hipercze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="006A7653" w:rsidRPr="000365CD">
        <w:rPr>
          <w:rStyle w:val="Hipercze"/>
          <w:rFonts w:ascii="Times New Roman" w:hAnsi="Times New Roman" w:cs="Times New Roman"/>
          <w:sz w:val="24"/>
          <w:szCs w:val="24"/>
        </w:rPr>
        <w:t>http://espd.uzp.gov.pl</w:t>
      </w:r>
      <w:r w:rsidR="006A7653" w:rsidRPr="000365CD">
        <w:rPr>
          <w:rFonts w:ascii="Times New Roman" w:hAnsi="Times New Roman" w:cs="Times New Roman"/>
          <w:sz w:val="24"/>
          <w:szCs w:val="24"/>
        </w:rPr>
        <w:t xml:space="preserve"> Uzupełniony ESPD należy podpisać podpisem kwalifikowanym. Serwis ESPD nie archiwizuje plików. </w:t>
      </w:r>
    </w:p>
    <w:p w14:paraId="7EA3ED80" w14:textId="77777777" w:rsidR="00F02380" w:rsidRPr="000365CD" w:rsidRDefault="00F02380" w:rsidP="007D1D95">
      <w:pPr>
        <w:pStyle w:val="Akapitzlist"/>
        <w:spacing w:after="0" w:line="240" w:lineRule="auto"/>
        <w:ind w:left="993" w:right="-57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color w:val="000000" w:themeColor="text1"/>
          <w:sz w:val="24"/>
          <w:szCs w:val="24"/>
        </w:rPr>
        <w:t>Zamawiający informuje, iż na stronie Urzędu Zamówień Publicznych: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</w:p>
    <w:p w14:paraId="71DB4F1E" w14:textId="77777777" w:rsidR="000004B7" w:rsidRPr="000365CD" w:rsidRDefault="00E1297A" w:rsidP="007D1D95">
      <w:pPr>
        <w:pStyle w:val="Akapitzlist"/>
        <w:spacing w:after="0" w:line="240" w:lineRule="auto"/>
        <w:ind w:left="993" w:right="-57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hyperlink r:id="rId12" w:history="1">
        <w:r w:rsidR="00F02380"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www.uzp.gov.pl/baza-wiedzy/prawo-zamowien-publicznych-regulacje/prawo-krajowe/jednolity-europejski-dokument-zamowienia</w:t>
        </w:r>
      </w:hyperlink>
      <w:r w:rsidR="00F02380" w:rsidRPr="000365C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2380" w:rsidRPr="000365CD">
        <w:rPr>
          <w:rFonts w:ascii="Times New Roman" w:hAnsi="Times New Roman" w:cs="Times New Roman"/>
          <w:color w:val="000000" w:themeColor="text1"/>
          <w:sz w:val="24"/>
          <w:szCs w:val="24"/>
        </w:rPr>
        <w:t>dostępna jest Instrukcja Wypełniania Jednolitego Europejskiego Dokumentu Zamówienia (w języku polskim).</w:t>
      </w:r>
    </w:p>
    <w:p w14:paraId="3BCE2156" w14:textId="77777777" w:rsidR="00874CBD" w:rsidRDefault="005C1C09" w:rsidP="007D1D95">
      <w:pPr>
        <w:widowControl w:val="0"/>
        <w:suppressAutoHyphens/>
        <w:spacing w:after="0" w:line="240" w:lineRule="auto"/>
        <w:ind w:left="993"/>
        <w:contextualSpacing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0365CD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Zamawiający podkreśla, że </w:t>
      </w:r>
      <w:r w:rsidR="003E24B6" w:rsidRPr="000365CD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Jednolity Europejski Dokument Zamówienia (JEDZ) składa się w formie elektronicznej opatrzonej kwalifikowanym podpisem elektronicznym</w:t>
      </w:r>
      <w:r w:rsidR="00874CBD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;</w:t>
      </w:r>
    </w:p>
    <w:p w14:paraId="57F44FF3" w14:textId="77777777" w:rsidR="00874CBD" w:rsidRPr="00AA262B" w:rsidRDefault="00874CBD" w:rsidP="00ED1F33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rPr>
          <w:rFonts w:ascii="Times New Roman" w:hAnsi="Times New Roman"/>
          <w:bCs/>
          <w:iCs/>
          <w:color w:val="000000"/>
        </w:rPr>
      </w:pPr>
      <w:r w:rsidRPr="00AA262B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AA262B">
        <w:rPr>
          <w:rFonts w:ascii="Times New Roman" w:hAnsi="Times New Roman"/>
          <w:bCs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Dz.U. z 2022 r., poz. 835);</w:t>
      </w:r>
    </w:p>
    <w:p w14:paraId="0577296A" w14:textId="774957B1" w:rsidR="003E24B6" w:rsidRPr="00AA262B" w:rsidRDefault="00874CBD" w:rsidP="00ED1F33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ind w:left="993" w:hanging="567"/>
        <w:rPr>
          <w:rFonts w:ascii="Times New Roman" w:hAnsi="Times New Roman"/>
          <w:bCs/>
          <w:iCs/>
          <w:lang w:eastAsia="pl-PL"/>
        </w:rPr>
      </w:pPr>
      <w:r w:rsidRPr="00AA262B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AA262B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AA262B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 kwietnia 2022, str. 1);</w:t>
      </w:r>
    </w:p>
    <w:p w14:paraId="477C7032" w14:textId="77777777" w:rsidR="00AD6206" w:rsidRPr="000365CD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datkowe oświadczenia składane obligatoryjnie wraz z ofertą:</w:t>
      </w:r>
    </w:p>
    <w:p w14:paraId="0BE8F9D8" w14:textId="4DA26FFF" w:rsidR="00311B2B" w:rsidRPr="000B7FC1" w:rsidRDefault="00311B2B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134" w:hanging="708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B7FC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przypadku wspólnego ubiegania się o zamówienie przez wykonawców, jednolity dokument (JEDZ), o którym mowa w ust. 1.1 </w:t>
      </w:r>
      <w:r w:rsidR="00DC5055" w:rsidRPr="000B7FC1">
        <w:rPr>
          <w:rFonts w:ascii="Times New Roman" w:hAnsi="Times New Roman"/>
          <w:bCs/>
          <w:sz w:val="24"/>
          <w:szCs w:val="24"/>
          <w:lang w:eastAsia="pl-PL"/>
        </w:rPr>
        <w:t xml:space="preserve">oraz oświadczenia z ust. 1.2 i 1.3 </w:t>
      </w:r>
      <w:r w:rsidRPr="000B7FC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wyżej składa każdy z wykonawców; </w:t>
      </w:r>
      <w:r w:rsidRPr="000B7FC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Jednolity Europejski Dokument Zamówienia (JEDZ) składa się w formie elektronicznej opatrzonej kwalifikowanym podpisem elektronicznym;</w:t>
      </w:r>
    </w:p>
    <w:p w14:paraId="03C5987B" w14:textId="77777777" w:rsidR="00AD6206" w:rsidRPr="00022588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134" w:hanging="708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2258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y wspólnie ubiegający się o zamówienie muszą dołączyć do oferty oświadczenie, z którego wynika, które dostawy</w:t>
      </w:r>
      <w:r w:rsidR="000C067E" w:rsidRPr="0002258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22588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ją poszczególni wykonawcy;</w:t>
      </w:r>
    </w:p>
    <w:p w14:paraId="4E776553" w14:textId="77777777" w:rsidR="00AD6206" w:rsidRPr="000365CD" w:rsidRDefault="00AD6206" w:rsidP="007D1D95">
      <w:pPr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kumenty i oświadczenia składane przez wykonawcę na wezwanie zamawiającego – dotyczy wykonawcy najwyżej ocenionego w rankingu punktacji.</w:t>
      </w:r>
    </w:p>
    <w:p w14:paraId="5576F54C" w14:textId="5232401E" w:rsidR="00EF1E7B" w:rsidRPr="000365CD" w:rsidRDefault="00AD6206" w:rsidP="007D1D95">
      <w:pPr>
        <w:widowControl w:val="0"/>
        <w:numPr>
          <w:ilvl w:val="1"/>
          <w:numId w:val="8"/>
        </w:numPr>
        <w:suppressAutoHyphens/>
        <w:spacing w:after="0" w:line="240" w:lineRule="auto"/>
        <w:ind w:left="1276" w:hanging="85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mawiający wzywa </w:t>
      </w:r>
      <w:r w:rsidR="00313A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ykonawcę, którego oferta została najwyżej oceniona, do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 xml:space="preserve">złożenia w wyznaczonym terminie, nie krótszym niż </w:t>
      </w:r>
      <w:r w:rsidR="00222B19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ziesięć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</w:t>
      </w:r>
      <w:r w:rsidR="00222B19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0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) dni od dnia wezwania, podmiotowych środków dowodowych</w:t>
      </w:r>
      <w:r w:rsidR="00F90D27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aktualnych na dzień złożenia)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tj.:</w:t>
      </w:r>
    </w:p>
    <w:p w14:paraId="4FAD3DC6" w14:textId="77777777" w:rsidR="001A48D6" w:rsidRPr="000365CD" w:rsidRDefault="001A48D6" w:rsidP="002E4C84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informacji z Krajowego Rejestru Karnego w zakresie określon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 xml:space="preserve">ym w art. 108 ust. 1 pkt. 1 i 2 </w:t>
      </w:r>
      <w:r w:rsidRPr="000365CD">
        <w:rPr>
          <w:rFonts w:ascii="Times New Roman" w:hAnsi="Times New Roman" w:cs="Times New Roman"/>
          <w:bCs/>
          <w:sz w:val="24"/>
          <w:szCs w:val="24"/>
        </w:rPr>
        <w:t>ustawy P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ZP oraz w art. 108 ust. 1 pkt 4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 ustawy PZP, dotyczącej orzeczenia zakazu ubiegania się o zamówienie publiczne tytułem środka karnego – sporządzonej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6 miesięcy przed jej złożeniem;</w:t>
      </w:r>
    </w:p>
    <w:p w14:paraId="4427B49D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oświadczeni</w:t>
      </w:r>
      <w:r w:rsidR="00FF3635" w:rsidRPr="000365CD">
        <w:rPr>
          <w:rFonts w:ascii="Times New Roman" w:hAnsi="Times New Roman" w:cs="Times New Roman"/>
          <w:bCs/>
          <w:sz w:val="24"/>
          <w:szCs w:val="24"/>
        </w:rPr>
        <w:t>e</w:t>
      </w:r>
      <w:r w:rsidR="00EC6699">
        <w:rPr>
          <w:rFonts w:ascii="Times New Roman" w:hAnsi="Times New Roman" w:cs="Times New Roman"/>
          <w:bCs/>
          <w:sz w:val="24"/>
          <w:szCs w:val="24"/>
        </w:rPr>
        <w:t xml:space="preserve">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y, w zakresie art. 108 ust. 1 pkt 5 ustawy, o braku przynależności do tej samej grupy kapitałowe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j w rozumieniu ustawy z dnia 16 </w:t>
      </w:r>
      <w:r w:rsidRPr="000365CD">
        <w:rPr>
          <w:rFonts w:ascii="Times New Roman" w:hAnsi="Times New Roman" w:cs="Times New Roman"/>
          <w:bCs/>
          <w:sz w:val="24"/>
          <w:szCs w:val="24"/>
        </w:rPr>
        <w:t>lutego 2007 r. o ochronie konkurencji i kon</w:t>
      </w:r>
      <w:r w:rsidR="00BF1059" w:rsidRPr="000365CD">
        <w:rPr>
          <w:rFonts w:ascii="Times New Roman" w:hAnsi="Times New Roman" w:cs="Times New Roman"/>
          <w:bCs/>
          <w:sz w:val="24"/>
          <w:szCs w:val="24"/>
        </w:rPr>
        <w:t>sumentów (Dz. U. z 2020 r. poz.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 w:rsidRPr="000365CD">
        <w:rPr>
          <w:rFonts w:ascii="Times New Roman" w:hAnsi="Times New Roman" w:cs="Times New Roman"/>
          <w:b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y należącego do tej samej grupy kapitałowej;</w:t>
      </w:r>
    </w:p>
    <w:p w14:paraId="4248C327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go złożeniem</w:t>
      </w:r>
      <w:r w:rsidRPr="000365CD">
        <w:rPr>
          <w:rFonts w:ascii="Times New Roman" w:hAnsi="Times New Roman" w:cs="Times New Roman"/>
          <w:bCs/>
          <w:sz w:val="24"/>
          <w:szCs w:val="24"/>
        </w:rPr>
        <w:t>, a w przypadku zalegania z opłac</w:t>
      </w:r>
      <w:r w:rsidR="00DB3ADA" w:rsidRPr="000365CD">
        <w:rPr>
          <w:rFonts w:ascii="Times New Roman" w:hAnsi="Times New Roman" w:cs="Times New Roman"/>
          <w:bCs/>
          <w:sz w:val="24"/>
          <w:szCs w:val="24"/>
        </w:rPr>
        <w:t>aniem podatków lub opłat wraz z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0365CD">
        <w:rPr>
          <w:rFonts w:ascii="Times New Roman" w:hAnsi="Times New Roman" w:cs="Times New Roman"/>
          <w:bCs/>
          <w:sz w:val="24"/>
          <w:szCs w:val="24"/>
        </w:rPr>
        <w:t>w </w:t>
      </w:r>
      <w:r w:rsidRPr="000365CD">
        <w:rPr>
          <w:rFonts w:ascii="Times New Roman" w:hAnsi="Times New Roman" w:cs="Times New Roman"/>
          <w:bCs/>
          <w:sz w:val="24"/>
          <w:szCs w:val="24"/>
        </w:rPr>
        <w:t>sprawie spłat tych należności;</w:t>
      </w:r>
    </w:p>
    <w:p w14:paraId="7C737A05" w14:textId="77777777" w:rsidR="001A48D6" w:rsidRPr="000365CD" w:rsidRDefault="001A48D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cego, że wykonawca nie zalega z </w:t>
      </w:r>
      <w:r w:rsidRPr="000365CD">
        <w:rPr>
          <w:rFonts w:ascii="Times New Roman" w:hAnsi="Times New Roman" w:cs="Times New Roman"/>
          <w:bCs/>
          <w:sz w:val="24"/>
          <w:szCs w:val="24"/>
        </w:rPr>
        <w:t>opłacaniem składek na ubezpieczenia społecz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ne i zdrowotne, w zakresie art. 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109 ust. 1 pkt 1 ustawy, wystawionego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go złożeniem</w:t>
      </w:r>
      <w:r w:rsidR="0080545E" w:rsidRPr="000365CD">
        <w:rPr>
          <w:rFonts w:ascii="Times New Roman" w:hAnsi="Times New Roman" w:cs="Times New Roman"/>
          <w:bCs/>
          <w:sz w:val="24"/>
          <w:szCs w:val="24"/>
        </w:rPr>
        <w:t xml:space="preserve">, a w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przypadku zalegania z opłacaniem składek na ubezpieczenia społeczne lub zdrowotne wraz z zaświadczeniem albo innym dokumentem zamawiający żąda złożenia </w:t>
      </w:r>
      <w:r w:rsidR="00D54F2C" w:rsidRPr="000365CD">
        <w:rPr>
          <w:rFonts w:ascii="Times New Roman" w:hAnsi="Times New Roman" w:cs="Times New Roman"/>
          <w:bCs/>
          <w:sz w:val="24"/>
          <w:szCs w:val="24"/>
        </w:rPr>
        <w:t>dokumentów potwierdzających, że </w:t>
      </w:r>
      <w:r w:rsidRPr="000365CD">
        <w:rPr>
          <w:rFonts w:ascii="Times New Roman" w:hAnsi="Times New Roman" w:cs="Times New Roman"/>
          <w:bCs/>
          <w:sz w:val="24"/>
          <w:szCs w:val="24"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751CFD43" w14:textId="77777777" w:rsidR="00FF4166" w:rsidRPr="000365CD" w:rsidRDefault="00FF4166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odpisu lub informacji z Krajowego Rejestru Sądowego lub z Centralnej Ewidencji i Informacji o Działalności Gospodarczej, w zakresie art. 109 ust. 1 pkt 4 ustawy, sporządzonych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nie wcześniej niż 3 miesiące przed jej złożeniem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jeżeli odrębne przepisy wymagają wpisu do rejestru lub ewidencji, 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chyba że wykonawca wskazał w treści JEDZ dane umożliwiające dostęp do bezpłatnych i ogólnodostępnych baz danych, z których zamawiający może je uzyskać</w:t>
      </w:r>
      <w:r w:rsidRPr="000365CD">
        <w:rPr>
          <w:rFonts w:ascii="Times New Roman" w:hAnsi="Times New Roman" w:cs="Times New Roman"/>
          <w:bCs/>
          <w:sz w:val="24"/>
          <w:szCs w:val="24"/>
        </w:rPr>
        <w:t>;</w:t>
      </w:r>
    </w:p>
    <w:p w14:paraId="742CDF75" w14:textId="77777777" w:rsidR="001A48D6" w:rsidRPr="000365CD" w:rsidRDefault="00EC6699" w:rsidP="00314BFF">
      <w:pPr>
        <w:pStyle w:val="Akapitzlist"/>
        <w:numPr>
          <w:ilvl w:val="2"/>
          <w:numId w:val="8"/>
        </w:numPr>
        <w:spacing w:after="0"/>
        <w:ind w:left="1985" w:hanging="709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oświadczenia W</w:t>
      </w:r>
      <w:r w:rsidR="001A48D6" w:rsidRPr="000365CD">
        <w:rPr>
          <w:rFonts w:ascii="Times New Roman" w:hAnsi="Times New Roman" w:cs="Times New Roman"/>
          <w:sz w:val="24"/>
          <w:szCs w:val="24"/>
        </w:rPr>
        <w:t>ykonawcy o aktualności informacji zawartych w oświa</w:t>
      </w:r>
      <w:r w:rsidR="00194A0F" w:rsidRPr="000365CD">
        <w:rPr>
          <w:rFonts w:ascii="Times New Roman" w:hAnsi="Times New Roman" w:cs="Times New Roman"/>
          <w:sz w:val="24"/>
          <w:szCs w:val="24"/>
        </w:rPr>
        <w:t>dczeniu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 JEDZ złożonym do oferty, w zakresie podstaw </w:t>
      </w:r>
      <w:r w:rsidR="00697CA2" w:rsidRPr="000365CD">
        <w:rPr>
          <w:rFonts w:ascii="Times New Roman" w:hAnsi="Times New Roman" w:cs="Times New Roman"/>
          <w:sz w:val="24"/>
          <w:szCs w:val="24"/>
        </w:rPr>
        <w:t xml:space="preserve">do 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wykluczenia z postępowania wskazanych przez zamawiającego, o których mowa w art. 108 ust. 1 pkt 3, </w:t>
      </w:r>
      <w:r w:rsidR="00697CA2" w:rsidRPr="000365CD">
        <w:rPr>
          <w:rFonts w:ascii="Times New Roman" w:hAnsi="Times New Roman" w:cs="Times New Roman"/>
          <w:sz w:val="24"/>
          <w:szCs w:val="24"/>
        </w:rPr>
        <w:t>art. </w:t>
      </w:r>
      <w:r w:rsidR="001A48D6" w:rsidRPr="000365CD">
        <w:rPr>
          <w:rFonts w:ascii="Times New Roman" w:hAnsi="Times New Roman" w:cs="Times New Roman"/>
          <w:sz w:val="24"/>
          <w:szCs w:val="24"/>
        </w:rPr>
        <w:t xml:space="preserve">108 ust. 1 pkt 4, art. 108 ust. 1 pkt 5, </w:t>
      </w:r>
      <w:r w:rsidR="00697CA2" w:rsidRPr="000365CD">
        <w:rPr>
          <w:rFonts w:ascii="Times New Roman" w:hAnsi="Times New Roman" w:cs="Times New Roman"/>
          <w:sz w:val="24"/>
          <w:szCs w:val="24"/>
        </w:rPr>
        <w:t>art. 108 ust. 1 pkt 6</w:t>
      </w:r>
      <w:r w:rsidR="001A48D6" w:rsidRPr="000365CD">
        <w:rPr>
          <w:rFonts w:ascii="Times New Roman" w:hAnsi="Times New Roman" w:cs="Times New Roman"/>
          <w:sz w:val="24"/>
          <w:szCs w:val="24"/>
        </w:rPr>
        <w:t>, art. 109</w:t>
      </w:r>
      <w:r w:rsidR="004D1EBE" w:rsidRPr="000365CD">
        <w:rPr>
          <w:rFonts w:ascii="Times New Roman" w:hAnsi="Times New Roman" w:cs="Times New Roman"/>
          <w:sz w:val="24"/>
          <w:szCs w:val="24"/>
        </w:rPr>
        <w:t xml:space="preserve"> ust. 1 pkt </w:t>
      </w:r>
      <w:r w:rsidR="00697CA2" w:rsidRPr="000365CD">
        <w:rPr>
          <w:rFonts w:ascii="Times New Roman" w:hAnsi="Times New Roman" w:cs="Times New Roman"/>
          <w:sz w:val="24"/>
          <w:szCs w:val="24"/>
        </w:rPr>
        <w:t>1</w:t>
      </w:r>
      <w:r w:rsidR="001A48D6" w:rsidRPr="000365CD">
        <w:rPr>
          <w:rFonts w:ascii="Times New Roman" w:hAnsi="Times New Roman" w:cs="Times New Roman"/>
          <w:sz w:val="24"/>
          <w:szCs w:val="24"/>
        </w:rPr>
        <w:t>, art. 109 ust. 1 pkt 5 i od 7 do 10 ustawy PZP.</w:t>
      </w:r>
    </w:p>
    <w:p w14:paraId="78858FE6" w14:textId="77777777" w:rsidR="004E2FBA" w:rsidRPr="000365CD" w:rsidRDefault="00EC6699" w:rsidP="007D1D95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>Jeżeli W</w:t>
      </w:r>
      <w:r w:rsidR="004E2FBA" w:rsidRPr="000365CD">
        <w:rPr>
          <w:rFonts w:ascii="Times New Roman" w:hAnsi="Times New Roman" w:cs="Times New Roman"/>
          <w:sz w:val="24"/>
          <w:szCs w:val="24"/>
        </w:rPr>
        <w:t>ykonawca ma siedzibę lub miejsce zamieszkania poza terytorium Rzeczpospolitej Polskiej, zamiast:</w:t>
      </w:r>
    </w:p>
    <w:p w14:paraId="36EE6942" w14:textId="77777777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  <w:u w:val="single"/>
        </w:rPr>
      </w:pPr>
      <w:r w:rsidRPr="000365CD">
        <w:rPr>
          <w:rFonts w:ascii="Times New Roman" w:hAnsi="Times New Roman" w:cs="Times New Roman"/>
          <w:sz w:val="24"/>
          <w:szCs w:val="24"/>
        </w:rPr>
        <w:t>informacji z Krajowego Rejestru Karne</w:t>
      </w:r>
      <w:r w:rsidR="00BE3917" w:rsidRPr="000365CD">
        <w:rPr>
          <w:rFonts w:ascii="Times New Roman" w:hAnsi="Times New Roman" w:cs="Times New Roman"/>
          <w:sz w:val="24"/>
          <w:szCs w:val="24"/>
        </w:rPr>
        <w:t xml:space="preserve">go, o której mowa w </w:t>
      </w:r>
      <w:r w:rsidR="005212A5" w:rsidRPr="000365CD">
        <w:rPr>
          <w:rFonts w:ascii="Times New Roman" w:hAnsi="Times New Roman" w:cs="Times New Roman"/>
          <w:sz w:val="24"/>
          <w:szCs w:val="24"/>
        </w:rPr>
        <w:t>r</w:t>
      </w:r>
      <w:r w:rsidR="00BE3917" w:rsidRPr="000365CD">
        <w:rPr>
          <w:rFonts w:ascii="Times New Roman" w:hAnsi="Times New Roman" w:cs="Times New Roman"/>
          <w:sz w:val="24"/>
          <w:szCs w:val="24"/>
        </w:rPr>
        <w:t xml:space="preserve">ozdziale VIII ust. </w:t>
      </w:r>
      <w:r w:rsidR="001E5160" w:rsidRPr="000365CD">
        <w:rPr>
          <w:rFonts w:ascii="Times New Roman" w:hAnsi="Times New Roman" w:cs="Times New Roman"/>
          <w:sz w:val="24"/>
          <w:szCs w:val="24"/>
        </w:rPr>
        <w:t>3.1.</w:t>
      </w:r>
      <w:r w:rsidR="0054427A" w:rsidRPr="000365CD">
        <w:rPr>
          <w:rFonts w:ascii="Times New Roman" w:hAnsi="Times New Roman" w:cs="Times New Roman"/>
          <w:sz w:val="24"/>
          <w:szCs w:val="24"/>
        </w:rPr>
        <w:t>1</w:t>
      </w:r>
      <w:r w:rsidR="00061036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 xml:space="preserve"> – składa informację z odpowiedniego rejestru, taki</w:t>
      </w:r>
      <w:r w:rsidR="00061036" w:rsidRPr="000365CD">
        <w:rPr>
          <w:rFonts w:ascii="Times New Roman" w:hAnsi="Times New Roman" w:cs="Times New Roman"/>
          <w:sz w:val="24"/>
          <w:szCs w:val="24"/>
        </w:rPr>
        <w:t>ego jak rejestr sądowy, albo, w </w:t>
      </w:r>
      <w:r w:rsidRPr="000365CD">
        <w:rPr>
          <w:rFonts w:ascii="Times New Roman" w:hAnsi="Times New Roman" w:cs="Times New Roman"/>
          <w:sz w:val="24"/>
          <w:szCs w:val="24"/>
        </w:rPr>
        <w:t>przypadku braku takiego rejestru, inny równoważny dokument wydany przez właściwy organ sądowy lub administracyjny kraju, w którym wykonawca ma siedzibę lub miejsce zamieszkan</w:t>
      </w:r>
      <w:r w:rsidR="00061036" w:rsidRPr="000365CD">
        <w:rPr>
          <w:rFonts w:ascii="Times New Roman" w:hAnsi="Times New Roman" w:cs="Times New Roman"/>
          <w:sz w:val="24"/>
          <w:szCs w:val="24"/>
        </w:rPr>
        <w:t xml:space="preserve">ia – </w:t>
      </w:r>
      <w:r w:rsidR="00D12FDC" w:rsidRPr="000365CD">
        <w:rPr>
          <w:rFonts w:ascii="Times New Roman" w:hAnsi="Times New Roman" w:cs="Times New Roman"/>
          <w:sz w:val="24"/>
          <w:szCs w:val="24"/>
          <w:u w:val="single"/>
        </w:rPr>
        <w:t>wystawione</w:t>
      </w:r>
      <w:r w:rsidRPr="000365CD">
        <w:rPr>
          <w:rFonts w:ascii="Times New Roman" w:hAnsi="Times New Roman" w:cs="Times New Roman"/>
          <w:sz w:val="24"/>
          <w:szCs w:val="24"/>
          <w:u w:val="single"/>
        </w:rPr>
        <w:t xml:space="preserve"> nie wcześniej niż 6 miesięcy przed jego złożeniem</w:t>
      </w:r>
      <w:r w:rsidR="00D00C83" w:rsidRPr="000365CD">
        <w:rPr>
          <w:rFonts w:ascii="Times New Roman" w:hAnsi="Times New Roman" w:cs="Times New Roman"/>
          <w:sz w:val="24"/>
          <w:szCs w:val="24"/>
          <w:u w:val="single"/>
        </w:rPr>
        <w:t>;</w:t>
      </w:r>
    </w:p>
    <w:p w14:paraId="7348E8CF" w14:textId="05EB8B32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świadczenia</w:t>
      </w:r>
      <w:r w:rsidR="00E66D97" w:rsidRPr="000365CD">
        <w:rPr>
          <w:rFonts w:ascii="Times New Roman" w:hAnsi="Times New Roman" w:cs="Times New Roman"/>
          <w:sz w:val="24"/>
          <w:szCs w:val="24"/>
        </w:rPr>
        <w:t xml:space="preserve">, o który mowa w </w:t>
      </w:r>
      <w:r w:rsidR="00F45408" w:rsidRPr="000365CD">
        <w:rPr>
          <w:rFonts w:ascii="Times New Roman" w:hAnsi="Times New Roman" w:cs="Times New Roman"/>
          <w:sz w:val="24"/>
          <w:szCs w:val="24"/>
        </w:rPr>
        <w:t>r</w:t>
      </w:r>
      <w:r w:rsidR="00E66D97" w:rsidRPr="000365CD">
        <w:rPr>
          <w:rFonts w:ascii="Times New Roman" w:hAnsi="Times New Roman" w:cs="Times New Roman"/>
          <w:sz w:val="24"/>
          <w:szCs w:val="24"/>
        </w:rPr>
        <w:t>ozdziale VIII ust. 3.1.3, zaś</w:t>
      </w:r>
      <w:r w:rsidR="003A2579" w:rsidRPr="000365CD">
        <w:rPr>
          <w:rFonts w:ascii="Times New Roman" w:hAnsi="Times New Roman" w:cs="Times New Roman"/>
          <w:sz w:val="24"/>
          <w:szCs w:val="24"/>
        </w:rPr>
        <w:t>wiadczenia</w:t>
      </w:r>
      <w:r w:rsidRPr="000365CD">
        <w:rPr>
          <w:rFonts w:ascii="Times New Roman" w:hAnsi="Times New Roman" w:cs="Times New Roman"/>
          <w:sz w:val="24"/>
          <w:szCs w:val="24"/>
        </w:rPr>
        <w:t xml:space="preserve"> albo innego dokumentu potwierdzającego, że </w:t>
      </w:r>
      <w:r w:rsidR="00B65751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>y</w:t>
      </w:r>
      <w:r w:rsidR="00E2568E" w:rsidRPr="000365CD">
        <w:rPr>
          <w:rFonts w:ascii="Times New Roman" w:hAnsi="Times New Roman" w:cs="Times New Roman"/>
          <w:sz w:val="24"/>
          <w:szCs w:val="24"/>
        </w:rPr>
        <w:t>konawca nie zalega z </w:t>
      </w:r>
      <w:r w:rsidRPr="000365CD">
        <w:rPr>
          <w:rFonts w:ascii="Times New Roman" w:hAnsi="Times New Roman" w:cs="Times New Roman"/>
          <w:sz w:val="24"/>
          <w:szCs w:val="24"/>
        </w:rPr>
        <w:t>opłacaniem składek na ubezpieczenia społeczne lub zdrowotne, o których mowa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 w </w:t>
      </w:r>
      <w:r w:rsidR="00DA09C5" w:rsidRPr="000365CD">
        <w:rPr>
          <w:rFonts w:ascii="Times New Roman" w:hAnsi="Times New Roman" w:cs="Times New Roman"/>
          <w:sz w:val="24"/>
          <w:szCs w:val="24"/>
        </w:rPr>
        <w:t>r</w:t>
      </w:r>
      <w:r w:rsidR="00BE3917" w:rsidRPr="000365CD">
        <w:rPr>
          <w:rFonts w:ascii="Times New Roman" w:hAnsi="Times New Roman" w:cs="Times New Roman"/>
          <w:sz w:val="24"/>
          <w:szCs w:val="24"/>
        </w:rPr>
        <w:t>ozdziale VIII ust.</w:t>
      </w:r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="006E3EEA" w:rsidRPr="000365CD">
        <w:rPr>
          <w:rFonts w:ascii="Times New Roman" w:hAnsi="Times New Roman" w:cs="Times New Roman"/>
          <w:sz w:val="24"/>
          <w:szCs w:val="24"/>
        </w:rPr>
        <w:t>3.1.</w:t>
      </w:r>
      <w:r w:rsidR="009151CD" w:rsidRPr="000365CD">
        <w:rPr>
          <w:rFonts w:ascii="Times New Roman" w:hAnsi="Times New Roman" w:cs="Times New Roman"/>
          <w:sz w:val="24"/>
          <w:szCs w:val="24"/>
        </w:rPr>
        <w:t>4</w:t>
      </w:r>
      <w:r w:rsidR="006E3EEA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>, lub odpisu albo informacji z Krajowego Rejestru Sądowego lub z Centralnej Ewidencji i Informacji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 o Działalności Gospodarczej, o </w:t>
      </w:r>
      <w:r w:rsidRPr="000365CD">
        <w:rPr>
          <w:rFonts w:ascii="Times New Roman" w:hAnsi="Times New Roman" w:cs="Times New Roman"/>
          <w:sz w:val="24"/>
          <w:szCs w:val="24"/>
        </w:rPr>
        <w:t xml:space="preserve">których mowa w </w:t>
      </w:r>
      <w:r w:rsidR="00F17426" w:rsidRPr="000365CD">
        <w:rPr>
          <w:rFonts w:ascii="Times New Roman" w:hAnsi="Times New Roman" w:cs="Times New Roman"/>
          <w:sz w:val="24"/>
          <w:szCs w:val="24"/>
        </w:rPr>
        <w:t xml:space="preserve">ust. </w:t>
      </w:r>
      <w:r w:rsidR="003E436A" w:rsidRPr="000365CD">
        <w:rPr>
          <w:rFonts w:ascii="Times New Roman" w:hAnsi="Times New Roman" w:cs="Times New Roman"/>
          <w:sz w:val="24"/>
          <w:szCs w:val="24"/>
        </w:rPr>
        <w:t>3.1.</w:t>
      </w:r>
      <w:r w:rsidR="009151CD" w:rsidRPr="000365CD">
        <w:rPr>
          <w:rFonts w:ascii="Times New Roman" w:hAnsi="Times New Roman" w:cs="Times New Roman"/>
          <w:sz w:val="24"/>
          <w:szCs w:val="24"/>
        </w:rPr>
        <w:t>5</w:t>
      </w:r>
      <w:r w:rsidR="006E3EEA" w:rsidRPr="000365CD">
        <w:rPr>
          <w:rFonts w:ascii="Times New Roman" w:hAnsi="Times New Roman" w:cs="Times New Roman"/>
          <w:sz w:val="24"/>
          <w:szCs w:val="24"/>
        </w:rPr>
        <w:t xml:space="preserve"> powyżej</w:t>
      </w:r>
      <w:r w:rsidRPr="000365CD">
        <w:rPr>
          <w:rFonts w:ascii="Times New Roman" w:hAnsi="Times New Roman" w:cs="Times New Roman"/>
          <w:sz w:val="24"/>
          <w:szCs w:val="24"/>
        </w:rPr>
        <w:t xml:space="preserve"> – składa doku</w:t>
      </w:r>
      <w:r w:rsidR="00F17426" w:rsidRPr="000365CD">
        <w:rPr>
          <w:rFonts w:ascii="Times New Roman" w:hAnsi="Times New Roman" w:cs="Times New Roman"/>
          <w:sz w:val="24"/>
          <w:szCs w:val="24"/>
        </w:rPr>
        <w:t>ment lub dokumenty wystawione w </w:t>
      </w:r>
      <w:r w:rsidRPr="000365CD">
        <w:rPr>
          <w:rFonts w:ascii="Times New Roman" w:hAnsi="Times New Roman" w:cs="Times New Roman"/>
          <w:sz w:val="24"/>
          <w:szCs w:val="24"/>
        </w:rPr>
        <w:t xml:space="preserve">kraju, w którym wykonawca ma siedzibę lub miejsce zamieszkania, potwierdzające odpowiednio, że: </w:t>
      </w:r>
    </w:p>
    <w:p w14:paraId="4F183340" w14:textId="77777777" w:rsidR="004E2FBA" w:rsidRPr="000365CD" w:rsidRDefault="004E2FBA" w:rsidP="003D54CE">
      <w:pPr>
        <w:pStyle w:val="Akapitzlist"/>
        <w:numPr>
          <w:ilvl w:val="0"/>
          <w:numId w:val="29"/>
        </w:numPr>
        <w:spacing w:after="0"/>
        <w:ind w:left="1560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nie naruszył obowiązków dotyczących płatności podatków, opłat lub składek na ubezpieczenie społeczne lub zdrowotne, </w:t>
      </w:r>
    </w:p>
    <w:p w14:paraId="6E73075F" w14:textId="77777777" w:rsidR="004E2FBA" w:rsidRPr="000365CD" w:rsidRDefault="004E2FBA" w:rsidP="003D54CE">
      <w:pPr>
        <w:pStyle w:val="Akapitzlist"/>
        <w:numPr>
          <w:ilvl w:val="0"/>
          <w:numId w:val="29"/>
        </w:numPr>
        <w:spacing w:after="0"/>
        <w:ind w:left="1560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0365CD">
        <w:rPr>
          <w:rFonts w:ascii="Times New Roman" w:hAnsi="Times New Roman" w:cs="Times New Roman"/>
          <w:sz w:val="24"/>
          <w:szCs w:val="24"/>
        </w:rPr>
        <w:t xml:space="preserve">iejsca wszczęcia tej procedury – </w:t>
      </w:r>
      <w:r w:rsidR="000225DA" w:rsidRPr="000365CD">
        <w:rPr>
          <w:rFonts w:ascii="Times New Roman" w:hAnsi="Times New Roman" w:cs="Times New Roman"/>
          <w:sz w:val="24"/>
          <w:szCs w:val="24"/>
          <w:u w:val="single"/>
        </w:rPr>
        <w:t>wystawione</w:t>
      </w:r>
      <w:r w:rsidRPr="000365CD">
        <w:rPr>
          <w:rFonts w:ascii="Times New Roman" w:hAnsi="Times New Roman" w:cs="Times New Roman"/>
          <w:sz w:val="24"/>
          <w:szCs w:val="24"/>
          <w:u w:val="single"/>
        </w:rPr>
        <w:t xml:space="preserve"> nie wcześniej niż 3 miesiące przed ich złożeniem.</w:t>
      </w:r>
    </w:p>
    <w:p w14:paraId="4DEEC1A5" w14:textId="77777777" w:rsidR="004E2FBA" w:rsidRPr="000365CD" w:rsidRDefault="004E2FBA" w:rsidP="007D1D95">
      <w:pPr>
        <w:pStyle w:val="Akapitzlist"/>
        <w:numPr>
          <w:ilvl w:val="1"/>
          <w:numId w:val="8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Jeżeli w kraju, w którym wykonawca ma siedzibę lub miejsce zamieszkania, nie wydaje się dokumentów, o których mowa w </w:t>
      </w:r>
      <w:r w:rsidR="001E5160" w:rsidRPr="000365CD">
        <w:rPr>
          <w:rFonts w:ascii="Times New Roman" w:hAnsi="Times New Roman" w:cs="Times New Roman"/>
          <w:sz w:val="24"/>
          <w:szCs w:val="24"/>
        </w:rPr>
        <w:t>r</w:t>
      </w:r>
      <w:r w:rsidR="004A7025" w:rsidRPr="000365CD">
        <w:rPr>
          <w:rFonts w:ascii="Times New Roman" w:hAnsi="Times New Roman" w:cs="Times New Roman"/>
          <w:sz w:val="24"/>
          <w:szCs w:val="24"/>
        </w:rPr>
        <w:t>ozdziale VIII ust. 4</w:t>
      </w:r>
      <w:r w:rsidR="00955CA3" w:rsidRPr="000365CD">
        <w:rPr>
          <w:rFonts w:ascii="Times New Roman" w:hAnsi="Times New Roman" w:cs="Times New Roman"/>
          <w:sz w:val="24"/>
          <w:szCs w:val="24"/>
        </w:rPr>
        <w:t>.1-4.2</w:t>
      </w:r>
      <w:r w:rsidRPr="000365CD">
        <w:rPr>
          <w:rFonts w:ascii="Times New Roman" w:hAnsi="Times New Roman" w:cs="Times New Roman"/>
          <w:sz w:val="24"/>
          <w:szCs w:val="24"/>
        </w:rPr>
        <w:t>, lub gdy dokumenty te nie odnoszą się do wszyst</w:t>
      </w:r>
      <w:r w:rsidR="00C534FA" w:rsidRPr="000365CD">
        <w:rPr>
          <w:rFonts w:ascii="Times New Roman" w:hAnsi="Times New Roman" w:cs="Times New Roman"/>
          <w:sz w:val="24"/>
          <w:szCs w:val="24"/>
        </w:rPr>
        <w:t>kich przypadków z</w:t>
      </w:r>
      <w:r w:rsidRPr="000365CD">
        <w:rPr>
          <w:rFonts w:ascii="Times New Roman" w:hAnsi="Times New Roman" w:cs="Times New Roman"/>
          <w:sz w:val="24"/>
          <w:szCs w:val="24"/>
        </w:rPr>
        <w:t xml:space="preserve"> art. 108 ust. 1 pkt 1, 2 i 4, </w:t>
      </w:r>
      <w:r w:rsidR="00C534FA" w:rsidRPr="000365CD">
        <w:rPr>
          <w:rFonts w:ascii="Times New Roman" w:hAnsi="Times New Roman" w:cs="Times New Roman"/>
          <w:sz w:val="24"/>
          <w:szCs w:val="24"/>
        </w:rPr>
        <w:t>oraz </w:t>
      </w:r>
      <w:r w:rsidRPr="000365CD">
        <w:rPr>
          <w:rFonts w:ascii="Times New Roman" w:hAnsi="Times New Roman" w:cs="Times New Roman"/>
          <w:sz w:val="24"/>
          <w:szCs w:val="24"/>
        </w:rPr>
        <w:t xml:space="preserve">w </w:t>
      </w:r>
      <w:r w:rsidR="00C534FA" w:rsidRPr="000365CD">
        <w:rPr>
          <w:rFonts w:ascii="Times New Roman" w:hAnsi="Times New Roman" w:cs="Times New Roman"/>
          <w:sz w:val="24"/>
          <w:szCs w:val="24"/>
        </w:rPr>
        <w:t>art. 109 ust. </w:t>
      </w:r>
      <w:r w:rsidRPr="000365CD">
        <w:rPr>
          <w:rFonts w:ascii="Times New Roman" w:hAnsi="Times New Roman" w:cs="Times New Roman"/>
          <w:sz w:val="24"/>
          <w:szCs w:val="24"/>
        </w:rPr>
        <w:t>1 pkt</w:t>
      </w:r>
      <w:r w:rsidR="00FC32C3" w:rsidRPr="000365CD">
        <w:rPr>
          <w:rFonts w:ascii="Times New Roman" w:hAnsi="Times New Roman" w:cs="Times New Roman"/>
          <w:sz w:val="24"/>
          <w:szCs w:val="24"/>
        </w:rPr>
        <w:t xml:space="preserve"> 1 ustawy, które wskazane są w r</w:t>
      </w:r>
      <w:r w:rsidR="009E44D9" w:rsidRPr="000365CD">
        <w:rPr>
          <w:rFonts w:ascii="Times New Roman" w:hAnsi="Times New Roman" w:cs="Times New Roman"/>
          <w:sz w:val="24"/>
          <w:szCs w:val="24"/>
        </w:rPr>
        <w:t xml:space="preserve">ozdziale VII ust. 2 </w:t>
      </w:r>
      <w:r w:rsidRPr="000365CD">
        <w:rPr>
          <w:rFonts w:ascii="Times New Roman" w:hAnsi="Times New Roman" w:cs="Times New Roman"/>
          <w:sz w:val="24"/>
          <w:szCs w:val="24"/>
        </w:rPr>
        <w:t xml:space="preserve">SWZ, zastępuje się je odpowiednio w całości lub w części dokumentem </w:t>
      </w:r>
      <w:r w:rsidRPr="000365CD">
        <w:rPr>
          <w:rFonts w:ascii="Times New Roman" w:hAnsi="Times New Roman" w:cs="Times New Roman"/>
          <w:sz w:val="24"/>
          <w:szCs w:val="24"/>
        </w:rPr>
        <w:lastRenderedPageBreak/>
        <w:t>zawierającym odpowiednio oświadczenie wykonawcy, ze wskazaniem osoby albo osób uprawnionych do jego reprezentacji, lub oświadczenie</w:t>
      </w:r>
      <w:r w:rsidR="00C534FA" w:rsidRPr="000365CD">
        <w:rPr>
          <w:rFonts w:ascii="Times New Roman" w:hAnsi="Times New Roman" w:cs="Times New Roman"/>
          <w:sz w:val="24"/>
          <w:szCs w:val="24"/>
        </w:rPr>
        <w:t>m</w:t>
      </w:r>
      <w:r w:rsidRPr="000365CD">
        <w:rPr>
          <w:rFonts w:ascii="Times New Roman" w:hAnsi="Times New Roman" w:cs="Times New Roman"/>
          <w:sz w:val="24"/>
          <w:szCs w:val="24"/>
        </w:rPr>
        <w:t xml:space="preserve"> osoby, której dokument miał dotyczyć, złożo</w:t>
      </w:r>
      <w:r w:rsidR="00C534FA" w:rsidRPr="000365CD">
        <w:rPr>
          <w:rFonts w:ascii="Times New Roman" w:hAnsi="Times New Roman" w:cs="Times New Roman"/>
          <w:sz w:val="24"/>
          <w:szCs w:val="24"/>
        </w:rPr>
        <w:t xml:space="preserve">nym pod przysięgą, lub, jeżeli w </w:t>
      </w:r>
      <w:r w:rsidRPr="000365CD">
        <w:rPr>
          <w:rFonts w:ascii="Times New Roman" w:hAnsi="Times New Roman" w:cs="Times New Roman"/>
          <w:sz w:val="24"/>
          <w:szCs w:val="24"/>
        </w:rPr>
        <w:t>kraju, w którym wykonawca ma siedzibę lub miejsce zamieszkania nie ma przepisów o</w:t>
      </w:r>
      <w:r w:rsidR="00936340"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św</w:t>
      </w:r>
      <w:r w:rsidR="00C534FA" w:rsidRPr="000365CD">
        <w:rPr>
          <w:rFonts w:ascii="Times New Roman" w:hAnsi="Times New Roman" w:cs="Times New Roman"/>
          <w:sz w:val="24"/>
          <w:szCs w:val="24"/>
        </w:rPr>
        <w:t>iadczeniu pod przysięgą, złożonym</w:t>
      </w:r>
      <w:r w:rsidRPr="000365CD">
        <w:rPr>
          <w:rFonts w:ascii="Times New Roman" w:hAnsi="Times New Roman" w:cs="Times New Roman"/>
          <w:sz w:val="24"/>
          <w:szCs w:val="24"/>
        </w:rPr>
        <w:t xml:space="preserve"> przed organem sądowym lub administracyjnym, notariuszem, organem samorządu zawodowego lub gospodarczego, właściwym ze względu na siedzibę lub miejsce zamieszkania wykonawcy. Zapisy dotyczące ważności dokumentów wsk</w:t>
      </w:r>
      <w:r w:rsidR="009E44D9" w:rsidRPr="000365CD">
        <w:rPr>
          <w:rFonts w:ascii="Times New Roman" w:hAnsi="Times New Roman" w:cs="Times New Roman"/>
          <w:sz w:val="24"/>
          <w:szCs w:val="24"/>
        </w:rPr>
        <w:t>azane r</w:t>
      </w:r>
      <w:r w:rsidR="000F5ABB" w:rsidRPr="000365CD">
        <w:rPr>
          <w:rFonts w:ascii="Times New Roman" w:hAnsi="Times New Roman" w:cs="Times New Roman"/>
          <w:sz w:val="24"/>
          <w:szCs w:val="24"/>
        </w:rPr>
        <w:t xml:space="preserve">ozdziale VIII ust. 4.1 i 4.2 </w:t>
      </w:r>
      <w:r w:rsidRPr="000365CD">
        <w:rPr>
          <w:rFonts w:ascii="Times New Roman" w:hAnsi="Times New Roman" w:cs="Times New Roman"/>
          <w:sz w:val="24"/>
          <w:szCs w:val="24"/>
        </w:rPr>
        <w:t>stosuje się odpowiednio.</w:t>
      </w:r>
    </w:p>
    <w:p w14:paraId="5B87B3C7" w14:textId="1C3B0C79" w:rsidR="00AD6206" w:rsidRPr="000365CD" w:rsidRDefault="00EC6699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Jeżeli W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</w:t>
      </w:r>
      <w:r w:rsidR="00480911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awca nie złożył JEDZ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podmiotowych środków dowodowych, innych dokumentów lub oświadczeń składanych w postępowaniu lub są one niekompletne lub zawierają błędy, </w:t>
      </w:r>
      <w:r w:rsidR="007D6AB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amawiający wzywa </w:t>
      </w:r>
      <w:r w:rsidR="007D6AB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ę odpowiednio do ich złożenia, poprawienia lub uzupełnienia w wyznaczonym terminie nie krótszym niż dwa (2) dni robocze, chyba że oferta wykonawcy podlega odrzuceniu bez względu na ich złożenie, uzupełnienie lub poprawienie lub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D6206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chodzą przesłanki unieważnienia postępowania.</w:t>
      </w:r>
    </w:p>
    <w:p w14:paraId="0008B529" w14:textId="77777777" w:rsidR="00AD6206" w:rsidRPr="000365CD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dmiotowe środki dowodowe sporządzone w języku obcym składa się wraz z tłumaczeniem na język polski.</w:t>
      </w:r>
    </w:p>
    <w:p w14:paraId="38433384" w14:textId="77777777" w:rsidR="000A156C" w:rsidRPr="000365CD" w:rsidRDefault="000A156C" w:rsidP="007D1D95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3AB4779E" w14:textId="77777777" w:rsidR="00AD6206" w:rsidRPr="00D821DF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D821DF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385DCE60" w14:textId="77777777" w:rsidR="000C1760" w:rsidRPr="00D821DF" w:rsidRDefault="000C1760" w:rsidP="007D1D95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bCs/>
          <w:sz w:val="24"/>
          <w:szCs w:val="24"/>
        </w:rPr>
        <w:t>Informacje ogólne.</w:t>
      </w:r>
    </w:p>
    <w:p w14:paraId="01C31AE3" w14:textId="77777777" w:rsidR="000C1760" w:rsidRPr="00D821DF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Postępowanie o udzielenie zamówienia publicznego prowadzone jest przy użyciu narzędzia komercyjnego </w:t>
      </w:r>
      <w:hyperlink r:id="rId13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sz w:val="24"/>
          <w:szCs w:val="24"/>
        </w:rPr>
        <w:t xml:space="preserve"> – adres profilu nabywcy: </w:t>
      </w:r>
      <w:hyperlink r:id="rId14" w:history="1">
        <w:r w:rsidRPr="00D821DF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</w:p>
    <w:p w14:paraId="34EB1A0F" w14:textId="77777777" w:rsidR="000C1760" w:rsidRPr="00D821DF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>Wykonawca przystępując do niniejszego postępowania o udzielenie zamówienia publicznego:</w:t>
      </w:r>
    </w:p>
    <w:p w14:paraId="3A536FA5" w14:textId="77777777" w:rsidR="000C1760" w:rsidRPr="00D821DF" w:rsidRDefault="000C1760" w:rsidP="003D54CE">
      <w:pPr>
        <w:pStyle w:val="Akapitzlist"/>
        <w:numPr>
          <w:ilvl w:val="2"/>
          <w:numId w:val="9"/>
        </w:numPr>
        <w:spacing w:after="0" w:line="240" w:lineRule="auto"/>
        <w:ind w:left="1985" w:hanging="851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akceptuje warunki korzystania z </w:t>
      </w:r>
      <w:hyperlink r:id="rId15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określone w regulaminie zamieszczonym w zakładce „Regulamin” oraz uznaje go za wiążący;</w:t>
      </w:r>
    </w:p>
    <w:p w14:paraId="2DEECE48" w14:textId="77777777" w:rsidR="000C1760" w:rsidRPr="00D821DF" w:rsidRDefault="000C1760" w:rsidP="003D54CE">
      <w:pPr>
        <w:pStyle w:val="Akapitzlist"/>
        <w:numPr>
          <w:ilvl w:val="2"/>
          <w:numId w:val="9"/>
        </w:numPr>
        <w:spacing w:after="0" w:line="240" w:lineRule="auto"/>
        <w:ind w:left="1985" w:hanging="851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zapozna się z instrukcją korzystania z </w:t>
      </w:r>
      <w:hyperlink r:id="rId16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17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dostępną na </w:t>
      </w:r>
      <w:hyperlink r:id="rId18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– link poniżej:</w:t>
      </w:r>
    </w:p>
    <w:p w14:paraId="3D6C629E" w14:textId="0E78711C" w:rsidR="000C1760" w:rsidRPr="00D821DF" w:rsidRDefault="00E1297A" w:rsidP="00C218C2">
      <w:pPr>
        <w:pStyle w:val="Akapitzlist"/>
        <w:ind w:left="1985" w:right="-142"/>
        <w:rPr>
          <w:rFonts w:ascii="Times New Roman" w:hAnsi="Times New Roman" w:cs="Times New Roman"/>
          <w:color w:val="000000"/>
          <w:sz w:val="24"/>
          <w:szCs w:val="24"/>
        </w:rPr>
      </w:pPr>
      <w:hyperlink r:id="rId19" w:history="1">
        <w:r w:rsidR="00C218C2" w:rsidRPr="00C218C2">
          <w:rPr>
            <w:rStyle w:val="Hipercze"/>
            <w:rFonts w:ascii="Times New Roman" w:hAnsi="Times New Roman" w:cs="Times New Roman"/>
            <w:sz w:val="24"/>
            <w:szCs w:val="24"/>
          </w:rPr>
          <w:t>https://drive.google.com/file/d/1Kd1DttbBeiNWt4q4slS4t76lZVKPbkyD/view</w:t>
        </w:r>
      </w:hyperlink>
      <w:r w:rsidR="000C1760"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21025AA" w14:textId="77777777" w:rsidR="000C1760" w:rsidRPr="00D821DF" w:rsidRDefault="000C1760" w:rsidP="00C218C2">
      <w:pPr>
        <w:pStyle w:val="Akapitzlist"/>
        <w:ind w:left="1985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lub w zakładce: </w:t>
      </w:r>
      <w:hyperlink r:id="rId20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/strona/45-instrukcje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oraz będzie ją stosować.</w:t>
      </w:r>
    </w:p>
    <w:p w14:paraId="40818B34" w14:textId="77777777" w:rsidR="000C1760" w:rsidRPr="00D821DF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</w:t>
      </w:r>
      <w:r w:rsidRPr="00D821DF">
        <w:rPr>
          <w:rFonts w:ascii="Times New Roman" w:hAnsi="Times New Roman" w:cs="Times New Roman"/>
          <w:sz w:val="24"/>
          <w:szCs w:val="24"/>
        </w:rPr>
        <w:lastRenderedPageBreak/>
        <w:t xml:space="preserve">zostały na </w:t>
      </w:r>
      <w:hyperlink r:id="rId21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sz w:val="24"/>
          <w:szCs w:val="24"/>
        </w:rPr>
        <w:t xml:space="preserve">, 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>w regulaminie zamieszczonym w zakładce „Regulamin” oraz instrukcji składania ofert (linki w ust. 1.2.2 powyżej).</w:t>
      </w:r>
    </w:p>
    <w:p w14:paraId="44C61652" w14:textId="77777777" w:rsidR="000C1760" w:rsidRPr="00D821DF" w:rsidRDefault="000C1760" w:rsidP="007D1D95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>Wielkość plików:</w:t>
      </w:r>
    </w:p>
    <w:p w14:paraId="7E531CC1" w14:textId="77777777" w:rsidR="000C1760" w:rsidRPr="00D821DF" w:rsidRDefault="000C1760" w:rsidP="00C218C2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>w odniesieniu do oferty – maksymalna liczba plików to 10 po 150 MB każdy;</w:t>
      </w:r>
    </w:p>
    <w:p w14:paraId="55831791" w14:textId="77777777" w:rsidR="000C1760" w:rsidRPr="00D821DF" w:rsidRDefault="000C1760" w:rsidP="00314BFF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>w przypadku komunikacji – wiadomość do zamawiającego max. 500 MB;</w:t>
      </w:r>
    </w:p>
    <w:p w14:paraId="212BEE78" w14:textId="48AA4319" w:rsidR="000C1760" w:rsidRPr="00D821DF" w:rsidRDefault="000C1760" w:rsidP="00C5097E">
      <w:pPr>
        <w:pStyle w:val="Akapitzlist"/>
        <w:numPr>
          <w:ilvl w:val="1"/>
          <w:numId w:val="9"/>
        </w:numPr>
        <w:spacing w:after="0" w:line="240" w:lineRule="auto"/>
        <w:ind w:left="1134" w:hanging="708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Komunikacja między zamawiającym i wykonawcami odbywa się </w:t>
      </w:r>
      <w:r w:rsidR="00F6671E" w:rsidRPr="00C218C2">
        <w:rPr>
          <w:rFonts w:ascii="Times New Roman" w:hAnsi="Times New Roman" w:cs="Times New Roman"/>
          <w:sz w:val="24"/>
          <w:szCs w:val="24"/>
          <w:u w:val="single"/>
        </w:rPr>
        <w:t>wyłącznie</w:t>
      </w:r>
      <w:r w:rsidR="00F6671E" w:rsidRPr="00D821DF">
        <w:rPr>
          <w:rFonts w:ascii="Times New Roman" w:hAnsi="Times New Roman" w:cs="Times New Roman"/>
          <w:sz w:val="24"/>
          <w:szCs w:val="24"/>
        </w:rPr>
        <w:t xml:space="preserve"> </w:t>
      </w:r>
      <w:r w:rsidRPr="00D821DF">
        <w:rPr>
          <w:rFonts w:ascii="Times New Roman" w:hAnsi="Times New Roman" w:cs="Times New Roman"/>
          <w:sz w:val="24"/>
          <w:szCs w:val="24"/>
        </w:rPr>
        <w:t xml:space="preserve">przy użyciu narzędzia komercyjnego </w:t>
      </w:r>
      <w:hyperlink r:id="rId22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sz w:val="24"/>
          <w:szCs w:val="24"/>
        </w:rPr>
        <w:t xml:space="preserve"> – adres profilu nabywcy: </w:t>
      </w:r>
      <w:hyperlink r:id="rId23" w:history="1">
        <w:r w:rsidRPr="00D821DF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</w:p>
    <w:p w14:paraId="2D682E70" w14:textId="77777777" w:rsidR="000C1760" w:rsidRPr="00D821DF" w:rsidRDefault="000C1760" w:rsidP="002E555E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>W celu skrócenia czasu udzielenia odpowiedzi na pytania komunikacja między zamawiającym a wykonawcami w zakresie:</w:t>
      </w:r>
    </w:p>
    <w:p w14:paraId="10CA450C" w14:textId="77777777" w:rsidR="000C1760" w:rsidRPr="00D821DF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>przesyłania zamawiającemu pytań do treści SWZ;</w:t>
      </w:r>
    </w:p>
    <w:p w14:paraId="3AC7A657" w14:textId="77777777" w:rsidR="000C1760" w:rsidRPr="00D821DF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>przesyłania odpowiedzi na wezwanie zamawiającego do złożenia podmiotowych środków dowodowych;</w:t>
      </w:r>
    </w:p>
    <w:p w14:paraId="18452E4D" w14:textId="77777777" w:rsidR="000C1760" w:rsidRPr="00D821DF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310DF985" w14:textId="77777777" w:rsidR="000C1760" w:rsidRPr="00D821DF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002A29FA" w14:textId="77777777" w:rsidR="000C1760" w:rsidRPr="00D821DF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C991A4F" w14:textId="77777777" w:rsidR="000C1760" w:rsidRPr="00D821DF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zesłania odpowiedzi na inne wezwania zamawiającego wynikające z ustawy – Prawo zamówień publicznych;</w:t>
      </w:r>
    </w:p>
    <w:p w14:paraId="48933546" w14:textId="77777777" w:rsidR="000C1760" w:rsidRPr="00D821DF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>przesyłania wniosków, informacji, oświadczeń wykonawcy;</w:t>
      </w:r>
    </w:p>
    <w:p w14:paraId="526F87EF" w14:textId="77777777" w:rsidR="000C1760" w:rsidRPr="00D821DF" w:rsidRDefault="000C1760" w:rsidP="00C218C2">
      <w:pPr>
        <w:pStyle w:val="Akapitzlist"/>
        <w:numPr>
          <w:ilvl w:val="1"/>
          <w:numId w:val="56"/>
        </w:numPr>
        <w:spacing w:after="0" w:line="240" w:lineRule="auto"/>
        <w:ind w:left="2410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>przesyłania odwołania/innych</w:t>
      </w:r>
    </w:p>
    <w:p w14:paraId="1BBEBCEF" w14:textId="77777777" w:rsidR="000C1760" w:rsidRPr="00D821DF" w:rsidRDefault="000C1760" w:rsidP="0079675F">
      <w:pPr>
        <w:pStyle w:val="Akapitzlist"/>
        <w:spacing w:after="0" w:line="240" w:lineRule="auto"/>
        <w:ind w:left="2410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odbywa się za pośrednictwem </w:t>
      </w:r>
      <w:hyperlink r:id="rId24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sz w:val="24"/>
          <w:szCs w:val="24"/>
        </w:rPr>
        <w:t xml:space="preserve"> i formularza: „Wyślij wiadomość do zamawiającego”.</w:t>
      </w:r>
    </w:p>
    <w:p w14:paraId="7F62DFE2" w14:textId="77777777" w:rsidR="000C1760" w:rsidRPr="00D821DF" w:rsidRDefault="000C1760" w:rsidP="0079675F">
      <w:pPr>
        <w:pStyle w:val="NormalnyWeb"/>
        <w:spacing w:before="0" w:beforeAutospacing="0" w:after="0" w:afterAutospacing="0"/>
        <w:ind w:left="2410"/>
      </w:pPr>
      <w:r w:rsidRPr="00D821DF">
        <w:rPr>
          <w:color w:val="000000"/>
        </w:rPr>
        <w:t xml:space="preserve">Za datę przekazania (wpływu) oświadczeń, wniosków, zawiadomień oraz informacji przyjmuje się datę ich przesłania za pośrednictwem </w:t>
      </w:r>
      <w:hyperlink r:id="rId25" w:history="1">
        <w:r w:rsidRPr="00D821DF">
          <w:rPr>
            <w:rStyle w:val="Hipercze"/>
          </w:rPr>
          <w:t>https://platformazakupowa.pl</w:t>
        </w:r>
      </w:hyperlink>
      <w:r w:rsidRPr="00D821DF">
        <w:rPr>
          <w:color w:val="000000"/>
        </w:rPr>
        <w:t xml:space="preserve"> poprzez kliknięcie przycisku: „Wyślij wiadomość do zamawiającego”, po którym pojawi się komunikat, że wiadomość została wysłana do zamawiającego.</w:t>
      </w:r>
    </w:p>
    <w:p w14:paraId="0F33D0BF" w14:textId="77777777" w:rsidR="000C1760" w:rsidRPr="00D821DF" w:rsidRDefault="000C1760" w:rsidP="00072940">
      <w:pPr>
        <w:pStyle w:val="Akapitzlist"/>
        <w:numPr>
          <w:ilvl w:val="2"/>
          <w:numId w:val="9"/>
        </w:numPr>
        <w:spacing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Zamawiający przekazuje wykonawcom informacje za pośrednictwem </w:t>
      </w:r>
      <w:hyperlink r:id="rId26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sz w:val="24"/>
          <w:szCs w:val="24"/>
        </w:rPr>
        <w:t xml:space="preserve">. 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27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do konkretnego wykonawcy.</w:t>
      </w:r>
    </w:p>
    <w:p w14:paraId="51DBFBBD" w14:textId="77777777" w:rsidR="000C1760" w:rsidRPr="00D821DF" w:rsidRDefault="000C1760" w:rsidP="00314BFF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Wykonawca jako podmiot profesjonalny ma obowiązek sprawdzania komunikatów i wiadomości bezpośrednio na </w:t>
      </w:r>
      <w:hyperlink r:id="rId28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przesyłanych przez zamawiającego, gdyż system powiadomień może ulec awarii lub powiadomienie może trafić do folderu SPAM.</w:t>
      </w:r>
    </w:p>
    <w:p w14:paraId="7F555F04" w14:textId="77777777" w:rsidR="000C1760" w:rsidRPr="00D821DF" w:rsidRDefault="000C1760" w:rsidP="00314BFF">
      <w:pPr>
        <w:pStyle w:val="Akapitzlist"/>
        <w:numPr>
          <w:ilvl w:val="2"/>
          <w:numId w:val="9"/>
        </w:numPr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29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>, tj.:</w:t>
      </w:r>
    </w:p>
    <w:p w14:paraId="092B2919" w14:textId="77777777" w:rsidR="000C1760" w:rsidRPr="00D821DF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stały dostęp do sieci Internet o gwarantowanej przepustowości nie mniejszej niż 512 </w:t>
      </w:r>
      <w:proofErr w:type="spellStart"/>
      <w:r w:rsidRPr="00D821DF">
        <w:rPr>
          <w:rFonts w:ascii="Times New Roman" w:hAnsi="Times New Roman" w:cs="Times New Roman"/>
          <w:color w:val="000000"/>
          <w:sz w:val="24"/>
          <w:szCs w:val="24"/>
        </w:rPr>
        <w:t>kb</w:t>
      </w:r>
      <w:proofErr w:type="spellEnd"/>
      <w:r w:rsidRPr="00D821DF">
        <w:rPr>
          <w:rFonts w:ascii="Times New Roman" w:hAnsi="Times New Roman" w:cs="Times New Roman"/>
          <w:color w:val="000000"/>
          <w:sz w:val="24"/>
          <w:szCs w:val="24"/>
        </w:rPr>
        <w:t>/s;</w:t>
      </w:r>
    </w:p>
    <w:p w14:paraId="57D4554F" w14:textId="77777777" w:rsidR="000C1760" w:rsidRPr="00D821DF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07D99E81" w14:textId="77777777" w:rsidR="000C1760" w:rsidRPr="00D821DF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>zainstalowana dowolna, inna przeglądarka internetowa niż Internet Explorer;</w:t>
      </w:r>
    </w:p>
    <w:p w14:paraId="42A2766E" w14:textId="77777777" w:rsidR="000C1760" w:rsidRPr="00D821DF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>włączona obsługa JavaScript,</w:t>
      </w:r>
    </w:p>
    <w:p w14:paraId="6DA6434F" w14:textId="77777777" w:rsidR="000C1760" w:rsidRPr="00D821DF" w:rsidRDefault="000C1760" w:rsidP="00F12A08">
      <w:pPr>
        <w:pStyle w:val="Akapitzlist"/>
        <w:numPr>
          <w:ilvl w:val="1"/>
          <w:numId w:val="5"/>
        </w:numPr>
        <w:spacing w:after="0" w:line="240" w:lineRule="auto"/>
        <w:ind w:left="2268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zainstalowany program Adobe </w:t>
      </w:r>
      <w:proofErr w:type="spellStart"/>
      <w:r w:rsidRPr="00D821DF">
        <w:rPr>
          <w:rFonts w:ascii="Times New Roman" w:hAnsi="Times New Roman" w:cs="Times New Roman"/>
          <w:color w:val="000000"/>
          <w:sz w:val="24"/>
          <w:szCs w:val="24"/>
        </w:rPr>
        <w:t>Acrobat</w:t>
      </w:r>
      <w:proofErr w:type="spellEnd"/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Reader lub inny obsługujący format plików .pdf.</w:t>
      </w:r>
    </w:p>
    <w:p w14:paraId="1E711660" w14:textId="77777777" w:rsidR="000C1760" w:rsidRPr="00D821DF" w:rsidRDefault="000C1760" w:rsidP="002E555E">
      <w:pPr>
        <w:pStyle w:val="NormalnyWeb"/>
        <w:numPr>
          <w:ilvl w:val="2"/>
          <w:numId w:val="9"/>
        </w:numPr>
        <w:spacing w:before="0" w:beforeAutospacing="0" w:after="0" w:afterAutospacing="0"/>
        <w:ind w:left="1843"/>
        <w:textAlignment w:val="baseline"/>
        <w:rPr>
          <w:color w:val="000000"/>
        </w:rPr>
      </w:pPr>
      <w:r w:rsidRPr="00D821DF">
        <w:rPr>
          <w:color w:val="000000"/>
        </w:rPr>
        <w:t xml:space="preserve">Szyfrowanie na </w:t>
      </w:r>
      <w:hyperlink r:id="rId30" w:history="1">
        <w:r w:rsidRPr="00D821DF">
          <w:rPr>
            <w:rStyle w:val="Hipercze"/>
          </w:rPr>
          <w:t>https://platformazakupowa.pl</w:t>
        </w:r>
      </w:hyperlink>
      <w:r w:rsidRPr="00D821DF">
        <w:rPr>
          <w:color w:val="000000"/>
        </w:rPr>
        <w:t xml:space="preserve"> odbywa się za pomocą protokołu TLS 1.3.</w:t>
      </w:r>
    </w:p>
    <w:p w14:paraId="73743145" w14:textId="77777777" w:rsidR="000C1760" w:rsidRPr="00D821DF" w:rsidRDefault="000C1760" w:rsidP="00314BFF">
      <w:pPr>
        <w:pStyle w:val="NormalnyWeb"/>
        <w:numPr>
          <w:ilvl w:val="2"/>
          <w:numId w:val="9"/>
        </w:numPr>
        <w:spacing w:before="0" w:beforeAutospacing="0" w:after="0" w:afterAutospacing="0"/>
        <w:ind w:left="1843"/>
        <w:textAlignment w:val="baseline"/>
        <w:rPr>
          <w:color w:val="000000"/>
        </w:rPr>
      </w:pPr>
      <w:r w:rsidRPr="00D821DF">
        <w:rPr>
          <w:color w:val="000000"/>
        </w:rPr>
        <w:t>Oznaczenie czasu odbioru danych przez platformę zakupową stanowi datę oraz  dokładny czas (</w:t>
      </w:r>
      <w:proofErr w:type="spellStart"/>
      <w:r w:rsidRPr="00D821DF">
        <w:rPr>
          <w:color w:val="000000"/>
        </w:rPr>
        <w:t>hh:mm:ss</w:t>
      </w:r>
      <w:proofErr w:type="spellEnd"/>
      <w:r w:rsidRPr="00D821DF">
        <w:rPr>
          <w:color w:val="000000"/>
        </w:rPr>
        <w:t>) generowany według czasu lokalnego serwera synchronizowanego z zegarem Głównego Urzędu Miar.</w:t>
      </w:r>
    </w:p>
    <w:p w14:paraId="4B932072" w14:textId="77777777" w:rsidR="000C1760" w:rsidRPr="00D821DF" w:rsidRDefault="000C1760" w:rsidP="00072940">
      <w:pPr>
        <w:pStyle w:val="Akapitzlist"/>
        <w:numPr>
          <w:ilvl w:val="1"/>
          <w:numId w:val="9"/>
        </w:numPr>
        <w:spacing w:after="0" w:line="240" w:lineRule="auto"/>
        <w:ind w:left="1134" w:hanging="708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D821DF" w:rsidDel="008C4122">
        <w:rPr>
          <w:rFonts w:ascii="Times New Roman" w:hAnsi="Times New Roman" w:cs="Times New Roman"/>
          <w:sz w:val="24"/>
          <w:szCs w:val="24"/>
        </w:rPr>
        <w:t xml:space="preserve"> </w:t>
      </w:r>
      <w:r w:rsidRPr="00D821D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821DF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D821DF">
        <w:rPr>
          <w:rFonts w:ascii="Times New Roman" w:hAnsi="Times New Roman" w:cs="Times New Roman"/>
          <w:sz w:val="24"/>
          <w:szCs w:val="24"/>
        </w:rPr>
        <w:t xml:space="preserve">.: Dz. U. 2020 r., poz. 2452 z </w:t>
      </w:r>
      <w:proofErr w:type="spellStart"/>
      <w:r w:rsidRPr="00D821DF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Pr="00D821D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821DF">
        <w:rPr>
          <w:rFonts w:ascii="Times New Roman" w:hAnsi="Times New Roman" w:cs="Times New Roman"/>
          <w:sz w:val="24"/>
          <w:szCs w:val="24"/>
        </w:rPr>
        <w:t>zm</w:t>
      </w:r>
      <w:proofErr w:type="spellEnd"/>
      <w:r w:rsidRPr="00D821DF">
        <w:rPr>
          <w:rFonts w:ascii="Times New Roman" w:hAnsi="Times New Roman" w:cs="Times New Roman"/>
          <w:sz w:val="24"/>
          <w:szCs w:val="24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D821DF" w:rsidDel="008C4122">
        <w:rPr>
          <w:rFonts w:ascii="Times New Roman" w:hAnsi="Times New Roman" w:cs="Times New Roman"/>
          <w:sz w:val="24"/>
          <w:szCs w:val="24"/>
        </w:rPr>
        <w:t xml:space="preserve"> </w:t>
      </w:r>
      <w:r w:rsidRPr="00D821DF">
        <w:rPr>
          <w:rFonts w:ascii="Times New Roman" w:hAnsi="Times New Roman" w:cs="Times New Roman"/>
          <w:sz w:val="24"/>
          <w:szCs w:val="24"/>
        </w:rPr>
        <w:t xml:space="preserve">(t. j.: Dz. U. 2020 r., poz. 2415 z </w:t>
      </w:r>
      <w:proofErr w:type="spellStart"/>
      <w:r w:rsidRPr="00D821DF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Pr="00D821DF">
        <w:rPr>
          <w:rFonts w:ascii="Times New Roman" w:hAnsi="Times New Roman" w:cs="Times New Roman"/>
          <w:sz w:val="24"/>
          <w:szCs w:val="24"/>
        </w:rPr>
        <w:t>. zm.), tj.:</w:t>
      </w:r>
    </w:p>
    <w:p w14:paraId="6650A355" w14:textId="77777777" w:rsidR="000C1760" w:rsidRPr="00D821DF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dokumenty lub oświadczenia, w tym oferta, składane są </w:t>
      </w:r>
      <w:r w:rsidRPr="00D821DF">
        <w:rPr>
          <w:rFonts w:ascii="Times New Roman" w:hAnsi="Times New Roman" w:cs="Times New Roman"/>
          <w:sz w:val="24"/>
          <w:szCs w:val="24"/>
          <w:u w:val="single"/>
        </w:rPr>
        <w:t>w oryginale w formie elektronicznej przy użyciu kwalifikowanego podpisu elektronicznego</w:t>
      </w:r>
      <w:r w:rsidR="000577A1" w:rsidRPr="00D821DF">
        <w:rPr>
          <w:rFonts w:ascii="Times New Roman" w:hAnsi="Times New Roman" w:cs="Times New Roman"/>
          <w:sz w:val="24"/>
          <w:szCs w:val="24"/>
          <w:u w:val="single"/>
        </w:rPr>
        <w:t>.</w:t>
      </w:r>
      <w:r w:rsidRPr="00D821DF">
        <w:rPr>
          <w:rFonts w:ascii="Times New Roman" w:hAnsi="Times New Roman" w:cs="Times New Roman"/>
          <w:sz w:val="24"/>
          <w:szCs w:val="24"/>
        </w:rPr>
        <w:t xml:space="preserve"> 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F817FC" w:rsidRPr="00D821DF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przypadku składania podpisu kwalifikowanego i wykorzystania formatu podpisu </w:t>
      </w:r>
      <w:proofErr w:type="spellStart"/>
      <w:r w:rsidRPr="00D821DF">
        <w:rPr>
          <w:rFonts w:ascii="Times New Roman" w:hAnsi="Times New Roman" w:cs="Times New Roman"/>
          <w:color w:val="000000"/>
          <w:sz w:val="24"/>
          <w:szCs w:val="24"/>
        </w:rPr>
        <w:t>XAdES</w:t>
      </w:r>
      <w:proofErr w:type="spellEnd"/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 zewnętrzny, zamawiający wymaga dołączenia odpowiedniej ilości plików, tj. podpisywanych plików z danymi oraz plików podpisu w</w:t>
      </w:r>
      <w:r w:rsidR="001434F8" w:rsidRPr="00D821DF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formacie </w:t>
      </w:r>
      <w:proofErr w:type="spellStart"/>
      <w:r w:rsidRPr="00D821DF">
        <w:rPr>
          <w:rFonts w:ascii="Times New Roman" w:hAnsi="Times New Roman" w:cs="Times New Roman"/>
          <w:color w:val="000000"/>
          <w:sz w:val="24"/>
          <w:szCs w:val="24"/>
        </w:rPr>
        <w:t>XAdES</w:t>
      </w:r>
      <w:proofErr w:type="spellEnd"/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D821DF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Oferta złożona bez opatrzenia właściwym podpisem </w:t>
      </w:r>
      <w:r w:rsidRPr="00D821DF">
        <w:rPr>
          <w:rFonts w:ascii="Times New Roman" w:hAnsi="Times New Roman" w:cs="Times New Roman"/>
          <w:b/>
          <w:i/>
          <w:iCs/>
          <w:sz w:val="24"/>
          <w:szCs w:val="24"/>
        </w:rPr>
        <w:lastRenderedPageBreak/>
        <w:t>elektronicznym podlega odrzuceniu na podstawie art. 226 ust. 1 pkt 3 ustawy PZP, z uwagi na niezgodność z art. 63 tej ustawy;</w:t>
      </w:r>
    </w:p>
    <w:p w14:paraId="3E96DFA0" w14:textId="77777777" w:rsidR="000C1760" w:rsidRPr="00D821DF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bCs/>
          <w:sz w:val="24"/>
          <w:szCs w:val="24"/>
        </w:rPr>
        <w:t>dokumenty wystawione w formie elektronicznej przekazuje się jako dokumenty elektroniczne, zapewniając zamawiającemu możliwość weryfikacji podpisów;</w:t>
      </w:r>
    </w:p>
    <w:p w14:paraId="3D0DDE9B" w14:textId="77777777" w:rsidR="000C1760" w:rsidRPr="00D821DF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bCs/>
          <w:sz w:val="24"/>
          <w:szCs w:val="24"/>
        </w:rPr>
        <w:t>j</w:t>
      </w:r>
      <w:r w:rsidRPr="00D821DF">
        <w:rPr>
          <w:rFonts w:ascii="Times New Roman" w:hAnsi="Times New Roman" w:cs="Times New Roman"/>
          <w:sz w:val="24"/>
          <w:szCs w:val="24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D821D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D821DF">
        <w:rPr>
          <w:rFonts w:ascii="Times New Roman" w:hAnsi="Times New Roman" w:cs="Times New Roman"/>
          <w:color w:val="000000" w:themeColor="text1"/>
          <w:sz w:val="24"/>
          <w:szCs w:val="24"/>
        </w:rPr>
        <w:t>z dokumentem lub oświadczeniem w postaci papierowej,</w:t>
      </w:r>
      <w:r w:rsidRPr="00D821DF">
        <w:rPr>
          <w:rFonts w:ascii="Times New Roman" w:hAnsi="Times New Roman" w:cs="Times New Roman"/>
          <w:sz w:val="24"/>
          <w:szCs w:val="24"/>
        </w:rPr>
        <w:t xml:space="preserve"> opatrując je kwalifikowanym podpisem elektronicznym</w:t>
      </w:r>
      <w:r w:rsidR="00F817FC" w:rsidRPr="00D821DF">
        <w:rPr>
          <w:rFonts w:ascii="Times New Roman" w:hAnsi="Times New Roman" w:cs="Times New Roman"/>
          <w:sz w:val="24"/>
          <w:szCs w:val="24"/>
        </w:rPr>
        <w:t>,</w:t>
      </w:r>
      <w:r w:rsidRPr="00D821DF">
        <w:rPr>
          <w:rFonts w:ascii="Times New Roman" w:hAnsi="Times New Roman" w:cs="Times New Roman"/>
          <w:sz w:val="24"/>
          <w:szCs w:val="24"/>
        </w:rPr>
        <w:t xml:space="preserve"> co jest równoznaczne z poświadczeniem przekazywanych dokumentów lub oświadczeń za zgodność z oryginałem;</w:t>
      </w:r>
    </w:p>
    <w:p w14:paraId="5821C636" w14:textId="77777777" w:rsidR="000C1760" w:rsidRPr="00D821DF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>w przypadku przekazywania przez wykonawcę cyfrowego odwzorowania z dokumentem w postaci papierowej, opatrzenie go kwalifikowanym podpisem elektronicznym</w:t>
      </w:r>
      <w:r w:rsidR="00B01C6F" w:rsidRPr="00D821DF">
        <w:rPr>
          <w:rFonts w:ascii="Times New Roman" w:hAnsi="Times New Roman" w:cs="Times New Roman"/>
          <w:sz w:val="24"/>
          <w:szCs w:val="24"/>
        </w:rPr>
        <w:t xml:space="preserve"> </w:t>
      </w:r>
      <w:r w:rsidRPr="00D821DF">
        <w:rPr>
          <w:rFonts w:ascii="Times New Roman" w:hAnsi="Times New Roman" w:cs="Times New Roman"/>
          <w:sz w:val="24"/>
          <w:szCs w:val="24"/>
        </w:rPr>
        <w:t>przez wykonawcę albo odpowiednio przez podmiot, na którego zdolnościach lub sytuacji polega wykonawca na zasadach określonych w</w:t>
      </w:r>
      <w:r w:rsidR="00D210AB" w:rsidRPr="00D821DF">
        <w:rPr>
          <w:rFonts w:ascii="Times New Roman" w:hAnsi="Times New Roman" w:cs="Times New Roman"/>
          <w:sz w:val="24"/>
          <w:szCs w:val="24"/>
        </w:rPr>
        <w:t> </w:t>
      </w:r>
      <w:r w:rsidRPr="00D821DF">
        <w:rPr>
          <w:rFonts w:ascii="Times New Roman" w:hAnsi="Times New Roman" w:cs="Times New Roman"/>
          <w:sz w:val="24"/>
          <w:szCs w:val="24"/>
        </w:rPr>
        <w:t>art.</w:t>
      </w:r>
      <w:r w:rsidR="00D210AB" w:rsidRPr="00D821DF">
        <w:rPr>
          <w:rFonts w:ascii="Times New Roman" w:hAnsi="Times New Roman" w:cs="Times New Roman"/>
          <w:sz w:val="24"/>
          <w:szCs w:val="24"/>
        </w:rPr>
        <w:t> </w:t>
      </w:r>
      <w:r w:rsidRPr="00D821DF">
        <w:rPr>
          <w:rFonts w:ascii="Times New Roman" w:hAnsi="Times New Roman" w:cs="Times New Roman"/>
          <w:sz w:val="24"/>
          <w:szCs w:val="24"/>
        </w:rPr>
        <w:t>118 ustawy PZP, albo przez podwykonawcę jest równoznaczne z</w:t>
      </w:r>
      <w:r w:rsidR="00B01C6F" w:rsidRPr="00D821DF">
        <w:rPr>
          <w:rFonts w:ascii="Times New Roman" w:hAnsi="Times New Roman" w:cs="Times New Roman"/>
          <w:sz w:val="24"/>
          <w:szCs w:val="24"/>
        </w:rPr>
        <w:t> </w:t>
      </w:r>
      <w:r w:rsidRPr="00D821DF">
        <w:rPr>
          <w:rFonts w:ascii="Times New Roman" w:hAnsi="Times New Roman" w:cs="Times New Roman"/>
          <w:sz w:val="24"/>
          <w:szCs w:val="24"/>
        </w:rPr>
        <w:t>poświadczeniem za zgodność z oryginałem.</w:t>
      </w:r>
    </w:p>
    <w:p w14:paraId="22BDE0A8" w14:textId="77777777" w:rsidR="000C1760" w:rsidRPr="00D821DF" w:rsidRDefault="000C1760" w:rsidP="006B1BC3">
      <w:pPr>
        <w:pStyle w:val="Akapitzlist"/>
        <w:numPr>
          <w:ilvl w:val="1"/>
          <w:numId w:val="57"/>
        </w:numPr>
        <w:spacing w:after="0" w:line="240" w:lineRule="auto"/>
        <w:ind w:left="1701" w:hanging="283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color w:val="000000"/>
          <w:sz w:val="24"/>
          <w:szCs w:val="24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69605B1B" w14:textId="77777777" w:rsidR="000C1760" w:rsidRPr="00D821DF" w:rsidRDefault="00EC6699" w:rsidP="00900224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bCs/>
          <w:sz w:val="24"/>
          <w:szCs w:val="24"/>
        </w:rPr>
        <w:t>Sposób porozumiewania się Zamawiającego z W</w:t>
      </w:r>
      <w:r w:rsidR="000C1760" w:rsidRPr="00D821DF">
        <w:rPr>
          <w:rFonts w:ascii="Times New Roman" w:hAnsi="Times New Roman" w:cs="Times New Roman"/>
          <w:bCs/>
          <w:sz w:val="24"/>
          <w:szCs w:val="24"/>
        </w:rPr>
        <w:t>ykonawcami w zakresie skutecznego złożenia oferty.</w:t>
      </w:r>
    </w:p>
    <w:p w14:paraId="3093FEFD" w14:textId="77777777" w:rsidR="000C1760" w:rsidRPr="00D821DF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Oferta musi być sporządzona z zachowaniem postaci elektronicznej w formacie danych </w:t>
      </w:r>
    </w:p>
    <w:p w14:paraId="38AA0421" w14:textId="77777777" w:rsidR="000C1760" w:rsidRPr="00D821DF" w:rsidRDefault="000C1760" w:rsidP="00900224">
      <w:pPr>
        <w:pStyle w:val="Akapitzlist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bCs/>
          <w:sz w:val="24"/>
          <w:szCs w:val="24"/>
        </w:rPr>
        <w:t xml:space="preserve">zgodnym z 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D821DF">
        <w:rPr>
          <w:rFonts w:ascii="Times New Roman" w:hAnsi="Times New Roman" w:cs="Times New Roman"/>
          <w:sz w:val="24"/>
          <w:szCs w:val="24"/>
        </w:rPr>
        <w:t>i podpisana kwalifikowanym podpisem elektronicznym</w:t>
      </w:r>
      <w:r w:rsidR="00B01C6F" w:rsidRPr="00D821DF">
        <w:rPr>
          <w:rFonts w:ascii="Times New Roman" w:hAnsi="Times New Roman" w:cs="Times New Roman"/>
          <w:sz w:val="24"/>
          <w:szCs w:val="24"/>
        </w:rPr>
        <w:t>.</w:t>
      </w:r>
      <w:r w:rsidRPr="00D821DF">
        <w:rPr>
          <w:rFonts w:ascii="Times New Roman" w:hAnsi="Times New Roman" w:cs="Times New Roman"/>
          <w:sz w:val="24"/>
          <w:szCs w:val="24"/>
        </w:rPr>
        <w:t xml:space="preserve"> Zaleca się wykorzystanie formatów: .</w:t>
      </w:r>
      <w:r w:rsidRPr="00D821DF">
        <w:rPr>
          <w:rFonts w:ascii="Times New Roman" w:hAnsi="Times New Roman" w:cs="Times New Roman"/>
          <w:b/>
          <w:bCs/>
          <w:i/>
          <w:iCs/>
          <w:sz w:val="24"/>
          <w:szCs w:val="24"/>
        </w:rPr>
        <w:t>pdf, .doc., .xls, .jpg (.</w:t>
      </w:r>
      <w:proofErr w:type="spellStart"/>
      <w:r w:rsidRPr="00D821DF">
        <w:rPr>
          <w:rFonts w:ascii="Times New Roman" w:hAnsi="Times New Roman" w:cs="Times New Roman"/>
          <w:b/>
          <w:bCs/>
          <w:i/>
          <w:iCs/>
          <w:sz w:val="24"/>
          <w:szCs w:val="24"/>
        </w:rPr>
        <w:t>jpeg</w:t>
      </w:r>
      <w:proofErr w:type="spellEnd"/>
      <w:r w:rsidRPr="00D821DF">
        <w:rPr>
          <w:rFonts w:ascii="Times New Roman" w:hAnsi="Times New Roman" w:cs="Times New Roman"/>
          <w:b/>
          <w:bCs/>
          <w:i/>
          <w:iCs/>
          <w:sz w:val="24"/>
          <w:szCs w:val="24"/>
        </w:rPr>
        <w:t>) ze szczególnym wskazaniem na .pdf.</w:t>
      </w:r>
      <w:r w:rsidRPr="00D821DF">
        <w:rPr>
          <w:rFonts w:ascii="Times New Roman" w:hAnsi="Times New Roman" w:cs="Times New Roman"/>
          <w:sz w:val="24"/>
          <w:szCs w:val="24"/>
        </w:rPr>
        <w:t xml:space="preserve"> W celu ewentualnej kompresji danych rekomenduje się wykorzystanie formatów: .</w:t>
      </w:r>
      <w:r w:rsidRPr="00D821DF">
        <w:rPr>
          <w:rFonts w:ascii="Times New Roman" w:hAnsi="Times New Roman" w:cs="Times New Roman"/>
          <w:b/>
          <w:bCs/>
          <w:i/>
          <w:iCs/>
          <w:sz w:val="24"/>
          <w:szCs w:val="24"/>
        </w:rPr>
        <w:t>zip, 7Z</w:t>
      </w:r>
      <w:r w:rsidRPr="00D821DF">
        <w:rPr>
          <w:rFonts w:ascii="Times New Roman" w:hAnsi="Times New Roman" w:cs="Times New Roman"/>
          <w:sz w:val="24"/>
          <w:szCs w:val="24"/>
        </w:rPr>
        <w:t>. Do formatów powszechnych a nieobjętych treścią rozporządzenia zalicza się: .</w:t>
      </w:r>
      <w:proofErr w:type="spellStart"/>
      <w:r w:rsidRPr="00D821DF">
        <w:rPr>
          <w:rFonts w:ascii="Times New Roman" w:hAnsi="Times New Roman" w:cs="Times New Roman"/>
          <w:sz w:val="24"/>
          <w:szCs w:val="24"/>
        </w:rPr>
        <w:t>rar</w:t>
      </w:r>
      <w:proofErr w:type="spellEnd"/>
      <w:r w:rsidRPr="00D821DF">
        <w:rPr>
          <w:rFonts w:ascii="Times New Roman" w:hAnsi="Times New Roman" w:cs="Times New Roman"/>
          <w:sz w:val="24"/>
          <w:szCs w:val="24"/>
        </w:rPr>
        <w:t>, .gif, .</w:t>
      </w:r>
      <w:proofErr w:type="spellStart"/>
      <w:r w:rsidRPr="00D821DF">
        <w:rPr>
          <w:rFonts w:ascii="Times New Roman" w:hAnsi="Times New Roman" w:cs="Times New Roman"/>
          <w:sz w:val="24"/>
          <w:szCs w:val="24"/>
        </w:rPr>
        <w:t>bmp</w:t>
      </w:r>
      <w:proofErr w:type="spellEnd"/>
      <w:r w:rsidRPr="00D821DF">
        <w:rPr>
          <w:rFonts w:ascii="Times New Roman" w:hAnsi="Times New Roman" w:cs="Times New Roman"/>
          <w:sz w:val="24"/>
          <w:szCs w:val="24"/>
        </w:rPr>
        <w:t>, .</w:t>
      </w:r>
      <w:proofErr w:type="spellStart"/>
      <w:r w:rsidRPr="00D821DF">
        <w:rPr>
          <w:rFonts w:ascii="Times New Roman" w:hAnsi="Times New Roman" w:cs="Times New Roman"/>
          <w:sz w:val="24"/>
          <w:szCs w:val="24"/>
        </w:rPr>
        <w:t>numbers</w:t>
      </w:r>
      <w:proofErr w:type="spellEnd"/>
      <w:r w:rsidRPr="00D821DF">
        <w:rPr>
          <w:rFonts w:ascii="Times New Roman" w:hAnsi="Times New Roman" w:cs="Times New Roman"/>
          <w:sz w:val="24"/>
          <w:szCs w:val="24"/>
        </w:rPr>
        <w:t>, .</w:t>
      </w:r>
      <w:proofErr w:type="spellStart"/>
      <w:r w:rsidRPr="00D821DF">
        <w:rPr>
          <w:rFonts w:ascii="Times New Roman" w:hAnsi="Times New Roman" w:cs="Times New Roman"/>
          <w:sz w:val="24"/>
          <w:szCs w:val="24"/>
        </w:rPr>
        <w:t>pages</w:t>
      </w:r>
      <w:proofErr w:type="spellEnd"/>
      <w:r w:rsidRPr="00D821DF">
        <w:rPr>
          <w:rFonts w:ascii="Times New Roman" w:hAnsi="Times New Roman" w:cs="Times New Roman"/>
          <w:sz w:val="24"/>
          <w:szCs w:val="24"/>
        </w:rPr>
        <w:t>. Dokumenty złożone w</w:t>
      </w:r>
      <w:r w:rsidR="00F6007F" w:rsidRPr="00D821DF">
        <w:rPr>
          <w:rFonts w:ascii="Times New Roman" w:hAnsi="Times New Roman" w:cs="Times New Roman"/>
          <w:sz w:val="24"/>
          <w:szCs w:val="24"/>
        </w:rPr>
        <w:t> </w:t>
      </w:r>
      <w:r w:rsidRPr="00D821DF">
        <w:rPr>
          <w:rFonts w:ascii="Times New Roman" w:hAnsi="Times New Roman" w:cs="Times New Roman"/>
          <w:sz w:val="24"/>
          <w:szCs w:val="24"/>
        </w:rPr>
        <w:t xml:space="preserve">takich plikach zostaną uznane za złożone nieskutecznie. </w:t>
      </w:r>
    </w:p>
    <w:p w14:paraId="6D6D461E" w14:textId="77777777" w:rsidR="000C1760" w:rsidRPr="00D821DF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Wykonawca składa ofertę za pośrednictwem </w:t>
      </w:r>
      <w:hyperlink r:id="rId31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sz w:val="24"/>
          <w:szCs w:val="24"/>
        </w:rPr>
        <w:t xml:space="preserve"> – adres profilu nabywcy </w:t>
      </w:r>
      <w:hyperlink r:id="rId32" w:history="1">
        <w:r w:rsidRPr="00D821DF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D821D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D821DF">
        <w:rPr>
          <w:rFonts w:ascii="Times New Roman" w:hAnsi="Times New Roman" w:cs="Times New Roman"/>
          <w:sz w:val="24"/>
          <w:szCs w:val="24"/>
        </w:rPr>
        <w:t xml:space="preserve">zgodnie z regulaminem, o którym mowa w ust. 1 tego rozdziału. 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>Zamawiający nie ponosi odpowiedzialności za   złożenie oferty w sposób niezgodny z instrukcją korzystania z  </w:t>
      </w:r>
      <w:hyperlink r:id="rId33" w:history="1">
        <w:r w:rsidRPr="00D821DF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, w szczególności za sytuację, gdy zamawiający zapozna się z treścią oferty przed upływem terminu składania ofert (np. złożenie 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lastRenderedPageBreak/>
        <w:t>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1427EED4" w14:textId="76780170" w:rsidR="000C1760" w:rsidRPr="00D821DF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D821DF">
        <w:rPr>
          <w:rFonts w:ascii="Times New Roman" w:hAnsi="Times New Roman" w:cs="Times New Roman"/>
          <w:sz w:val="24"/>
          <w:szCs w:val="24"/>
        </w:rPr>
        <w:t xml:space="preserve">Sposób zaszyfrowania oferty opisany został w 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>instrukcji składania ofert (linki w</w:t>
      </w:r>
      <w:r w:rsidR="00FE4476" w:rsidRPr="00D821DF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D821DF">
        <w:rPr>
          <w:rFonts w:ascii="Times New Roman" w:hAnsi="Times New Roman" w:cs="Times New Roman"/>
          <w:color w:val="000000"/>
          <w:sz w:val="24"/>
          <w:szCs w:val="24"/>
        </w:rPr>
        <w:t>ust. 1.2.2 powyżej)</w:t>
      </w:r>
      <w:r w:rsidR="00A4577B" w:rsidRPr="00D821D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4577B" w:rsidRPr="007A37A5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zy czym szyfrowanie oferty ma być dokonane jedynie za pomocą narzędzia wbudowanego w platformę zakupową</w:t>
      </w:r>
      <w:r w:rsidR="00A4577B" w:rsidRPr="00D821DF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B01ED4B" w14:textId="77777777" w:rsidR="000C1760" w:rsidRPr="00D821DF" w:rsidRDefault="000C1760" w:rsidP="00900224">
      <w:pPr>
        <w:pStyle w:val="Akapitzlist"/>
        <w:numPr>
          <w:ilvl w:val="1"/>
          <w:numId w:val="9"/>
        </w:numPr>
        <w:spacing w:after="0" w:line="240" w:lineRule="auto"/>
        <w:ind w:left="1134"/>
        <w:rPr>
          <w:rFonts w:ascii="Times New Roman" w:hAnsi="Times New Roman" w:cs="Times New Roman"/>
          <w:bCs/>
          <w:sz w:val="24"/>
          <w:szCs w:val="24"/>
        </w:rPr>
      </w:pPr>
      <w:r w:rsidRPr="00D821DF">
        <w:rPr>
          <w:rFonts w:ascii="Times New Roman" w:hAnsi="Times New Roman" w:cs="Times New Roman"/>
          <w:bCs/>
          <w:sz w:val="24"/>
          <w:szCs w:val="24"/>
        </w:rPr>
        <w:t>Po upływie terminu składania ofert wykonawca nie może skutecznie dokonać zmiany ani wycofać uprzednio złożonej oferty.</w:t>
      </w:r>
    </w:p>
    <w:p w14:paraId="73F92B83" w14:textId="77777777" w:rsidR="000C1760" w:rsidRPr="00B818ED" w:rsidRDefault="00EC6699" w:rsidP="00900224">
      <w:pPr>
        <w:pStyle w:val="Akapitzlist"/>
        <w:numPr>
          <w:ilvl w:val="0"/>
          <w:numId w:val="9"/>
        </w:numPr>
        <w:spacing w:after="0" w:line="240" w:lineRule="auto"/>
        <w:ind w:left="426" w:hanging="426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D821DF">
        <w:rPr>
          <w:rFonts w:ascii="Times New Roman" w:hAnsi="Times New Roman" w:cs="Times New Roman"/>
          <w:bCs/>
          <w:sz w:val="24"/>
          <w:szCs w:val="24"/>
        </w:rPr>
        <w:t>Do porozumiewania z Wykonawcami upoważniony</w:t>
      </w:r>
      <w:r w:rsidR="000C1760" w:rsidRPr="00D821DF">
        <w:rPr>
          <w:rFonts w:ascii="Times New Roman" w:hAnsi="Times New Roman" w:cs="Times New Roman"/>
          <w:bCs/>
          <w:sz w:val="24"/>
          <w:szCs w:val="24"/>
        </w:rPr>
        <w:t xml:space="preserve"> w zakresie formalno-prawnym jest – </w:t>
      </w:r>
      <w:r w:rsidR="00A61D71" w:rsidRPr="00B818ED">
        <w:rPr>
          <w:rFonts w:ascii="Times New Roman" w:hAnsi="Times New Roman" w:cs="Times New Roman"/>
          <w:b/>
          <w:bCs/>
          <w:iCs/>
          <w:sz w:val="24"/>
          <w:szCs w:val="24"/>
        </w:rPr>
        <w:t>Wojciech Sypek</w:t>
      </w:r>
      <w:r w:rsidR="000C1760" w:rsidRPr="00B818ED">
        <w:rPr>
          <w:rFonts w:ascii="Times New Roman" w:hAnsi="Times New Roman" w:cs="Times New Roman"/>
          <w:b/>
          <w:bCs/>
          <w:iCs/>
          <w:sz w:val="24"/>
          <w:szCs w:val="24"/>
        </w:rPr>
        <w:t>, tel.: +4812 663-39-</w:t>
      </w:r>
      <w:r w:rsidR="00A61D71" w:rsidRPr="00B818ED">
        <w:rPr>
          <w:rFonts w:ascii="Times New Roman" w:hAnsi="Times New Roman" w:cs="Times New Roman"/>
          <w:b/>
          <w:bCs/>
          <w:iCs/>
          <w:sz w:val="24"/>
          <w:szCs w:val="24"/>
        </w:rPr>
        <w:t>52</w:t>
      </w:r>
      <w:r w:rsidR="000C1760" w:rsidRPr="00B818ED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</w:p>
    <w:p w14:paraId="3907358E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649E50E4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 – Wymagania dotyczące wadium</w:t>
      </w:r>
    </w:p>
    <w:p w14:paraId="28921F89" w14:textId="77777777" w:rsidR="00AD6206" w:rsidRPr="000365CD" w:rsidRDefault="001945E2" w:rsidP="006B1BC3">
      <w:pPr>
        <w:widowControl w:val="0"/>
        <w:numPr>
          <w:ilvl w:val="0"/>
          <w:numId w:val="10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nie wymaga wniesienia wadium.</w:t>
      </w:r>
    </w:p>
    <w:p w14:paraId="08D0830B" w14:textId="77777777" w:rsidR="00BA5AC6" w:rsidRPr="000365CD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4240004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 – Termin związania ofertą</w:t>
      </w:r>
    </w:p>
    <w:p w14:paraId="2C57A858" w14:textId="485EC85D" w:rsidR="00AD6206" w:rsidRPr="000365CD" w:rsidRDefault="00AD6206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konawca jest związany złożoną ofertą od dnia upływu terminu składania ofert (włącznie) do dnia </w:t>
      </w:r>
      <w:r w:rsidR="00992DE3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="00391FFA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4</w:t>
      </w:r>
      <w:r w:rsidR="00B85E11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0</w:t>
      </w:r>
      <w:r w:rsidR="00992DE3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9</w:t>
      </w:r>
      <w:r w:rsidR="00B85E11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</w:t>
      </w:r>
      <w:r w:rsidR="00BA2398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2022 </w:t>
      </w:r>
      <w:r w:rsidR="00BA2398" w:rsidRPr="00992DE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r.</w:t>
      </w:r>
    </w:p>
    <w:p w14:paraId="39E1F7CF" w14:textId="77777777" w:rsidR="00AD6206" w:rsidRPr="000365CD" w:rsidRDefault="00AD6206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, gdy wybór najkorzystniejszej oferty nie nastąpi przed upływem terminu związ</w:t>
      </w:r>
      <w:r w:rsidR="00EC6699">
        <w:rPr>
          <w:rFonts w:ascii="Times New Roman" w:eastAsia="Times New Roman" w:hAnsi="Times New Roman" w:cs="Times New Roman"/>
          <w:sz w:val="24"/>
          <w:szCs w:val="24"/>
          <w:lang w:eastAsia="pl-PL"/>
        </w:rPr>
        <w:t>ania ofertą określonego w SWZ, Z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mawiający przed upływem terminu związania ofe</w:t>
      </w:r>
      <w:r w:rsidR="00EC6699">
        <w:rPr>
          <w:rFonts w:ascii="Times New Roman" w:eastAsia="Times New Roman" w:hAnsi="Times New Roman" w:cs="Times New Roman"/>
          <w:sz w:val="24"/>
          <w:szCs w:val="24"/>
          <w:lang w:eastAsia="pl-PL"/>
        </w:rPr>
        <w:t>rtą zwraca się jednokrotnie do 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ykonawców o wyrażenie zgody na przedłużenie tego terminu o wskazywany przez niego okres, nie dłuższy niż 30 dni.</w:t>
      </w:r>
    </w:p>
    <w:p w14:paraId="2CEC90C0" w14:textId="77777777" w:rsidR="00D16AB8" w:rsidRPr="000365CD" w:rsidRDefault="00D16AB8" w:rsidP="006B1BC3">
      <w:pPr>
        <w:widowControl w:val="0"/>
        <w:numPr>
          <w:ilvl w:val="0"/>
          <w:numId w:val="11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  <w:lang w:eastAsia="pl-PL"/>
        </w:rPr>
        <w:t>Przedłużenie terminu związania ofertą, o którym mowa w ust. 2, wymaga złożenia p</w:t>
      </w:r>
      <w:r w:rsidR="00EC6699">
        <w:rPr>
          <w:rFonts w:ascii="Times New Roman" w:hAnsi="Times New Roman" w:cs="Times New Roman"/>
          <w:sz w:val="24"/>
          <w:szCs w:val="24"/>
          <w:lang w:eastAsia="pl-PL"/>
        </w:rPr>
        <w:t>rzez W</w:t>
      </w:r>
      <w:r w:rsidRPr="000365CD">
        <w:rPr>
          <w:rFonts w:ascii="Times New Roman" w:hAnsi="Times New Roman" w:cs="Times New Roman"/>
          <w:sz w:val="24"/>
          <w:szCs w:val="24"/>
          <w:lang w:eastAsia="pl-PL"/>
        </w:rPr>
        <w:t>ykonawcę pisemnego oświadczenia o wyrażeniu zgody na przedłużenie terminu związania ofertą</w:t>
      </w:r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  <w:lang w:eastAsia="pl-PL"/>
        </w:rPr>
        <w:t>wraz z przedłużeniem okresu ważności wadium, bądź jeżeli jest to niemożliwe, wniesieniem nowego wadium na przedłużony okres związania ofertą</w:t>
      </w:r>
      <w:r w:rsidR="00DF1199" w:rsidRPr="000365CD">
        <w:rPr>
          <w:rFonts w:ascii="Times New Roman" w:hAnsi="Times New Roman" w:cs="Times New Roman"/>
          <w:sz w:val="24"/>
          <w:szCs w:val="24"/>
          <w:lang w:eastAsia="pl-PL"/>
        </w:rPr>
        <w:t xml:space="preserve"> (o ile dotyczy).</w:t>
      </w:r>
    </w:p>
    <w:p w14:paraId="0A79D35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EAD964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I – Opis sposobu przygotowania ofert</w:t>
      </w:r>
    </w:p>
    <w:p w14:paraId="646B34A7" w14:textId="77777777" w:rsidR="00AD6206" w:rsidRPr="000365CD" w:rsidRDefault="00EC6699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Każdy W</w:t>
      </w:r>
      <w:r w:rsidR="00AD620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może złożyć tylko jedną ofertę na realizacj</w:t>
      </w:r>
      <w:r w:rsidR="0074354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ę</w:t>
      </w:r>
      <w:r w:rsidR="00AD620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całości</w:t>
      </w:r>
      <w:r w:rsidR="002E56F7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AD620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zedmiotu zamówienia.</w:t>
      </w:r>
    </w:p>
    <w:p w14:paraId="7FCFC51A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fertę składa się z zachowaniem formy i sposobu opisanych w rozdziale IX niniejszej SWZ.</w:t>
      </w:r>
    </w:p>
    <w:p w14:paraId="60C97FDD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2D3B2039" w14:textId="22750042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a musi być napisana w </w:t>
      </w:r>
      <w:r w:rsidRPr="00EC669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języku polskim.</w:t>
      </w:r>
    </w:p>
    <w:p w14:paraId="504FE381" w14:textId="77777777" w:rsidR="006A7003" w:rsidRPr="000365CD" w:rsidRDefault="006A7003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 xml:space="preserve">Oferta wraz ze wszystkimi jej załącznikami musi być podpisana przez osobę (osoby) </w:t>
      </w:r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>uprawnioną do reprezentacji W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ykonawcy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zgodnie z wpisem do Krajowego Rejestru Sądowego, Centralnej Ewidencji i Informacji o Działalności Gospodarczej lub do innego, właściwego rejestru. </w:t>
      </w:r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 xml:space="preserve">KRS lub </w:t>
      </w:r>
      <w:proofErr w:type="spellStart"/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>CEiDG</w:t>
      </w:r>
      <w:proofErr w:type="spellEnd"/>
      <w:r w:rsidR="00EC6699">
        <w:rPr>
          <w:rFonts w:ascii="Times New Roman" w:hAnsi="Times New Roman" w:cs="Times New Roman"/>
          <w:bCs/>
          <w:sz w:val="24"/>
          <w:szCs w:val="24"/>
          <w:u w:val="single"/>
        </w:rPr>
        <w:t xml:space="preserve"> W</w:t>
      </w:r>
      <w:r w:rsidRPr="000365CD">
        <w:rPr>
          <w:rFonts w:ascii="Times New Roman" w:hAnsi="Times New Roman" w:cs="Times New Roman"/>
          <w:bCs/>
          <w:sz w:val="24"/>
          <w:szCs w:val="24"/>
          <w:u w:val="single"/>
        </w:rPr>
        <w:t>ykonawca załącza wraz z ofertą</w:t>
      </w:r>
      <w:r w:rsidRPr="000365CD">
        <w:rPr>
          <w:rFonts w:ascii="Times New Roman" w:hAnsi="Times New Roman" w:cs="Times New Roman"/>
          <w:bCs/>
          <w:sz w:val="24"/>
          <w:szCs w:val="24"/>
        </w:rPr>
        <w:t>, chyba</w:t>
      </w:r>
      <w:r w:rsidR="00EC6699">
        <w:rPr>
          <w:rFonts w:ascii="Times New Roman" w:hAnsi="Times New Roman" w:cs="Times New Roman"/>
          <w:bCs/>
          <w:sz w:val="24"/>
          <w:szCs w:val="24"/>
        </w:rPr>
        <w:t>, że Z</w:t>
      </w:r>
      <w:r w:rsidR="00175A18" w:rsidRPr="000365CD">
        <w:rPr>
          <w:rFonts w:ascii="Times New Roman" w:hAnsi="Times New Roman" w:cs="Times New Roman"/>
          <w:bCs/>
          <w:sz w:val="24"/>
          <w:szCs w:val="24"/>
        </w:rPr>
        <w:t>a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mawiający może uzyskać je za pomocą bezpłatnych i </w:t>
      </w:r>
      <w:r w:rsidR="00C221C5">
        <w:rPr>
          <w:rFonts w:ascii="Times New Roman" w:hAnsi="Times New Roman" w:cs="Times New Roman"/>
          <w:bCs/>
          <w:sz w:val="24"/>
          <w:szCs w:val="24"/>
        </w:rPr>
        <w:t>ogólnodostępnych baz danych, a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a wskazał dane umożliwiające dostęp do tych dokumentów w t</w:t>
      </w:r>
      <w:r w:rsidR="00C221C5">
        <w:rPr>
          <w:rFonts w:ascii="Times New Roman" w:hAnsi="Times New Roman" w:cs="Times New Roman"/>
          <w:bCs/>
          <w:sz w:val="24"/>
          <w:szCs w:val="24"/>
        </w:rPr>
        <w:t>reści oferty. Jeżeli w imieniu W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ykonawcy działa osoba, której umocowanie nie wynika z ww. </w:t>
      </w:r>
      <w:r w:rsidRPr="000365CD">
        <w:rPr>
          <w:rFonts w:ascii="Times New Roman" w:hAnsi="Times New Roman" w:cs="Times New Roman"/>
          <w:bCs/>
          <w:sz w:val="24"/>
          <w:szCs w:val="24"/>
        </w:rPr>
        <w:lastRenderedPageBreak/>
        <w:t>doku</w:t>
      </w:r>
      <w:r w:rsidR="00C221C5">
        <w:rPr>
          <w:rFonts w:ascii="Times New Roman" w:hAnsi="Times New Roman" w:cs="Times New Roman"/>
          <w:bCs/>
          <w:sz w:val="24"/>
          <w:szCs w:val="24"/>
        </w:rPr>
        <w:t>mentów, 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a wraz z ofertą przedkłada pełnomocnictwo lub inny dokument potwierdzający</w:t>
      </w:r>
      <w:r w:rsidR="00C221C5">
        <w:rPr>
          <w:rFonts w:ascii="Times New Roman" w:hAnsi="Times New Roman" w:cs="Times New Roman"/>
          <w:bCs/>
          <w:sz w:val="24"/>
          <w:szCs w:val="24"/>
        </w:rPr>
        <w:t xml:space="preserve"> umocowanie do reprezentowania W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ykonawcy. </w:t>
      </w:r>
      <w:r w:rsidRPr="000365CD">
        <w:rPr>
          <w:rFonts w:ascii="Times New Roman" w:hAnsi="Times New Roman" w:cs="Times New Roman"/>
          <w:sz w:val="24"/>
          <w:szCs w:val="24"/>
        </w:rPr>
        <w:t>Pełnomocnic</w:t>
      </w:r>
      <w:r w:rsidR="00C221C5">
        <w:rPr>
          <w:rFonts w:ascii="Times New Roman" w:hAnsi="Times New Roman" w:cs="Times New Roman"/>
          <w:sz w:val="24"/>
          <w:szCs w:val="24"/>
        </w:rPr>
        <w:t>twa sporządzone w języku obcym W</w:t>
      </w:r>
      <w:r w:rsidRPr="000365CD">
        <w:rPr>
          <w:rFonts w:ascii="Times New Roman" w:hAnsi="Times New Roman" w:cs="Times New Roman"/>
          <w:sz w:val="24"/>
          <w:szCs w:val="24"/>
        </w:rPr>
        <w:t>ykonawca składa wraz z tłumaczeniem na język polski.</w:t>
      </w:r>
    </w:p>
    <w:p w14:paraId="23D79991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 przypadku składania oferty</w:t>
      </w:r>
      <w:r w:rsidR="00C221C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z 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2B1104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ełnomocnictwo przekazuje się w postaci elektronicznej, opatrzonej kwalifik</w:t>
      </w:r>
      <w:r w:rsidR="00E06E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wanym podpisem elektronicznym.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ego odwzorowania z dokumentem w 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ostaci papierowej, przy czym poświadczenia dokonuje moc</w:t>
      </w:r>
      <w:r w:rsidR="007E2397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awca lub notariusz, zgodnie z 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rt. 97 § 2 ustawy z dnia 14 lutego 1991 r.  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–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awo  o notariacie (</w:t>
      </w:r>
      <w:r w:rsidR="007E2397"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Dz. U. 2020 r., poz. 1192 z </w:t>
      </w:r>
      <w:proofErr w:type="spellStart"/>
      <w:r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późn</w:t>
      </w:r>
      <w:proofErr w:type="spellEnd"/>
      <w:r w:rsidRPr="000365CD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. z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.)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. </w:t>
      </w:r>
    </w:p>
    <w:p w14:paraId="0C3888EB" w14:textId="77777777" w:rsidR="00AD6206" w:rsidRPr="000365CD" w:rsidRDefault="00AD6206" w:rsidP="006B1BC3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a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6FE95744" w14:textId="77777777" w:rsidR="00AD6206" w:rsidRPr="000365CD" w:rsidRDefault="00AD6206" w:rsidP="008C4E07">
      <w:pPr>
        <w:widowControl w:val="0"/>
        <w:numPr>
          <w:ilvl w:val="1"/>
          <w:numId w:val="12"/>
        </w:numPr>
        <w:suppressAutoHyphens/>
        <w:spacing w:after="0" w:line="240" w:lineRule="auto"/>
        <w:ind w:left="993" w:hanging="567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formularz oferty wraz z załącznikami, w tym:</w:t>
      </w:r>
    </w:p>
    <w:p w14:paraId="65C5B8DF" w14:textId="77777777" w:rsidR="002458B9" w:rsidRPr="000365CD" w:rsidRDefault="002458B9" w:rsidP="008C4E07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Jednolity Europejski Dokument Zamówienia (JEDZ) w formie elektronicznej opatrzonej kwalifikowanym podpisem elektronicznym – </w:t>
      </w:r>
      <w:r w:rsidR="00C221C5">
        <w:rPr>
          <w:rFonts w:ascii="Times New Roman" w:eastAsia="Calibri" w:hAnsi="Times New Roman" w:cs="Times New Roman"/>
          <w:sz w:val="24"/>
          <w:szCs w:val="24"/>
        </w:rPr>
        <w:t>w przypadku W</w:t>
      </w:r>
      <w:r w:rsidRPr="000365CD">
        <w:rPr>
          <w:rFonts w:ascii="Times New Roman" w:eastAsia="Calibri" w:hAnsi="Times New Roman" w:cs="Times New Roman"/>
          <w:sz w:val="24"/>
          <w:szCs w:val="24"/>
        </w:rPr>
        <w:t>ykonawców wspólnie ubiegających się o</w:t>
      </w:r>
      <w:r w:rsidR="00FE5506" w:rsidRPr="000365CD">
        <w:rPr>
          <w:rFonts w:ascii="Times New Roman" w:eastAsia="Calibri" w:hAnsi="Times New Roman" w:cs="Times New Roman"/>
          <w:sz w:val="24"/>
          <w:szCs w:val="24"/>
        </w:rPr>
        <w:t xml:space="preserve"> zamówienie JEDZ składa każdy z </w:t>
      </w:r>
      <w:r w:rsidR="00A06316" w:rsidRPr="000365CD">
        <w:rPr>
          <w:rFonts w:ascii="Times New Roman" w:eastAsia="Calibri" w:hAnsi="Times New Roman" w:cs="Times New Roman"/>
          <w:sz w:val="24"/>
          <w:szCs w:val="24"/>
        </w:rPr>
        <w:t>nich;</w:t>
      </w:r>
    </w:p>
    <w:p w14:paraId="0889236F" w14:textId="7EAA0FD5" w:rsidR="00D00B9E" w:rsidRPr="00C76067" w:rsidRDefault="00D00B9E" w:rsidP="00D00B9E">
      <w:pPr>
        <w:pStyle w:val="Akapitzlist"/>
        <w:numPr>
          <w:ilvl w:val="2"/>
          <w:numId w:val="12"/>
        </w:numPr>
        <w:spacing w:after="0" w:line="240" w:lineRule="auto"/>
        <w:rPr>
          <w:rFonts w:ascii="Times New Roman" w:hAnsi="Times New Roman"/>
        </w:rPr>
      </w:pPr>
      <w:r w:rsidRPr="00C76067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C76067">
        <w:rPr>
          <w:rFonts w:ascii="Times New Roman" w:hAnsi="Times New Roman"/>
        </w:rPr>
        <w:t>w przypadku wykonawców wspólnie ubiegających się o zamówienie oświadczenie składa każdy z nich;</w:t>
      </w:r>
    </w:p>
    <w:p w14:paraId="1FAE9B51" w14:textId="1907E3D2" w:rsidR="00D00B9E" w:rsidRPr="00C76067" w:rsidRDefault="00D00B9E" w:rsidP="00B87B63">
      <w:pPr>
        <w:pStyle w:val="Akapitzlist"/>
        <w:numPr>
          <w:ilvl w:val="2"/>
          <w:numId w:val="12"/>
        </w:numPr>
        <w:spacing w:after="0" w:line="240" w:lineRule="auto"/>
        <w:ind w:left="1843"/>
        <w:rPr>
          <w:rFonts w:ascii="Times New Roman" w:hAnsi="Times New Roman"/>
        </w:rPr>
      </w:pPr>
      <w:r w:rsidRPr="00C76067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76067">
        <w:rPr>
          <w:rFonts w:ascii="Times New Roman" w:hAnsi="Times New Roman"/>
        </w:rPr>
        <w:t xml:space="preserve">5k rozporządzenia Rady (UE) nr 833/2014 z dnia 31 lipca 2014 r. dotyczącego środków 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.4.2022, str. 1) – w przypadku wykonawców wspólnie ubiegających się o zamówienie </w:t>
      </w:r>
      <w:r w:rsidR="00AD1039">
        <w:rPr>
          <w:rFonts w:ascii="Times New Roman" w:hAnsi="Times New Roman"/>
        </w:rPr>
        <w:t>oświadczenie</w:t>
      </w:r>
      <w:r w:rsidRPr="00C76067">
        <w:rPr>
          <w:rFonts w:ascii="Times New Roman" w:hAnsi="Times New Roman"/>
        </w:rPr>
        <w:t xml:space="preserve"> składa każdy z nich;</w:t>
      </w:r>
    </w:p>
    <w:p w14:paraId="6D5235E0" w14:textId="531DBBD4" w:rsidR="000A1FF1" w:rsidRPr="000365CD" w:rsidRDefault="000A1FF1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C76067">
        <w:rPr>
          <w:rFonts w:ascii="Times New Roman" w:hAnsi="Times New Roman" w:cs="Times New Roman"/>
          <w:sz w:val="24"/>
          <w:szCs w:val="24"/>
        </w:rPr>
        <w:t>indywidualną kalkulację cenową oferty, uwzględniającą wymagania i zapisy</w:t>
      </w:r>
      <w:r w:rsidRPr="000365CD">
        <w:rPr>
          <w:rFonts w:ascii="Times New Roman" w:hAnsi="Times New Roman" w:cs="Times New Roman"/>
          <w:sz w:val="24"/>
          <w:szCs w:val="24"/>
        </w:rPr>
        <w:t xml:space="preserve"> SWZ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wraz z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zestawieniem </w:t>
      </w:r>
      <w:r w:rsidR="00C90E2C" w:rsidRPr="000365CD">
        <w:rPr>
          <w:rFonts w:ascii="Times New Roman" w:hAnsi="Times New Roman" w:cs="Times New Roman"/>
          <w:bCs/>
          <w:sz w:val="24"/>
          <w:szCs w:val="24"/>
        </w:rPr>
        <w:t xml:space="preserve">tabelarycznym </w:t>
      </w:r>
      <w:r w:rsidRPr="000365CD">
        <w:rPr>
          <w:rFonts w:ascii="Times New Roman" w:hAnsi="Times New Roman" w:cs="Times New Roman"/>
          <w:bCs/>
          <w:sz w:val="24"/>
          <w:szCs w:val="24"/>
        </w:rPr>
        <w:t>oferowan</w:t>
      </w:r>
      <w:r w:rsidR="003A4CBD" w:rsidRPr="000365CD">
        <w:rPr>
          <w:rFonts w:ascii="Times New Roman" w:hAnsi="Times New Roman" w:cs="Times New Roman"/>
          <w:bCs/>
          <w:sz w:val="24"/>
          <w:szCs w:val="24"/>
        </w:rPr>
        <w:t>ej aparatury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7977D6" w:rsidRPr="000365CD">
        <w:rPr>
          <w:rFonts w:ascii="Times New Roman" w:hAnsi="Times New Roman" w:cs="Times New Roman"/>
          <w:bCs/>
          <w:sz w:val="24"/>
          <w:szCs w:val="24"/>
        </w:rPr>
        <w:t>zawierającym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 nazwę (firmę) producenta, </w:t>
      </w:r>
      <w:r w:rsidRPr="00A96864">
        <w:rPr>
          <w:rFonts w:ascii="Times New Roman" w:hAnsi="Times New Roman" w:cs="Times New Roman"/>
          <w:bCs/>
          <w:sz w:val="24"/>
          <w:szCs w:val="24"/>
        </w:rPr>
        <w:t xml:space="preserve">model, </w:t>
      </w:r>
      <w:r w:rsidRPr="000365CD">
        <w:rPr>
          <w:rFonts w:ascii="Times New Roman" w:hAnsi="Times New Roman" w:cs="Times New Roman"/>
          <w:bCs/>
          <w:sz w:val="24"/>
          <w:szCs w:val="24"/>
        </w:rPr>
        <w:t>/TREŚĆ OFERTY/;</w:t>
      </w:r>
    </w:p>
    <w:p w14:paraId="05E9BDAD" w14:textId="77777777" w:rsidR="00AD6206" w:rsidRPr="000365CD" w:rsidRDefault="00AD6206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ełnomocnictwo (zgodnie z ust. 5-7 powyżej) lub inny dokument potwierdzający umocowanie do reprezentowania wykonawcy;</w:t>
      </w:r>
    </w:p>
    <w:p w14:paraId="731E4D84" w14:textId="77777777" w:rsidR="00F818A5" w:rsidRPr="000365CD" w:rsidRDefault="003545E5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wykaz podwykonawców;</w:t>
      </w:r>
    </w:p>
    <w:p w14:paraId="6C90BF94" w14:textId="77777777" w:rsidR="00595B29" w:rsidRPr="000365CD" w:rsidRDefault="00595B29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bCs/>
          <w:sz w:val="24"/>
          <w:szCs w:val="24"/>
        </w:rPr>
        <w:t>przedmiotowe środki dowodowe, zgodnie z zapisami rozdziału IV;</w:t>
      </w:r>
    </w:p>
    <w:p w14:paraId="08129013" w14:textId="77777777" w:rsidR="003545E5" w:rsidRPr="00A96864" w:rsidRDefault="00595B29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A9686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KRS lub </w:t>
      </w:r>
      <w:proofErr w:type="spellStart"/>
      <w:r w:rsidRPr="00A96864">
        <w:rPr>
          <w:rFonts w:ascii="Times New Roman" w:hAnsi="Times New Roman" w:cs="Times New Roman"/>
          <w:bCs/>
          <w:sz w:val="24"/>
          <w:szCs w:val="24"/>
        </w:rPr>
        <w:t>CEiDG</w:t>
      </w:r>
      <w:proofErr w:type="spellEnd"/>
      <w:r w:rsidRPr="00A96864">
        <w:rPr>
          <w:rFonts w:ascii="Times New Roman" w:hAnsi="Times New Roman" w:cs="Times New Roman"/>
          <w:bCs/>
          <w:sz w:val="24"/>
          <w:szCs w:val="24"/>
        </w:rPr>
        <w:t xml:space="preserve"> – o ile nie podano </w:t>
      </w:r>
      <w:r w:rsidR="00046E85" w:rsidRPr="00A96864">
        <w:rPr>
          <w:rFonts w:ascii="Times New Roman" w:hAnsi="Times New Roman" w:cs="Times New Roman"/>
          <w:bCs/>
          <w:sz w:val="24"/>
          <w:szCs w:val="24"/>
        </w:rPr>
        <w:t xml:space="preserve">w </w:t>
      </w:r>
      <w:r w:rsidR="00E54018" w:rsidRPr="00A96864">
        <w:rPr>
          <w:rFonts w:ascii="Times New Roman" w:hAnsi="Times New Roman" w:cs="Times New Roman"/>
          <w:bCs/>
          <w:sz w:val="24"/>
          <w:szCs w:val="24"/>
        </w:rPr>
        <w:t xml:space="preserve">JEDZ </w:t>
      </w:r>
      <w:r w:rsidRPr="00A96864">
        <w:rPr>
          <w:rFonts w:ascii="Times New Roman" w:hAnsi="Times New Roman" w:cs="Times New Roman"/>
          <w:bCs/>
          <w:sz w:val="24"/>
          <w:szCs w:val="24"/>
        </w:rPr>
        <w:t>danych do ogólnodostępnych baz</w:t>
      </w:r>
      <w:r w:rsidR="00604A7F" w:rsidRPr="00A96864">
        <w:rPr>
          <w:rFonts w:ascii="Times New Roman" w:hAnsi="Times New Roman" w:cs="Times New Roman"/>
          <w:bCs/>
          <w:sz w:val="24"/>
          <w:szCs w:val="24"/>
        </w:rPr>
        <w:t>;</w:t>
      </w:r>
    </w:p>
    <w:p w14:paraId="4B2DCD64" w14:textId="3D082176" w:rsidR="00604A7F" w:rsidRPr="000365CD" w:rsidRDefault="00604A7F" w:rsidP="00D00B9E">
      <w:pPr>
        <w:pStyle w:val="Akapitzlist"/>
        <w:numPr>
          <w:ilvl w:val="2"/>
          <w:numId w:val="12"/>
        </w:numPr>
        <w:spacing w:after="0" w:line="240" w:lineRule="auto"/>
        <w:ind w:left="1701"/>
        <w:rPr>
          <w:rFonts w:ascii="Times New Roman" w:eastAsia="Calibri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dokumenty lub oświadczenia potwierdzające, że oferowana aparatura objęta przedmiotem zamówienia, opodatkowana jest stawką podatku od towarów i</w:t>
      </w:r>
      <w:r w:rsidR="00A87E03"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 </w:t>
      </w: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usług VAT inną niż 23</w:t>
      </w:r>
      <w:r w:rsidRPr="00ED2363">
        <w:rPr>
          <w:rFonts w:ascii="Times New Roman" w:hAnsi="Times New Roman" w:cs="Times New Roman"/>
          <w:iCs/>
          <w:sz w:val="24"/>
          <w:szCs w:val="24"/>
        </w:rPr>
        <w:t>% (</w:t>
      </w:r>
      <w:r w:rsidR="00ED2363" w:rsidRPr="00ED2363">
        <w:rPr>
          <w:rFonts w:ascii="Times New Roman" w:hAnsi="Times New Roman" w:cs="Times New Roman"/>
          <w:iCs/>
          <w:sz w:val="24"/>
          <w:szCs w:val="24"/>
        </w:rPr>
        <w:t>tj</w:t>
      </w:r>
      <w:r w:rsidR="00254D0F" w:rsidRPr="00ED2363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ED2363">
        <w:rPr>
          <w:rFonts w:ascii="Times New Roman" w:hAnsi="Times New Roman" w:cs="Times New Roman"/>
          <w:iCs/>
          <w:sz w:val="24"/>
          <w:szCs w:val="24"/>
        </w:rPr>
        <w:t>8</w:t>
      </w:r>
      <w:r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%) – o ile dotyczy</w:t>
      </w:r>
      <w:r w:rsidR="00A87E03" w:rsidRPr="000365CD">
        <w:rPr>
          <w:rFonts w:ascii="Times New Roman" w:hAnsi="Times New Roman" w:cs="Times New Roman"/>
          <w:iCs/>
          <w:color w:val="000000"/>
          <w:sz w:val="24"/>
          <w:szCs w:val="24"/>
        </w:rPr>
        <w:t>.</w:t>
      </w:r>
    </w:p>
    <w:p w14:paraId="372D60C7" w14:textId="77777777" w:rsidR="00AD6206" w:rsidRPr="000365CD" w:rsidRDefault="00C221C5" w:rsidP="003B76F6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Jeżeli W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2E677E6" w14:textId="77777777" w:rsidR="00AD6206" w:rsidRPr="000365CD" w:rsidRDefault="00AD6206" w:rsidP="003B76F6">
      <w:pPr>
        <w:widowControl w:val="0"/>
        <w:numPr>
          <w:ilvl w:val="0"/>
          <w:numId w:val="12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szystkie koszty związane z przygotowaniem i zło</w:t>
      </w:r>
      <w:r w:rsidR="00C221C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żeniem oferty ponosi W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.</w:t>
      </w:r>
    </w:p>
    <w:p w14:paraId="3E92A8F1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B67FF1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II – Miejsce oraz termin składania i otwarcia ofert</w:t>
      </w:r>
    </w:p>
    <w:p w14:paraId="7FB1F184" w14:textId="73FC3F72" w:rsidR="004667D9" w:rsidRPr="000365CD" w:rsidRDefault="00AD6206" w:rsidP="0022198D">
      <w:pPr>
        <w:widowControl w:val="0"/>
        <w:numPr>
          <w:ilvl w:val="0"/>
          <w:numId w:val="13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Oferty należy składać w terminie 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do </w:t>
      </w:r>
      <w:r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dnia </w:t>
      </w:r>
      <w:r w:rsidR="00ED2363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="00391FFA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7</w:t>
      </w:r>
      <w:r w:rsidR="001743B3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0</w:t>
      </w:r>
      <w:r w:rsidR="00ED2363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6</w:t>
      </w:r>
      <w:r w:rsidR="001743B3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.</w:t>
      </w:r>
      <w:r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02</w:t>
      </w:r>
      <w:r w:rsidR="007D6F15"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2</w:t>
      </w:r>
      <w:r w:rsidRPr="00391FFA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 </w:t>
      </w:r>
      <w:r w:rsidRPr="00ED23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r.,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 xml:space="preserve"> do godziny 1</w:t>
      </w:r>
      <w:r w:rsid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1</w:t>
      </w:r>
      <w:r w:rsidRPr="001743B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:00</w:t>
      </w:r>
      <w:r w:rsidRPr="000365CD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>,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na zasadach, opisanych w rozdziale IX ust. 2-3 SWZ.</w:t>
      </w:r>
    </w:p>
    <w:p w14:paraId="688B3ED3" w14:textId="77777777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Wykonawca przed upływem terminu do składania ofert może wycofać ofertę zgodnie z regulaminem na </w:t>
      </w:r>
      <w:hyperlink r:id="rId34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. 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Sposób wycofania oferty zamieszczono w instrukcji dostępnej adresem: </w:t>
      </w:r>
      <w:hyperlink r:id="rId35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/strona/45-instrukcje</w:t>
        </w:r>
      </w:hyperlink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. Oferta nie może zostać wycofana po upływie terminu składania ofert. </w:t>
      </w:r>
    </w:p>
    <w:p w14:paraId="40F617D1" w14:textId="77777777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odrzuci ofertę złożoną po terminie składania ofert.</w:t>
      </w:r>
    </w:p>
    <w:p w14:paraId="3BFC8DBC" w14:textId="38649B49" w:rsidR="004667D9" w:rsidRPr="000365CD" w:rsidRDefault="004667D9" w:rsidP="0022198D">
      <w:pPr>
        <w:pStyle w:val="Akapitzlist"/>
        <w:numPr>
          <w:ilvl w:val="0"/>
          <w:numId w:val="13"/>
        </w:numPr>
        <w:spacing w:after="0" w:line="240" w:lineRule="auto"/>
        <w:ind w:left="426" w:hanging="426"/>
        <w:rPr>
          <w:rFonts w:ascii="Times New Roman" w:hAnsi="Times New Roman" w:cs="Times New Roman"/>
          <w:bCs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Otwarcie ofert </w:t>
      </w:r>
      <w:r w:rsidRPr="00BE532C">
        <w:rPr>
          <w:rFonts w:ascii="Times New Roman" w:hAnsi="Times New Roman" w:cs="Times New Roman"/>
          <w:sz w:val="24"/>
          <w:szCs w:val="24"/>
        </w:rPr>
        <w:t xml:space="preserve">nastąpi w </w:t>
      </w:r>
      <w:r w:rsidRPr="00391FFA">
        <w:rPr>
          <w:rFonts w:ascii="Times New Roman" w:hAnsi="Times New Roman" w:cs="Times New Roman"/>
          <w:sz w:val="24"/>
          <w:szCs w:val="24"/>
        </w:rPr>
        <w:t>dniu</w:t>
      </w:r>
      <w:r w:rsidR="001743B3" w:rsidRPr="00391FF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D2363" w:rsidRPr="00391FFA">
        <w:rPr>
          <w:rFonts w:ascii="Times New Roman" w:hAnsi="Times New Roman" w:cs="Times New Roman"/>
          <w:b/>
          <w:sz w:val="24"/>
          <w:szCs w:val="24"/>
        </w:rPr>
        <w:t>2</w:t>
      </w:r>
      <w:r w:rsidR="00391FFA" w:rsidRPr="00391FFA">
        <w:rPr>
          <w:rFonts w:ascii="Times New Roman" w:hAnsi="Times New Roman" w:cs="Times New Roman"/>
          <w:b/>
          <w:sz w:val="24"/>
          <w:szCs w:val="24"/>
        </w:rPr>
        <w:t>7</w:t>
      </w:r>
      <w:r w:rsidR="001743B3" w:rsidRPr="00391FFA">
        <w:rPr>
          <w:rFonts w:ascii="Times New Roman" w:hAnsi="Times New Roman" w:cs="Times New Roman"/>
          <w:b/>
          <w:sz w:val="24"/>
          <w:szCs w:val="24"/>
        </w:rPr>
        <w:t>.0</w:t>
      </w:r>
      <w:r w:rsidR="00ED2363" w:rsidRPr="00391FFA">
        <w:rPr>
          <w:rFonts w:ascii="Times New Roman" w:hAnsi="Times New Roman" w:cs="Times New Roman"/>
          <w:b/>
          <w:sz w:val="24"/>
          <w:szCs w:val="24"/>
        </w:rPr>
        <w:t>6</w:t>
      </w:r>
      <w:r w:rsidR="001743B3" w:rsidRPr="00391FFA">
        <w:rPr>
          <w:rFonts w:ascii="Times New Roman" w:hAnsi="Times New Roman" w:cs="Times New Roman"/>
          <w:b/>
          <w:sz w:val="24"/>
          <w:szCs w:val="24"/>
        </w:rPr>
        <w:t>.</w:t>
      </w:r>
      <w:r w:rsidR="005E4080" w:rsidRPr="00391FFA">
        <w:rPr>
          <w:rFonts w:ascii="Times New Roman" w:hAnsi="Times New Roman" w:cs="Times New Roman"/>
          <w:b/>
          <w:sz w:val="24"/>
          <w:szCs w:val="24"/>
        </w:rPr>
        <w:t>2022</w:t>
      </w:r>
      <w:r w:rsidRPr="00391FF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D2363">
        <w:rPr>
          <w:rFonts w:ascii="Times New Roman" w:hAnsi="Times New Roman" w:cs="Times New Roman"/>
          <w:b/>
          <w:sz w:val="24"/>
          <w:szCs w:val="24"/>
        </w:rPr>
        <w:t>r.,</w:t>
      </w:r>
      <w:r w:rsidRPr="00BE532C">
        <w:rPr>
          <w:rFonts w:ascii="Times New Roman" w:hAnsi="Times New Roman" w:cs="Times New Roman"/>
          <w:b/>
          <w:sz w:val="24"/>
          <w:szCs w:val="24"/>
        </w:rPr>
        <w:t xml:space="preserve"> o godzinie 1</w:t>
      </w:r>
      <w:r w:rsidR="001743B3" w:rsidRPr="00BE532C">
        <w:rPr>
          <w:rFonts w:ascii="Times New Roman" w:hAnsi="Times New Roman" w:cs="Times New Roman"/>
          <w:b/>
          <w:sz w:val="24"/>
          <w:szCs w:val="24"/>
        </w:rPr>
        <w:t>1</w:t>
      </w:r>
      <w:r w:rsidRPr="00BE532C">
        <w:rPr>
          <w:rFonts w:ascii="Times New Roman" w:hAnsi="Times New Roman" w:cs="Times New Roman"/>
          <w:b/>
          <w:sz w:val="24"/>
          <w:szCs w:val="24"/>
        </w:rPr>
        <w:t xml:space="preserve">:30 </w:t>
      </w:r>
      <w:r w:rsidRPr="00BE532C">
        <w:rPr>
          <w:rFonts w:ascii="Times New Roman" w:hAnsi="Times New Roman" w:cs="Times New Roman"/>
          <w:sz w:val="24"/>
          <w:szCs w:val="24"/>
        </w:rPr>
        <w:t>za</w:t>
      </w:r>
      <w:r w:rsidRPr="000365CD">
        <w:rPr>
          <w:rFonts w:ascii="Times New Roman" w:hAnsi="Times New Roman" w:cs="Times New Roman"/>
          <w:sz w:val="24"/>
          <w:szCs w:val="24"/>
        </w:rPr>
        <w:t xml:space="preserve"> pośrednictwem </w:t>
      </w:r>
      <w:hyperlink r:id="rId36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D632D9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W przypadku zmiany terminu składania ofert zamawiający zamieści informację o   jego   przedłużeniu na </w:t>
      </w:r>
      <w:hyperlink r:id="rId37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– adres profilu nabywcy – </w:t>
      </w:r>
      <w:hyperlink r:id="rId38" w:history="1">
        <w:r w:rsidRPr="000365CD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0365CD">
        <w:rPr>
          <w:rFonts w:ascii="Times New Roman" w:hAnsi="Times New Roman" w:cs="Times New Roman"/>
          <w:bCs/>
          <w:sz w:val="24"/>
          <w:szCs w:val="24"/>
        </w:rPr>
        <w:t>, w zakładce właściwej dla prowadzonego postępowania, w sekcji „Komunikaty”.</w:t>
      </w:r>
    </w:p>
    <w:p w14:paraId="4E698898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41AA2049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Zamawiający najpóźniej przed otwarciem ofert udostępni na </w:t>
      </w:r>
      <w:hyperlink r:id="rId39" w:history="1">
        <w:r w:rsidRPr="000365CD">
          <w:rPr>
            <w:rStyle w:val="Hipercze"/>
            <w:rFonts w:ascii="Times New Roman" w:hAnsi="Times New Roman" w:cs="Times New Roman"/>
            <w:sz w:val="24"/>
            <w:szCs w:val="24"/>
          </w:rPr>
          <w:t>https://platformazakupowa.pl</w:t>
        </w:r>
      </w:hyperlink>
      <w:r w:rsidRPr="000365CD">
        <w:rPr>
          <w:rFonts w:ascii="Times New Roman" w:hAnsi="Times New Roman" w:cs="Times New Roman"/>
          <w:sz w:val="24"/>
          <w:szCs w:val="24"/>
        </w:rPr>
        <w:t xml:space="preserve"> – adres profilu nabywcy – </w:t>
      </w:r>
      <w:hyperlink r:id="rId40" w:history="1">
        <w:r w:rsidRPr="000365CD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platformazakupowa.pl/pn/uj_edu</w:t>
        </w:r>
      </w:hyperlink>
      <w:r w:rsidRPr="000365CD">
        <w:rPr>
          <w:rFonts w:ascii="Times New Roman" w:hAnsi="Times New Roman" w:cs="Times New Roman"/>
          <w:bCs/>
          <w:sz w:val="24"/>
          <w:szCs w:val="24"/>
        </w:rPr>
        <w:t xml:space="preserve">, w zakładce właściwej dla prowadzonego postępowania, w sekcji „Komunikaty”, </w:t>
      </w:r>
      <w:r w:rsidRPr="000365CD">
        <w:rPr>
          <w:rFonts w:ascii="Times New Roman" w:hAnsi="Times New Roman" w:cs="Times New Roman"/>
          <w:sz w:val="24"/>
          <w:szCs w:val="24"/>
        </w:rPr>
        <w:t>informację o kwocie, jaką zamierza przeznaczyć na sfinansowanie zamówienia.</w:t>
      </w:r>
    </w:p>
    <w:p w14:paraId="36A56E08" w14:textId="77777777" w:rsidR="004667D9" w:rsidRPr="000365CD" w:rsidRDefault="004667D9" w:rsidP="0022198D">
      <w:pPr>
        <w:pStyle w:val="Nagwek"/>
        <w:numPr>
          <w:ilvl w:val="0"/>
          <w:numId w:val="1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Zamawiający niezwłocznie po otwarciu ofert, udostępni na stronie internetowej prowadzonego postępowania informacje o:</w:t>
      </w:r>
    </w:p>
    <w:p w14:paraId="037AF6C3" w14:textId="77777777" w:rsidR="004667D9" w:rsidRPr="000365CD" w:rsidRDefault="004667D9" w:rsidP="001F6E4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ind w:left="851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nazwach albo imionach i nazwiskach oraz siedzibach lub miejscach prowadzonej działalności gospodarczej albo miejscach zamieszkania wykonawców, których oferty zostały</w:t>
      </w:r>
      <w:r w:rsidRPr="000365CD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twarte;</w:t>
      </w:r>
    </w:p>
    <w:p w14:paraId="1F593FC1" w14:textId="77777777" w:rsidR="004667D9" w:rsidRPr="000365CD" w:rsidRDefault="004667D9" w:rsidP="001F6E4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ind w:left="851" w:hanging="426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cenach lub kosztach zawartych w</w:t>
      </w:r>
      <w:r w:rsidRPr="000365CD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>ofertach.</w:t>
      </w:r>
    </w:p>
    <w:p w14:paraId="38169E7E" w14:textId="3AC2BF6D" w:rsidR="00402AAB" w:rsidRDefault="004667D9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sz w:val="24"/>
          <w:szCs w:val="24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70B5CA97" w14:textId="6A682314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XIV – Opis sposobu obliczania ceny</w:t>
      </w:r>
    </w:p>
    <w:p w14:paraId="0929F2CD" w14:textId="24C0AD16" w:rsidR="00EB66B6" w:rsidRPr="000365CD" w:rsidRDefault="00EB66B6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Wykonawca musi przedstawić wyrażoną w </w:t>
      </w:r>
      <w:r w:rsidRPr="003D1D21">
        <w:rPr>
          <w:rFonts w:ascii="Times New Roman" w:hAnsi="Times New Roman" w:cs="Times New Roman"/>
          <w:color w:val="000000"/>
          <w:sz w:val="24"/>
          <w:szCs w:val="24"/>
        </w:rPr>
        <w:t xml:space="preserve">PLN cenę za </w:t>
      </w:r>
      <w:r w:rsidR="00C221C5" w:rsidRPr="003D1D21">
        <w:rPr>
          <w:rFonts w:ascii="Times New Roman" w:hAnsi="Times New Roman" w:cs="Times New Roman"/>
          <w:color w:val="000000"/>
          <w:sz w:val="24"/>
          <w:szCs w:val="24"/>
        </w:rPr>
        <w:t>całoś</w:t>
      </w:r>
      <w:r w:rsidR="003D1D21" w:rsidRPr="003D1D21">
        <w:rPr>
          <w:rFonts w:ascii="Times New Roman" w:hAnsi="Times New Roman" w:cs="Times New Roman"/>
          <w:color w:val="000000"/>
          <w:sz w:val="24"/>
          <w:szCs w:val="24"/>
        </w:rPr>
        <w:t>ć</w:t>
      </w:r>
      <w:r w:rsidR="00C221C5" w:rsidRPr="003D1D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D1D21">
        <w:rPr>
          <w:rFonts w:ascii="Times New Roman" w:hAnsi="Times New Roman" w:cs="Times New Roman"/>
          <w:color w:val="000000"/>
          <w:sz w:val="24"/>
          <w:szCs w:val="24"/>
        </w:rPr>
        <w:t>realizacj</w:t>
      </w:r>
      <w:r w:rsidR="003D1D21" w:rsidRPr="003D1D21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 przedmiotu </w:t>
      </w:r>
      <w:r w:rsidRPr="00494721">
        <w:rPr>
          <w:rFonts w:ascii="Times New Roman" w:hAnsi="Times New Roman" w:cs="Times New Roman"/>
          <w:color w:val="000000"/>
          <w:sz w:val="24"/>
          <w:szCs w:val="24"/>
        </w:rPr>
        <w:t xml:space="preserve">zamówienia </w:t>
      </w:r>
      <w:r w:rsidRPr="00494721">
        <w:rPr>
          <w:rFonts w:ascii="Times New Roman" w:hAnsi="Times New Roman" w:cs="Times New Roman"/>
          <w:sz w:val="24"/>
          <w:szCs w:val="24"/>
        </w:rPr>
        <w:t>z podaniem:</w:t>
      </w:r>
      <w:r w:rsidRPr="000365C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9546456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ceny </w:t>
      </w:r>
      <w:r w:rsidRPr="00BE532C">
        <w:rPr>
          <w:rFonts w:ascii="Times New Roman" w:hAnsi="Times New Roman" w:cs="Times New Roman"/>
          <w:sz w:val="24"/>
          <w:szCs w:val="24"/>
        </w:rPr>
        <w:t>jednostkowej i sumarycznej</w:t>
      </w:r>
      <w:r w:rsidRPr="00D332F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0365CD">
        <w:rPr>
          <w:rFonts w:ascii="Times New Roman" w:hAnsi="Times New Roman" w:cs="Times New Roman"/>
          <w:sz w:val="24"/>
          <w:szCs w:val="24"/>
        </w:rPr>
        <w:t xml:space="preserve">netto, </w:t>
      </w:r>
    </w:p>
    <w:p w14:paraId="259A041F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>wysokości należnego podatku od towarów i usług VAT</w:t>
      </w:r>
      <w:r w:rsidR="00181058">
        <w:rPr>
          <w:rFonts w:ascii="Times New Roman" w:hAnsi="Times New Roman" w:cs="Times New Roman"/>
          <w:sz w:val="24"/>
          <w:szCs w:val="24"/>
        </w:rPr>
        <w:t>,</w:t>
      </w:r>
    </w:p>
    <w:p w14:paraId="209CDAAD" w14:textId="77777777" w:rsidR="00EB66B6" w:rsidRPr="000365CD" w:rsidRDefault="00EB66B6" w:rsidP="009B7C9B">
      <w:pPr>
        <w:numPr>
          <w:ilvl w:val="1"/>
          <w:numId w:val="34"/>
        </w:numPr>
        <w:tabs>
          <w:tab w:val="left" w:pos="993"/>
        </w:tabs>
        <w:spacing w:after="0" w:line="240" w:lineRule="auto"/>
        <w:ind w:left="426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t xml:space="preserve">ceny sumarycznej brutto, </w:t>
      </w:r>
    </w:p>
    <w:p w14:paraId="3C7DE847" w14:textId="77777777" w:rsidR="00EB66B6" w:rsidRPr="000365CD" w:rsidRDefault="00EB66B6" w:rsidP="0022198D">
      <w:pPr>
        <w:tabs>
          <w:tab w:val="left" w:pos="900"/>
        </w:tabs>
        <w:spacing w:after="0" w:line="240" w:lineRule="auto"/>
        <w:ind w:left="426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color w:val="000000"/>
          <w:sz w:val="24"/>
          <w:szCs w:val="24"/>
        </w:rPr>
        <w:t xml:space="preserve">przy uwzględnieniu wymagań i zapisów ujętych w niniejszej SWZ i jej załącznikach oraz przy uwzględnieniu rabatów, </w:t>
      </w:r>
      <w:r w:rsidR="00517CA4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0365CD">
        <w:rPr>
          <w:rFonts w:ascii="Times New Roman" w:hAnsi="Times New Roman" w:cs="Times New Roman"/>
          <w:color w:val="000000"/>
          <w:sz w:val="24"/>
          <w:szCs w:val="24"/>
        </w:rPr>
        <w:t>pustów, itp., których wykonawca zamierza udzielić.</w:t>
      </w:r>
    </w:p>
    <w:p w14:paraId="4544C5EF" w14:textId="0116BB84" w:rsidR="00FE3194" w:rsidRPr="000365CD" w:rsidRDefault="00FE3194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umaryczna cena za realizację całośc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dmiotu zamówienia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usi uwzględniać wszystkie koszty związane z</w:t>
      </w:r>
      <w:r w:rsidR="001B4F8C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widłową realizacją przedmiotu zamówienia (</w:t>
      </w:r>
      <w:r w:rsidR="00684724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j.</w:t>
      </w:r>
      <w:r w:rsidR="0009027F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</w:t>
      </w:r>
      <w:r w:rsidR="00684724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 szczególności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oszt transportu, </w:t>
      </w:r>
      <w:r w:rsidR="001B4F8C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bezpieczenia,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stawy, wniesienia, montażu i</w:t>
      </w:r>
      <w:r w:rsidR="006833BE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ruchomienia w jednostce organizacyjnej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awiającego, koszty gwarancyjne – zgodnie z</w:t>
      </w:r>
      <w:r w:rsidR="006833BE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WZ i</w:t>
      </w:r>
      <w:r w:rsidR="0009027F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ojektowanymi postanowieniami umowy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 celne – o ile dotyczą</w:t>
      </w:r>
      <w:r w:rsidR="00197788"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koszty szkolenia</w:t>
      </w:r>
      <w:r w:rsidR="00184E9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a także koszt sprzętu komputerowego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), rabaty,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usty itp., których </w:t>
      </w:r>
      <w:r w:rsidR="0098406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konawca zamierza udzielić.</w:t>
      </w:r>
    </w:p>
    <w:p w14:paraId="7A6A2901" w14:textId="77777777" w:rsidR="00331B5F" w:rsidRPr="000365CD" w:rsidRDefault="00331B5F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Żadna z pozycji </w:t>
      </w:r>
      <w:r w:rsidRPr="000365CD">
        <w:rPr>
          <w:rFonts w:ascii="Times New Roman" w:hAnsi="Times New Roman" w:cs="Times New Roman"/>
          <w:bCs/>
          <w:sz w:val="24"/>
          <w:szCs w:val="24"/>
        </w:rPr>
        <w:t xml:space="preserve">wskazanej w tabeli kalkulacyjnej nie może zostać wyceniona przez </w:t>
      </w:r>
      <w:r w:rsidR="0036628A">
        <w:rPr>
          <w:rFonts w:ascii="Times New Roman" w:hAnsi="Times New Roman" w:cs="Times New Roman"/>
          <w:b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sz w:val="24"/>
          <w:szCs w:val="24"/>
        </w:rPr>
        <w:t>ykonawcę na kwotę 0,00 PLN.</w:t>
      </w:r>
    </w:p>
    <w:p w14:paraId="55B3FAA1" w14:textId="77777777" w:rsidR="00EB66B6" w:rsidRPr="00C221C5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strike/>
          <w:color w:val="FF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Nie przewiduje się żadnych przedpłat ani zaliczek na poczet realizacji </w:t>
      </w:r>
      <w:r w:rsidR="00C221C5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niniejszego zamówienia.</w:t>
      </w:r>
    </w:p>
    <w:p w14:paraId="74A2E8A6" w14:textId="7E3C4017" w:rsidR="00EB66B6" w:rsidRPr="003D1D21" w:rsidRDefault="00EB66B6" w:rsidP="00EB5EC9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W przypadku złożenia oferty przez </w:t>
      </w:r>
      <w:r w:rsidR="0036628A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ykonawcę niezobowiązanego, bądź zwolnionego z obowiązku odprowadzania podatku od towarów i usług VAT, 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dla czynności porównania ofert 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y d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oliczy do zaoferowanej (przez wyżej wymienionego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36628A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ykonawcę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ceny stosowny</w:t>
      </w:r>
      <w:r w:rsidR="00EB5EC9">
        <w:rPr>
          <w:rFonts w:ascii="Times New Roman" w:hAnsi="Times New Roman" w:cs="Times New Roman"/>
          <w:bCs/>
          <w:iCs/>
          <w:sz w:val="24"/>
          <w:szCs w:val="24"/>
        </w:rPr>
        <w:t xml:space="preserve"> podatek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 do uiszczenia którego będzie </w:t>
      </w:r>
      <w:r w:rsidRPr="003D1D21">
        <w:rPr>
          <w:rFonts w:ascii="Times New Roman" w:hAnsi="Times New Roman" w:cs="Times New Roman"/>
          <w:bCs/>
          <w:iCs/>
          <w:sz w:val="24"/>
          <w:szCs w:val="24"/>
        </w:rPr>
        <w:t xml:space="preserve">obowiązany. </w:t>
      </w:r>
      <w:r w:rsidR="00EB5EC9" w:rsidRPr="003D1D21">
        <w:rPr>
          <w:rFonts w:ascii="Times New Roman" w:hAnsi="Times New Roman" w:cs="Times New Roman"/>
          <w:bCs/>
          <w:iCs/>
          <w:sz w:val="24"/>
          <w:szCs w:val="24"/>
        </w:rPr>
        <w:t>W powyższym przypadku całkowity koszt podatku VAT pokryje Zamawiający.</w:t>
      </w:r>
    </w:p>
    <w:p w14:paraId="28C4134E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5255980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Jeżeli złożono ofertę, której wybór prowadziłby do powstania u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amawiającego obowiązku podatkowego zgodnie z przepisami o podatku od towarów i usług,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y w celu oceny takiej oferty dolicza do przedstawionej w niej ceny podatek od towarów i usług, który miałby obowiązek rozliczyć zgodnie z tymi przepisami.</w:t>
      </w:r>
    </w:p>
    <w:p w14:paraId="04E745E4" w14:textId="77777777" w:rsidR="00EB66B6" w:rsidRPr="000365CD" w:rsidRDefault="00EB66B6" w:rsidP="0022198D">
      <w:pPr>
        <w:pStyle w:val="Akapitzlist"/>
        <w:numPr>
          <w:ilvl w:val="0"/>
          <w:numId w:val="14"/>
        </w:numPr>
        <w:spacing w:after="0" w:line="240" w:lineRule="auto"/>
        <w:ind w:left="426" w:hanging="426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Wykonawca, składając ofertę, informuje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 xml:space="preserve">amawiającego, czy wybór oferty będzie prowadzić do powstania u </w:t>
      </w:r>
      <w:r w:rsidR="005F2A3B">
        <w:rPr>
          <w:rFonts w:ascii="Times New Roman" w:hAnsi="Times New Roman" w:cs="Times New Roman"/>
          <w:bCs/>
          <w:iCs/>
          <w:sz w:val="24"/>
          <w:szCs w:val="24"/>
        </w:rPr>
        <w:t>Z</w:t>
      </w:r>
      <w:r w:rsidRPr="000365CD">
        <w:rPr>
          <w:rFonts w:ascii="Times New Roman" w:hAnsi="Times New Roman" w:cs="Times New Roman"/>
          <w:bCs/>
          <w:iCs/>
          <w:sz w:val="24"/>
          <w:szCs w:val="24"/>
        </w:rPr>
        <w:t>amawiającego obowiązku podatkowego, wskazując nazwę (rodzaj) towaru lub usługi, których dostawa lub świadczenie będzie prowadzić do jego powstania, oraz wskazując ich wartość bez kwoty podatku.</w:t>
      </w:r>
    </w:p>
    <w:p w14:paraId="3770ECC2" w14:textId="0B4ED38C" w:rsidR="006064F2" w:rsidRPr="000365CD" w:rsidRDefault="006064F2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 przypadku, gdy oferowana aparatura objęta jest inną aniżeli 23% stawk</w:t>
      </w:r>
      <w:r w:rsidR="005F2A3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ą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należnego podatku od towarów i </w:t>
      </w:r>
      <w:r w:rsidR="005F2A3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ług VAT</w:t>
      </w:r>
      <w:r w:rsidR="00EB5EC9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</w:t>
      </w:r>
      <w:r w:rsidRPr="003D1D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tj.</w:t>
      </w:r>
      <w:r w:rsidR="003D1D2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8%), </w:t>
      </w:r>
      <w:r w:rsidR="00463510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konawca przedkłada wraz z ofertą dokumenty lub oświadczenia potwierdzające t</w:t>
      </w:r>
      <w:r w:rsidR="001B50EC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ę stawkę. </w:t>
      </w:r>
    </w:p>
    <w:p w14:paraId="02379969" w14:textId="77777777" w:rsidR="00BE1B66" w:rsidRPr="000365CD" w:rsidRDefault="00BE1B66" w:rsidP="0022198D">
      <w:pPr>
        <w:widowControl w:val="0"/>
        <w:numPr>
          <w:ilvl w:val="0"/>
          <w:numId w:val="14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hAnsi="Times New Roman" w:cs="Times New Roman"/>
          <w:bCs/>
          <w:color w:val="000000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 xml:space="preserve"> czasie obowiązywania zawartej z wyłonionym </w:t>
      </w:r>
      <w:r w:rsidR="00463510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 xml:space="preserve">ykonawcą umowy wysokość maksymalnego wynagrodzenia należnego </w:t>
      </w:r>
      <w:r w:rsidR="00463510">
        <w:rPr>
          <w:rFonts w:ascii="Times New Roman" w:hAnsi="Times New Roman" w:cs="Times New Roman"/>
          <w:sz w:val="24"/>
          <w:szCs w:val="24"/>
        </w:rPr>
        <w:t>W</w:t>
      </w:r>
      <w:r w:rsidRPr="000365CD">
        <w:rPr>
          <w:rFonts w:ascii="Times New Roman" w:hAnsi="Times New Roman" w:cs="Times New Roman"/>
          <w:sz w:val="24"/>
          <w:szCs w:val="24"/>
        </w:rPr>
        <w:t>ykonawcy może ulec zmianie w drodze pisemnego aneksu w przypadkach opisanych w treści załączonego do n</w:t>
      </w:r>
      <w:r w:rsidR="0056253F" w:rsidRPr="000365CD">
        <w:rPr>
          <w:rFonts w:ascii="Times New Roman" w:hAnsi="Times New Roman" w:cs="Times New Roman"/>
          <w:sz w:val="24"/>
          <w:szCs w:val="24"/>
        </w:rPr>
        <w:t>iniejszej S</w:t>
      </w:r>
      <w:r w:rsidRPr="000365CD">
        <w:rPr>
          <w:rFonts w:ascii="Times New Roman" w:hAnsi="Times New Roman" w:cs="Times New Roman"/>
          <w:sz w:val="24"/>
          <w:szCs w:val="24"/>
        </w:rPr>
        <w:t>WZ wzoru umowy.</w:t>
      </w:r>
    </w:p>
    <w:p w14:paraId="2A04F6D6" w14:textId="77777777" w:rsidR="00BE1B66" w:rsidRPr="000365CD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53338BD5" w14:textId="77777777" w:rsidR="00A61D71" w:rsidRPr="000365CD" w:rsidRDefault="00A61D71" w:rsidP="00F9440A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B885DB1" w14:textId="77777777" w:rsidR="00AD6206" w:rsidRPr="005B593A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B593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Rozdział XV – Opis kryteriów, którymi zamawiający będzie się kierował przy wyborze oferty wraz z podaniem ich znaczenia i sposobu oceny ofert</w:t>
      </w:r>
    </w:p>
    <w:p w14:paraId="397F3E0C" w14:textId="77777777" w:rsidR="00A927E5" w:rsidRPr="00A927E5" w:rsidRDefault="00A927E5" w:rsidP="00A927E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17C17D1" w14:textId="77777777" w:rsidR="00A927E5" w:rsidRPr="00A927E5" w:rsidRDefault="00A927E5" w:rsidP="00A927E5">
      <w:pPr>
        <w:widowControl w:val="0"/>
        <w:numPr>
          <w:ilvl w:val="0"/>
          <w:numId w:val="32"/>
        </w:numPr>
        <w:tabs>
          <w:tab w:val="clear" w:pos="360"/>
          <w:tab w:val="num" w:pos="426"/>
          <w:tab w:val="num" w:pos="720"/>
        </w:tabs>
        <w:suppressAutoHyphens/>
        <w:spacing w:after="0" w:line="240" w:lineRule="auto"/>
        <w:ind w:left="426" w:hanging="426"/>
        <w:jc w:val="lef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Kryteria oceny ofert wraz z podaniem wag tych kryteriów i sposobu oceny ofert:</w:t>
      </w:r>
    </w:p>
    <w:p w14:paraId="70AA9560" w14:textId="77777777" w:rsidR="00A927E5" w:rsidRPr="00A927E5" w:rsidRDefault="00A927E5" w:rsidP="00A927E5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5B3165A8" w14:textId="66854B97" w:rsidR="00A927E5" w:rsidRPr="00640BA5" w:rsidRDefault="00A927E5" w:rsidP="00175CA3">
      <w:pPr>
        <w:numPr>
          <w:ilvl w:val="1"/>
          <w:numId w:val="66"/>
        </w:numPr>
        <w:suppressAutoHyphens/>
        <w:spacing w:after="0" w:line="240" w:lineRule="auto"/>
        <w:ind w:left="993" w:hanging="567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Cena brutto za całość przedmiotu zamówienia </w:t>
      </w:r>
      <w:r w:rsidRPr="00A927E5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 xml:space="preserve">– 95% </w:t>
      </w:r>
    </w:p>
    <w:p w14:paraId="3927BC7F" w14:textId="0D74D674" w:rsidR="00640BA5" w:rsidRPr="00B818ED" w:rsidRDefault="00640BA5" w:rsidP="00B818ED">
      <w:pPr>
        <w:numPr>
          <w:ilvl w:val="1"/>
          <w:numId w:val="66"/>
        </w:numPr>
        <w:suppressAutoHyphens/>
        <w:spacing w:after="0" w:line="240" w:lineRule="auto"/>
        <w:ind w:left="993" w:hanging="567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D</w:t>
      </w:r>
      <w:r w:rsidRPr="000670C4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odatkowa gwarancja</w:t>
      </w:r>
      <w:r w:rsidRPr="00A927E5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 xml:space="preserve"> – 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2</w:t>
      </w:r>
      <w:r w:rsidRPr="00A927E5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 xml:space="preserve">% </w:t>
      </w:r>
    </w:p>
    <w:p w14:paraId="1115B986" w14:textId="1BD0DDED" w:rsidR="00A927E5" w:rsidRPr="002D4538" w:rsidRDefault="0030771A" w:rsidP="00175CA3">
      <w:pPr>
        <w:numPr>
          <w:ilvl w:val="1"/>
          <w:numId w:val="66"/>
        </w:numPr>
        <w:suppressAutoHyphens/>
        <w:spacing w:after="0" w:line="240" w:lineRule="auto"/>
        <w:ind w:left="993" w:hanging="567"/>
        <w:rPr>
          <w:rFonts w:ascii="Times New Roman" w:eastAsia="Calibri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Z</w:t>
      </w:r>
      <w:r w:rsidRPr="0030771A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użycie prądu na godzinę pracy modułu-analizator spektralny</w:t>
      </w:r>
      <w:r w:rsidR="00A927E5" w:rsidRPr="0030771A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 xml:space="preserve"> – </w:t>
      </w:r>
      <w:r w:rsidR="00B82E5F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1,5</w:t>
      </w:r>
      <w:r w:rsidR="00A927E5" w:rsidRPr="0030771A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 xml:space="preserve">% </w:t>
      </w:r>
    </w:p>
    <w:p w14:paraId="097AF4D8" w14:textId="36DE987A" w:rsidR="00A927E5" w:rsidRPr="00A927E5" w:rsidRDefault="0030771A" w:rsidP="00175CA3">
      <w:pPr>
        <w:numPr>
          <w:ilvl w:val="1"/>
          <w:numId w:val="66"/>
        </w:numPr>
        <w:suppressAutoHyphens/>
        <w:spacing w:after="0" w:line="240" w:lineRule="auto"/>
        <w:ind w:left="993" w:hanging="567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Z</w:t>
      </w:r>
      <w:r w:rsidRPr="0030771A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użycie prądu na godzinę pracy modułu</w:t>
      </w:r>
      <w:r w:rsidR="002D453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-</w:t>
      </w:r>
      <w:r w:rsidRPr="0030771A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sorter komórkowy</w:t>
      </w:r>
      <w:r w:rsidR="00A927E5" w:rsidRPr="00A927E5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 xml:space="preserve"> – </w:t>
      </w:r>
      <w:r w:rsidR="00B82E5F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>1,5</w:t>
      </w:r>
      <w:r w:rsidR="00A927E5" w:rsidRPr="00A927E5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eastAsia="pl-PL"/>
        </w:rPr>
        <w:t xml:space="preserve">% </w:t>
      </w:r>
    </w:p>
    <w:p w14:paraId="6C9BEF6A" w14:textId="77777777" w:rsidR="00A927E5" w:rsidRPr="00A927E5" w:rsidRDefault="00A927E5" w:rsidP="00A927E5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2DAB278" w14:textId="61A97EC7" w:rsidR="00A927E5" w:rsidRPr="0050544F" w:rsidRDefault="00A927E5" w:rsidP="0050544F">
      <w:pPr>
        <w:widowControl w:val="0"/>
        <w:shd w:val="clear" w:color="auto" w:fill="FFFFFF"/>
        <w:suppressAutoHyphens/>
        <w:spacing w:after="0" w:line="240" w:lineRule="auto"/>
        <w:ind w:left="450"/>
        <w:rPr>
          <w:rFonts w:ascii="Times New Roman" w:eastAsia="Times New Roman" w:hAnsi="Times New Roman" w:cs="Times New Roman"/>
          <w:bCs/>
          <w:color w:val="2D2D2D"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Końcowa liczba punktów przyznanych ofertom będzie obliczana jako suma uzyskanych punktów w wyżej wymienionych kryteriach, zgodnie z poniższym wzorem</w:t>
      </w:r>
      <w:r w:rsidR="007265FA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 xml:space="preserve"> </w:t>
      </w:r>
      <w:r w:rsidR="007265FA">
        <w:rPr>
          <w:rFonts w:ascii="Times New Roman" w:eastAsia="Times New Roman" w:hAnsi="Times New Roman" w:cs="Times New Roman"/>
          <w:bCs/>
          <w:color w:val="2D2D2D"/>
          <w:sz w:val="24"/>
          <w:szCs w:val="24"/>
          <w:lang w:eastAsia="pl-PL"/>
        </w:rPr>
        <w:t>(</w:t>
      </w:r>
      <w:r w:rsidR="007265FA" w:rsidRPr="00EB5EC9">
        <w:rPr>
          <w:rFonts w:ascii="Times New Roman" w:eastAsia="Times New Roman" w:hAnsi="Times New Roman" w:cs="Times New Roman"/>
          <w:bCs/>
          <w:color w:val="2D2D2D"/>
          <w:sz w:val="24"/>
          <w:szCs w:val="24"/>
          <w:lang w:eastAsia="pl-PL"/>
        </w:rPr>
        <w:t>końcowy wzór obliczania punktów)</w:t>
      </w:r>
      <w:r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:</w:t>
      </w:r>
    </w:p>
    <w:p w14:paraId="3377C962" w14:textId="47C456F5" w:rsidR="00A064D9" w:rsidRPr="00A927E5" w:rsidRDefault="00A927E5" w:rsidP="0050544F">
      <w:pPr>
        <w:widowControl w:val="0"/>
        <w:shd w:val="clear" w:color="auto" w:fill="FFFFFF"/>
        <w:suppressAutoHyphens/>
        <w:spacing w:after="0" w:line="240" w:lineRule="auto"/>
        <w:ind w:left="450"/>
        <w:jc w:val="center"/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 xml:space="preserve">W = C + </w:t>
      </w:r>
      <w:r w:rsidR="00E206B0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 xml:space="preserve">G + </w:t>
      </w:r>
      <w:r w:rsidR="008142BB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>ZPA +</w:t>
      </w:r>
      <w:r w:rsidR="00EB5EC9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 xml:space="preserve"> </w:t>
      </w:r>
      <w:r w:rsidR="008142BB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>ZPS</w:t>
      </w:r>
    </w:p>
    <w:p w14:paraId="38520B16" w14:textId="77777777" w:rsidR="00A927E5" w:rsidRPr="00A927E5" w:rsidRDefault="00A927E5" w:rsidP="00E767DD">
      <w:pPr>
        <w:spacing w:after="0" w:line="240" w:lineRule="auto"/>
        <w:ind w:left="426"/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gdzie:</w:t>
      </w:r>
    </w:p>
    <w:p w14:paraId="3E8014A6" w14:textId="77777777" w:rsidR="00A927E5" w:rsidRPr="00A927E5" w:rsidRDefault="00A927E5" w:rsidP="00E767DD">
      <w:pPr>
        <w:spacing w:after="0" w:line="240" w:lineRule="auto"/>
        <w:ind w:left="851" w:hanging="426"/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>W</w:t>
      </w:r>
      <w:r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 xml:space="preserve"> – oznacza końcową liczbę punktów uzyskaną we wszystkich kryteriach oceny ofert. </w:t>
      </w:r>
    </w:p>
    <w:p w14:paraId="52A4ECFC" w14:textId="155CA070" w:rsidR="00A927E5" w:rsidRPr="00A927E5" w:rsidRDefault="00A927E5" w:rsidP="00E767DD">
      <w:pPr>
        <w:spacing w:after="0" w:line="240" w:lineRule="auto"/>
        <w:ind w:left="851" w:hanging="426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 xml:space="preserve">        </w:t>
      </w:r>
      <w:r w:rsidRPr="00A927E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ferta, która otrzyma największa ilość punktów wyliczon</w:t>
      </w:r>
      <w:r w:rsidR="00E767D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ą</w:t>
      </w:r>
      <w:r w:rsidRPr="00A927E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na podstawie powyższego</w:t>
      </w:r>
      <w:r w:rsidR="00E767D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A927E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zoru zostanie uznana za najkorzystniejszą.   </w:t>
      </w:r>
    </w:p>
    <w:p w14:paraId="1C2460BB" w14:textId="77777777" w:rsidR="00A927E5" w:rsidRPr="00A927E5" w:rsidRDefault="00A927E5" w:rsidP="00E767DD">
      <w:pPr>
        <w:spacing w:after="0" w:line="240" w:lineRule="auto"/>
        <w:ind w:left="851" w:hanging="426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       </w:t>
      </w:r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ksymalną liczbę punktów, które Wykonawca może uzyskać wynosi </w:t>
      </w:r>
      <w:r w:rsidRPr="00CE70F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00</w:t>
      </w:r>
      <w:r w:rsidR="00CE70F4" w:rsidRPr="00CE70F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pkt</w:t>
      </w:r>
      <w:r w:rsidRPr="00CE70F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</w:p>
    <w:p w14:paraId="1A78527A" w14:textId="77777777" w:rsidR="00D167DB" w:rsidRDefault="00A927E5" w:rsidP="003D1D21">
      <w:pPr>
        <w:widowControl w:val="0"/>
        <w:shd w:val="clear" w:color="auto" w:fill="FFFFFF"/>
        <w:suppressAutoHyphens/>
        <w:spacing w:after="0" w:line="240" w:lineRule="auto"/>
        <w:ind w:left="993" w:hanging="426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>C</w:t>
      </w:r>
      <w:r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 xml:space="preserve"> – oznacza</w:t>
      </w:r>
      <w:r w:rsidR="00CE70F4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 xml:space="preserve"> liczbę punktów </w:t>
      </w:r>
      <w:r w:rsidR="00D17DE0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uzyskaną</w:t>
      </w:r>
      <w:r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 xml:space="preserve"> w kryterium </w:t>
      </w:r>
      <w:r w:rsidR="00CE70F4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"</w:t>
      </w:r>
      <w:r w:rsidRPr="008142BB">
        <w:rPr>
          <w:rFonts w:ascii="Times New Roman" w:eastAsia="Times New Roman" w:hAnsi="Times New Roman" w:cs="Times New Roman"/>
          <w:b/>
          <w:bCs/>
          <w:i/>
          <w:iCs/>
          <w:color w:val="2D2D2D"/>
          <w:sz w:val="24"/>
          <w:szCs w:val="24"/>
          <w:lang w:eastAsia="pl-PL"/>
        </w:rPr>
        <w:t xml:space="preserve">cena </w:t>
      </w:r>
      <w:r w:rsidRPr="008142B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 xml:space="preserve">brutto za całość przedmiotu </w:t>
      </w:r>
    </w:p>
    <w:p w14:paraId="3A9FAFF7" w14:textId="2F2D5D2C" w:rsidR="00A927E5" w:rsidRDefault="00D167DB" w:rsidP="003D1D21">
      <w:pPr>
        <w:widowControl w:val="0"/>
        <w:shd w:val="clear" w:color="auto" w:fill="FFFFFF"/>
        <w:suppressAutoHyphens/>
        <w:spacing w:after="0" w:line="240" w:lineRule="auto"/>
        <w:ind w:left="993" w:hanging="426"/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  <w:lang w:eastAsia="pl-PL"/>
        </w:rPr>
        <w:t xml:space="preserve">       </w:t>
      </w:r>
      <w:r w:rsidR="00A927E5" w:rsidRPr="008142B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zamówienia</w:t>
      </w:r>
      <w:r w:rsidR="00CE70F4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".</w:t>
      </w:r>
    </w:p>
    <w:p w14:paraId="5CBF7342" w14:textId="241F4D1C" w:rsidR="00627B51" w:rsidRPr="00627B51" w:rsidRDefault="00627B51" w:rsidP="00627B51">
      <w:pPr>
        <w:autoSpaceDE w:val="0"/>
        <w:autoSpaceDN w:val="0"/>
        <w:adjustRightInd w:val="0"/>
        <w:spacing w:after="0"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</w:t>
      </w:r>
      <w:r w:rsidRPr="008142BB">
        <w:rPr>
          <w:rFonts w:ascii="Times New Roman" w:hAnsi="Times New Roman" w:cs="Times New Roman"/>
          <w:b/>
          <w:bCs/>
          <w:color w:val="000000"/>
          <w:sz w:val="24"/>
          <w:szCs w:val="24"/>
        </w:rPr>
        <w:t>G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–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oznacz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>liczbę punktów uzyskan</w:t>
      </w:r>
      <w:r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w kryterium „</w:t>
      </w:r>
      <w:r w:rsidRPr="00C96F3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dodatkowa gwarancja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>”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41B1B28B" w14:textId="77777777" w:rsidR="00D167DB" w:rsidRDefault="006B1852" w:rsidP="003D1D21">
      <w:pPr>
        <w:autoSpaceDE w:val="0"/>
        <w:autoSpaceDN w:val="0"/>
        <w:adjustRightInd w:val="0"/>
        <w:spacing w:after="0" w:line="240" w:lineRule="auto"/>
        <w:ind w:left="851" w:hanging="425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  <w:r w:rsidRPr="008142BB">
        <w:rPr>
          <w:rFonts w:ascii="Times New Roman" w:hAnsi="Times New Roman" w:cs="Times New Roman"/>
          <w:b/>
          <w:bCs/>
          <w:color w:val="000000"/>
          <w:sz w:val="24"/>
          <w:szCs w:val="24"/>
        </w:rPr>
        <w:t>ZPA</w:t>
      </w:r>
      <w:r w:rsidR="001D6F0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1D6F0C"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–</w:t>
      </w:r>
      <w:r w:rsidRPr="009C6AE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znacz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iczbę punktów 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>uzyskan</w:t>
      </w:r>
      <w:r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kryterium „</w:t>
      </w:r>
      <w:r w:rsidR="008142BB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>z</w:t>
      </w:r>
      <w:r w:rsidRPr="008142BB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 xml:space="preserve">użycie prądu na godzinę pracy </w:t>
      </w:r>
    </w:p>
    <w:p w14:paraId="0523B1AB" w14:textId="0D05318F" w:rsidR="006B1852" w:rsidRPr="00D167DB" w:rsidRDefault="00D167DB" w:rsidP="003D1D21">
      <w:pPr>
        <w:autoSpaceDE w:val="0"/>
        <w:autoSpaceDN w:val="0"/>
        <w:adjustRightInd w:val="0"/>
        <w:spacing w:after="0" w:line="240" w:lineRule="auto"/>
        <w:ind w:left="851" w:hanging="425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 xml:space="preserve">           </w:t>
      </w:r>
      <w:r w:rsidR="006B1852" w:rsidRPr="008142BB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>modułu - analizator  spektralny</w:t>
      </w:r>
      <w:r w:rsidR="006B1852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”.</w:t>
      </w:r>
    </w:p>
    <w:p w14:paraId="36ADE1BC" w14:textId="77777777" w:rsidR="003D1D21" w:rsidRDefault="008142BB" w:rsidP="003D1D21">
      <w:pPr>
        <w:autoSpaceDE w:val="0"/>
        <w:autoSpaceDN w:val="0"/>
        <w:adjustRightInd w:val="0"/>
        <w:spacing w:after="0" w:line="240" w:lineRule="auto"/>
        <w:ind w:left="851" w:hanging="425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</w:pPr>
      <w:r w:rsidRPr="008142BB">
        <w:rPr>
          <w:rFonts w:ascii="Times New Roman" w:hAnsi="Times New Roman" w:cs="Times New Roman"/>
          <w:b/>
          <w:bCs/>
          <w:color w:val="000000"/>
          <w:sz w:val="24"/>
          <w:szCs w:val="24"/>
        </w:rPr>
        <w:t>ZPS</w:t>
      </w:r>
      <w:r w:rsidR="001D6F0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1D6F0C" w:rsidRPr="00A927E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–</w:t>
      </w:r>
      <w:r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oznacza </w:t>
      </w:r>
      <w:r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iczbę punktów 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>uzyskan</w:t>
      </w:r>
      <w:r>
        <w:rPr>
          <w:rFonts w:ascii="Times New Roman" w:hAnsi="Times New Roman" w:cs="Times New Roman"/>
          <w:color w:val="000000"/>
          <w:sz w:val="24"/>
          <w:szCs w:val="24"/>
        </w:rPr>
        <w:t>ą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w kryterium „</w:t>
      </w: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z</w:t>
      </w:r>
      <w:r w:rsidRPr="00D661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 xml:space="preserve">użycie prądu na godzinę pracy </w:t>
      </w:r>
      <w:r w:rsidR="003D1D21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 xml:space="preserve">   </w:t>
      </w:r>
    </w:p>
    <w:p w14:paraId="4A6930C7" w14:textId="4AF340E7" w:rsidR="008142BB" w:rsidRPr="0025515F" w:rsidRDefault="003D1D21" w:rsidP="003D1D21">
      <w:pPr>
        <w:autoSpaceDE w:val="0"/>
        <w:autoSpaceDN w:val="0"/>
        <w:adjustRightInd w:val="0"/>
        <w:spacing w:after="0" w:line="240" w:lineRule="auto"/>
        <w:ind w:left="851" w:hanging="425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    </w:t>
      </w:r>
      <w:r w:rsidR="008142BB" w:rsidRPr="00D661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modułu – sorter komórkowy</w:t>
      </w:r>
      <w:r w:rsidR="008142BB"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”.</w:t>
      </w:r>
    </w:p>
    <w:p w14:paraId="3817067D" w14:textId="77777777" w:rsidR="00A927E5" w:rsidRPr="00A927E5" w:rsidRDefault="00A927E5" w:rsidP="00A927E5">
      <w:pPr>
        <w:widowControl w:val="0"/>
        <w:shd w:val="clear" w:color="auto" w:fill="FFFFFF"/>
        <w:suppressAutoHyphens/>
        <w:spacing w:after="0" w:line="240" w:lineRule="auto"/>
        <w:jc w:val="left"/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</w:pPr>
    </w:p>
    <w:p w14:paraId="6660C20C" w14:textId="5E6ABEC3" w:rsidR="00A927E5" w:rsidRPr="00A927E5" w:rsidRDefault="00E93B5D" w:rsidP="00A927E5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1.</w:t>
      </w:r>
      <w:r w:rsidR="003D1D21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1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="00A927E5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Punkty przyznawane w kryterium „</w:t>
      </w:r>
      <w:r w:rsidR="00A927E5" w:rsidRPr="00A927E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cena brutto za całość przedmiotu zamówienia</w:t>
      </w:r>
      <w:r w:rsidR="00A927E5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” będą </w:t>
      </w:r>
    </w:p>
    <w:p w14:paraId="290141FE" w14:textId="77777777" w:rsidR="00A927E5" w:rsidRPr="00A927E5" w:rsidRDefault="00A927E5" w:rsidP="00A927E5">
      <w:pPr>
        <w:tabs>
          <w:tab w:val="num" w:pos="426"/>
        </w:tabs>
        <w:spacing w:after="0" w:line="240" w:lineRule="auto"/>
        <w:ind w:left="567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A927E5">
        <w:rPr>
          <w:rFonts w:ascii="Times New Roman" w:eastAsia="Calibri" w:hAnsi="Times New Roman" w:cs="Times New Roman"/>
          <w:sz w:val="24"/>
          <w:szCs w:val="24"/>
        </w:rPr>
        <w:t xml:space="preserve">      obliczane wg następującego wzoru:</w:t>
      </w:r>
    </w:p>
    <w:p w14:paraId="304D7BE0" w14:textId="77777777" w:rsidR="00A927E5" w:rsidRPr="00A927E5" w:rsidRDefault="00A927E5" w:rsidP="00A927E5">
      <w:pPr>
        <w:widowControl w:val="0"/>
        <w:tabs>
          <w:tab w:val="num" w:pos="567"/>
        </w:tabs>
        <w:suppressAutoHyphens/>
        <w:spacing w:after="0" w:line="240" w:lineRule="auto"/>
        <w:ind w:left="567" w:hanging="56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C = </w:t>
      </w:r>
      <w:r w:rsidRPr="00116A0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</w:t>
      </w:r>
      <w:proofErr w:type="spellStart"/>
      <w:r w:rsidRPr="00116A0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</w:t>
      </w:r>
      <w:r w:rsidRPr="00116A01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eastAsia="pl-PL"/>
        </w:rPr>
        <w:t>naj</w:t>
      </w:r>
      <w:proofErr w:type="spellEnd"/>
      <w:r w:rsidRPr="00116A0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: C</w:t>
      </w:r>
      <w:r w:rsidRPr="00116A01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eastAsia="pl-PL"/>
        </w:rPr>
        <w:t>o</w:t>
      </w:r>
      <w:r w:rsidRPr="00116A01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 x 95</w:t>
      </w:r>
    </w:p>
    <w:p w14:paraId="2796089C" w14:textId="77777777" w:rsidR="00A927E5" w:rsidRPr="00A927E5" w:rsidRDefault="00A927E5" w:rsidP="00A927E5">
      <w:pPr>
        <w:widowControl w:val="0"/>
        <w:tabs>
          <w:tab w:val="num" w:pos="426"/>
          <w:tab w:val="num" w:pos="567"/>
        </w:tabs>
        <w:suppressAutoHyphens/>
        <w:spacing w:after="0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gdzie:</w:t>
      </w:r>
    </w:p>
    <w:p w14:paraId="3B2AE8BD" w14:textId="77777777" w:rsidR="00407E36" w:rsidRDefault="00A927E5" w:rsidP="00407E36">
      <w:pPr>
        <w:widowControl w:val="0"/>
        <w:tabs>
          <w:tab w:val="num" w:pos="426"/>
        </w:tabs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 – </w:t>
      </w:r>
      <w:r w:rsid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znacza liczbę punktów </w:t>
      </w:r>
      <w:r w:rsidR="00937BB7" w:rsidRPr="001B62BE">
        <w:rPr>
          <w:rFonts w:ascii="Times New Roman" w:hAnsi="Times New Roman" w:cs="Times New Roman"/>
          <w:color w:val="000000"/>
          <w:sz w:val="24"/>
          <w:szCs w:val="24"/>
        </w:rPr>
        <w:t>uzyskan</w:t>
      </w:r>
      <w:r w:rsidR="001D6513"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kryterium „</w:t>
      </w:r>
      <w:r w:rsidRPr="002646E4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cena brutto za całość przedmiotu </w:t>
      </w:r>
      <w:r w:rsidR="00407E36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 </w:t>
      </w:r>
    </w:p>
    <w:p w14:paraId="41D5000B" w14:textId="21B9237E" w:rsidR="00A927E5" w:rsidRPr="00407E36" w:rsidRDefault="00407E36" w:rsidP="00407E36">
      <w:pPr>
        <w:widowControl w:val="0"/>
        <w:tabs>
          <w:tab w:val="num" w:pos="426"/>
        </w:tabs>
        <w:suppressAutoHyphens/>
        <w:spacing w:after="0" w:line="240" w:lineRule="auto"/>
        <w:ind w:left="426" w:hanging="426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</w:t>
      </w:r>
      <w:r w:rsidR="00A927E5" w:rsidRPr="002646E4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zamówienia</w:t>
      </w:r>
      <w:r w:rsidR="00A927E5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”. </w:t>
      </w:r>
    </w:p>
    <w:p w14:paraId="236F88C1" w14:textId="6C09431C" w:rsidR="00A927E5" w:rsidRPr="002646E4" w:rsidRDefault="00A927E5" w:rsidP="00A927E5">
      <w:pPr>
        <w:widowControl w:val="0"/>
        <w:tabs>
          <w:tab w:val="num" w:pos="426"/>
          <w:tab w:val="num" w:pos="567"/>
        </w:tabs>
        <w:suppressAutoHyphens/>
        <w:spacing w:after="0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C</w:t>
      </w:r>
      <w:r w:rsidRPr="00A927E5">
        <w:rPr>
          <w:rFonts w:ascii="Times New Roman" w:eastAsia="Times New Roman" w:hAnsi="Times New Roman" w:cs="Times New Roman"/>
          <w:sz w:val="24"/>
          <w:szCs w:val="24"/>
          <w:vertAlign w:val="subscript"/>
          <w:lang w:eastAsia="pl-PL"/>
        </w:rPr>
        <w:t>naj</w:t>
      </w:r>
      <w:proofErr w:type="spellEnd"/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– </w:t>
      </w:r>
      <w:r w:rsidR="00D66115"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oznacza najniższą cenę</w:t>
      </w: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rutto </w:t>
      </w:r>
      <w:r w:rsidR="00D66115"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wyrażoną w [PLN] podaną w ofertach nieodrzuconych</w:t>
      </w:r>
      <w:r w:rsidR="00407E36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08DE1707" w14:textId="3A607598" w:rsidR="00A927E5" w:rsidRPr="002646E4" w:rsidRDefault="00A927E5" w:rsidP="00CE70F4">
      <w:pPr>
        <w:widowControl w:val="0"/>
        <w:tabs>
          <w:tab w:val="num" w:pos="142"/>
          <w:tab w:val="num" w:pos="567"/>
        </w:tabs>
        <w:suppressAutoHyphens/>
        <w:spacing w:after="0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C</w:t>
      </w:r>
      <w:r w:rsidRPr="002646E4">
        <w:rPr>
          <w:rFonts w:ascii="Times New Roman" w:eastAsia="Times New Roman" w:hAnsi="Times New Roman" w:cs="Times New Roman"/>
          <w:sz w:val="24"/>
          <w:szCs w:val="24"/>
          <w:vertAlign w:val="subscript"/>
          <w:lang w:eastAsia="pl-PL"/>
        </w:rPr>
        <w:t>o</w:t>
      </w: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– </w:t>
      </w:r>
      <w:r w:rsidR="00CE70F4"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oznacza cenę</w:t>
      </w: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rutto oferty </w:t>
      </w:r>
      <w:r w:rsidR="002646E4"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rażoną w [PLN] </w:t>
      </w: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dla któr</w:t>
      </w:r>
      <w:r w:rsidR="006B1672"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ej</w:t>
      </w: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nik jest obliczany </w:t>
      </w:r>
      <w:r w:rsidR="00CE70F4"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(</w:t>
      </w: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ofer</w:t>
      </w:r>
      <w:r w:rsidR="00CE70F4"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 </w:t>
      </w:r>
      <w:r w:rsidR="00B30B9B">
        <w:rPr>
          <w:rFonts w:ascii="Times New Roman" w:eastAsia="Times New Roman" w:hAnsi="Times New Roman" w:cs="Times New Roman"/>
          <w:sz w:val="24"/>
          <w:szCs w:val="24"/>
          <w:lang w:eastAsia="pl-PL"/>
        </w:rPr>
        <w:t>oceniana</w:t>
      </w:r>
      <w:r w:rsidRP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="00407E36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4B2622E3" w14:textId="77777777" w:rsidR="00CE70F4" w:rsidRPr="002646E4" w:rsidRDefault="00CE70F4" w:rsidP="00142C82">
      <w:pPr>
        <w:widowControl w:val="0"/>
        <w:tabs>
          <w:tab w:val="num" w:pos="426"/>
          <w:tab w:val="num" w:pos="567"/>
        </w:tabs>
        <w:suppressAutoHyphens/>
        <w:spacing w:after="0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11532EA" w14:textId="77777777" w:rsidR="00A927E5" w:rsidRDefault="00A927E5" w:rsidP="00A927E5">
      <w:pPr>
        <w:widowControl w:val="0"/>
        <w:tabs>
          <w:tab w:val="num" w:pos="426"/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A927E5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Maksymalną liczbę punktów, którą oferta Wykonawcy może uzysk</w:t>
      </w:r>
      <w:r w:rsidR="00CE70F4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ać w powyższym kryterium wynosi </w:t>
      </w:r>
      <w:r w:rsidRPr="00CE70F4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pl-PL"/>
        </w:rPr>
        <w:t>95,00 pkt.</w:t>
      </w:r>
    </w:p>
    <w:p w14:paraId="48DC1EAE" w14:textId="6ED53341" w:rsidR="00E6784C" w:rsidRDefault="00E6784C" w:rsidP="00A927E5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</w:p>
    <w:p w14:paraId="041C365C" w14:textId="495E10B5" w:rsidR="00627B51" w:rsidRDefault="00627B51" w:rsidP="00A927E5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</w:p>
    <w:p w14:paraId="38B3CCD1" w14:textId="64C53854" w:rsidR="00627B51" w:rsidRDefault="00627B51" w:rsidP="00A927E5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</w:p>
    <w:p w14:paraId="7D0ED683" w14:textId="3D48644A" w:rsidR="00627B51" w:rsidRDefault="00627B51" w:rsidP="00A927E5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</w:p>
    <w:p w14:paraId="1D3C38BC" w14:textId="77777777" w:rsidR="00627B51" w:rsidRDefault="00627B51" w:rsidP="00A927E5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</w:p>
    <w:p w14:paraId="2730F515" w14:textId="1CFCBB5D" w:rsidR="00E6784C" w:rsidRPr="00236E89" w:rsidRDefault="00E6784C" w:rsidP="00E6784C">
      <w:pPr>
        <w:tabs>
          <w:tab w:val="num" w:pos="567"/>
        </w:tabs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E4E5D">
        <w:rPr>
          <w:rFonts w:ascii="Times New Roman" w:eastAsiaTheme="minorHAnsi" w:hAnsi="Times New Roman" w:cs="Times New Roman"/>
          <w:b/>
          <w:bCs/>
          <w:sz w:val="24"/>
          <w:szCs w:val="24"/>
        </w:rPr>
        <w:lastRenderedPageBreak/>
        <w:t>1.</w:t>
      </w:r>
      <w:r>
        <w:rPr>
          <w:rFonts w:ascii="Times New Roman" w:eastAsiaTheme="minorHAnsi" w:hAnsi="Times New Roman" w:cs="Times New Roman"/>
          <w:b/>
          <w:bCs/>
          <w:sz w:val="24"/>
          <w:szCs w:val="24"/>
        </w:rPr>
        <w:t>2</w:t>
      </w:r>
      <w:r w:rsidRPr="003E4E5D">
        <w:rPr>
          <w:rFonts w:ascii="Times New Roman" w:eastAsiaTheme="minorHAnsi" w:hAnsi="Times New Roman" w:cs="Times New Roman"/>
          <w:sz w:val="24"/>
          <w:szCs w:val="24"/>
        </w:rPr>
        <w:t xml:space="preserve"> Punkty przyznawane w kryterium „</w:t>
      </w:r>
      <w:r w:rsidRPr="003E4E5D">
        <w:rPr>
          <w:rFonts w:ascii="Times New Roman" w:eastAsiaTheme="minorHAnsi" w:hAnsi="Times New Roman" w:cs="Times New Roman"/>
          <w:b/>
          <w:bCs/>
          <w:i/>
          <w:iCs/>
          <w:sz w:val="24"/>
          <w:szCs w:val="24"/>
        </w:rPr>
        <w:t>dodatkowa gwarancja</w:t>
      </w:r>
      <w:r w:rsidRPr="003E4E5D">
        <w:rPr>
          <w:rFonts w:ascii="Times New Roman" w:eastAsiaTheme="minorHAnsi" w:hAnsi="Times New Roman" w:cs="Times New Roman"/>
          <w:sz w:val="24"/>
          <w:szCs w:val="24"/>
        </w:rPr>
        <w:t xml:space="preserve">” będą </w:t>
      </w:r>
      <w:r w:rsidRPr="003E4E5D">
        <w:rPr>
          <w:rFonts w:ascii="Times New Roman" w:eastAsia="Calibri" w:hAnsi="Times New Roman" w:cs="Times New Roman"/>
          <w:sz w:val="24"/>
          <w:szCs w:val="24"/>
        </w:rPr>
        <w:t xml:space="preserve">obliczane wg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3E4E5D">
        <w:rPr>
          <w:rFonts w:ascii="Times New Roman" w:eastAsia="Calibri" w:hAnsi="Times New Roman" w:cs="Times New Roman"/>
          <w:sz w:val="24"/>
          <w:szCs w:val="24"/>
        </w:rPr>
        <w:t>następującego wzoru:</w:t>
      </w:r>
    </w:p>
    <w:p w14:paraId="1C36E2E0" w14:textId="77777777" w:rsidR="00E6784C" w:rsidRPr="003E4E5D" w:rsidRDefault="00E6784C" w:rsidP="00E6784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3E4E5D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G = </w:t>
      </w:r>
      <w:r w:rsidRPr="00323EE3">
        <w:rPr>
          <w:rFonts w:ascii="Times New Roman" w:hAnsi="Times New Roman" w:cs="Times New Roman"/>
          <w:color w:val="000000"/>
          <w:sz w:val="24"/>
          <w:szCs w:val="24"/>
        </w:rPr>
        <w:t xml:space="preserve">(Go : </w:t>
      </w:r>
      <w:proofErr w:type="spellStart"/>
      <w:r w:rsidRPr="00323EE3">
        <w:rPr>
          <w:rFonts w:ascii="Times New Roman" w:hAnsi="Times New Roman" w:cs="Times New Roman"/>
          <w:color w:val="000000"/>
          <w:sz w:val="24"/>
          <w:szCs w:val="24"/>
        </w:rPr>
        <w:t>Gn</w:t>
      </w:r>
      <w:proofErr w:type="spellEnd"/>
      <w:r w:rsidRPr="00323EE3">
        <w:rPr>
          <w:rFonts w:ascii="Times New Roman" w:hAnsi="Times New Roman" w:cs="Times New Roman"/>
          <w:color w:val="000000"/>
          <w:sz w:val="24"/>
          <w:szCs w:val="24"/>
        </w:rPr>
        <w:t>) x 2,00</w:t>
      </w:r>
    </w:p>
    <w:p w14:paraId="00AA605A" w14:textId="77777777" w:rsidR="00E6784C" w:rsidRPr="001B62BE" w:rsidRDefault="00E6784C" w:rsidP="00E678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gdzie: </w:t>
      </w:r>
    </w:p>
    <w:p w14:paraId="233F2048" w14:textId="77777777" w:rsidR="00E6784C" w:rsidRPr="001B62BE" w:rsidRDefault="00E6784C" w:rsidP="00E678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B62BE">
        <w:rPr>
          <w:rFonts w:ascii="Times New Roman" w:hAnsi="Times New Roman" w:cs="Times New Roman"/>
          <w:color w:val="000000"/>
          <w:sz w:val="24"/>
          <w:szCs w:val="24"/>
        </w:rPr>
        <w:t>G - oznacz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>liczbę punktów uzyskan</w:t>
      </w:r>
      <w:r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w kryterium „dodatkowa gwarancja”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47C63DDA" w14:textId="77777777" w:rsidR="00E6784C" w:rsidRDefault="00E6784C" w:rsidP="00E678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1B62BE">
        <w:rPr>
          <w:rFonts w:ascii="Times New Roman" w:hAnsi="Times New Roman" w:cs="Times New Roman"/>
          <w:color w:val="000000"/>
          <w:sz w:val="24"/>
          <w:szCs w:val="24"/>
        </w:rPr>
        <w:t>Gn</w:t>
      </w:r>
      <w:proofErr w:type="spellEnd"/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–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oznacz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największą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liczbę miesięcy okresu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odatkowej 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gwarancji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(wyrażoną 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ponad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B3FB56B" w14:textId="77777777" w:rsidR="00E6784C" w:rsidRPr="001B62BE" w:rsidRDefault="00E6784C" w:rsidP="00E678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wymagane minimum czyli ponad 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>1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iesięcy)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33A50">
        <w:rPr>
          <w:rFonts w:ascii="Times New Roman" w:hAnsi="Times New Roman" w:cs="Times New Roman"/>
          <w:color w:val="000000"/>
          <w:sz w:val="24"/>
          <w:szCs w:val="24"/>
        </w:rPr>
        <w:t>podaną w ofertach nieodrzuconych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61F842A" w14:textId="77777777" w:rsidR="00E6784C" w:rsidRDefault="00E6784C" w:rsidP="00E6784C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Go - oznacza liczbę miesięcy okresu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odatkowej 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gwarancji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9E0BE9">
        <w:rPr>
          <w:rFonts w:ascii="Times New Roman" w:hAnsi="Times New Roman" w:cs="Times New Roman"/>
          <w:color w:val="000000"/>
          <w:sz w:val="24"/>
          <w:szCs w:val="24"/>
        </w:rPr>
        <w:t>wyrażon</w:t>
      </w:r>
      <w:r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Pr="009E0BE9">
        <w:rPr>
          <w:rFonts w:ascii="Times New Roman" w:hAnsi="Times New Roman" w:cs="Times New Roman"/>
          <w:color w:val="000000"/>
          <w:sz w:val="24"/>
          <w:szCs w:val="24"/>
        </w:rPr>
        <w:t xml:space="preserve"> ponad wymagane </w:t>
      </w:r>
    </w:p>
    <w:p w14:paraId="321E253D" w14:textId="77777777" w:rsidR="00E6784C" w:rsidRDefault="00E6784C" w:rsidP="00E678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r w:rsidRPr="009E0BE9">
        <w:rPr>
          <w:rFonts w:ascii="Times New Roman" w:hAnsi="Times New Roman" w:cs="Times New Roman"/>
          <w:color w:val="000000"/>
          <w:sz w:val="24"/>
          <w:szCs w:val="24"/>
        </w:rPr>
        <w:t>minimum czyli ponad 12 miesięcy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1B62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66115">
        <w:rPr>
          <w:rFonts w:ascii="Times New Roman" w:hAnsi="Times New Roman" w:cs="Times New Roman"/>
          <w:color w:val="000000"/>
          <w:sz w:val="24"/>
          <w:szCs w:val="24"/>
        </w:rPr>
        <w:t>podan</w:t>
      </w:r>
      <w:r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w ofercie </w:t>
      </w:r>
      <w:r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l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tórej wynik jest obliczany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</w:p>
    <w:p w14:paraId="498750E1" w14:textId="77777777" w:rsidR="00E6784C" w:rsidRPr="009E0BE9" w:rsidRDefault="00E6784C" w:rsidP="00E6784C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</w:t>
      </w:r>
      <w:r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(</w:t>
      </w:r>
      <w:r w:rsidRPr="00D6611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 xml:space="preserve">oferta </w:t>
      </w:r>
      <w:r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oceniana</w:t>
      </w:r>
      <w:r w:rsidRPr="00D6611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)</w:t>
      </w:r>
      <w:r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.</w:t>
      </w:r>
    </w:p>
    <w:p w14:paraId="673698A9" w14:textId="77777777" w:rsidR="00E6784C" w:rsidRPr="001B62BE" w:rsidRDefault="00E6784C" w:rsidP="00E6784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348B6BD4" w14:textId="77777777" w:rsidR="00E6784C" w:rsidRPr="00D66115" w:rsidRDefault="00E6784C" w:rsidP="00E6784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D66115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Maksymalną liczbę punktów, którą oferta Wykonawcy może uzyskać w powyższym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 </w:t>
      </w:r>
      <w:r w:rsidRPr="00D66115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kryterium wynosi </w:t>
      </w:r>
      <w:r w:rsidRPr="00B82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pl-PL"/>
        </w:rPr>
        <w:t>2,00 pkt</w:t>
      </w:r>
      <w:r w:rsidRPr="00D66115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.</w:t>
      </w:r>
    </w:p>
    <w:p w14:paraId="46478772" w14:textId="77777777" w:rsidR="00E6784C" w:rsidRPr="00A927E5" w:rsidRDefault="00E6784C" w:rsidP="00A927E5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</w:p>
    <w:p w14:paraId="3FD4F5C1" w14:textId="48A72127" w:rsidR="00A927E5" w:rsidRPr="00D84558" w:rsidRDefault="00A927E5" w:rsidP="00EE71F6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</w:pPr>
      <w:r w:rsidRPr="003D1D21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1.</w:t>
      </w:r>
      <w:r w:rsidR="00E6784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3</w:t>
      </w:r>
      <w:r w:rsidRPr="00A927E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Punkty przyznawane w kryterium „</w:t>
      </w:r>
      <w:bookmarkStart w:id="1" w:name="_Hlk99609186"/>
      <w:r w:rsidR="003E4E5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z</w:t>
      </w:r>
      <w:r w:rsidR="00EE71F6" w:rsidRPr="00EE71F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 xml:space="preserve">użycie prądu na godzinę pracy modułu - analizator </w:t>
      </w:r>
      <w:r w:rsidR="00EE71F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 xml:space="preserve">  </w:t>
      </w:r>
      <w:r w:rsidR="00EE71F6" w:rsidRPr="00EE71F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spektralny</w:t>
      </w:r>
      <w:bookmarkEnd w:id="1"/>
      <w:r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” będą</w:t>
      </w:r>
      <w:r w:rsidRPr="00A927E5">
        <w:rPr>
          <w:rFonts w:ascii="Times New Roman" w:eastAsia="Calibri" w:hAnsi="Times New Roman" w:cs="Times New Roman"/>
          <w:sz w:val="24"/>
          <w:szCs w:val="24"/>
        </w:rPr>
        <w:t xml:space="preserve"> obliczane wg następującego wzoru:</w:t>
      </w:r>
    </w:p>
    <w:p w14:paraId="67E4D5B6" w14:textId="77777777" w:rsidR="00A927E5" w:rsidRPr="00A927E5" w:rsidRDefault="00A927E5" w:rsidP="00A927E5">
      <w:pPr>
        <w:tabs>
          <w:tab w:val="num" w:pos="426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50E796D6" w14:textId="1EC275FE" w:rsidR="00CE70F4" w:rsidRDefault="00540F28" w:rsidP="00CE70F4">
      <w:pPr>
        <w:widowControl w:val="0"/>
        <w:tabs>
          <w:tab w:val="left" w:pos="426"/>
        </w:tabs>
        <w:suppressAutoHyphens/>
        <w:spacing w:after="0"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9C6AE3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ZPA = </w:t>
      </w:r>
      <w:r w:rsidRPr="00116A0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116A01">
        <w:rPr>
          <w:rFonts w:ascii="Times New Roman" w:hAnsi="Times New Roman" w:cs="Times New Roman"/>
          <w:color w:val="000000"/>
          <w:sz w:val="24"/>
          <w:szCs w:val="24"/>
        </w:rPr>
        <w:t>ZPnA</w:t>
      </w:r>
      <w:proofErr w:type="spellEnd"/>
      <w:r w:rsidR="00A62F59" w:rsidRPr="00116A0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16A01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A62F59" w:rsidRPr="00116A0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16A01">
        <w:rPr>
          <w:rFonts w:ascii="Times New Roman" w:hAnsi="Times New Roman" w:cs="Times New Roman"/>
          <w:color w:val="000000"/>
          <w:sz w:val="24"/>
          <w:szCs w:val="24"/>
        </w:rPr>
        <w:t>ZPoA</w:t>
      </w:r>
      <w:proofErr w:type="spellEnd"/>
      <w:r w:rsidRPr="00116A01">
        <w:rPr>
          <w:rFonts w:ascii="Times New Roman" w:hAnsi="Times New Roman" w:cs="Times New Roman"/>
          <w:color w:val="000000"/>
          <w:sz w:val="24"/>
          <w:szCs w:val="24"/>
        </w:rPr>
        <w:t>) x 1,50</w:t>
      </w:r>
    </w:p>
    <w:p w14:paraId="5F9262E9" w14:textId="77777777" w:rsidR="00A927E5" w:rsidRPr="00CE70F4" w:rsidRDefault="00A927E5" w:rsidP="00CE70F4">
      <w:pPr>
        <w:widowControl w:val="0"/>
        <w:tabs>
          <w:tab w:val="left" w:pos="426"/>
        </w:tabs>
        <w:suppressAutoHyphens/>
        <w:spacing w:after="0" w:line="240" w:lineRule="auto"/>
        <w:contextualSpacing/>
        <w:jc w:val="lef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A927E5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>gdzie:</w:t>
      </w:r>
    </w:p>
    <w:p w14:paraId="097B16BA" w14:textId="77777777" w:rsidR="00D84558" w:rsidRDefault="002B0B27" w:rsidP="00866534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9C6AE3">
        <w:rPr>
          <w:rFonts w:ascii="Times New Roman" w:hAnsi="Times New Roman" w:cs="Times New Roman"/>
          <w:color w:val="000000"/>
          <w:sz w:val="24"/>
          <w:szCs w:val="24"/>
        </w:rPr>
        <w:t>ZPA</w:t>
      </w:r>
      <w:r w:rsidR="00313C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3CD7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–</w:t>
      </w:r>
      <w:r w:rsidRPr="009C6AE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E70F4">
        <w:rPr>
          <w:rFonts w:ascii="Times New Roman" w:hAnsi="Times New Roman" w:cs="Times New Roman"/>
          <w:color w:val="000000"/>
          <w:sz w:val="24"/>
          <w:szCs w:val="24"/>
        </w:rPr>
        <w:t xml:space="preserve">oznacza </w:t>
      </w:r>
      <w:r w:rsidR="00CE70F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iczbę punktów </w:t>
      </w:r>
      <w:r w:rsidR="00937BB7" w:rsidRPr="001B62BE">
        <w:rPr>
          <w:rFonts w:ascii="Times New Roman" w:hAnsi="Times New Roman" w:cs="Times New Roman"/>
          <w:color w:val="000000"/>
          <w:sz w:val="24"/>
          <w:szCs w:val="24"/>
        </w:rPr>
        <w:t>uzyskan</w:t>
      </w:r>
      <w:r w:rsidR="001D6513"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="003B1A91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kryterium „</w:t>
      </w:r>
      <w:r w:rsidR="003B1A91" w:rsidRPr="002646E4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Zużycie prądu na godzinę pracy </w:t>
      </w:r>
    </w:p>
    <w:p w14:paraId="506CA398" w14:textId="598AD9AF" w:rsidR="002B0B27" w:rsidRPr="00313CD7" w:rsidRDefault="00D84558" w:rsidP="00866534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          </w:t>
      </w:r>
      <w:r w:rsidR="003B1A91" w:rsidRPr="002646E4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modułu - analizator  spektralny</w:t>
      </w:r>
      <w:r w:rsidR="003B1A91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”</w:t>
      </w:r>
    </w:p>
    <w:p w14:paraId="6EB5A040" w14:textId="77777777" w:rsidR="00313CD7" w:rsidRDefault="002B0B27" w:rsidP="00866534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9C6AE3">
        <w:rPr>
          <w:rFonts w:ascii="Times New Roman" w:hAnsi="Times New Roman" w:cs="Times New Roman"/>
          <w:color w:val="000000"/>
          <w:sz w:val="24"/>
          <w:szCs w:val="24"/>
        </w:rPr>
        <w:t>ZPnA</w:t>
      </w:r>
      <w:proofErr w:type="spellEnd"/>
      <w:r w:rsidRPr="009C6AE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3CD7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–</w:t>
      </w:r>
      <w:r w:rsidRPr="009C6AE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646E4">
        <w:rPr>
          <w:rFonts w:ascii="Times New Roman" w:hAnsi="Times New Roman" w:cs="Times New Roman"/>
          <w:color w:val="000000"/>
          <w:sz w:val="24"/>
          <w:szCs w:val="24"/>
        </w:rPr>
        <w:t xml:space="preserve">oznacza </w:t>
      </w:r>
      <w:r w:rsidR="005A0A4C">
        <w:rPr>
          <w:rFonts w:ascii="Times New Roman" w:hAnsi="Times New Roman" w:cs="Times New Roman"/>
          <w:color w:val="000000"/>
          <w:sz w:val="24"/>
          <w:szCs w:val="24"/>
        </w:rPr>
        <w:t>najmniejszą wartość zużycia</w:t>
      </w:r>
      <w:r w:rsidRPr="009C6AE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73FB2">
        <w:rPr>
          <w:rFonts w:ascii="Times New Roman" w:hAnsi="Times New Roman" w:cs="Times New Roman"/>
          <w:color w:val="000000"/>
          <w:sz w:val="24"/>
          <w:szCs w:val="24"/>
        </w:rPr>
        <w:t xml:space="preserve">prądu </w:t>
      </w:r>
      <w:r w:rsidR="009D0F63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="002646E4">
        <w:rPr>
          <w:rFonts w:ascii="Times New Roman" w:hAnsi="Times New Roman" w:cs="Times New Roman"/>
          <w:color w:val="000000"/>
          <w:sz w:val="24"/>
          <w:szCs w:val="24"/>
        </w:rPr>
        <w:t>yrażon</w:t>
      </w:r>
      <w:r w:rsidR="005A0A4C"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="002646E4">
        <w:rPr>
          <w:rFonts w:ascii="Times New Roman" w:hAnsi="Times New Roman" w:cs="Times New Roman"/>
          <w:color w:val="000000"/>
          <w:sz w:val="24"/>
          <w:szCs w:val="24"/>
        </w:rPr>
        <w:t xml:space="preserve"> w jednostkach</w:t>
      </w:r>
      <w:r w:rsidR="009D0F63">
        <w:rPr>
          <w:rFonts w:ascii="Times New Roman" w:hAnsi="Times New Roman" w:cs="Times New Roman"/>
          <w:color w:val="000000"/>
          <w:sz w:val="24"/>
          <w:szCs w:val="24"/>
        </w:rPr>
        <w:t xml:space="preserve"> [kWh] </w:t>
      </w:r>
      <w:r w:rsidR="005A0A4C">
        <w:rPr>
          <w:rFonts w:ascii="Times New Roman" w:eastAsia="Times New Roman" w:hAnsi="Times New Roman" w:cs="Times New Roman"/>
          <w:sz w:val="24"/>
          <w:szCs w:val="24"/>
          <w:lang w:eastAsia="pl-PL"/>
        </w:rPr>
        <w:t>podaną</w:t>
      </w:r>
      <w:r w:rsid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368C9481" w14:textId="7EAC9936" w:rsidR="002B0B27" w:rsidRPr="002646E4" w:rsidRDefault="00313CD7" w:rsidP="00866534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</w:t>
      </w:r>
      <w:r w:rsidR="002646E4">
        <w:rPr>
          <w:rFonts w:ascii="Times New Roman" w:eastAsia="Times New Roman" w:hAnsi="Times New Roman" w:cs="Times New Roman"/>
          <w:sz w:val="24"/>
          <w:szCs w:val="24"/>
          <w:lang w:eastAsia="pl-PL"/>
        </w:rPr>
        <w:t>w ofertach</w:t>
      </w:r>
      <w:r w:rsidR="007B26E3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ieodrzuconych</w:t>
      </w:r>
    </w:p>
    <w:p w14:paraId="0EC7766C" w14:textId="77777777" w:rsidR="00E13AEA" w:rsidRDefault="002B0B27" w:rsidP="00866534">
      <w:pPr>
        <w:widowControl w:val="0"/>
        <w:tabs>
          <w:tab w:val="left" w:pos="426"/>
        </w:tabs>
        <w:suppressAutoHyphens/>
        <w:spacing w:after="0" w:line="240" w:lineRule="auto"/>
        <w:contextualSpacing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C6AE3">
        <w:rPr>
          <w:rFonts w:ascii="Times New Roman" w:hAnsi="Times New Roman" w:cs="Times New Roman"/>
          <w:color w:val="000000"/>
          <w:sz w:val="24"/>
          <w:szCs w:val="24"/>
        </w:rPr>
        <w:t>ZPoA</w:t>
      </w:r>
      <w:proofErr w:type="spellEnd"/>
      <w:r w:rsidRPr="009C6AE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3CD7" w:rsidRPr="00A927E5">
        <w:rPr>
          <w:rFonts w:ascii="Times New Roman" w:eastAsia="Times New Roman" w:hAnsi="Times New Roman" w:cs="Times New Roman"/>
          <w:sz w:val="24"/>
          <w:szCs w:val="24"/>
          <w:lang w:eastAsia="pl-PL"/>
        </w:rPr>
        <w:t>–</w:t>
      </w:r>
      <w:r w:rsidRPr="009C6AE3">
        <w:rPr>
          <w:rFonts w:ascii="Times New Roman" w:hAnsi="Times New Roman" w:cs="Times New Roman"/>
          <w:color w:val="000000"/>
          <w:sz w:val="24"/>
          <w:szCs w:val="24"/>
        </w:rPr>
        <w:t xml:space="preserve"> oznacza </w:t>
      </w:r>
      <w:r w:rsidR="005A0A4C">
        <w:rPr>
          <w:rFonts w:ascii="Times New Roman" w:hAnsi="Times New Roman" w:cs="Times New Roman"/>
          <w:color w:val="000000"/>
          <w:sz w:val="24"/>
          <w:szCs w:val="24"/>
        </w:rPr>
        <w:t>wartość zużycia</w:t>
      </w:r>
      <w:r w:rsidR="007B26E3">
        <w:rPr>
          <w:rFonts w:ascii="Times New Roman" w:hAnsi="Times New Roman" w:cs="Times New Roman"/>
          <w:color w:val="000000"/>
          <w:sz w:val="24"/>
          <w:szCs w:val="24"/>
        </w:rPr>
        <w:t xml:space="preserve"> prądu</w:t>
      </w:r>
      <w:r w:rsidRPr="009C6AE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A0A4C">
        <w:rPr>
          <w:rFonts w:ascii="Times New Roman" w:hAnsi="Times New Roman" w:cs="Times New Roman"/>
          <w:color w:val="000000"/>
          <w:sz w:val="24"/>
          <w:szCs w:val="24"/>
        </w:rPr>
        <w:t xml:space="preserve">wyrażoną w jednostkach </w:t>
      </w:r>
      <w:r w:rsidR="007B26E3">
        <w:rPr>
          <w:rFonts w:ascii="Times New Roman" w:hAnsi="Times New Roman" w:cs="Times New Roman"/>
          <w:color w:val="000000"/>
          <w:sz w:val="24"/>
          <w:szCs w:val="24"/>
        </w:rPr>
        <w:t xml:space="preserve"> [kWh</w:t>
      </w:r>
      <w:r w:rsidR="009D0F63">
        <w:rPr>
          <w:rFonts w:ascii="Times New Roman" w:hAnsi="Times New Roman" w:cs="Times New Roman"/>
          <w:color w:val="000000"/>
          <w:sz w:val="24"/>
          <w:szCs w:val="24"/>
        </w:rPr>
        <w:t xml:space="preserve">] </w:t>
      </w:r>
      <w:r w:rsidR="005A0A4C" w:rsidRPr="00D66115">
        <w:rPr>
          <w:rFonts w:ascii="Times New Roman" w:hAnsi="Times New Roman" w:cs="Times New Roman"/>
          <w:color w:val="000000"/>
          <w:sz w:val="24"/>
          <w:szCs w:val="24"/>
        </w:rPr>
        <w:t>podan</w:t>
      </w:r>
      <w:r w:rsidR="00B75830"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="005A0A4C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w ofercie</w:t>
      </w:r>
      <w:r w:rsidR="00F44F8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5A0A4C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13AEA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432059CB" w14:textId="6AE7234D" w:rsidR="005A0A4C" w:rsidRPr="005A0A4C" w:rsidRDefault="00E13AEA" w:rsidP="00866534">
      <w:pPr>
        <w:widowControl w:val="0"/>
        <w:tabs>
          <w:tab w:val="left" w:pos="426"/>
        </w:tabs>
        <w:suppressAutoHyphens/>
        <w:spacing w:after="0" w:line="240" w:lineRule="auto"/>
        <w:contextualSpacing/>
        <w:jc w:val="lef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</w:t>
      </w:r>
      <w:r w:rsidR="005A0A4C"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dla której wynik jest obliczany (</w:t>
      </w:r>
      <w:r w:rsidR="005A0A4C" w:rsidRPr="00D6611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 xml:space="preserve">oferta </w:t>
      </w:r>
      <w:r w:rsidR="00B30B9B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oceniana</w:t>
      </w:r>
      <w:r w:rsidR="005A0A4C" w:rsidRPr="00D6611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)</w:t>
      </w:r>
    </w:p>
    <w:p w14:paraId="4B218741" w14:textId="77777777" w:rsidR="00CE70F4" w:rsidRDefault="00CE70F4" w:rsidP="005A0A4C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</w:p>
    <w:p w14:paraId="604E9F87" w14:textId="77777777" w:rsidR="00A927E5" w:rsidRDefault="00A927E5" w:rsidP="00B5145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A927E5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Maksymalną liczbę punktów, którą oferta Wykonawcy może uzyskać w powyższym kryterium wynosi </w:t>
      </w:r>
      <w:r w:rsidR="00951D4E" w:rsidRPr="00CE70F4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pl-PL"/>
        </w:rPr>
        <w:t>1</w:t>
      </w:r>
      <w:r w:rsidRPr="00CE70F4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pl-PL"/>
        </w:rPr>
        <w:t>,</w:t>
      </w:r>
      <w:r w:rsidR="00951D4E" w:rsidRPr="00CE70F4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pl-PL"/>
        </w:rPr>
        <w:t>5</w:t>
      </w:r>
      <w:r w:rsidRPr="00CE70F4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pl-PL"/>
        </w:rPr>
        <w:t>0 pkt.</w:t>
      </w:r>
    </w:p>
    <w:p w14:paraId="2D539C38" w14:textId="77777777" w:rsidR="00806651" w:rsidRDefault="00806651" w:rsidP="00613A5A">
      <w:pPr>
        <w:spacing w:after="0" w:line="240" w:lineRule="auto"/>
        <w:jc w:val="left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</w:p>
    <w:p w14:paraId="7B9CCFF4" w14:textId="46FEB8B2" w:rsidR="00806651" w:rsidRPr="00D66115" w:rsidRDefault="00806651" w:rsidP="00564322">
      <w:pPr>
        <w:widowControl w:val="0"/>
        <w:tabs>
          <w:tab w:val="num" w:pos="567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6611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1.</w:t>
      </w:r>
      <w:r w:rsidR="00E6784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4</w:t>
      </w:r>
      <w:r w:rsidRPr="00D6611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Punkty przyznawane w kryterium „</w:t>
      </w:r>
      <w:r w:rsidR="003E4E5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z</w:t>
      </w:r>
      <w:r w:rsidR="00564322" w:rsidRPr="00D661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 xml:space="preserve">użycie prądu na godzinę pracy modułu – sorter komórkowy </w:t>
      </w:r>
      <w:r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” będą</w:t>
      </w:r>
      <w:r w:rsidRPr="00D66115">
        <w:rPr>
          <w:rFonts w:ascii="Times New Roman" w:eastAsia="Calibri" w:hAnsi="Times New Roman" w:cs="Times New Roman"/>
          <w:sz w:val="24"/>
          <w:szCs w:val="24"/>
        </w:rPr>
        <w:t xml:space="preserve"> obliczane wg następującego wzoru:</w:t>
      </w:r>
    </w:p>
    <w:p w14:paraId="49E2CC03" w14:textId="77777777" w:rsidR="00806651" w:rsidRPr="00D66115" w:rsidRDefault="00806651" w:rsidP="00806651">
      <w:pPr>
        <w:tabs>
          <w:tab w:val="num" w:pos="426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0D99DF8E" w14:textId="31A3A046" w:rsidR="00806651" w:rsidRPr="00613A5A" w:rsidRDefault="00806651" w:rsidP="00613A5A">
      <w:pPr>
        <w:widowControl w:val="0"/>
        <w:tabs>
          <w:tab w:val="left" w:pos="426"/>
        </w:tabs>
        <w:suppressAutoHyphens/>
        <w:spacing w:after="0"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D66115">
        <w:rPr>
          <w:rFonts w:ascii="Times New Roman" w:hAnsi="Times New Roman" w:cs="Times New Roman"/>
          <w:b/>
          <w:bCs/>
          <w:color w:val="000000"/>
          <w:sz w:val="24"/>
          <w:szCs w:val="24"/>
        </w:rPr>
        <w:t>ZP</w:t>
      </w:r>
      <w:r w:rsidR="00095425" w:rsidRPr="00D66115">
        <w:rPr>
          <w:rFonts w:ascii="Times New Roman" w:hAnsi="Times New Roman" w:cs="Times New Roman"/>
          <w:b/>
          <w:bCs/>
          <w:color w:val="000000"/>
          <w:sz w:val="24"/>
          <w:szCs w:val="24"/>
        </w:rPr>
        <w:t>S</w:t>
      </w:r>
      <w:r w:rsidRPr="00D66115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= </w:t>
      </w:r>
      <w:r w:rsidRPr="00116A0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116A01">
        <w:rPr>
          <w:rFonts w:ascii="Times New Roman" w:hAnsi="Times New Roman" w:cs="Times New Roman"/>
          <w:color w:val="000000"/>
          <w:sz w:val="24"/>
          <w:szCs w:val="24"/>
        </w:rPr>
        <w:t>ZPn</w:t>
      </w:r>
      <w:r w:rsidR="00095425" w:rsidRPr="00116A01">
        <w:rPr>
          <w:rFonts w:ascii="Times New Roman" w:hAnsi="Times New Roman" w:cs="Times New Roman"/>
          <w:color w:val="000000"/>
          <w:sz w:val="24"/>
          <w:szCs w:val="24"/>
        </w:rPr>
        <w:t>S</w:t>
      </w:r>
      <w:proofErr w:type="spellEnd"/>
      <w:r w:rsidR="00095425" w:rsidRPr="00116A0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16A01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095425" w:rsidRPr="00116A0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16A01">
        <w:rPr>
          <w:rFonts w:ascii="Times New Roman" w:hAnsi="Times New Roman" w:cs="Times New Roman"/>
          <w:color w:val="000000"/>
          <w:sz w:val="24"/>
          <w:szCs w:val="24"/>
        </w:rPr>
        <w:t>ZPo</w:t>
      </w:r>
      <w:r w:rsidR="00095425" w:rsidRPr="00116A01">
        <w:rPr>
          <w:rFonts w:ascii="Times New Roman" w:hAnsi="Times New Roman" w:cs="Times New Roman"/>
          <w:color w:val="000000"/>
          <w:sz w:val="24"/>
          <w:szCs w:val="24"/>
        </w:rPr>
        <w:t>S</w:t>
      </w:r>
      <w:proofErr w:type="spellEnd"/>
      <w:r w:rsidRPr="00116A01">
        <w:rPr>
          <w:rFonts w:ascii="Times New Roman" w:hAnsi="Times New Roman" w:cs="Times New Roman"/>
          <w:color w:val="000000"/>
          <w:sz w:val="24"/>
          <w:szCs w:val="24"/>
        </w:rPr>
        <w:t>) x 1,50</w:t>
      </w:r>
    </w:p>
    <w:p w14:paraId="6321F4EB" w14:textId="77777777" w:rsidR="00806651" w:rsidRPr="00D66115" w:rsidRDefault="00806651" w:rsidP="003E4E5D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 w:rsidRPr="00D66115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  <w:t>gdzie:</w:t>
      </w:r>
    </w:p>
    <w:p w14:paraId="35570F89" w14:textId="79898B50" w:rsidR="00D84558" w:rsidRDefault="006C72F7" w:rsidP="006C72F7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</w:pPr>
      <w:r w:rsidRPr="00D66115">
        <w:rPr>
          <w:rFonts w:ascii="Times New Roman" w:hAnsi="Times New Roman" w:cs="Times New Roman"/>
          <w:color w:val="000000"/>
          <w:sz w:val="24"/>
          <w:szCs w:val="24"/>
        </w:rPr>
        <w:t>ZPS</w:t>
      </w:r>
      <w:r w:rsidR="00D8455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06651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- </w:t>
      </w:r>
      <w:r w:rsidR="00D66115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oznacza </w:t>
      </w:r>
      <w:r w:rsidR="00D66115"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liczbę</w:t>
      </w:r>
      <w:r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unktów </w:t>
      </w:r>
      <w:r w:rsidR="00937BB7" w:rsidRPr="001B62BE">
        <w:rPr>
          <w:rFonts w:ascii="Times New Roman" w:hAnsi="Times New Roman" w:cs="Times New Roman"/>
          <w:color w:val="000000"/>
          <w:sz w:val="24"/>
          <w:szCs w:val="24"/>
        </w:rPr>
        <w:t>uzyskan</w:t>
      </w:r>
      <w:r w:rsidR="001D6513"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="0025515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806651"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w kryterium „</w:t>
      </w:r>
      <w:r w:rsidRPr="00D661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 xml:space="preserve">Zużycie prądu na godzinę pracy </w:t>
      </w:r>
    </w:p>
    <w:p w14:paraId="147860C7" w14:textId="7AF73A6E" w:rsidR="00806651" w:rsidRPr="0025515F" w:rsidRDefault="00D84558" w:rsidP="006C72F7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 xml:space="preserve">         </w:t>
      </w:r>
      <w:r w:rsidR="006C72F7" w:rsidRPr="00D661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pl-PL"/>
        </w:rPr>
        <w:t>modułu – sorter komórkowy</w:t>
      </w:r>
      <w:r w:rsidR="00806651"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”</w:t>
      </w:r>
    </w:p>
    <w:p w14:paraId="6925792C" w14:textId="77777777" w:rsidR="005A0A4C" w:rsidRDefault="006C72F7" w:rsidP="00806651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D66115">
        <w:rPr>
          <w:rFonts w:ascii="Times New Roman" w:hAnsi="Times New Roman" w:cs="Times New Roman"/>
          <w:color w:val="000000"/>
          <w:sz w:val="24"/>
          <w:szCs w:val="24"/>
        </w:rPr>
        <w:t>ZPnS</w:t>
      </w:r>
      <w:proofErr w:type="spellEnd"/>
      <w:r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- </w:t>
      </w:r>
      <w:r w:rsidR="00D66115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oznacza </w:t>
      </w:r>
      <w:r w:rsidRPr="00D66115">
        <w:rPr>
          <w:rFonts w:ascii="Times New Roman" w:hAnsi="Times New Roman" w:cs="Times New Roman"/>
          <w:color w:val="000000"/>
          <w:sz w:val="24"/>
          <w:szCs w:val="24"/>
        </w:rPr>
        <w:t>najmniejsz</w:t>
      </w:r>
      <w:r w:rsidR="00D66115" w:rsidRPr="00D66115"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wartość zużycia</w:t>
      </w:r>
      <w:r w:rsidR="00806651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prądu</w:t>
      </w:r>
      <w:r w:rsidR="00D66115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wyrażoną w</w:t>
      </w:r>
      <w:r w:rsidR="00806651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[kWh] </w:t>
      </w:r>
      <w:r w:rsidRPr="00D66115">
        <w:rPr>
          <w:rFonts w:ascii="Times New Roman" w:hAnsi="Times New Roman" w:cs="Times New Roman"/>
          <w:color w:val="000000"/>
          <w:sz w:val="24"/>
          <w:szCs w:val="24"/>
        </w:rPr>
        <w:t>podan</w:t>
      </w:r>
      <w:r w:rsidR="00D66115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ą w ofertach </w:t>
      </w:r>
    </w:p>
    <w:p w14:paraId="5DA686BE" w14:textId="2A254488" w:rsidR="00806651" w:rsidRPr="00D66115" w:rsidRDefault="005A0A4C" w:rsidP="00806651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</w:t>
      </w:r>
      <w:r w:rsidR="00806651"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nieodrzuconyc</w:t>
      </w:r>
      <w:r w:rsidR="00DC3182">
        <w:rPr>
          <w:rFonts w:ascii="Times New Roman" w:eastAsia="Times New Roman" w:hAnsi="Times New Roman" w:cs="Times New Roman"/>
          <w:sz w:val="24"/>
          <w:szCs w:val="24"/>
          <w:lang w:eastAsia="pl-PL"/>
        </w:rPr>
        <w:t>h</w:t>
      </w:r>
    </w:p>
    <w:p w14:paraId="39F2960C" w14:textId="19A42559" w:rsidR="00DC3182" w:rsidRDefault="006C72F7" w:rsidP="00806651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D66115">
        <w:rPr>
          <w:rFonts w:ascii="Times New Roman" w:hAnsi="Times New Roman" w:cs="Times New Roman"/>
          <w:color w:val="000000"/>
          <w:sz w:val="24"/>
          <w:szCs w:val="24"/>
        </w:rPr>
        <w:t>ZPoS</w:t>
      </w:r>
      <w:proofErr w:type="spellEnd"/>
      <w:r w:rsidR="00806651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- oznacza </w:t>
      </w:r>
      <w:r w:rsidR="00D66115" w:rsidRPr="00D66115">
        <w:rPr>
          <w:rFonts w:ascii="Times New Roman" w:hAnsi="Times New Roman" w:cs="Times New Roman"/>
          <w:color w:val="000000"/>
          <w:sz w:val="24"/>
          <w:szCs w:val="24"/>
        </w:rPr>
        <w:t>wartość zużycia</w:t>
      </w:r>
      <w:r w:rsidR="00806651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prądu</w:t>
      </w:r>
      <w:r w:rsidR="00D66115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wyrażoną</w:t>
      </w:r>
      <w:r w:rsidR="00806651"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w [kWh] </w:t>
      </w:r>
      <w:r w:rsidR="00D66115" w:rsidRPr="00D66115">
        <w:rPr>
          <w:rFonts w:ascii="Times New Roman" w:hAnsi="Times New Roman" w:cs="Times New Roman"/>
          <w:color w:val="000000"/>
          <w:sz w:val="24"/>
          <w:szCs w:val="24"/>
        </w:rPr>
        <w:t>podan</w:t>
      </w:r>
      <w:r w:rsidR="00396FDC">
        <w:rPr>
          <w:rFonts w:ascii="Times New Roman" w:hAnsi="Times New Roman" w:cs="Times New Roman"/>
          <w:color w:val="000000"/>
          <w:sz w:val="24"/>
          <w:szCs w:val="24"/>
        </w:rPr>
        <w:t>ą</w:t>
      </w:r>
      <w:r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w ofercie</w:t>
      </w:r>
      <w:r w:rsidR="00F44F8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D6611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06651"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la której wynik </w:t>
      </w:r>
    </w:p>
    <w:p w14:paraId="588C073B" w14:textId="0C5E6AE9" w:rsidR="00806651" w:rsidRPr="00D66115" w:rsidRDefault="00DC3182" w:rsidP="00806651">
      <w:pPr>
        <w:widowControl w:val="0"/>
        <w:tabs>
          <w:tab w:val="left" w:pos="426"/>
        </w:tabs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</w:t>
      </w:r>
      <w:r w:rsidR="00806651" w:rsidRPr="00D66115">
        <w:rPr>
          <w:rFonts w:ascii="Times New Roman" w:eastAsia="Times New Roman" w:hAnsi="Times New Roman" w:cs="Times New Roman"/>
          <w:sz w:val="24"/>
          <w:szCs w:val="24"/>
          <w:lang w:eastAsia="pl-PL"/>
        </w:rPr>
        <w:t>jest obliczany (</w:t>
      </w:r>
      <w:r w:rsidR="00806651" w:rsidRPr="00D6611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 xml:space="preserve">oferta </w:t>
      </w:r>
      <w:r w:rsidR="00B30B9B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oceniana</w:t>
      </w:r>
      <w:r w:rsidR="00806651" w:rsidRPr="00D66115">
        <w:rPr>
          <w:rFonts w:ascii="Times New Roman" w:eastAsia="Times New Roman" w:hAnsi="Times New Roman" w:cs="Times New Roman"/>
          <w:color w:val="2D2D2D"/>
          <w:sz w:val="24"/>
          <w:szCs w:val="24"/>
          <w:lang w:eastAsia="pl-PL"/>
        </w:rPr>
        <w:t>)</w:t>
      </w:r>
    </w:p>
    <w:p w14:paraId="43214664" w14:textId="77777777" w:rsidR="00B51454" w:rsidRDefault="00B51454" w:rsidP="00B51454">
      <w:pPr>
        <w:spacing w:after="0" w:line="240" w:lineRule="auto"/>
        <w:jc w:val="left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pl-PL"/>
        </w:rPr>
      </w:pPr>
    </w:p>
    <w:p w14:paraId="0328D2D7" w14:textId="3ED3FAC5" w:rsidR="00F73182" w:rsidRPr="00627B51" w:rsidRDefault="00806651" w:rsidP="00627B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</w:pPr>
      <w:r w:rsidRPr="00D66115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Maksymalną liczbę punktów, którą oferta Wykonawcy może uzyskać w powyższym kryterium wynosi </w:t>
      </w:r>
      <w:r w:rsidRPr="00B82E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pl-PL"/>
        </w:rPr>
        <w:t>1,50 pkt</w:t>
      </w:r>
      <w:r w:rsidRPr="00D66115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pl-PL"/>
        </w:rPr>
        <w:t>.</w:t>
      </w:r>
    </w:p>
    <w:p w14:paraId="502D3881" w14:textId="07BB73D0" w:rsidR="0049626F" w:rsidRPr="0065418E" w:rsidRDefault="0049626F" w:rsidP="0065418E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W przypadku braku uzupełnienia/wskazania</w:t>
      </w:r>
      <w:r w:rsidR="001D0DFD">
        <w:rPr>
          <w:rFonts w:ascii="Times New Roman" w:hAnsi="Times New Roman" w:cs="Times New Roman"/>
          <w:b/>
          <w:bCs/>
          <w:color w:val="000000"/>
          <w:sz w:val="24"/>
          <w:szCs w:val="24"/>
        </w:rPr>
        <w:t>/podania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w formularzu ofertowym </w:t>
      </w:r>
      <w:r w:rsidR="001D0DFD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artości parametru dla 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kryteri</w:t>
      </w:r>
      <w:r w:rsidR="00CF7E88"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um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podlegając</w:t>
      </w:r>
      <w:r w:rsidR="00CF7E88"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ego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ocenie, </w:t>
      </w:r>
      <w:r w:rsidR="001B7721"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>Z</w:t>
      </w:r>
      <w:r w:rsidRPr="0065418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mawiający przyzna 0 pkt w nieuzupełnionym kryterium. </w:t>
      </w:r>
    </w:p>
    <w:p w14:paraId="71DD81C2" w14:textId="77777777" w:rsidR="00FC69CE" w:rsidRPr="0065418E" w:rsidRDefault="0049626F" w:rsidP="0065418E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Wszystkie obliczenia punktów będą dokonywane z dokładnością do dwóch miejsc po przecinku (bez zaokrągleń).</w:t>
      </w:r>
    </w:p>
    <w:p w14:paraId="62CD5FCA" w14:textId="77777777" w:rsidR="0049626F" w:rsidRPr="0065418E" w:rsidRDefault="0049626F" w:rsidP="0065418E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nie można wybrać najkorzystniejszej oferty z uwagi na to, że dwie lub więcej ofert przedstawia taki sam bilans ceny lub kosztu i innych kryteriów oceny ofert, zamawiający wybiera spośród tych ofert ofertę, która otrzymała najwyższą ocenę w kryterium o najwyższej wadze.</w:t>
      </w:r>
    </w:p>
    <w:p w14:paraId="7BE0AC09" w14:textId="77777777" w:rsidR="0049626F" w:rsidRPr="0065418E" w:rsidRDefault="0049626F" w:rsidP="0065418E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>Jeżeli oferty otrzymały taką samą ocenę w kryterium o najwyższej wadze, zamawiający wybiera ofertę z najniższą ceną lub najniższym kosztem.</w:t>
      </w:r>
    </w:p>
    <w:p w14:paraId="7534C56F" w14:textId="77777777" w:rsidR="0049626F" w:rsidRPr="0065418E" w:rsidRDefault="0049626F" w:rsidP="0065418E">
      <w:pPr>
        <w:pStyle w:val="Akapitzlist"/>
        <w:numPr>
          <w:ilvl w:val="0"/>
          <w:numId w:val="32"/>
        </w:numPr>
        <w:tabs>
          <w:tab w:val="clear" w:pos="360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  <w:color w:val="000000"/>
          <w:sz w:val="24"/>
          <w:szCs w:val="24"/>
        </w:rPr>
      </w:pPr>
      <w:r w:rsidRPr="0065418E">
        <w:rPr>
          <w:rFonts w:ascii="Times New Roman" w:hAnsi="Times New Roman" w:cs="Times New Roman"/>
          <w:color w:val="000000"/>
          <w:sz w:val="24"/>
          <w:szCs w:val="24"/>
        </w:rPr>
        <w:t xml:space="preserve">Jeżeli nie można wybrać najkorzystniejszej oferty z uwagi na to, że dwie lub więcej ofert przedstawia taki sam bilans ceny i innych kryteriów oceny ofert, </w:t>
      </w:r>
      <w:r w:rsidR="00CB14F7" w:rsidRPr="0065418E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65418E">
        <w:rPr>
          <w:rFonts w:ascii="Times New Roman" w:hAnsi="Times New Roman" w:cs="Times New Roman"/>
          <w:color w:val="000000"/>
          <w:sz w:val="24"/>
          <w:szCs w:val="24"/>
        </w:rPr>
        <w:t xml:space="preserve">amawiający spośród tych ofert wybiera ofertę z najniższą ceną, a jeżeli zostały złożone oferty o takiej samej cenie, </w:t>
      </w:r>
      <w:r w:rsidR="007C7A54" w:rsidRPr="0065418E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65418E">
        <w:rPr>
          <w:rFonts w:ascii="Times New Roman" w:hAnsi="Times New Roman" w:cs="Times New Roman"/>
          <w:color w:val="000000"/>
          <w:sz w:val="24"/>
          <w:szCs w:val="24"/>
        </w:rPr>
        <w:t xml:space="preserve">amawiający wzywa wykonawców, którzy złożyli te oferty, do złożenia w terminie określonym przez </w:t>
      </w:r>
      <w:r w:rsidR="007C7A54" w:rsidRPr="0065418E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Pr="0065418E">
        <w:rPr>
          <w:rFonts w:ascii="Times New Roman" w:hAnsi="Times New Roman" w:cs="Times New Roman"/>
          <w:color w:val="000000"/>
          <w:sz w:val="24"/>
          <w:szCs w:val="24"/>
        </w:rPr>
        <w:t>amawiającego ofert dodatkowych.</w:t>
      </w:r>
    </w:p>
    <w:p w14:paraId="04873062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5157D938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I – Informacje o formalnościach, jakie powinny zostać dopełnione po wyborze oferty w celu zawarcia umowy w sprawie zamówienia publicznego</w:t>
      </w:r>
    </w:p>
    <w:p w14:paraId="32352D55" w14:textId="77777777" w:rsidR="00AD6206" w:rsidRPr="000365CD" w:rsidRDefault="00AD6206" w:rsidP="00623029">
      <w:pPr>
        <w:widowControl w:val="0"/>
        <w:numPr>
          <w:ilvl w:val="0"/>
          <w:numId w:val="15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zed podpisaniem umowy wykonawca powinien złożyć:</w:t>
      </w:r>
    </w:p>
    <w:p w14:paraId="3D18F69D" w14:textId="77777777" w:rsidR="00AD6206" w:rsidRPr="00613BEA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13B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1 </w:t>
      </w:r>
      <w:r w:rsidRPr="00613BEA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AD6206" w:rsidRPr="00613BEA">
        <w:rPr>
          <w:rFonts w:ascii="Times New Roman" w:eastAsia="Times New Roman" w:hAnsi="Times New Roman" w:cs="Times New Roman"/>
          <w:sz w:val="24"/>
          <w:szCs w:val="24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01B9AB9F" w14:textId="42766C67" w:rsidR="00AD6206" w:rsidRPr="00613BEA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13BE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2 </w:t>
      </w:r>
      <w:r w:rsidRPr="00613BEA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AD6206" w:rsidRPr="00613BEA">
        <w:rPr>
          <w:rFonts w:ascii="Times New Roman" w:eastAsia="Times New Roman" w:hAnsi="Times New Roman" w:cs="Times New Roman"/>
          <w:sz w:val="24"/>
          <w:szCs w:val="24"/>
          <w:lang w:eastAsia="pl-PL"/>
        </w:rPr>
        <w:t>wykaz podwykonawców z zakresem powierzanych im zadań, o ile przewiduje się ich udział w realizacji zamówienia</w:t>
      </w:r>
      <w:r w:rsidRPr="00613BEA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F909CFD" w14:textId="77777777" w:rsidR="00C76067" w:rsidRPr="00613BEA" w:rsidRDefault="00C76067" w:rsidP="00C76067">
      <w:pPr>
        <w:pStyle w:val="Akapitzlist"/>
        <w:numPr>
          <w:ilvl w:val="1"/>
          <w:numId w:val="75"/>
        </w:numPr>
        <w:spacing w:after="0" w:line="240" w:lineRule="auto"/>
        <w:ind w:left="1418" w:hanging="709"/>
        <w:rPr>
          <w:rFonts w:ascii="Times New Roman" w:hAnsi="Times New Roman"/>
          <w:sz w:val="24"/>
          <w:szCs w:val="24"/>
        </w:rPr>
      </w:pPr>
      <w:r w:rsidRPr="00613BEA">
        <w:rPr>
          <w:rFonts w:ascii="Times New Roman" w:hAnsi="Times New Roman"/>
          <w:sz w:val="24"/>
          <w:szCs w:val="24"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613BEA">
        <w:rPr>
          <w:rFonts w:ascii="Times New Roman" w:hAnsi="Times New Roman"/>
          <w:sz w:val="24"/>
          <w:szCs w:val="24"/>
        </w:rPr>
        <w:t>w przypadku wykonawców wspólnie ubiegających się o zamówienie oświadczenie składa każdy z nich;</w:t>
      </w:r>
    </w:p>
    <w:p w14:paraId="29E3670F" w14:textId="77777777" w:rsidR="00C76067" w:rsidRPr="00613BEA" w:rsidRDefault="00C76067" w:rsidP="00C76067">
      <w:pPr>
        <w:pStyle w:val="Akapitzlist"/>
        <w:numPr>
          <w:ilvl w:val="1"/>
          <w:numId w:val="75"/>
        </w:numPr>
        <w:spacing w:after="0" w:line="240" w:lineRule="auto"/>
        <w:ind w:left="1418" w:hanging="709"/>
        <w:rPr>
          <w:rFonts w:ascii="Times New Roman" w:hAnsi="Times New Roman"/>
          <w:sz w:val="24"/>
          <w:szCs w:val="24"/>
        </w:rPr>
      </w:pPr>
      <w:bookmarkStart w:id="2" w:name="_Hlk103946815"/>
      <w:r w:rsidRPr="00613BEA">
        <w:rPr>
          <w:rFonts w:ascii="Times New Roman" w:hAnsi="Times New Roman"/>
          <w:sz w:val="24"/>
          <w:szCs w:val="24"/>
          <w:lang w:eastAsia="pl-PL"/>
        </w:rPr>
        <w:t xml:space="preserve">oświadczenie o niepodleganiu wykluczeniu – art. </w:t>
      </w:r>
      <w:r w:rsidRPr="00613BEA">
        <w:rPr>
          <w:rFonts w:ascii="Times New Roman" w:hAnsi="Times New Roman"/>
          <w:sz w:val="24"/>
          <w:szCs w:val="24"/>
        </w:rPr>
        <w:t>5k rozporządzenia Rady (UE) nr 833/2014 z dnia 31 lipca 2014 r. dotyczącego środków ograniczających w związku z działaniami Rosji destabilizującymi sytuację na Ukrainie (Dz. Urz. UE nr L 229 z 31 lipca 2014 r., str. 1), w brzmieniu nadanym rozporządzeniem Rady (UE) 2022/576 w sprawie zmiany rozporządzenia (UE) nr 833/2014 dotyczącego środków ograniczających w 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54297B97" w14:textId="4587958A" w:rsidR="005A5FF5" w:rsidRDefault="00C76067" w:rsidP="00C76067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sz w:val="24"/>
          <w:szCs w:val="24"/>
        </w:rPr>
      </w:pPr>
      <w:r w:rsidRPr="00613BEA">
        <w:rPr>
          <w:rFonts w:ascii="Times New Roman" w:hAnsi="Times New Roman"/>
          <w:sz w:val="24"/>
          <w:szCs w:val="24"/>
        </w:rPr>
        <w:t>1.5</w:t>
      </w:r>
      <w:r w:rsidRPr="00613BEA">
        <w:rPr>
          <w:rFonts w:ascii="Times New Roman" w:hAnsi="Times New Roman"/>
          <w:sz w:val="24"/>
          <w:szCs w:val="24"/>
        </w:rPr>
        <w:tab/>
        <w:t>w przypadku, gdy na podwykonawcę lub dostawcę przypada ponad 10% wartości zamówienia, podwykonawca potwierdza brak podstaw do wykluczenia na podstawie art. 5k Rozporządzenia sankcyjnego, poprzez złożenie oświadcze</w:t>
      </w:r>
      <w:r w:rsidR="00ED13A6" w:rsidRPr="00613BEA">
        <w:rPr>
          <w:rFonts w:ascii="Times New Roman" w:hAnsi="Times New Roman"/>
          <w:sz w:val="24"/>
          <w:szCs w:val="24"/>
        </w:rPr>
        <w:t xml:space="preserve">nia o którym mowa w ust. 1.4 </w:t>
      </w:r>
      <w:r w:rsidRPr="00613BEA">
        <w:rPr>
          <w:rFonts w:ascii="Times New Roman" w:hAnsi="Times New Roman"/>
          <w:sz w:val="24"/>
          <w:szCs w:val="24"/>
        </w:rPr>
        <w:t>powyżej.</w:t>
      </w:r>
      <w:bookmarkEnd w:id="2"/>
    </w:p>
    <w:p w14:paraId="73C772AF" w14:textId="77777777" w:rsidR="00623029" w:rsidRPr="00613BEA" w:rsidRDefault="00623029" w:rsidP="00C76067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sz w:val="24"/>
          <w:szCs w:val="24"/>
          <w:lang w:eastAsia="pl-PL"/>
        </w:rPr>
      </w:pPr>
    </w:p>
    <w:p w14:paraId="4AF9AA49" w14:textId="77777777" w:rsidR="00AD6206" w:rsidRPr="000365CD" w:rsidRDefault="00AD6206" w:rsidP="00643F5D">
      <w:pPr>
        <w:widowControl w:val="0"/>
        <w:numPr>
          <w:ilvl w:val="0"/>
          <w:numId w:val="15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Wybrany wykonawca jest zobowiązany do zawarcia umowy w terminie i miejscu wyznaczonym przez zamawiającego.</w:t>
      </w:r>
    </w:p>
    <w:p w14:paraId="67067CD9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7EF088DD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II – Wymagania dotyczące zabezpieczenia należytego wykonania umowy</w:t>
      </w:r>
    </w:p>
    <w:p w14:paraId="6CBF8609" w14:textId="77777777" w:rsidR="005E0134" w:rsidRPr="000365CD" w:rsidRDefault="005E0134" w:rsidP="00FF4603">
      <w:pPr>
        <w:widowControl w:val="0"/>
        <w:numPr>
          <w:ilvl w:val="0"/>
          <w:numId w:val="16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konieczności wniesienia zabezpieczenia należytego wykonania umowy.</w:t>
      </w:r>
    </w:p>
    <w:p w14:paraId="0A85FBF0" w14:textId="77777777" w:rsidR="005E0134" w:rsidRPr="000365CD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14:paraId="511ED29F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VI</w:t>
      </w:r>
      <w:r w:rsidR="00D9367A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I – Wzór umowy</w:t>
      </w:r>
      <w:r w:rsidR="00AA7050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/projektowane postanowienia umow</w:t>
      </w:r>
      <w:r w:rsidR="00902403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y</w:t>
      </w:r>
      <w:r w:rsidR="00AA7050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/</w:t>
      </w:r>
      <w:r w:rsidR="00D9367A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– załącznik nr 2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do SWZ</w:t>
      </w:r>
      <w:r w:rsidR="00FE5B23"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.</w:t>
      </w:r>
    </w:p>
    <w:p w14:paraId="2682EC97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07BB13A2" w14:textId="310710E9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IX – Pouczenie o</w:t>
      </w:r>
      <w:r w:rsidR="005439A9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środkach ochrony prawnej przysługujących wykonawcy w toku postępowania o udzielenie zamówienia publicznego</w:t>
      </w:r>
    </w:p>
    <w:p w14:paraId="2EECD8DD" w14:textId="77777777" w:rsidR="00AD6206" w:rsidRPr="000365CD" w:rsidRDefault="00AD6206" w:rsidP="00FF4603">
      <w:pPr>
        <w:widowControl w:val="0"/>
        <w:numPr>
          <w:ilvl w:val="0"/>
          <w:numId w:val="1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Ś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k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i o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c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y 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p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e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j pr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ł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gu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ją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k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a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c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je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żel</w:t>
      </w:r>
      <w:r w:rsidRPr="000365CD">
        <w:rPr>
          <w:rFonts w:ascii="Times New Roman" w:eastAsia="Times New Roman" w:hAnsi="Times New Roman" w:cs="Times New Roman"/>
          <w:spacing w:val="1"/>
          <w:sz w:val="24"/>
          <w:szCs w:val="24"/>
          <w:lang w:eastAsia="pl-PL"/>
        </w:rPr>
        <w:t>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 l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u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 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i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ł i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ter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es w u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pacing w:val="-3"/>
          <w:sz w:val="24"/>
          <w:szCs w:val="24"/>
          <w:lang w:eastAsia="pl-PL"/>
        </w:rPr>
        <w:t>y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</w:t>
      </w:r>
      <w:r w:rsidRPr="000365CD">
        <w:rPr>
          <w:rFonts w:ascii="Times New Roman" w:eastAsia="Times New Roman" w:hAnsi="Times New Roman" w:cs="Times New Roman"/>
          <w:spacing w:val="-5"/>
          <w:sz w:val="24"/>
          <w:szCs w:val="24"/>
          <w:lang w:eastAsia="pl-PL"/>
        </w:rPr>
        <w:t>k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0365CD">
        <w:rPr>
          <w:rFonts w:ascii="Times New Roman" w:eastAsia="Times New Roman" w:hAnsi="Times New Roman" w:cs="Times New Roman"/>
          <w:spacing w:val="-2"/>
          <w:sz w:val="24"/>
          <w:szCs w:val="24"/>
          <w:lang w:eastAsia="pl-PL"/>
        </w:rPr>
        <w:t>n</w:t>
      </w:r>
      <w:r w:rsidRPr="000365CD">
        <w:rPr>
          <w:rFonts w:ascii="Times New Roman" w:eastAsia="Times New Roman" w:hAnsi="Times New Roman" w:cs="Times New Roman"/>
          <w:spacing w:val="-4"/>
          <w:sz w:val="24"/>
          <w:szCs w:val="24"/>
          <w:lang w:eastAsia="pl-PL"/>
        </w:rPr>
        <w:t>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 zamówienia 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raz poniós</w:t>
      </w:r>
      <w:r w:rsidR="003317BE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ł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może</w:t>
      </w:r>
      <w:r w:rsidR="00CA41C4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nieść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zkodę w wyniku</w:t>
      </w:r>
      <w:r w:rsidR="00CA41C4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ruszenia przez zamawiająceg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pisów ustawy PZP.</w:t>
      </w:r>
    </w:p>
    <w:p w14:paraId="4F4853CD" w14:textId="77777777" w:rsidR="00AD6206" w:rsidRPr="000365CD" w:rsidRDefault="00AD6206" w:rsidP="00FF4603">
      <w:pPr>
        <w:widowControl w:val="0"/>
        <w:numPr>
          <w:ilvl w:val="0"/>
          <w:numId w:val="17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dwołanie przysługuje na:</w:t>
      </w:r>
    </w:p>
    <w:p w14:paraId="24C3BE2F" w14:textId="77777777" w:rsidR="00AD6206" w:rsidRPr="000365CD" w:rsidRDefault="00AD6206" w:rsidP="00FF4603">
      <w:pPr>
        <w:pStyle w:val="Akapitzlist"/>
        <w:widowControl w:val="0"/>
        <w:numPr>
          <w:ilvl w:val="1"/>
          <w:numId w:val="55"/>
        </w:numPr>
        <w:suppressAutoHyphens/>
        <w:autoSpaceDE w:val="0"/>
        <w:autoSpaceDN w:val="0"/>
        <w:spacing w:after="0" w:line="240" w:lineRule="auto"/>
        <w:ind w:left="851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iezgod</w:t>
      </w:r>
      <w:r w:rsidR="00C332E9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ą z przepisami ustawy czynność zamawiającego, podjętą w postępowaniu</w:t>
      </w:r>
      <w:r w:rsidR="0052331D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 udzielenie zamówienia,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tym na projektowane postanowienie</w:t>
      </w:r>
      <w:r w:rsidRPr="000365CD">
        <w:rPr>
          <w:rFonts w:ascii="Times New Roman" w:eastAsia="Times New Roman" w:hAnsi="Times New Roman" w:cs="Times New Roman"/>
          <w:spacing w:val="-26"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umowy;</w:t>
      </w:r>
    </w:p>
    <w:p w14:paraId="0463DB55" w14:textId="77777777" w:rsidR="00AD6206" w:rsidRPr="000365CD" w:rsidRDefault="0052331D" w:rsidP="00FF4603">
      <w:pPr>
        <w:pStyle w:val="Akapitzlist"/>
        <w:widowControl w:val="0"/>
        <w:numPr>
          <w:ilvl w:val="1"/>
          <w:numId w:val="55"/>
        </w:numPr>
        <w:suppressAutoHyphens/>
        <w:autoSpaceDE w:val="0"/>
        <w:autoSpaceDN w:val="0"/>
        <w:spacing w:after="0" w:line="240" w:lineRule="auto"/>
        <w:ind w:left="851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niechanie czynności w postępowaniu</w:t>
      </w:r>
      <w:r w:rsidR="002E7D4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 udzielenie zamówienia, do której</w:t>
      </w:r>
      <w:r w:rsidR="00620798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E7D4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ył obowiązan</w:t>
      </w:r>
      <w:r w:rsidR="003317BE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y</w:t>
      </w:r>
      <w:r w:rsidR="00AD6206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 podstawie ustawy PZP.</w:t>
      </w:r>
    </w:p>
    <w:p w14:paraId="05E1FF95" w14:textId="77777777" w:rsidR="00AD6206" w:rsidRPr="000365CD" w:rsidRDefault="00AD6206" w:rsidP="00FF460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4A16B758" w14:textId="77777777" w:rsidR="00AD6206" w:rsidRPr="000365CD" w:rsidRDefault="00AD6206" w:rsidP="00FF460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Na orzeczenie Krajowej Izby Odwoławczej oraz postanowienie Prezesa Krajowej Izby Odwoławczej, o który</w:t>
      </w:r>
      <w:r w:rsidR="003317BE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m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 xml:space="preserve"> mowa w art. 519 ust. 1 ustawy PZP, stronom oraz ucze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tnikom post</w:t>
      </w:r>
      <w:r w:rsidR="0050222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ę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powania odwoławczeg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o przysługuje skar</w:t>
      </w:r>
      <w:r w:rsidR="002E7D41"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ga do sadu. Skargę̨ wnosi się,</w:t>
      </w: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 xml:space="preserve"> do Sądu Okręgowego w Warszawie – sądu zamówień publicznych za pośrednictwem Prezesa Krajowej Izby Odwoławczej.</w:t>
      </w:r>
    </w:p>
    <w:p w14:paraId="648477FE" w14:textId="77777777" w:rsidR="00AD6206" w:rsidRPr="000365CD" w:rsidRDefault="00AD6206" w:rsidP="00FF460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pacing w:val="-1"/>
          <w:sz w:val="24"/>
          <w:szCs w:val="24"/>
          <w:lang w:eastAsia="pl-PL"/>
        </w:rPr>
        <w:t>Szczegółowe informacje dotyczące środków ochrony prawnej określone są w Dziale IX „Środki ochrony prawnej” ustawy PZP.</w:t>
      </w:r>
    </w:p>
    <w:p w14:paraId="48FC40FC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1055EB1A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 – Postanowienia ogólne</w:t>
      </w:r>
    </w:p>
    <w:p w14:paraId="4B28F8F8" w14:textId="56E1455C" w:rsidR="00AD6206" w:rsidRDefault="00425E0D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</w:t>
      </w:r>
      <w:r w:rsidR="00AD620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9416CE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nie </w:t>
      </w:r>
      <w:r w:rsidR="00AD620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opusz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za składani</w:t>
      </w:r>
      <w:r w:rsidR="009416CE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a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fert częściowych</w:t>
      </w:r>
      <w:r w:rsidR="00662D56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054094E2" w14:textId="77777777" w:rsidR="00F91C4C" w:rsidRPr="00AC5522" w:rsidRDefault="00AD6206" w:rsidP="00532AB6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851" w:hanging="425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AC552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owody niedokonania podziału zamówienia na c</w:t>
      </w:r>
      <w:r w:rsidR="00150986" w:rsidRPr="00AC552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ęści: </w:t>
      </w:r>
    </w:p>
    <w:p w14:paraId="42440180" w14:textId="021A469D" w:rsidR="00F91C4C" w:rsidRPr="00AD4802" w:rsidRDefault="00F91C4C" w:rsidP="00532AB6">
      <w:pPr>
        <w:pStyle w:val="Akapitzlist"/>
        <w:widowControl w:val="0"/>
        <w:suppressAutoHyphens/>
        <w:spacing w:after="0" w:line="240" w:lineRule="auto"/>
        <w:ind w:left="851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dział zamówienia na części byłby niezasadny, gdyż przedmiotem niniejszego postępowania jest dostawa jednej sztuki </w:t>
      </w:r>
      <w:proofErr w:type="spellStart"/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ytometru</w:t>
      </w:r>
      <w:proofErr w:type="spellEnd"/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spektralnego</w:t>
      </w:r>
      <w:r w:rsidR="00A1216B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raz z dodatkowym doposażeniem</w:t>
      </w:r>
      <w:r w:rsidR="00113E7C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</w:t>
      </w:r>
      <w:r w:rsidR="00A1216B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D3160A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 którego skład wchodzi </w:t>
      </w:r>
      <w:r w:rsidR="008B4A59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iędzy innymi sprzęt komputerowy stacjonarny</w:t>
      </w:r>
      <w:r w:rsidR="00D3160A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7D0278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raz </w:t>
      </w:r>
      <w:r w:rsidR="007D0278" w:rsidRPr="00B818ED">
        <w:rPr>
          <w:rFonts w:ascii="Times New Roman" w:hAnsi="Times New Roman"/>
          <w:bCs/>
          <w:sz w:val="24"/>
          <w:szCs w:val="24"/>
          <w:lang w:eastAsia="pl-PL"/>
        </w:rPr>
        <w:t>z dedykowanym oprogramowaniem</w:t>
      </w:r>
      <w:r w:rsidR="007D0278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59266F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ający</w:t>
      </w:r>
      <w:r w:rsidR="007D0278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</w:t>
      </w:r>
      <w:r w:rsidR="0059266F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za zadanie </w:t>
      </w:r>
      <w:r w:rsidR="00D44A3B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terowa</w:t>
      </w:r>
      <w:r w:rsidR="00FA1613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nie</w:t>
      </w:r>
      <w:r w:rsidR="00D44A3B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proofErr w:type="spellStart"/>
      <w:r w:rsidR="00D44A3B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ytometr</w:t>
      </w:r>
      <w:r w:rsidR="00E25CAF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em</w:t>
      </w:r>
      <w:proofErr w:type="spellEnd"/>
      <w:r w:rsidR="00EA2B67" w:rsidRPr="00B818ED">
        <w:rPr>
          <w:rFonts w:ascii="Times New Roman" w:hAnsi="Times New Roman"/>
          <w:bCs/>
          <w:sz w:val="24"/>
          <w:szCs w:val="24"/>
          <w:lang w:eastAsia="pl-PL"/>
        </w:rPr>
        <w:t>.</w:t>
      </w:r>
      <w:r w:rsidR="00A533A2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dział zamówienia na części (czyli na dostawę poszczególnych </w:t>
      </w:r>
      <w:r w:rsidR="008377B4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oduktów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/elementów od różnych potencjalnych Wykonawców) mógłbym spowodować </w:t>
      </w:r>
      <w:r w:rsidR="00FB0153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utrudnienia w zakresie </w:t>
      </w:r>
      <w:r w:rsidR="00E646E9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ontażu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i uruchomienia </w:t>
      </w:r>
      <w:proofErr w:type="spellStart"/>
      <w:r w:rsidR="00B65613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ytometru</w:t>
      </w:r>
      <w:proofErr w:type="spellEnd"/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i </w:t>
      </w:r>
      <w:r w:rsidR="00F268BA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jest duże prawdopodobieństwo</w:t>
      </w:r>
      <w:r w:rsidR="009238F1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</w:t>
      </w:r>
      <w:r w:rsidR="00F268BA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że w </w:t>
      </w:r>
      <w:r w:rsidR="00317C51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zypadku wystąpienia </w:t>
      </w:r>
      <w:r w:rsidR="00F268BA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takiej sytuacji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</w:t>
      </w:r>
      <w:r w:rsidR="00F268BA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y mogliby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zerzucać</w:t>
      </w:r>
      <w:r w:rsidR="00F268BA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względem siebie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odpowiedzialność </w:t>
      </w:r>
      <w:r w:rsidR="00317C51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 </w:t>
      </w:r>
      <w:r w:rsidR="00AD4802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adliwość </w:t>
      </w:r>
      <w:r w:rsidR="00317C51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działani</w:t>
      </w:r>
      <w:r w:rsidR="00AD4802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a</w:t>
      </w:r>
      <w:r w:rsidR="00317C51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oszczególne </w:t>
      </w:r>
      <w:r w:rsidR="0055597B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odukt</w:t>
      </w:r>
      <w:r w:rsidR="00AD4802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ów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o z kolei  nie byłoby korzystne dla Zamawiającego</w:t>
      </w:r>
      <w:r w:rsidR="006B1966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jak również trudne do zweryfikowania </w:t>
      </w:r>
      <w:r w:rsidR="00AD4802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zez Zamawiającego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. Dlatego wyłonienie jednego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 xml:space="preserve">Wykonawcy na </w:t>
      </w:r>
      <w:r w:rsidR="000C7EEB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pis</w:t>
      </w:r>
      <w:r w:rsidR="0067195D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any przedmiot zamówienia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zagwarantuje prawidłową realizację </w:t>
      </w:r>
      <w:r w:rsidR="00AD4802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całości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ówienia</w:t>
      </w:r>
      <w:r w:rsidR="00AD4802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  <w:r w:rsidR="00EA372B"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Pr="00B818E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Brak podziału zamówienia </w:t>
      </w:r>
      <w:r w:rsidRPr="00AD4802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na części w niniejszym postępowaniu nie stanowi podstawy do zawężenia kręgu potencjalnych Wykonawców.</w:t>
      </w:r>
    </w:p>
    <w:p w14:paraId="34F63BA4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zawarcia umowy ramowej.</w:t>
      </w:r>
    </w:p>
    <w:p w14:paraId="655AD61F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nie przewiduje możliwości udzielenie zamówienia polegającego na po</w:t>
      </w:r>
      <w:r w:rsidR="0042135B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wtórzeniu podobnych dosta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 pod</w:t>
      </w:r>
      <w:r w:rsidR="00E73399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awie art. 214 ust. 1 pkt </w:t>
      </w:r>
      <w:r w:rsidR="00226A58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8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stawy PZP.</w:t>
      </w:r>
    </w:p>
    <w:p w14:paraId="68D55167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nie dopuszcza składania ofert wariantowych.</w:t>
      </w:r>
    </w:p>
    <w:p w14:paraId="5AA0DD12" w14:textId="6CF3B954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ozliczenia pomiędzy </w:t>
      </w:r>
      <w:r w:rsidR="009F2799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ykonawcą a </w:t>
      </w:r>
      <w:r w:rsidR="00B245AE">
        <w:rPr>
          <w:rFonts w:ascii="Times New Roman" w:eastAsia="Times New Roman" w:hAnsi="Times New Roman" w:cs="Times New Roman"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mawiającym będą dokonywane w złotych polskich (PLN). </w:t>
      </w:r>
    </w:p>
    <w:p w14:paraId="684DD0A8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aukcji elektronicznej.</w:t>
      </w:r>
    </w:p>
    <w:p w14:paraId="0C4AA410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nie przewiduje zwrotu kosztów udziału w postępowaniu.</w:t>
      </w:r>
    </w:p>
    <w:p w14:paraId="2684A3ED" w14:textId="77777777" w:rsidR="00AD6206" w:rsidRPr="000365CD" w:rsidRDefault="00AD6206" w:rsidP="00133C40">
      <w:pPr>
        <w:widowControl w:val="0"/>
        <w:numPr>
          <w:ilvl w:val="0"/>
          <w:numId w:val="18"/>
        </w:numPr>
        <w:suppressAutoHyphens/>
        <w:spacing w:after="0" w:line="240" w:lineRule="auto"/>
        <w:ind w:left="426" w:hanging="426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m.</w:t>
      </w:r>
    </w:p>
    <w:p w14:paraId="3838D637" w14:textId="77777777" w:rsidR="00613A5A" w:rsidRPr="000365CD" w:rsidRDefault="00613A5A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BC489A4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I – Informacje o przetwarzaniu danych osobowych</w:t>
      </w:r>
    </w:p>
    <w:p w14:paraId="6DE144B2" w14:textId="77777777" w:rsidR="00AD6206" w:rsidRPr="000365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godnie z art. 13 </w:t>
      </w:r>
      <w:r w:rsidR="006415A1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i 14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7615650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dministratorem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ani/Pana danych osobowych jest Uniwersytet Jagielloński, ul. Gołębia 24, 31-007 Kraków, reprezentowany przez Rektora UJ.</w:t>
      </w:r>
    </w:p>
    <w:p w14:paraId="2DD2EF28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Uniwersytet Jagielloński wyznaczył Inspektora Ochrony Danyc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ul. Gołębia 24, 31-007 Kraków, pokój nr 5. Kontakt z Inspektorem możliwy jest przez e-mail: </w:t>
      </w:r>
      <w:hyperlink r:id="rId41" w:history="1">
        <w:r w:rsidRPr="000365C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pl-PL"/>
          </w:rPr>
          <w:t>iod@uj.edu.pl</w:t>
        </w:r>
      </w:hyperlink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pod nr telefonu +4812 663 12 25.</w:t>
      </w:r>
    </w:p>
    <w:p w14:paraId="102D8B01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ani/Pana dane osobowe przetwarzane będą na podstawie art. 6 ust. 1 lit. c) RODO w celu związanym z postępowaniem o udzielenie zamówienia publicznego</w:t>
      </w:r>
      <w:r w:rsidRPr="000365C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, nr sprawy </w:t>
      </w:r>
      <w:r w:rsidR="008D2B71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80.272</w:t>
      </w:r>
      <w:r w:rsidR="00160EC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BB318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37</w:t>
      </w:r>
      <w:r w:rsidR="00160EC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9067DC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22</w:t>
      </w:r>
    </w:p>
    <w:p w14:paraId="3E3A650E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61438CB2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Konsekwencje niepodania danych osobowych wynikają z ustawy PZP.</w:t>
      </w:r>
    </w:p>
    <w:p w14:paraId="777974DC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098500DB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4E7E7872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siada Pani/Pan prawo do: </w:t>
      </w:r>
    </w:p>
    <w:p w14:paraId="64DF91AB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na podstawie art. 15 RODO prawo dostępu do danych osobowych Pani/Pana dotyczących;</w:t>
      </w:r>
    </w:p>
    <w:p w14:paraId="6FE4284E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a podstawie art. 16 RODO prawo do sprostowania Pani/Pana danych osobowych;</w:t>
      </w:r>
    </w:p>
    <w:p w14:paraId="1EEB3AB7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a podstawie art. 18 RODO prawo żądania od administratora ograniczenia przetwarzania danych osobowych,</w:t>
      </w:r>
    </w:p>
    <w:p w14:paraId="4138340E" w14:textId="77777777" w:rsidR="00AD6206" w:rsidRPr="000365CD" w:rsidRDefault="00AD6206" w:rsidP="00DC5D51">
      <w:pPr>
        <w:widowControl w:val="0"/>
        <w:numPr>
          <w:ilvl w:val="0"/>
          <w:numId w:val="20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2431D20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Nie przysługuje Pani/Panu prawo do:</w:t>
      </w:r>
    </w:p>
    <w:p w14:paraId="26543C2D" w14:textId="77777777" w:rsidR="00AD6206" w:rsidRPr="000365CD" w:rsidRDefault="00AD6206" w:rsidP="00DC5D51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do usunięcia danych osobowych w zw. z art. 17 ust. 3 lit. b), d) lub e) RODO,</w:t>
      </w:r>
    </w:p>
    <w:p w14:paraId="08956311" w14:textId="77777777" w:rsidR="00AD6206" w:rsidRPr="000365CD" w:rsidRDefault="00AD6206" w:rsidP="00DC5D51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do przenoszenia danych osobowych, o którym mowa w art. 20 RODO,</w:t>
      </w:r>
    </w:p>
    <w:p w14:paraId="56EC35D3" w14:textId="229E55F4" w:rsidR="00613A5A" w:rsidRPr="00314BCF" w:rsidRDefault="00AD6206" w:rsidP="00314BCF">
      <w:pPr>
        <w:widowControl w:val="0"/>
        <w:numPr>
          <w:ilvl w:val="0"/>
          <w:numId w:val="21"/>
        </w:numPr>
        <w:suppressAutoHyphens/>
        <w:spacing w:after="0" w:line="240" w:lineRule="auto"/>
        <w:ind w:left="1134" w:hanging="425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17C77234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ana/Pani dane osobowe, o których mowa w art. 10 RODO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5974FD7F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awiający informuje, że 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 odniesieniu do Pani/Pana danych osobowych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ecyzje nie będą podejmowane w sposób zautomatyzowany, stosownie do art. 22 RODO.</w:t>
      </w:r>
    </w:p>
    <w:p w14:paraId="782DCB59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przypadku gdy wykonanie obowiązków, o których mowa w art. 15 ust. 1 </w:t>
      </w:r>
      <w:r w:rsidR="002B0962"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–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3 RODO, celem realizacji Pani/Pana uprawnienia wskazanego pkt 8 lit. a) powyżej, wymagałoby niewspółmiernie dużego wysiłku, </w:t>
      </w:r>
      <w:r w:rsidR="00927995"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mawiający może żądać od Pana/Pani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0FDF09D9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korzystanie przez Panią/Pan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A898EB0" w14:textId="77777777" w:rsidR="00AD6206" w:rsidRPr="000365CD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korzystanie przez Panią/Pana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, z uprawnienia wskazanego pkt 8 lit. c) powyżej,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>polegającym na</w:t>
      </w:r>
      <w:r w:rsidRPr="000365C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0365C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0365CD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0A33F35F" w14:textId="77777777" w:rsidR="00AD6206" w:rsidRPr="000365CD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14:paraId="060C39B0" w14:textId="77777777" w:rsidR="00AD6206" w:rsidRPr="000365CD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ozdział XXII – Załączniki do SWZ</w:t>
      </w:r>
    </w:p>
    <w:p w14:paraId="1E0DD4EE" w14:textId="77777777" w:rsidR="00484EB3" w:rsidRPr="000365CD" w:rsidRDefault="00484EB3" w:rsidP="00251ACC">
      <w:pPr>
        <w:widowControl w:val="0"/>
        <w:numPr>
          <w:ilvl w:val="0"/>
          <w:numId w:val="22"/>
        </w:numPr>
        <w:suppressAutoHyphens/>
        <w:spacing w:after="0" w:line="240" w:lineRule="auto"/>
        <w:ind w:left="284" w:hanging="284"/>
        <w:contextualSpacing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łącznik A – Opis przedmiotu zamówienia;</w:t>
      </w:r>
    </w:p>
    <w:p w14:paraId="13AE6696" w14:textId="77777777" w:rsidR="00AD6206" w:rsidRPr="000365CD" w:rsidRDefault="00AD6206" w:rsidP="00251ACC">
      <w:pPr>
        <w:widowControl w:val="0"/>
        <w:numPr>
          <w:ilvl w:val="0"/>
          <w:numId w:val="22"/>
        </w:numPr>
        <w:suppressAutoHyphens/>
        <w:spacing w:after="0" w:line="240" w:lineRule="auto"/>
        <w:ind w:left="284" w:hanging="284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Załącznik nr 1 – Formularz oferty;</w:t>
      </w:r>
    </w:p>
    <w:p w14:paraId="24A23DD8" w14:textId="77777777" w:rsidR="00AD6206" w:rsidRPr="000365CD" w:rsidRDefault="00AD6206" w:rsidP="00251ACC">
      <w:pPr>
        <w:widowControl w:val="0"/>
        <w:numPr>
          <w:ilvl w:val="0"/>
          <w:numId w:val="22"/>
        </w:numPr>
        <w:suppressAutoHyphens/>
        <w:spacing w:after="0" w:line="240" w:lineRule="auto"/>
        <w:ind w:left="284" w:hanging="284"/>
        <w:contextualSpacing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pl-PL"/>
        </w:rPr>
      </w:pP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lastRenderedPageBreak/>
        <w:t>Załącznik nr 2 – Wzór umowy</w:t>
      </w:r>
      <w:r w:rsidR="00BB3F4D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3A51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(</w:t>
      </w:r>
      <w:r w:rsidR="00BB3F4D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rojektowane postanowienia umow</w:t>
      </w:r>
      <w:r w:rsidR="00AA4248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</w:t>
      </w:r>
      <w:r w:rsidR="003A515B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)</w:t>
      </w:r>
      <w:r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.</w:t>
      </w:r>
    </w:p>
    <w:p w14:paraId="3A6411DC" w14:textId="04DCEE63" w:rsidR="00941D6C" w:rsidRDefault="007149A2" w:rsidP="00AB70AA">
      <w:pPr>
        <w:jc w:val="center"/>
        <w:rPr>
          <w:rFonts w:ascii="Times New Roman" w:hAnsi="Times New Roman" w:cs="Times New Roman"/>
          <w:sz w:val="24"/>
          <w:szCs w:val="24"/>
        </w:rPr>
      </w:pPr>
      <w:r w:rsidRPr="000365CD">
        <w:rPr>
          <w:rFonts w:ascii="Times New Roman" w:hAnsi="Times New Roman" w:cs="Times New Roman"/>
          <w:sz w:val="24"/>
          <w:szCs w:val="24"/>
        </w:rPr>
        <w:br w:type="page"/>
      </w:r>
    </w:p>
    <w:p w14:paraId="416A7EDE" w14:textId="77777777" w:rsidR="006F6E86" w:rsidRDefault="006F6E86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0C459F8D" w14:textId="18C56A97" w:rsidR="006F6E86" w:rsidRPr="00251ACC" w:rsidRDefault="006F6E86" w:rsidP="006F6E86">
      <w:pPr>
        <w:widowControl w:val="0"/>
        <w:suppressAutoHyphens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</w:pPr>
      <w:r w:rsidRPr="00251ACC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Załącznik A  – Opis przedmiotu zamówienia</w:t>
      </w:r>
    </w:p>
    <w:p w14:paraId="660694D9" w14:textId="77777777" w:rsidR="006F6E86" w:rsidRPr="00F851F7" w:rsidRDefault="006F6E86" w:rsidP="006F6E8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</w:p>
    <w:p w14:paraId="2589449E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proofErr w:type="spellStart"/>
      <w:r w:rsidRPr="00A97E87">
        <w:rPr>
          <w:rFonts w:ascii="Times New Roman" w:hAnsi="Times New Roman" w:cs="Times New Roman"/>
          <w:b/>
          <w:bCs/>
        </w:rPr>
        <w:t>Cytometr</w:t>
      </w:r>
      <w:proofErr w:type="spellEnd"/>
      <w:r w:rsidRPr="00A97E87">
        <w:rPr>
          <w:rFonts w:ascii="Times New Roman" w:hAnsi="Times New Roman" w:cs="Times New Roman"/>
          <w:b/>
          <w:bCs/>
        </w:rPr>
        <w:t xml:space="preserve"> składający się z modułu spektralnego oraz z modułu sortującego. </w:t>
      </w:r>
    </w:p>
    <w:p w14:paraId="1E1A1793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Wymagana gwarancja dla oferowanej aparatury/sprzętu/elementów/komponentów:   </w:t>
      </w:r>
    </w:p>
    <w:p w14:paraId="6A072264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minimum </w:t>
      </w:r>
      <w:r w:rsidRPr="00A97E87">
        <w:rPr>
          <w:rFonts w:ascii="Times New Roman" w:hAnsi="Times New Roman" w:cs="Times New Roman"/>
          <w:b/>
          <w:bCs/>
          <w:color w:val="auto"/>
          <w:sz w:val="22"/>
          <w:szCs w:val="22"/>
        </w:rPr>
        <w:t>12 miesięcy.</w:t>
      </w:r>
    </w:p>
    <w:p w14:paraId="2EBF34D0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859EB46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A97E87">
        <w:rPr>
          <w:rFonts w:ascii="Times New Roman" w:hAnsi="Times New Roman" w:cs="Times New Roman"/>
          <w:b/>
          <w:bCs/>
        </w:rPr>
        <w:t xml:space="preserve">Moduł spektralny musi spełniać co najmniej następujące wymagania: </w:t>
      </w:r>
    </w:p>
    <w:p w14:paraId="2CA3C2DC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1. Spektralny </w:t>
      </w:r>
      <w:proofErr w:type="spellStart"/>
      <w:r w:rsidRPr="00A97E87">
        <w:rPr>
          <w:rFonts w:ascii="Times New Roman" w:hAnsi="Times New Roman" w:cs="Times New Roman"/>
        </w:rPr>
        <w:t>cytometr</w:t>
      </w:r>
      <w:proofErr w:type="spellEnd"/>
      <w:r w:rsidRPr="00A97E87">
        <w:rPr>
          <w:rFonts w:ascii="Times New Roman" w:hAnsi="Times New Roman" w:cs="Times New Roman"/>
        </w:rPr>
        <w:t xml:space="preserve"> przepływowy umożliwiający rozdzielenie wielokolorowych widm emisyjnych z wykorzystaniem opracowanych do tego celu tzw. „algorytmów separacji widmowej”. Musi umożliwiać separację bardzo zbliżonych widm emisyjnych </w:t>
      </w:r>
      <w:proofErr w:type="spellStart"/>
      <w:r w:rsidRPr="00A97E87">
        <w:rPr>
          <w:rFonts w:ascii="Times New Roman" w:hAnsi="Times New Roman" w:cs="Times New Roman"/>
        </w:rPr>
        <w:t>fluorochromów</w:t>
      </w:r>
      <w:proofErr w:type="spellEnd"/>
      <w:r w:rsidRPr="00A97E87">
        <w:rPr>
          <w:rFonts w:ascii="Times New Roman" w:hAnsi="Times New Roman" w:cs="Times New Roman"/>
        </w:rPr>
        <w:t xml:space="preserve">, takich jak FITC i EGFP lub RHOD i Cy5. </w:t>
      </w:r>
    </w:p>
    <w:p w14:paraId="21773117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2.  Moduł musi być wyposażony w co najmniej 4 </w:t>
      </w:r>
      <w:proofErr w:type="spellStart"/>
      <w:r w:rsidRPr="00A97E87">
        <w:rPr>
          <w:rFonts w:ascii="Times New Roman" w:hAnsi="Times New Roman" w:cs="Times New Roman"/>
        </w:rPr>
        <w:t>niekolinearne</w:t>
      </w:r>
      <w:proofErr w:type="spellEnd"/>
      <w:r w:rsidRPr="00A97E87">
        <w:rPr>
          <w:rFonts w:ascii="Times New Roman" w:hAnsi="Times New Roman" w:cs="Times New Roman"/>
        </w:rPr>
        <w:t xml:space="preserve"> (rozdzielone przestrzennie) lasery, pozwalające na charakterystykę każdej analizowanej cząsteczki w co najmniej 112 kanałach detekcji fluorescencyjnej: </w:t>
      </w:r>
    </w:p>
    <w:p w14:paraId="74A2F78C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426" w:hanging="142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• Laser fioletowy 405nm (tolerancja +/- 5 </w:t>
      </w:r>
      <w:proofErr w:type="spellStart"/>
      <w:r w:rsidRPr="00A97E87">
        <w:rPr>
          <w:rFonts w:ascii="Times New Roman" w:hAnsi="Times New Roman" w:cs="Times New Roman"/>
        </w:rPr>
        <w:t>nm</w:t>
      </w:r>
      <w:proofErr w:type="spellEnd"/>
      <w:r w:rsidRPr="00A97E87">
        <w:rPr>
          <w:rFonts w:ascii="Times New Roman" w:hAnsi="Times New Roman" w:cs="Times New Roman"/>
        </w:rPr>
        <w:t xml:space="preserve">) o mocy co najmniej 100 </w:t>
      </w:r>
      <w:proofErr w:type="spellStart"/>
      <w:r w:rsidRPr="00A97E87">
        <w:rPr>
          <w:rFonts w:ascii="Times New Roman" w:hAnsi="Times New Roman" w:cs="Times New Roman"/>
        </w:rPr>
        <w:t>mW</w:t>
      </w:r>
      <w:proofErr w:type="spellEnd"/>
      <w:r w:rsidRPr="00A97E87">
        <w:rPr>
          <w:rFonts w:ascii="Times New Roman" w:hAnsi="Times New Roman" w:cs="Times New Roman"/>
        </w:rPr>
        <w:t xml:space="preserve">; co najmniej 35 kanałów detekcji fluorescencyjnej; </w:t>
      </w:r>
    </w:p>
    <w:p w14:paraId="2AFFBEE8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426" w:hanging="142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• Laser niebieski 488nm (tolerancja +/- 5 </w:t>
      </w:r>
      <w:proofErr w:type="spellStart"/>
      <w:r w:rsidRPr="00A97E87">
        <w:rPr>
          <w:rFonts w:ascii="Times New Roman" w:hAnsi="Times New Roman" w:cs="Times New Roman"/>
        </w:rPr>
        <w:t>nm</w:t>
      </w:r>
      <w:proofErr w:type="spellEnd"/>
      <w:r w:rsidRPr="00A97E87">
        <w:rPr>
          <w:rFonts w:ascii="Times New Roman" w:hAnsi="Times New Roman" w:cs="Times New Roman"/>
        </w:rPr>
        <w:t xml:space="preserve">) o mocy co najmniej 150 </w:t>
      </w:r>
      <w:proofErr w:type="spellStart"/>
      <w:r w:rsidRPr="00A97E87">
        <w:rPr>
          <w:rFonts w:ascii="Times New Roman" w:hAnsi="Times New Roman" w:cs="Times New Roman"/>
        </w:rPr>
        <w:t>mW</w:t>
      </w:r>
      <w:proofErr w:type="spellEnd"/>
      <w:r w:rsidRPr="00A97E87">
        <w:rPr>
          <w:rFonts w:ascii="Times New Roman" w:hAnsi="Times New Roman" w:cs="Times New Roman"/>
        </w:rPr>
        <w:t xml:space="preserve">; co najmniej 32 kanały detekcji fluorescencyjnej; </w:t>
      </w:r>
    </w:p>
    <w:p w14:paraId="304B864D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426" w:hanging="142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• Laser żółto-zielony 561nm (tolerancja +/- </w:t>
      </w:r>
      <w:r w:rsidRPr="00A97E87">
        <w:rPr>
          <w:rFonts w:ascii="Times New Roman" w:hAnsi="Times New Roman" w:cs="Times New Roman"/>
          <w:color w:val="000000"/>
        </w:rPr>
        <w:t xml:space="preserve">5 </w:t>
      </w:r>
      <w:proofErr w:type="spellStart"/>
      <w:r w:rsidRPr="00A97E87">
        <w:rPr>
          <w:rFonts w:ascii="Times New Roman" w:hAnsi="Times New Roman" w:cs="Times New Roman"/>
          <w:color w:val="000000"/>
        </w:rPr>
        <w:t>nm</w:t>
      </w:r>
      <w:proofErr w:type="spellEnd"/>
      <w:r w:rsidRPr="00A97E87">
        <w:rPr>
          <w:rFonts w:ascii="Times New Roman" w:hAnsi="Times New Roman" w:cs="Times New Roman"/>
          <w:color w:val="000000"/>
        </w:rPr>
        <w:t xml:space="preserve">) o mocy co najmniej 100 </w:t>
      </w:r>
      <w:proofErr w:type="spellStart"/>
      <w:r w:rsidRPr="00A97E87">
        <w:rPr>
          <w:rFonts w:ascii="Times New Roman" w:hAnsi="Times New Roman" w:cs="Times New Roman"/>
          <w:color w:val="000000"/>
        </w:rPr>
        <w:t>mW</w:t>
      </w:r>
      <w:proofErr w:type="spellEnd"/>
      <w:r w:rsidRPr="00A97E87">
        <w:rPr>
          <w:rFonts w:ascii="Times New Roman" w:hAnsi="Times New Roman" w:cs="Times New Roman"/>
          <w:color w:val="000000"/>
        </w:rPr>
        <w:t xml:space="preserve">; co najmniej 26 kanałów </w:t>
      </w:r>
      <w:r w:rsidRPr="00A97E87">
        <w:rPr>
          <w:rFonts w:ascii="Times New Roman" w:hAnsi="Times New Roman" w:cs="Times New Roman"/>
        </w:rPr>
        <w:t xml:space="preserve">detekcji fluorescencyjnej </w:t>
      </w:r>
    </w:p>
    <w:p w14:paraId="5C6BFE67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426" w:hanging="142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• Laser czerwony 637nm (+/- 5 </w:t>
      </w:r>
      <w:proofErr w:type="spellStart"/>
      <w:r w:rsidRPr="00A97E87">
        <w:rPr>
          <w:rFonts w:ascii="Times New Roman" w:hAnsi="Times New Roman" w:cs="Times New Roman"/>
        </w:rPr>
        <w:t>nm</w:t>
      </w:r>
      <w:proofErr w:type="spellEnd"/>
      <w:r w:rsidRPr="00A97E87">
        <w:rPr>
          <w:rFonts w:ascii="Times New Roman" w:hAnsi="Times New Roman" w:cs="Times New Roman"/>
        </w:rPr>
        <w:t xml:space="preserve">) o mocy co najmniej 150 </w:t>
      </w:r>
      <w:proofErr w:type="spellStart"/>
      <w:r w:rsidRPr="00A97E87">
        <w:rPr>
          <w:rFonts w:ascii="Times New Roman" w:hAnsi="Times New Roman" w:cs="Times New Roman"/>
        </w:rPr>
        <w:t>mW</w:t>
      </w:r>
      <w:proofErr w:type="spellEnd"/>
      <w:r w:rsidRPr="00A97E87">
        <w:rPr>
          <w:rFonts w:ascii="Times New Roman" w:hAnsi="Times New Roman" w:cs="Times New Roman"/>
        </w:rPr>
        <w:t xml:space="preserve">; co najmniej 19 kanałów detekcji fluorescencyjnej. </w:t>
      </w:r>
    </w:p>
    <w:p w14:paraId="360BABBB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3. Oferowany moduł musi w przyszłości umożliwiać rozbudowę instrumentu w miejscu </w:t>
      </w:r>
    </w:p>
    <w:p w14:paraId="78C7F780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    jego instalacji o 3 dodatkowe lasery: </w:t>
      </w:r>
    </w:p>
    <w:p w14:paraId="2A6EF026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• 320nm (tolerancja +/- 5 </w:t>
      </w:r>
      <w:proofErr w:type="spellStart"/>
      <w:r w:rsidRPr="00A97E87">
        <w:rPr>
          <w:rFonts w:ascii="Times New Roman" w:hAnsi="Times New Roman" w:cs="Times New Roman"/>
        </w:rPr>
        <w:t>nm</w:t>
      </w:r>
      <w:proofErr w:type="spellEnd"/>
      <w:r w:rsidRPr="00A97E87">
        <w:rPr>
          <w:rFonts w:ascii="Times New Roman" w:hAnsi="Times New Roman" w:cs="Times New Roman"/>
        </w:rPr>
        <w:t xml:space="preserve">) </w:t>
      </w:r>
    </w:p>
    <w:p w14:paraId="7CFFA503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• 355nm (tolerancja +/- 5 </w:t>
      </w:r>
      <w:proofErr w:type="spellStart"/>
      <w:r w:rsidRPr="00A97E87">
        <w:rPr>
          <w:rFonts w:ascii="Times New Roman" w:hAnsi="Times New Roman" w:cs="Times New Roman"/>
        </w:rPr>
        <w:t>nm</w:t>
      </w:r>
      <w:proofErr w:type="spellEnd"/>
      <w:r w:rsidRPr="00A97E87">
        <w:rPr>
          <w:rFonts w:ascii="Times New Roman" w:hAnsi="Times New Roman" w:cs="Times New Roman"/>
        </w:rPr>
        <w:t xml:space="preserve">) </w:t>
      </w:r>
    </w:p>
    <w:p w14:paraId="766A61AB" w14:textId="77777777" w:rsidR="006F6E86" w:rsidRPr="00A97E87" w:rsidRDefault="006F6E86" w:rsidP="006F6E86">
      <w:pPr>
        <w:autoSpaceDE w:val="0"/>
        <w:autoSpaceDN w:val="0"/>
        <w:adjustRightInd w:val="0"/>
        <w:spacing w:after="0" w:line="240" w:lineRule="auto"/>
        <w:ind w:left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• 808nm (tolerancja +/- 5 </w:t>
      </w:r>
      <w:proofErr w:type="spellStart"/>
      <w:r w:rsidRPr="00A97E87">
        <w:rPr>
          <w:rFonts w:ascii="Times New Roman" w:hAnsi="Times New Roman" w:cs="Times New Roman"/>
        </w:rPr>
        <w:t>nm</w:t>
      </w:r>
      <w:proofErr w:type="spellEnd"/>
      <w:r w:rsidRPr="00A97E87">
        <w:rPr>
          <w:rFonts w:ascii="Times New Roman" w:hAnsi="Times New Roman" w:cs="Times New Roman"/>
        </w:rPr>
        <w:t xml:space="preserve">) </w:t>
      </w:r>
    </w:p>
    <w:p w14:paraId="6A31C771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4. Moduł musi być wyposażony w co najmniej 2 detektory światła rozproszonego: detektor przedni FSC (ang. </w:t>
      </w:r>
      <w:proofErr w:type="spellStart"/>
      <w:r w:rsidRPr="00A97E87">
        <w:rPr>
          <w:rFonts w:ascii="Times New Roman" w:hAnsi="Times New Roman" w:cs="Times New Roman"/>
        </w:rPr>
        <w:t>Forward</w:t>
      </w:r>
      <w:proofErr w:type="spellEnd"/>
      <w:r w:rsidRPr="00A97E87">
        <w:rPr>
          <w:rFonts w:ascii="Times New Roman" w:hAnsi="Times New Roman" w:cs="Times New Roman"/>
        </w:rPr>
        <w:t xml:space="preserve"> </w:t>
      </w:r>
      <w:proofErr w:type="spellStart"/>
      <w:r w:rsidRPr="00A97E87">
        <w:rPr>
          <w:rFonts w:ascii="Times New Roman" w:hAnsi="Times New Roman" w:cs="Times New Roman"/>
        </w:rPr>
        <w:t>Scatter</w:t>
      </w:r>
      <w:proofErr w:type="spellEnd"/>
      <w:r w:rsidRPr="00A97E87">
        <w:rPr>
          <w:rFonts w:ascii="Times New Roman" w:hAnsi="Times New Roman" w:cs="Times New Roman"/>
        </w:rPr>
        <w:t xml:space="preserve">) i detektor boczny SSC (ang. </w:t>
      </w:r>
      <w:proofErr w:type="spellStart"/>
      <w:r w:rsidRPr="00A97E87">
        <w:rPr>
          <w:rFonts w:ascii="Times New Roman" w:hAnsi="Times New Roman" w:cs="Times New Roman"/>
        </w:rPr>
        <w:t>Side</w:t>
      </w:r>
      <w:proofErr w:type="spellEnd"/>
      <w:r w:rsidRPr="00A97E87">
        <w:rPr>
          <w:rFonts w:ascii="Times New Roman" w:hAnsi="Times New Roman" w:cs="Times New Roman"/>
        </w:rPr>
        <w:t xml:space="preserve"> </w:t>
      </w:r>
      <w:proofErr w:type="spellStart"/>
      <w:r w:rsidRPr="00A97E87">
        <w:rPr>
          <w:rFonts w:ascii="Times New Roman" w:hAnsi="Times New Roman" w:cs="Times New Roman"/>
        </w:rPr>
        <w:t>SCatter</w:t>
      </w:r>
      <w:proofErr w:type="spellEnd"/>
      <w:r w:rsidRPr="00A97E87">
        <w:rPr>
          <w:rFonts w:ascii="Times New Roman" w:hAnsi="Times New Roman" w:cs="Times New Roman"/>
        </w:rPr>
        <w:t xml:space="preserve">) . </w:t>
      </w:r>
    </w:p>
    <w:p w14:paraId="12BD30AA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5. Czułość detekcji fluorescencyjnej oferowanego modułu musi być nie gorsza niż: </w:t>
      </w:r>
    </w:p>
    <w:p w14:paraId="7F00B1D6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    FITC ≤ 58 MESF; PE ≤ 4 MESF; APC ≤ 7 MESF </w:t>
      </w:r>
    </w:p>
    <w:p w14:paraId="58B354E7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000000"/>
        </w:rPr>
      </w:pPr>
      <w:r w:rsidRPr="00A97E87">
        <w:rPr>
          <w:rFonts w:ascii="Times New Roman" w:hAnsi="Times New Roman" w:cs="Times New Roman"/>
        </w:rPr>
        <w:t xml:space="preserve">6. Moduł musi umożliwiać zapis </w:t>
      </w:r>
      <w:r w:rsidRPr="00A97E87">
        <w:rPr>
          <w:rFonts w:ascii="Times New Roman" w:hAnsi="Times New Roman" w:cs="Times New Roman"/>
          <w:color w:val="000000"/>
        </w:rPr>
        <w:t xml:space="preserve">takich parametrów jak wysokość, szerokość i powierzchnia pulsu we wszystkich kanałach detekcji. </w:t>
      </w:r>
    </w:p>
    <w:p w14:paraId="72CD0CFD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  <w:color w:val="000000"/>
        </w:rPr>
        <w:t xml:space="preserve">7. </w:t>
      </w:r>
      <w:r w:rsidRPr="00A97E87">
        <w:rPr>
          <w:rFonts w:ascii="Times New Roman" w:hAnsi="Times New Roman" w:cs="Times New Roman"/>
        </w:rPr>
        <w:t xml:space="preserve">Minimalna wielkość wykrywanych cząstek: 160 </w:t>
      </w:r>
      <w:proofErr w:type="spellStart"/>
      <w:r w:rsidRPr="00A97E87">
        <w:rPr>
          <w:rFonts w:ascii="Times New Roman" w:hAnsi="Times New Roman" w:cs="Times New Roman"/>
        </w:rPr>
        <w:t>nm</w:t>
      </w:r>
      <w:proofErr w:type="spellEnd"/>
      <w:r w:rsidRPr="00A97E87">
        <w:rPr>
          <w:rFonts w:ascii="Times New Roman" w:hAnsi="Times New Roman" w:cs="Times New Roman"/>
        </w:rPr>
        <w:t xml:space="preserve"> z SSC. </w:t>
      </w:r>
    </w:p>
    <w:p w14:paraId="3F783567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8. Szybkość akwizycji musi być nie mniejsza niż 40 000 zdarzeń/sekundę. </w:t>
      </w:r>
    </w:p>
    <w:p w14:paraId="01A5950D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9. Natężenie przepływu próbki co najmniej w zakresie od 33 </w:t>
      </w:r>
      <w:proofErr w:type="spellStart"/>
      <w:r w:rsidRPr="00A97E87">
        <w:rPr>
          <w:rFonts w:ascii="Times New Roman" w:hAnsi="Times New Roman" w:cs="Times New Roman"/>
        </w:rPr>
        <w:t>μL</w:t>
      </w:r>
      <w:proofErr w:type="spellEnd"/>
      <w:r w:rsidRPr="00A97E87">
        <w:rPr>
          <w:rFonts w:ascii="Times New Roman" w:hAnsi="Times New Roman" w:cs="Times New Roman"/>
        </w:rPr>
        <w:t xml:space="preserve">/min. do 200 </w:t>
      </w:r>
      <w:proofErr w:type="spellStart"/>
      <w:r w:rsidRPr="00A97E87">
        <w:rPr>
          <w:rFonts w:ascii="Times New Roman" w:hAnsi="Times New Roman" w:cs="Times New Roman"/>
        </w:rPr>
        <w:t>μL</w:t>
      </w:r>
      <w:proofErr w:type="spellEnd"/>
      <w:r w:rsidRPr="00A97E87">
        <w:rPr>
          <w:rFonts w:ascii="Times New Roman" w:hAnsi="Times New Roman" w:cs="Times New Roman"/>
        </w:rPr>
        <w:t xml:space="preserve">/min. </w:t>
      </w:r>
    </w:p>
    <w:p w14:paraId="4853C506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10. Moduł musi umożliwiać eksport plików do formatu FCS 3.1 (ang. </w:t>
      </w:r>
      <w:proofErr w:type="spellStart"/>
      <w:r w:rsidRPr="00A97E87">
        <w:rPr>
          <w:rFonts w:ascii="Times New Roman" w:hAnsi="Times New Roman" w:cs="Times New Roman"/>
        </w:rPr>
        <w:t>Flow</w:t>
      </w:r>
      <w:proofErr w:type="spellEnd"/>
      <w:r w:rsidRPr="00A97E87">
        <w:rPr>
          <w:rFonts w:ascii="Times New Roman" w:hAnsi="Times New Roman" w:cs="Times New Roman"/>
        </w:rPr>
        <w:t xml:space="preserve"> </w:t>
      </w:r>
      <w:proofErr w:type="spellStart"/>
      <w:r w:rsidRPr="00A97E87">
        <w:rPr>
          <w:rFonts w:ascii="Times New Roman" w:hAnsi="Times New Roman" w:cs="Times New Roman"/>
        </w:rPr>
        <w:t>Cytometry</w:t>
      </w:r>
      <w:proofErr w:type="spellEnd"/>
      <w:r w:rsidRPr="00A97E87">
        <w:rPr>
          <w:rFonts w:ascii="Times New Roman" w:hAnsi="Times New Roman" w:cs="Times New Roman"/>
        </w:rPr>
        <w:t xml:space="preserve"> Standard) </w:t>
      </w:r>
    </w:p>
    <w:p w14:paraId="50BA64F3" w14:textId="77777777" w:rsidR="006F6E86" w:rsidRPr="00A97E87" w:rsidRDefault="006F6E86" w:rsidP="006F6E86">
      <w:pPr>
        <w:widowControl w:val="0"/>
        <w:tabs>
          <w:tab w:val="left" w:pos="284"/>
        </w:tabs>
        <w:suppressAutoHyphens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11. Moduł musi umożliwiać pobieranie próbki ze standardowych probówek </w:t>
      </w:r>
      <w:proofErr w:type="spellStart"/>
      <w:r w:rsidRPr="00A97E87">
        <w:rPr>
          <w:rFonts w:ascii="Times New Roman" w:hAnsi="Times New Roman" w:cs="Times New Roman"/>
        </w:rPr>
        <w:t>cytometrycznych</w:t>
      </w:r>
      <w:proofErr w:type="spellEnd"/>
      <w:r w:rsidRPr="00A97E87">
        <w:rPr>
          <w:rFonts w:ascii="Times New Roman" w:hAnsi="Times New Roman" w:cs="Times New Roman"/>
        </w:rPr>
        <w:t xml:space="preserve"> o objętości dokładnie 5 ml i o wymiarach dokładnie 12x75mm.</w:t>
      </w:r>
    </w:p>
    <w:p w14:paraId="19BFA78E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000000"/>
        </w:rPr>
      </w:pPr>
      <w:r w:rsidRPr="00A97E87">
        <w:rPr>
          <w:rFonts w:ascii="Times New Roman" w:hAnsi="Times New Roman" w:cs="Times New Roman"/>
        </w:rPr>
        <w:t xml:space="preserve">12. Moduł musi </w:t>
      </w:r>
      <w:r w:rsidRPr="00A97E87">
        <w:rPr>
          <w:rFonts w:ascii="Times New Roman" w:hAnsi="Times New Roman" w:cs="Times New Roman"/>
          <w:color w:val="000000"/>
        </w:rPr>
        <w:t xml:space="preserve">być wyposażony w automatyczny, dokładnie 24-stanowiskowy podajnik dla probówek o objętości dokładnie 5 ml. </w:t>
      </w:r>
    </w:p>
    <w:p w14:paraId="688BADED" w14:textId="77777777" w:rsidR="006F6E86" w:rsidRPr="00A97E87" w:rsidRDefault="006F6E86" w:rsidP="006F6E86">
      <w:pPr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</w:rPr>
      </w:pPr>
      <w:r w:rsidRPr="00A97E87">
        <w:rPr>
          <w:rFonts w:ascii="Times New Roman" w:hAnsi="Times New Roman" w:cs="Times New Roman"/>
        </w:rPr>
        <w:t xml:space="preserve">13. Moduł musi być wyposażony w automatyczny podajnik umożliwiający pobieranie próbek z płytek: </w:t>
      </w:r>
    </w:p>
    <w:p w14:paraId="519C57E8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• 96-dołkowych, o standardowej głębokości z dnem płaskim/stożkowym/okrągłym </w:t>
      </w:r>
    </w:p>
    <w:p w14:paraId="75E52DF4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• 96-dołkowych, o średniej głębokości z dnem stożkowym (tzw. half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deepwell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) </w:t>
      </w:r>
    </w:p>
    <w:p w14:paraId="7420DF33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• 96-dołkowych, głębokich, o dnie okrągłym (tzw.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deepwell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) </w:t>
      </w:r>
    </w:p>
    <w:p w14:paraId="2C1FA795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• 384-dołkowych, standardowych, o płaskim dnie. </w:t>
      </w:r>
    </w:p>
    <w:p w14:paraId="556CC2F0" w14:textId="77777777" w:rsidR="006F6E86" w:rsidRPr="00A97E87" w:rsidRDefault="006F6E86" w:rsidP="006F6E86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14. Minimalna objętość próbki pobierana do pomiaru to: </w:t>
      </w:r>
    </w:p>
    <w:p w14:paraId="487F59CA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• 50 ul dla probówek 5 ml </w:t>
      </w:r>
    </w:p>
    <w:p w14:paraId="58A463BD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• 10 ul dla płytki 96-dołkowej. </w:t>
      </w:r>
    </w:p>
    <w:p w14:paraId="35931CD5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15. Czas akwizycji całej płytki 96-dołkowej: 20 minut +/- 1 minuta (w zależności od ustawień akwizycji). </w:t>
      </w:r>
    </w:p>
    <w:p w14:paraId="67C5E2AE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>16. Krzyżowe zanieczyszczenie próbki (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carryover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): &lt;0,1% </w:t>
      </w:r>
    </w:p>
    <w:p w14:paraId="2D961C1B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17. Moduł musi umożliwiać wybór trybu mieszania próby na co najmniej trzy sposoby: bezpośrednio przed akwizycją, cyklicznie lub w sposób ciągły. </w:t>
      </w:r>
    </w:p>
    <w:p w14:paraId="72C10B0D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18. Moduł musi umożliwiać zmiany temperatury </w:t>
      </w:r>
      <w:r w:rsidRPr="00A97E87">
        <w:rPr>
          <w:rFonts w:ascii="Times New Roman" w:hAnsi="Times New Roman" w:cs="Times New Roman"/>
          <w:sz w:val="22"/>
          <w:szCs w:val="22"/>
        </w:rPr>
        <w:t xml:space="preserve">próbki w zakresie co najmniej z temperatury otoczenia do 4 °C (moduł chłodzenia próbki 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Peltiera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 xml:space="preserve">). </w:t>
      </w:r>
    </w:p>
    <w:p w14:paraId="72D1EA5B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19.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Cytometr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 musi być dostarczony  wraz z 2 (dwoma) nowymi komputerami stacjonarnymi oraz 2 (dwoma) nowymi monitorami o przekątnej min. 24”. </w:t>
      </w:r>
    </w:p>
    <w:p w14:paraId="7A188FFA" w14:textId="77777777" w:rsidR="006F6E86" w:rsidRPr="00A97E87" w:rsidRDefault="006F6E86" w:rsidP="006F6E86">
      <w:pPr>
        <w:pStyle w:val="Default"/>
        <w:ind w:left="426"/>
        <w:jc w:val="both"/>
        <w:rPr>
          <w:rFonts w:ascii="Times New Roman" w:hAnsi="Times New Roman" w:cs="Times New Roman"/>
          <w:i/>
          <w:iCs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b/>
          <w:bCs/>
          <w:color w:val="auto"/>
          <w:sz w:val="22"/>
          <w:szCs w:val="22"/>
        </w:rPr>
        <w:t>Uwaga:</w:t>
      </w: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Dostarczone komputery muszą mieć zainstalowany system operacyjny 64-bitowy wraz z kompletem płyt (nośników) instalacyjnych (CD/DVD) lub posiadać partycję </w:t>
      </w:r>
      <w:proofErr w:type="spellStart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>recovery</w:t>
      </w:r>
      <w:proofErr w:type="spellEnd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. Licencja systemu operacyjnego nieograniczona w czasie musi umożliwiać ewentualny </w:t>
      </w:r>
      <w:proofErr w:type="spellStart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>upgrade</w:t>
      </w:r>
      <w:proofErr w:type="spellEnd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. Zainstalowany system operacyjny (również po każdorazowej </w:t>
      </w:r>
      <w:proofErr w:type="spellStart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>reinstalacji</w:t>
      </w:r>
      <w:proofErr w:type="spellEnd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) nie może wymagać aktywacji klucza licencyjnego za pośrednictwem telefonu lub </w:t>
      </w:r>
      <w:proofErr w:type="spellStart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>internetu</w:t>
      </w:r>
      <w:proofErr w:type="spellEnd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>. Wymagana jest także możliwość przywrócenia stanu fabrycznego systemu operacyjnego. Zainstalowany system operacyjny musi posiadać wszelkie dokumenty potwierdzające jego legalność, w tym COA (certyfikat autentyczności).</w:t>
      </w:r>
    </w:p>
    <w:p w14:paraId="1B5871D1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20.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Cytometr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 musi być dostarczony wraz z oprogramowaniem do akwizycji i analizy plików FCS.</w:t>
      </w:r>
    </w:p>
    <w:p w14:paraId="2B132C7A" w14:textId="77777777" w:rsidR="006F6E86" w:rsidRPr="00A97E87" w:rsidRDefault="006F6E86" w:rsidP="006F6E86">
      <w:pPr>
        <w:pStyle w:val="Default"/>
        <w:ind w:left="426"/>
        <w:jc w:val="both"/>
        <w:rPr>
          <w:rFonts w:ascii="Times New Roman" w:hAnsi="Times New Roman" w:cs="Times New Roman"/>
          <w:i/>
          <w:iCs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b/>
          <w:bCs/>
          <w:color w:val="auto"/>
          <w:sz w:val="22"/>
          <w:szCs w:val="22"/>
        </w:rPr>
        <w:t>Uwaga:</w:t>
      </w: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Wykonawca zainstaluje oprogramowanie do akwizycji i analizy oraz dostarczy komplet płyt (nośników) instalacyjnych (CD/DVD) lub umożliwi dostęp do oprogramowania w przypadku konieczności </w:t>
      </w:r>
      <w:proofErr w:type="spellStart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>reinstalacji</w:t>
      </w:r>
      <w:proofErr w:type="spellEnd"/>
      <w:r w:rsidRPr="00A97E87">
        <w:rPr>
          <w:rFonts w:ascii="Times New Roman" w:hAnsi="Times New Roman" w:cs="Times New Roman"/>
          <w:i/>
          <w:iCs/>
          <w:color w:val="auto"/>
          <w:sz w:val="22"/>
          <w:szCs w:val="22"/>
        </w:rPr>
        <w:t>.</w:t>
      </w:r>
    </w:p>
    <w:p w14:paraId="199E1E16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21. </w:t>
      </w: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Moduł musi umożliwiać automatyczną procedurę uruchamiania oraz czyszczenia i zamykania. </w:t>
      </w:r>
    </w:p>
    <w:p w14:paraId="61F4FCB2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22. Moduł musi umożliwiać odrębny pomiar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autofluorescencji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 dla więcej niż jednej populacji komórek jednocześnie, w jednej próbce, podczas jednego pomiaru. Widmo emisji pochodzące z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autofluorescencji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 musi zostać zapisane i być przechowywane w bazie danych (bibliotece spektralnej) i powinna istnieć możliwość wykorzystania podczas analiz widmowych. </w:t>
      </w:r>
    </w:p>
    <w:p w14:paraId="0E8F162E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23. Moduł musi pozwalać na budowanie wewnętrznej biblioteki widm emisyjnych (tzw. biblioteki spektralnej) do wielokrotnego </w:t>
      </w:r>
      <w:r w:rsidRPr="00A97E87">
        <w:rPr>
          <w:rFonts w:ascii="Times New Roman" w:hAnsi="Times New Roman" w:cs="Times New Roman"/>
          <w:sz w:val="22"/>
          <w:szCs w:val="22"/>
        </w:rPr>
        <w:t xml:space="preserve">użytku, pozwalającej na definiowanie nowych 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fluorochromów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 xml:space="preserve">, poprzez wprowadzenie ich własnych widm emisyjnych. </w:t>
      </w:r>
    </w:p>
    <w:p w14:paraId="22528A33" w14:textId="77777777" w:rsidR="006F6E86" w:rsidRPr="00A97E87" w:rsidRDefault="006F6E86" w:rsidP="006F6E86">
      <w:pPr>
        <w:pStyle w:val="Default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538C95CD" w14:textId="77777777" w:rsidR="006F6E86" w:rsidRPr="00A97E87" w:rsidRDefault="006F6E86" w:rsidP="006F6E86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b/>
          <w:bCs/>
          <w:sz w:val="22"/>
          <w:szCs w:val="22"/>
        </w:rPr>
        <w:t xml:space="preserve">Moduł sortujący musi spełniać co najmniej następujące wymagania: </w:t>
      </w:r>
    </w:p>
    <w:p w14:paraId="535BBA0E" w14:textId="77777777" w:rsidR="006F6E86" w:rsidRPr="00A97E87" w:rsidRDefault="006F6E86" w:rsidP="006F6E86">
      <w:pPr>
        <w:pStyle w:val="Default"/>
        <w:ind w:left="284" w:hanging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1.  </w:t>
      </w: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Moduł musi być wyposażony w cyfrowy sorter komórek, działający w oparciu o technologię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cytometrii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 przepływowej. </w:t>
      </w:r>
    </w:p>
    <w:p w14:paraId="00FD8A19" w14:textId="77777777" w:rsidR="006F6E86" w:rsidRPr="00A97E87" w:rsidRDefault="006F6E86" w:rsidP="006F6E86">
      <w:pPr>
        <w:pStyle w:val="Default"/>
        <w:ind w:left="284" w:hanging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2. Moduł musi umożliwiać jednoczesne rozdzielanie (sortowanie) komórek i cząstek biologicznych na dwie, odrębne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sub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-populacje (frakcje), definiowane na podstawie parametrów strukturalnych (w tym morfologicznych) oraz funkcjonalnych. Mechanizm sortowania musi opierać się na różnicach w potencjale elektrycznym tworzonych przez sorter kropli (zawierających pojedyncze komórki lub cząstki biologiczne). </w:t>
      </w:r>
    </w:p>
    <w:p w14:paraId="19A7A0D9" w14:textId="77777777" w:rsidR="006F6E86" w:rsidRPr="00A97E87" w:rsidRDefault="006F6E86" w:rsidP="006F6E86">
      <w:pPr>
        <w:pStyle w:val="Default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3.  Moduł musi być wyposażony w co najmniej w jeden laser niebieski o dł. fali dokładnie 488 </w:t>
      </w:r>
      <w:proofErr w:type="spellStart"/>
      <w:r w:rsidRPr="00A97E87">
        <w:rPr>
          <w:rFonts w:ascii="Times New Roman" w:hAnsi="Times New Roman" w:cs="Times New Roman"/>
          <w:color w:val="auto"/>
          <w:sz w:val="22"/>
          <w:szCs w:val="22"/>
        </w:rPr>
        <w:t>nm</w:t>
      </w:r>
      <w:proofErr w:type="spellEnd"/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 (tolerancja </w:t>
      </w:r>
      <w:r w:rsidRPr="00A97E87">
        <w:rPr>
          <w:rFonts w:ascii="Times New Roman" w:hAnsi="Times New Roman" w:cs="Times New Roman"/>
          <w:sz w:val="22"/>
          <w:szCs w:val="22"/>
        </w:rPr>
        <w:t xml:space="preserve">+/- 5 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nm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 xml:space="preserve">) </w:t>
      </w:r>
    </w:p>
    <w:p w14:paraId="4ED26E6A" w14:textId="77777777" w:rsidR="006F6E86" w:rsidRPr="00A97E87" w:rsidRDefault="006F6E86" w:rsidP="006F6E86">
      <w:pPr>
        <w:pStyle w:val="Default"/>
        <w:ind w:left="284" w:hanging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4. </w:t>
      </w: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Moduł musi umożliwiać detekcję sygnału w dokładnie 8 kanałach (6 detektorów fluorescencyjnych i 2 detektory światła rozproszonego). </w:t>
      </w:r>
    </w:p>
    <w:p w14:paraId="79E2A5B8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Odczyt fluorescencji musi być dostępny przy przynajmniej 6 następujących długościach fal o poniższych parametrach: </w:t>
      </w:r>
    </w:p>
    <w:p w14:paraId="06FC77D6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  <w:lang w:val="en-US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  <w:lang w:val="en-US"/>
        </w:rPr>
        <w:t xml:space="preserve">• FL1 525/50 </w:t>
      </w:r>
    </w:p>
    <w:p w14:paraId="1E8E071D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  <w:lang w:val="en-US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  <w:lang w:val="en-US"/>
        </w:rPr>
        <w:lastRenderedPageBreak/>
        <w:t xml:space="preserve">• FL2 585/30 </w:t>
      </w:r>
    </w:p>
    <w:p w14:paraId="49B3AA1E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  <w:lang w:val="en-US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  <w:lang w:val="en-US"/>
        </w:rPr>
        <w:t xml:space="preserve">• FL3 617/30 </w:t>
      </w:r>
    </w:p>
    <w:p w14:paraId="0C921EC9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  <w:lang w:val="en-US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  <w:lang w:val="en-US"/>
        </w:rPr>
        <w:t xml:space="preserve">• FL4 665/30 </w:t>
      </w:r>
    </w:p>
    <w:p w14:paraId="5CB3CF59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  <w:lang w:val="en-US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  <w:lang w:val="en-US"/>
        </w:rPr>
        <w:t xml:space="preserve">• FL5 720/60 </w:t>
      </w:r>
    </w:p>
    <w:p w14:paraId="79266A5C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• FL6 785/60 </w:t>
      </w:r>
    </w:p>
    <w:p w14:paraId="51CB543D" w14:textId="77777777" w:rsidR="006F6E86" w:rsidRPr="00A97E87" w:rsidRDefault="006F6E86" w:rsidP="006F6E86">
      <w:pPr>
        <w:pStyle w:val="Default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5. Moduł musi pozwalać </w:t>
      </w:r>
      <w:r w:rsidRPr="00A97E87">
        <w:rPr>
          <w:rFonts w:ascii="Times New Roman" w:hAnsi="Times New Roman" w:cs="Times New Roman"/>
          <w:sz w:val="22"/>
          <w:szCs w:val="22"/>
        </w:rPr>
        <w:t xml:space="preserve">na samodzielną wymianę filtrów optycznych przez użytkownika, co umożliwia optymalne dopasowanie kanałów detekcji do źródła wzbudzenia i widm emisji stosowanych 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fluorochromów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006B9C14" w14:textId="77777777" w:rsidR="006F6E86" w:rsidRPr="00A97E87" w:rsidRDefault="006F6E86" w:rsidP="006F6E86">
      <w:pPr>
        <w:pStyle w:val="Default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6. Musi istnieć możliwość w przyszłości rozbudowy instrumentu w miejscu jego instalacji o 3 dodatkowe lasery: </w:t>
      </w:r>
    </w:p>
    <w:p w14:paraId="3B4F5EAB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• 405 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nm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EEF90D3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• 561 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nm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793D7A0" w14:textId="77777777" w:rsidR="006F6E86" w:rsidRPr="00A97E87" w:rsidRDefault="006F6E86" w:rsidP="006F6E86">
      <w:pPr>
        <w:pStyle w:val="Default"/>
        <w:ind w:left="284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• 638 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nm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DC40165" w14:textId="77777777" w:rsidR="006F6E86" w:rsidRPr="00A97E87" w:rsidRDefault="006F6E86" w:rsidP="006F6E86">
      <w:pPr>
        <w:pStyle w:val="Default"/>
        <w:ind w:left="284" w:hanging="284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7.   Czułość detekcji fluorescencyjnej nie może być gorsza niż 120 MESF FITC oraz ≤ 110 MESF PE </w:t>
      </w:r>
    </w:p>
    <w:p w14:paraId="63766BA9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8.    Musi umożliwiać eksport i import pliku danych w formacie FCS 3.0 lub 3.1 </w:t>
      </w:r>
    </w:p>
    <w:p w14:paraId="510D28DB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9.    Minimalny zakres zmiany temperatury w komorze próbki między 5 a 37 stopni Celsjusza. </w:t>
      </w:r>
    </w:p>
    <w:p w14:paraId="00E53A12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10. </w:t>
      </w: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Moduł musi być kompatybilny z co najmniej trzema dyszami sortującymi 70μm, 100μm i 130μm, które nie wymagają manualnej kalibracji. </w:t>
      </w:r>
    </w:p>
    <w:p w14:paraId="74F17637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11. Do modułu muszą być dołączone adaptery umożliwiają pobieranie materiału z probówek o co najmniej czterech różnych i następujących rozmiarach: 0.5 ml 1.5 ml, 5 ml i 15 ml. </w:t>
      </w:r>
    </w:p>
    <w:p w14:paraId="6E51063A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12. Moduł musi mieć możliwość sortowania do co najmniej dwóch różnych probówek o rozmiarach 5 ml </w:t>
      </w:r>
      <w:r w:rsidRPr="00A97E87">
        <w:rPr>
          <w:rFonts w:ascii="Times New Roman" w:hAnsi="Times New Roman" w:cs="Times New Roman"/>
          <w:sz w:val="22"/>
          <w:szCs w:val="22"/>
        </w:rPr>
        <w:t xml:space="preserve">lub 15 ml. </w:t>
      </w:r>
    </w:p>
    <w:p w14:paraId="3568DA2E" w14:textId="77777777" w:rsidR="006F6E86" w:rsidRPr="00A97E87" w:rsidRDefault="006F6E86" w:rsidP="006F6E86">
      <w:pPr>
        <w:pStyle w:val="Default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A97E87">
        <w:rPr>
          <w:rFonts w:ascii="Times New Roman" w:hAnsi="Times New Roman" w:cs="Times New Roman"/>
          <w:sz w:val="22"/>
          <w:szCs w:val="22"/>
        </w:rPr>
        <w:t xml:space="preserve">13. Możliwość rozbudowy w </w:t>
      </w:r>
      <w:r w:rsidRPr="00A97E87">
        <w:rPr>
          <w:rFonts w:ascii="Times New Roman" w:hAnsi="Times New Roman" w:cs="Times New Roman"/>
          <w:color w:val="auto"/>
          <w:sz w:val="22"/>
          <w:szCs w:val="22"/>
        </w:rPr>
        <w:t xml:space="preserve">przyszłości modułu w </w:t>
      </w:r>
      <w:r w:rsidRPr="00A97E87">
        <w:rPr>
          <w:rFonts w:ascii="Times New Roman" w:hAnsi="Times New Roman" w:cs="Times New Roman"/>
          <w:sz w:val="22"/>
          <w:szCs w:val="22"/>
        </w:rPr>
        <w:t>miejscu jego instalacji o dodatkowy element umożliwiający sortowanie na płytki 6, 12, 24, 48, 96 i 384-dołkowe oraz 8-dołkowe paski (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stripy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>) PCR, z możliwością sortowania pojedynczych komórek do studzienek. Rozwiązanie umożliwia tzw. sortowanie indeksowe, pozwalające zidentyfikować pojedyncze komórki rozdzielone do konkretnych dołków, z określeniem ich dokładnej pozycji na wykresach typu „</w:t>
      </w:r>
      <w:proofErr w:type="spellStart"/>
      <w:r w:rsidRPr="00A97E87">
        <w:rPr>
          <w:rFonts w:ascii="Times New Roman" w:hAnsi="Times New Roman" w:cs="Times New Roman"/>
          <w:sz w:val="22"/>
          <w:szCs w:val="22"/>
        </w:rPr>
        <w:t>dot</w:t>
      </w:r>
      <w:proofErr w:type="spellEnd"/>
      <w:r w:rsidRPr="00A97E87">
        <w:rPr>
          <w:rFonts w:ascii="Times New Roman" w:hAnsi="Times New Roman" w:cs="Times New Roman"/>
          <w:sz w:val="22"/>
          <w:szCs w:val="22"/>
        </w:rPr>
        <w:t xml:space="preserve"> plot”.</w:t>
      </w:r>
    </w:p>
    <w:p w14:paraId="1286DAF9" w14:textId="77777777" w:rsidR="006F6E86" w:rsidRPr="00A97E87" w:rsidRDefault="006F6E86" w:rsidP="006F6E86">
      <w:pPr>
        <w:widowControl w:val="0"/>
        <w:suppressAutoHyphens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</w:p>
    <w:p w14:paraId="5A8B4824" w14:textId="77777777" w:rsidR="006F6E86" w:rsidRPr="00A97E87" w:rsidRDefault="006F6E86" w:rsidP="006F6E86">
      <w:pPr>
        <w:widowControl w:val="0"/>
        <w:suppressAutoHyphens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</w:p>
    <w:p w14:paraId="2C5B6412" w14:textId="77777777" w:rsidR="006F6E86" w:rsidRPr="00A97E87" w:rsidRDefault="006F6E86" w:rsidP="006F6E86">
      <w:pPr>
        <w:widowControl w:val="0"/>
        <w:suppressAutoHyphens/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491ADBF5" w14:textId="77777777" w:rsidR="006F6E86" w:rsidRPr="00A97E87" w:rsidRDefault="006F6E86" w:rsidP="006F6E86">
      <w:pPr>
        <w:widowControl w:val="0"/>
        <w:suppressAutoHyphens/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2675228B" w14:textId="77777777" w:rsidR="006F6E86" w:rsidRPr="00A97E87" w:rsidRDefault="006F6E86" w:rsidP="006F6E86">
      <w:pPr>
        <w:widowControl w:val="0"/>
        <w:suppressAutoHyphens/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76BAEE7B" w14:textId="77777777" w:rsidR="006F6E86" w:rsidRPr="00BE71A0" w:rsidRDefault="006F6E86" w:rsidP="006F6E86">
      <w:pPr>
        <w:widowControl w:val="0"/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color w:val="FF0000"/>
          <w:lang w:eastAsia="pl-PL"/>
        </w:rPr>
      </w:pPr>
    </w:p>
    <w:p w14:paraId="4E008339" w14:textId="77777777" w:rsidR="006F6E86" w:rsidRDefault="006F6E86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7CDCA482" w14:textId="6896DFEB" w:rsidR="006F6E86" w:rsidRDefault="006F6E86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7F193BFE" w14:textId="061F889F" w:rsidR="00251ACC" w:rsidRDefault="00251ACC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02C8ED4B" w14:textId="71440C31" w:rsidR="00251ACC" w:rsidRDefault="00251ACC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5A94AB9D" w14:textId="14888187" w:rsidR="00251ACC" w:rsidRDefault="00251ACC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53DDC333" w14:textId="7D966D57" w:rsidR="00251ACC" w:rsidRDefault="00251ACC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0EED9F70" w14:textId="4D0A56D7" w:rsidR="00251ACC" w:rsidRDefault="00251ACC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20B25711" w14:textId="74C2DC4C" w:rsidR="00251ACC" w:rsidRDefault="00251ACC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728A477E" w14:textId="77777777" w:rsidR="00251ACC" w:rsidRDefault="00251ACC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11B94981" w14:textId="77777777" w:rsidR="006F6E86" w:rsidRDefault="006F6E86" w:rsidP="00AA35B8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2C0DFCAA" w14:textId="37A00A56" w:rsidR="00720724" w:rsidRPr="00EC3109" w:rsidRDefault="00720724" w:rsidP="00AA35B8">
      <w:pPr>
        <w:jc w:val="center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u w:val="single"/>
        </w:rPr>
        <w:t xml:space="preserve">FORMULARZ OFERTY – </w:t>
      </w:r>
      <w:r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6A1579">
        <w:rPr>
          <w:rFonts w:ascii="Times New Roman" w:hAnsi="Times New Roman" w:cs="Times New Roman"/>
          <w:b/>
          <w:bCs/>
          <w:u w:val="single"/>
        </w:rPr>
        <w:t>137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43090C" w:rsidRPr="00160EC5">
        <w:rPr>
          <w:rFonts w:ascii="Times New Roman" w:hAnsi="Times New Roman" w:cs="Times New Roman"/>
          <w:b/>
          <w:bCs/>
          <w:u w:val="single"/>
        </w:rPr>
        <w:t>2022</w:t>
      </w:r>
    </w:p>
    <w:p w14:paraId="2FA2D422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14B0F60B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63DBC7BB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018A3292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2DC2B22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213954F8" w14:textId="77777777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2F7D620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78279EDE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2306A2C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0A03CCE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E499CBA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590E690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8DF389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468B8C1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72894862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7AABA23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BB37EC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01426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2020BC39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22E189F6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1766CC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7737A990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2D70FE03" w14:textId="77777777" w:rsid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62CD86F0" w14:textId="77777777" w:rsidR="004A07DA" w:rsidRDefault="004A07DA" w:rsidP="004A07DA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i/>
          <w:iCs/>
          <w:u w:val="single"/>
        </w:rPr>
        <w:t>KRS (jeżeli dotyczy)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01BE9AD4" w14:textId="77777777" w:rsidR="004A07DA" w:rsidRDefault="004A07DA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</w:p>
    <w:p w14:paraId="0846713D" w14:textId="77777777" w:rsidR="004A07DA" w:rsidRPr="007C2CB1" w:rsidRDefault="004A07DA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</w:p>
    <w:p w14:paraId="1172E9D0" w14:textId="77777777" w:rsidR="007C2CB1" w:rsidRPr="007C2CB1" w:rsidRDefault="007C2CB1" w:rsidP="00941D6C">
      <w:pPr>
        <w:spacing w:after="0" w:line="240" w:lineRule="auto"/>
        <w:ind w:left="426" w:hanging="426"/>
        <w:rPr>
          <w:rFonts w:ascii="Times New Roman" w:hAnsi="Times New Roman" w:cs="Times New Roman"/>
        </w:rPr>
      </w:pPr>
    </w:p>
    <w:p w14:paraId="008080F6" w14:textId="77777777" w:rsidR="007C2CB1" w:rsidRPr="004A07DA" w:rsidRDefault="007C2CB1" w:rsidP="00F973F3">
      <w:pPr>
        <w:rPr>
          <w:rFonts w:ascii="Times New Roman" w:hAnsi="Times New Roman"/>
          <w:i/>
          <w:sz w:val="24"/>
          <w:szCs w:val="24"/>
          <w:u w:val="single"/>
        </w:rPr>
      </w:pPr>
      <w:r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>Nawiązując do ogłoszonego przetargu nieograniczonego na</w:t>
      </w:r>
      <w:r w:rsidR="00D234A4"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2206D1" w:rsidRPr="004A07DA">
        <w:rPr>
          <w:rFonts w:ascii="Times New Roman" w:hAnsi="Times New Roman"/>
          <w:i/>
          <w:sz w:val="24"/>
          <w:szCs w:val="24"/>
          <w:u w:val="single"/>
        </w:rPr>
        <w:t xml:space="preserve">dostawę wraz z montażem i uruchomieniem </w:t>
      </w:r>
      <w:proofErr w:type="spellStart"/>
      <w:r w:rsidR="002206D1" w:rsidRPr="004A07DA">
        <w:rPr>
          <w:rFonts w:ascii="Times New Roman" w:hAnsi="Times New Roman"/>
          <w:i/>
          <w:sz w:val="24"/>
          <w:szCs w:val="24"/>
          <w:u w:val="single"/>
        </w:rPr>
        <w:t>cytometru</w:t>
      </w:r>
      <w:proofErr w:type="spellEnd"/>
      <w:r w:rsidR="002206D1" w:rsidRPr="004A07DA">
        <w:rPr>
          <w:rFonts w:ascii="Times New Roman" w:hAnsi="Times New Roman"/>
          <w:i/>
          <w:sz w:val="24"/>
          <w:szCs w:val="24"/>
          <w:u w:val="single"/>
        </w:rPr>
        <w:t xml:space="preserve"> spektralnego w ramach projektu ATOMIN 2.0</w:t>
      </w:r>
      <w:r w:rsidR="00EA3346" w:rsidRPr="004A07DA">
        <w:rPr>
          <w:rFonts w:ascii="Times New Roman" w:hAnsi="Times New Roman"/>
          <w:i/>
          <w:sz w:val="24"/>
          <w:szCs w:val="24"/>
          <w:u w:val="single"/>
        </w:rPr>
        <w:t xml:space="preserve">, </w:t>
      </w:r>
      <w:r w:rsidRPr="004A07DA">
        <w:rPr>
          <w:rFonts w:ascii="Times New Roman" w:hAnsi="Times New Roman" w:cs="Times New Roman"/>
          <w:i/>
          <w:iCs/>
          <w:sz w:val="24"/>
          <w:szCs w:val="24"/>
          <w:u w:val="single"/>
        </w:rPr>
        <w:t>składamy poniższą ofertę:</w:t>
      </w:r>
    </w:p>
    <w:p w14:paraId="5CE00EA2" w14:textId="77777777" w:rsidR="002007A7" w:rsidRPr="003530F0" w:rsidRDefault="002007A7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ahoma" w:hAnsi="Tahoma" w:cs="Tahoma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>o</w:t>
      </w:r>
      <w:r w:rsidR="007C2CB1" w:rsidRPr="003530F0">
        <w:rPr>
          <w:rFonts w:ascii="Times New Roman" w:hAnsi="Times New Roman" w:cs="Times New Roman"/>
          <w:sz w:val="24"/>
          <w:szCs w:val="24"/>
        </w:rPr>
        <w:t>ferujemy</w:t>
      </w:r>
      <w:r w:rsidRPr="003530F0">
        <w:rPr>
          <w:rFonts w:ascii="Times New Roman" w:hAnsi="Times New Roman" w:cs="Times New Roman"/>
          <w:sz w:val="24"/>
          <w:szCs w:val="24"/>
        </w:rPr>
        <w:t xml:space="preserve"> wykonanie </w:t>
      </w:r>
      <w:r w:rsidRPr="003530F0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DB7F54" w:rsidRPr="003530F0">
        <w:rPr>
          <w:rFonts w:ascii="Times New Roman" w:hAnsi="Times New Roman" w:cs="Times New Roman"/>
          <w:b/>
          <w:bCs/>
          <w:sz w:val="24"/>
          <w:szCs w:val="24"/>
        </w:rPr>
        <w:t>AŁOŚCI</w:t>
      </w:r>
      <w:r w:rsidRPr="003530F0">
        <w:rPr>
          <w:rFonts w:ascii="Times New Roman" w:hAnsi="Times New Roman" w:cs="Times New Roman"/>
          <w:b/>
          <w:bCs/>
          <w:sz w:val="24"/>
          <w:szCs w:val="24"/>
        </w:rPr>
        <w:t xml:space="preserve"> PRZEDMIOTU ZAMÓWIENIA</w:t>
      </w:r>
      <w:r w:rsidRPr="003530F0">
        <w:rPr>
          <w:rFonts w:ascii="Times New Roman" w:hAnsi="Times New Roman" w:cs="Times New Roman"/>
          <w:sz w:val="24"/>
          <w:szCs w:val="24"/>
        </w:rPr>
        <w:t xml:space="preserve"> za cenę netto …………………………… PLN, a wraz z należnym podatkiem od towarów i usług VAT w</w:t>
      </w:r>
      <w:r w:rsidR="00371968" w:rsidRPr="003530F0">
        <w:rPr>
          <w:rFonts w:ascii="Times New Roman" w:hAnsi="Times New Roman" w:cs="Times New Roman"/>
          <w:sz w:val="24"/>
          <w:szCs w:val="24"/>
        </w:rPr>
        <w:t> </w:t>
      </w:r>
      <w:r w:rsidRPr="003530F0">
        <w:rPr>
          <w:rFonts w:ascii="Times New Roman" w:hAnsi="Times New Roman" w:cs="Times New Roman"/>
          <w:sz w:val="24"/>
          <w:szCs w:val="24"/>
        </w:rPr>
        <w:t>wysokości …………</w:t>
      </w:r>
      <w:r w:rsidR="001A0A5C" w:rsidRPr="003530F0">
        <w:rPr>
          <w:rFonts w:ascii="Times New Roman" w:hAnsi="Times New Roman" w:cs="Times New Roman"/>
          <w:sz w:val="24"/>
          <w:szCs w:val="24"/>
        </w:rPr>
        <w:t>…</w:t>
      </w:r>
      <w:r w:rsidRPr="003530F0">
        <w:rPr>
          <w:rFonts w:ascii="Times New Roman" w:hAnsi="Times New Roman" w:cs="Times New Roman"/>
          <w:sz w:val="24"/>
          <w:szCs w:val="24"/>
        </w:rPr>
        <w:t>..</w:t>
      </w:r>
      <w:r w:rsidR="001A0A5C" w:rsidRPr="003530F0">
        <w:rPr>
          <w:rFonts w:ascii="Times New Roman" w:hAnsi="Times New Roman" w:cs="Times New Roman"/>
          <w:sz w:val="24"/>
          <w:szCs w:val="24"/>
        </w:rPr>
        <w:t xml:space="preserve"> </w:t>
      </w:r>
      <w:r w:rsidRPr="003530F0">
        <w:rPr>
          <w:rFonts w:ascii="Times New Roman" w:hAnsi="Times New Roman" w:cs="Times New Roman"/>
          <w:sz w:val="24"/>
          <w:szCs w:val="24"/>
        </w:rPr>
        <w:t>%, za cenę brutto ............</w:t>
      </w:r>
      <w:r w:rsidR="001A0A5C" w:rsidRPr="003530F0">
        <w:rPr>
          <w:rFonts w:ascii="Times New Roman" w:hAnsi="Times New Roman" w:cs="Times New Roman"/>
          <w:sz w:val="24"/>
          <w:szCs w:val="24"/>
        </w:rPr>
        <w:t>..........</w:t>
      </w:r>
      <w:r w:rsidRPr="003530F0">
        <w:rPr>
          <w:rFonts w:ascii="Times New Roman" w:hAnsi="Times New Roman" w:cs="Times New Roman"/>
          <w:sz w:val="24"/>
          <w:szCs w:val="24"/>
        </w:rPr>
        <w:t>............................... PLN (słownie:.........................................................................................................................</w:t>
      </w:r>
      <w:r w:rsidR="00CC2E98" w:rsidRPr="003530F0">
        <w:rPr>
          <w:rFonts w:ascii="Times New Roman" w:hAnsi="Times New Roman" w:cs="Times New Roman"/>
          <w:sz w:val="24"/>
          <w:szCs w:val="24"/>
        </w:rPr>
        <w:t xml:space="preserve"> </w:t>
      </w:r>
      <w:r w:rsidRPr="003530F0">
        <w:rPr>
          <w:rFonts w:ascii="Times New Roman" w:hAnsi="Times New Roman" w:cs="Times New Roman"/>
          <w:sz w:val="24"/>
          <w:szCs w:val="24"/>
        </w:rPr>
        <w:t>...../100),</w:t>
      </w:r>
      <w:r w:rsidR="004B4BA7" w:rsidRPr="003530F0">
        <w:rPr>
          <w:rFonts w:ascii="Times New Roman" w:hAnsi="Times New Roman" w:cs="Times New Roman"/>
          <w:sz w:val="24"/>
          <w:szCs w:val="24"/>
        </w:rPr>
        <w:t xml:space="preserve"> </w:t>
      </w:r>
      <w:r w:rsidRPr="003530F0">
        <w:rPr>
          <w:rFonts w:ascii="Times New Roman" w:hAnsi="Times New Roman" w:cs="Times New Roman"/>
          <w:sz w:val="24"/>
          <w:szCs w:val="24"/>
        </w:rPr>
        <w:t>ustaloną na podstawie szczegółowej kalkulacji cenowej oferty opartej na wytycznych, o których mowa w treści rozdziału XIV SWZ;</w:t>
      </w:r>
    </w:p>
    <w:p w14:paraId="1A9E33F6" w14:textId="77777777" w:rsidR="001A1079" w:rsidRPr="003530F0" w:rsidRDefault="001A1079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 xml:space="preserve">oświadczamy, iż oferujemy przedmiot zamówienia zgodny z wymaganiami i warunkami określonymi przez </w:t>
      </w:r>
      <w:r w:rsidR="002206D1" w:rsidRPr="003530F0">
        <w:rPr>
          <w:rFonts w:ascii="Times New Roman" w:hAnsi="Times New Roman" w:cs="Times New Roman"/>
          <w:sz w:val="24"/>
          <w:szCs w:val="24"/>
        </w:rPr>
        <w:t>Z</w:t>
      </w:r>
      <w:r w:rsidRPr="003530F0">
        <w:rPr>
          <w:rFonts w:ascii="Times New Roman" w:hAnsi="Times New Roman" w:cs="Times New Roman"/>
          <w:sz w:val="24"/>
          <w:szCs w:val="24"/>
        </w:rPr>
        <w:t>amawiającego w specyfikacji warunków zamówienia i jej załącznikach;</w:t>
      </w:r>
    </w:p>
    <w:p w14:paraId="423C1632" w14:textId="77777777" w:rsidR="00065A7B" w:rsidRPr="003530F0" w:rsidRDefault="001D704F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t>oświadczamy, iż oferujemy okres i warunki gwarancji na cały przedmiot zamówienia zgodny z wymaganiami opisanymi w SWZ tj. wynoszący</w:t>
      </w:r>
      <w:r w:rsidR="00473CEC" w:rsidRPr="003530F0">
        <w:rPr>
          <w:rFonts w:ascii="Times New Roman" w:hAnsi="Times New Roman" w:cs="Times New Roman"/>
          <w:sz w:val="24"/>
          <w:szCs w:val="24"/>
        </w:rPr>
        <w:t xml:space="preserve"> </w:t>
      </w:r>
      <w:r w:rsidRPr="003530F0">
        <w:rPr>
          <w:rFonts w:ascii="Times New Roman" w:hAnsi="Times New Roman" w:cs="Times New Roman"/>
          <w:sz w:val="24"/>
          <w:szCs w:val="24"/>
        </w:rPr>
        <w:t xml:space="preserve">minimum </w:t>
      </w:r>
      <w:r w:rsidR="003530F0" w:rsidRPr="003917B3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="006968BF" w:rsidRPr="003917B3">
        <w:rPr>
          <w:rFonts w:ascii="Times New Roman" w:hAnsi="Times New Roman" w:cs="Times New Roman"/>
          <w:b/>
          <w:bCs/>
          <w:sz w:val="24"/>
          <w:szCs w:val="24"/>
        </w:rPr>
        <w:t xml:space="preserve"> miesi</w:t>
      </w:r>
      <w:r w:rsidR="003917B3" w:rsidRPr="003917B3">
        <w:rPr>
          <w:rFonts w:ascii="Times New Roman" w:hAnsi="Times New Roman" w:cs="Times New Roman"/>
          <w:b/>
          <w:bCs/>
          <w:sz w:val="24"/>
          <w:szCs w:val="24"/>
        </w:rPr>
        <w:t>ę</w:t>
      </w:r>
      <w:r w:rsidR="006968BF" w:rsidRPr="003917B3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3917B3" w:rsidRPr="003917B3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="00AC6C15" w:rsidRPr="003530F0">
        <w:rPr>
          <w:rFonts w:ascii="Times New Roman" w:hAnsi="Times New Roman" w:cs="Times New Roman"/>
          <w:sz w:val="24"/>
          <w:szCs w:val="24"/>
        </w:rPr>
        <w:t>;</w:t>
      </w:r>
    </w:p>
    <w:p w14:paraId="162C4DFD" w14:textId="77777777" w:rsidR="001D704F" w:rsidRPr="003530F0" w:rsidRDefault="001D704F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iCs/>
          <w:sz w:val="24"/>
          <w:szCs w:val="24"/>
        </w:rPr>
        <w:t>oferujemy termin realizacji zamówienia zgodny z wymaganiami opisanymi w rozdziale V SWZ</w:t>
      </w:r>
      <w:r w:rsidR="00473CEC" w:rsidRPr="003530F0">
        <w:rPr>
          <w:rFonts w:ascii="Times New Roman" w:hAnsi="Times New Roman" w:cs="Times New Roman"/>
          <w:iCs/>
          <w:sz w:val="24"/>
          <w:szCs w:val="24"/>
        </w:rPr>
        <w:t>;</w:t>
      </w:r>
    </w:p>
    <w:p w14:paraId="3CB8A3E0" w14:textId="77777777" w:rsidR="001D704F" w:rsidRPr="003530F0" w:rsidRDefault="004C3C9A" w:rsidP="003530F0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530F0">
        <w:rPr>
          <w:rFonts w:ascii="Times New Roman" w:hAnsi="Times New Roman" w:cs="Times New Roman"/>
          <w:sz w:val="24"/>
          <w:szCs w:val="24"/>
        </w:rPr>
        <w:lastRenderedPageBreak/>
        <w:t>w celu uzyskania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 xml:space="preserve"> dodatkowych punktów w kryteriach oceny ofert, </w:t>
      </w:r>
      <w:r w:rsidRPr="003530F0">
        <w:rPr>
          <w:rFonts w:ascii="Times New Roman" w:hAnsi="Times New Roman" w:cs="Times New Roman"/>
          <w:iCs/>
          <w:sz w:val="24"/>
          <w:szCs w:val="24"/>
        </w:rPr>
        <w:t xml:space="preserve">oświadczamy, iż 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>oferowan</w:t>
      </w:r>
      <w:r w:rsidRPr="003530F0">
        <w:rPr>
          <w:rFonts w:ascii="Times New Roman" w:hAnsi="Times New Roman" w:cs="Times New Roman"/>
          <w:iCs/>
          <w:sz w:val="24"/>
          <w:szCs w:val="24"/>
        </w:rPr>
        <w:t>a aparatura posiada poniższe</w:t>
      </w:r>
      <w:r w:rsidR="001D704F" w:rsidRPr="003530F0">
        <w:rPr>
          <w:rFonts w:ascii="Times New Roman" w:hAnsi="Times New Roman" w:cs="Times New Roman"/>
          <w:iCs/>
          <w:sz w:val="24"/>
          <w:szCs w:val="24"/>
        </w:rPr>
        <w:t xml:space="preserve"> parametry: </w:t>
      </w:r>
    </w:p>
    <w:p w14:paraId="12738E5C" w14:textId="77777777" w:rsidR="00DD0F9F" w:rsidRPr="00F03D0A" w:rsidRDefault="00DD0F9F" w:rsidP="00F03D0A">
      <w:pPr>
        <w:rPr>
          <w:iCs/>
        </w:rPr>
      </w:pPr>
    </w:p>
    <w:tbl>
      <w:tblPr>
        <w:tblStyle w:val="Tabela-Siatka"/>
        <w:tblW w:w="8613" w:type="dxa"/>
        <w:tblLook w:val="04A0" w:firstRow="1" w:lastRow="0" w:firstColumn="1" w:lastColumn="0" w:noHBand="0" w:noVBand="1"/>
      </w:tblPr>
      <w:tblGrid>
        <w:gridCol w:w="3227"/>
        <w:gridCol w:w="2693"/>
        <w:gridCol w:w="2693"/>
      </w:tblGrid>
      <w:tr w:rsidR="00AA7013" w:rsidRPr="00AA7013" w14:paraId="241043B8" w14:textId="77777777" w:rsidTr="00756A36">
        <w:trPr>
          <w:cantSplit/>
          <w:trHeight w:val="1418"/>
        </w:trPr>
        <w:tc>
          <w:tcPr>
            <w:tcW w:w="3227" w:type="dxa"/>
            <w:shd w:val="clear" w:color="auto" w:fill="D9D9D9" w:themeFill="background1" w:themeFillShade="D9"/>
            <w:vAlign w:val="center"/>
          </w:tcPr>
          <w:p w14:paraId="2486E809" w14:textId="77777777" w:rsidR="003B5D77" w:rsidRPr="00AA7013" w:rsidRDefault="003B5D77" w:rsidP="00972353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Nazwa kryteriu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668058F0" w14:textId="77777777" w:rsidR="003B5D77" w:rsidRPr="00AA7013" w:rsidRDefault="003B5D77" w:rsidP="00972353">
            <w:pPr>
              <w:pStyle w:val="Akapitzlist"/>
              <w:ind w:left="0"/>
              <w:jc w:val="center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AA701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Oferowany parametr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64E0EDD0" w14:textId="7878B692" w:rsidR="003B5D77" w:rsidRPr="00AA7013" w:rsidRDefault="003B5D77" w:rsidP="00972353">
            <w:pPr>
              <w:jc w:val="center"/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</w:pPr>
            <w:r w:rsidRPr="00AA7013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Oferowany parametr  </w:t>
            </w:r>
            <w:r w:rsidR="00AB70AA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ewentualnie </w:t>
            </w:r>
            <w:r w:rsidRPr="00AA7013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potwierdzony poprzez opis zawarty w dokumencie …… na stronie …………….</w:t>
            </w:r>
          </w:p>
        </w:tc>
      </w:tr>
      <w:tr w:rsidR="00476D26" w:rsidRPr="002A0987" w14:paraId="1E89EBE8" w14:textId="77777777" w:rsidTr="00756A36">
        <w:trPr>
          <w:cantSplit/>
          <w:trHeight w:val="1134"/>
        </w:trPr>
        <w:tc>
          <w:tcPr>
            <w:tcW w:w="3227" w:type="dxa"/>
            <w:vAlign w:val="center"/>
          </w:tcPr>
          <w:p w14:paraId="24732692" w14:textId="77777777" w:rsidR="00476D26" w:rsidRPr="003F06AF" w:rsidRDefault="00476D26" w:rsidP="007144FE">
            <w:pPr>
              <w:pStyle w:val="Akapitzlist"/>
              <w:ind w:left="0"/>
              <w:jc w:val="center"/>
              <w:rPr>
                <w:rFonts w:cstheme="minorHAnsi"/>
                <w:sz w:val="20"/>
                <w:szCs w:val="20"/>
              </w:rPr>
            </w:pPr>
            <w:r w:rsidRPr="003F06AF">
              <w:rPr>
                <w:rFonts w:eastAsiaTheme="minorHAnsi" w:cstheme="minorHAnsi"/>
                <w:b/>
                <w:bCs/>
                <w:sz w:val="20"/>
                <w:szCs w:val="20"/>
              </w:rPr>
              <w:t>dodatkowa gwarancja</w:t>
            </w:r>
          </w:p>
        </w:tc>
        <w:tc>
          <w:tcPr>
            <w:tcW w:w="2693" w:type="dxa"/>
            <w:vAlign w:val="center"/>
          </w:tcPr>
          <w:p w14:paraId="709B7B8A" w14:textId="77777777" w:rsidR="00476D26" w:rsidRDefault="00476D26" w:rsidP="00D55920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miesiące]</w:t>
            </w:r>
          </w:p>
          <w:p w14:paraId="17DF486F" w14:textId="77777777" w:rsidR="00476D26" w:rsidRPr="00F03D0A" w:rsidRDefault="00476D26" w:rsidP="00D55920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(należy podać ilość miesięcy  gwarancji oferowanej powyżej 12 miesięcy)</w:t>
            </w:r>
          </w:p>
        </w:tc>
        <w:tc>
          <w:tcPr>
            <w:tcW w:w="2693" w:type="dxa"/>
            <w:vAlign w:val="center"/>
          </w:tcPr>
          <w:p w14:paraId="6BEA81FE" w14:textId="77777777" w:rsidR="00476D26" w:rsidRPr="00F03D0A" w:rsidRDefault="00476D26" w:rsidP="00D55920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nie dotyczy</w:t>
            </w:r>
          </w:p>
        </w:tc>
      </w:tr>
      <w:tr w:rsidR="003B5D77" w:rsidRPr="002A0987" w14:paraId="3E8BE5D8" w14:textId="77777777" w:rsidTr="00D518F2">
        <w:trPr>
          <w:cantSplit/>
          <w:trHeight w:val="567"/>
        </w:trPr>
        <w:tc>
          <w:tcPr>
            <w:tcW w:w="3227" w:type="dxa"/>
            <w:vAlign w:val="center"/>
          </w:tcPr>
          <w:p w14:paraId="43C1744C" w14:textId="5A270979" w:rsidR="003B5D77" w:rsidRPr="003F06AF" w:rsidRDefault="003B5D77" w:rsidP="007144FE">
            <w:pPr>
              <w:widowControl w:val="0"/>
              <w:tabs>
                <w:tab w:val="num" w:pos="567"/>
              </w:tabs>
              <w:suppressAutoHyphens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3F06A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zużycie prądu na godzinę pracy modułu - analizator  spektralny</w:t>
            </w:r>
          </w:p>
        </w:tc>
        <w:tc>
          <w:tcPr>
            <w:tcW w:w="2693" w:type="dxa"/>
            <w:vAlign w:val="center"/>
          </w:tcPr>
          <w:p w14:paraId="6F975096" w14:textId="1E2C3789" w:rsidR="003B5D77" w:rsidRPr="00F03D0A" w:rsidRDefault="003B5D77" w:rsidP="00972353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……………… </w:t>
            </w:r>
            <w:r w:rsidR="005323C0"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 w:rsidR="005323C0">
              <w:rPr>
                <w:rFonts w:ascii="Calibri" w:hAnsi="Calibri" w:cs="Calibri"/>
                <w:iCs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>[kWh]</w:t>
            </w:r>
          </w:p>
        </w:tc>
        <w:tc>
          <w:tcPr>
            <w:tcW w:w="2693" w:type="dxa"/>
            <w:vAlign w:val="center"/>
          </w:tcPr>
          <w:p w14:paraId="1AFB878D" w14:textId="2B5B9EF7" w:rsidR="003B5D77" w:rsidRPr="00F03D0A" w:rsidRDefault="000E5527" w:rsidP="00972353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="003B5D77"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  <w:tr w:rsidR="003B5D77" w:rsidRPr="002A0987" w14:paraId="2C92AFCA" w14:textId="77777777" w:rsidTr="00D518F2">
        <w:trPr>
          <w:cantSplit/>
          <w:trHeight w:val="567"/>
        </w:trPr>
        <w:tc>
          <w:tcPr>
            <w:tcW w:w="3227" w:type="dxa"/>
            <w:vAlign w:val="center"/>
          </w:tcPr>
          <w:p w14:paraId="6DE94273" w14:textId="7D4D3F61" w:rsidR="003B5D77" w:rsidRPr="003F06AF" w:rsidRDefault="003B5D77" w:rsidP="007144FE">
            <w:pPr>
              <w:pStyle w:val="Akapitzlist"/>
              <w:ind w:left="0"/>
              <w:jc w:val="center"/>
              <w:rPr>
                <w:rFonts w:cstheme="minorHAnsi"/>
                <w:sz w:val="20"/>
                <w:szCs w:val="20"/>
              </w:rPr>
            </w:pPr>
            <w:r w:rsidRPr="003F06A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zużycie prądu na godzinę pracy modułu – sorter komórkowy</w:t>
            </w:r>
          </w:p>
        </w:tc>
        <w:tc>
          <w:tcPr>
            <w:tcW w:w="2693" w:type="dxa"/>
            <w:vAlign w:val="center"/>
          </w:tcPr>
          <w:p w14:paraId="28A722BA" w14:textId="457BC6B2" w:rsidR="003B5D77" w:rsidRPr="00F03D0A" w:rsidRDefault="003B5D77" w:rsidP="00972353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</w:t>
            </w:r>
            <w:r w:rsidR="005323C0"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  <w:r>
              <w:rPr>
                <w:rFonts w:ascii="Calibri" w:hAnsi="Calibri" w:cs="Calibri"/>
                <w:iCs/>
                <w:sz w:val="20"/>
                <w:szCs w:val="20"/>
              </w:rPr>
              <w:t xml:space="preserve"> [kWh]</w:t>
            </w:r>
          </w:p>
        </w:tc>
        <w:tc>
          <w:tcPr>
            <w:tcW w:w="2693" w:type="dxa"/>
            <w:vAlign w:val="center"/>
          </w:tcPr>
          <w:p w14:paraId="2EEBF13E" w14:textId="11C7F249" w:rsidR="003B5D77" w:rsidRPr="00F03D0A" w:rsidRDefault="000E5527" w:rsidP="00972353">
            <w:pPr>
              <w:pStyle w:val="Akapitzlist"/>
              <w:ind w:left="0"/>
              <w:jc w:val="center"/>
              <w:rPr>
                <w:rFonts w:ascii="Calibri" w:hAnsi="Calibri" w:cs="Calibri"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sz w:val="20"/>
                <w:szCs w:val="20"/>
              </w:rPr>
              <w:t>………………….</w:t>
            </w:r>
            <w:r w:rsidRPr="00F03D0A">
              <w:rPr>
                <w:rFonts w:ascii="Calibri" w:hAnsi="Calibri" w:cs="Calibri"/>
                <w:iCs/>
                <w:sz w:val="20"/>
                <w:szCs w:val="20"/>
              </w:rPr>
              <w:t>*</w:t>
            </w:r>
          </w:p>
        </w:tc>
      </w:tr>
    </w:tbl>
    <w:p w14:paraId="5EDF2715" w14:textId="77777777" w:rsidR="00E02C70" w:rsidRDefault="00E02C70" w:rsidP="00A32FCA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</w:p>
    <w:p w14:paraId="31EB3DA7" w14:textId="77777777" w:rsidR="001D704F" w:rsidRDefault="00A32FCA" w:rsidP="00A32FCA">
      <w:pPr>
        <w:spacing w:after="0" w:line="240" w:lineRule="auto"/>
        <w:ind w:left="284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</w:t>
      </w:r>
      <w:r w:rsidRPr="005323C0">
        <w:rPr>
          <w:rFonts w:ascii="Tahoma" w:hAnsi="Tahoma" w:cs="Tahoma"/>
          <w:b/>
          <w:bCs/>
          <w:i/>
          <w:sz w:val="18"/>
          <w:szCs w:val="18"/>
        </w:rPr>
        <w:t>*</w:t>
      </w:r>
      <w:r>
        <w:rPr>
          <w:rFonts w:ascii="Tahoma" w:hAnsi="Tahoma" w:cs="Tahoma"/>
          <w:i/>
          <w:sz w:val="18"/>
          <w:szCs w:val="18"/>
        </w:rPr>
        <w:t>należy wypełnić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28A8EE29" w14:textId="77777777" w:rsidR="00A32FCA" w:rsidRDefault="00A32FCA" w:rsidP="00A32FCA">
      <w:pPr>
        <w:spacing w:after="0" w:line="240" w:lineRule="auto"/>
        <w:ind w:left="284"/>
        <w:rPr>
          <w:rFonts w:ascii="Times New Roman" w:hAnsi="Times New Roman" w:cs="Times New Roman"/>
        </w:rPr>
      </w:pPr>
    </w:p>
    <w:p w14:paraId="73C56119" w14:textId="4EF3928C" w:rsidR="007C2CB1" w:rsidRPr="00D965C5" w:rsidRDefault="009F12A0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BF494B">
        <w:rPr>
          <w:rFonts w:ascii="Times New Roman" w:hAnsi="Times New Roman" w:cs="Times New Roman"/>
          <w:sz w:val="24"/>
          <w:szCs w:val="24"/>
        </w:rPr>
        <w:t>akceptujemy</w:t>
      </w:r>
      <w:r w:rsidR="007C2CB1" w:rsidRPr="00BF494B">
        <w:rPr>
          <w:rFonts w:ascii="Times New Roman" w:hAnsi="Times New Roman" w:cs="Times New Roman"/>
          <w:sz w:val="24"/>
          <w:szCs w:val="24"/>
        </w:rPr>
        <w:t xml:space="preserve"> t</w:t>
      </w:r>
      <w:r w:rsidR="007C2CB1" w:rsidRPr="00D965C5">
        <w:rPr>
          <w:rFonts w:ascii="Times New Roman" w:hAnsi="Times New Roman" w:cs="Times New Roman"/>
          <w:sz w:val="24"/>
          <w:szCs w:val="24"/>
        </w:rPr>
        <w:t>ermin</w:t>
      </w:r>
      <w:r w:rsidR="00C425FC">
        <w:rPr>
          <w:rFonts w:ascii="Times New Roman" w:hAnsi="Times New Roman" w:cs="Times New Roman"/>
          <w:sz w:val="24"/>
          <w:szCs w:val="24"/>
        </w:rPr>
        <w:t xml:space="preserve">, </w:t>
      </w:r>
      <w:r w:rsidR="00C425FC" w:rsidRPr="000365CD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posób i zasady płatności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określon</w:t>
      </w:r>
      <w:r w:rsidR="00A03D3C">
        <w:rPr>
          <w:rFonts w:ascii="Times New Roman" w:hAnsi="Times New Roman" w:cs="Times New Roman"/>
          <w:sz w:val="24"/>
          <w:szCs w:val="24"/>
        </w:rPr>
        <w:t>e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</w:t>
      </w:r>
      <w:r w:rsidR="00703A09" w:rsidRPr="00D965C5">
        <w:rPr>
          <w:rFonts w:ascii="Times New Roman" w:hAnsi="Times New Roman" w:cs="Times New Roman"/>
          <w:sz w:val="24"/>
          <w:szCs w:val="24"/>
        </w:rPr>
        <w:t>w</w:t>
      </w:r>
      <w:r w:rsidR="00A03D3C">
        <w:rPr>
          <w:rFonts w:ascii="Times New Roman" w:hAnsi="Times New Roman" w:cs="Times New Roman"/>
          <w:sz w:val="24"/>
          <w:szCs w:val="24"/>
        </w:rPr>
        <w:t xml:space="preserve"> </w:t>
      </w:r>
      <w:r w:rsidR="00A03D3C" w:rsidRPr="00D965C5">
        <w:rPr>
          <w:rFonts w:ascii="Times New Roman" w:hAnsi="Times New Roman" w:cs="Times New Roman"/>
          <w:sz w:val="24"/>
          <w:szCs w:val="24"/>
        </w:rPr>
        <w:t xml:space="preserve">projektowanych postanowieniach umowy </w:t>
      </w:r>
      <w:r w:rsidR="00A03D3C">
        <w:rPr>
          <w:rFonts w:ascii="Times New Roman" w:hAnsi="Times New Roman" w:cs="Times New Roman"/>
          <w:sz w:val="24"/>
          <w:szCs w:val="24"/>
        </w:rPr>
        <w:t>(</w:t>
      </w:r>
      <w:r w:rsidR="007C2CB1" w:rsidRPr="00D965C5">
        <w:rPr>
          <w:rFonts w:ascii="Times New Roman" w:hAnsi="Times New Roman" w:cs="Times New Roman"/>
          <w:sz w:val="24"/>
          <w:szCs w:val="24"/>
        </w:rPr>
        <w:t>wz</w:t>
      </w:r>
      <w:r w:rsidR="00A03D3C">
        <w:rPr>
          <w:rFonts w:ascii="Times New Roman" w:hAnsi="Times New Roman" w:cs="Times New Roman"/>
          <w:sz w:val="24"/>
          <w:szCs w:val="24"/>
        </w:rPr>
        <w:t>ór</w:t>
      </w:r>
      <w:r w:rsidR="007C2CB1" w:rsidRPr="00D965C5">
        <w:rPr>
          <w:rFonts w:ascii="Times New Roman" w:hAnsi="Times New Roman" w:cs="Times New Roman"/>
          <w:sz w:val="24"/>
          <w:szCs w:val="24"/>
        </w:rPr>
        <w:t xml:space="preserve"> umowy</w:t>
      </w:r>
      <w:r w:rsidR="00A1798C" w:rsidRPr="00D965C5">
        <w:rPr>
          <w:rFonts w:ascii="Times New Roman" w:hAnsi="Times New Roman" w:cs="Times New Roman"/>
          <w:sz w:val="24"/>
          <w:szCs w:val="24"/>
        </w:rPr>
        <w:t>)</w:t>
      </w:r>
      <w:r w:rsidR="007C2CB1" w:rsidRPr="00D965C5">
        <w:rPr>
          <w:rFonts w:ascii="Times New Roman" w:hAnsi="Times New Roman" w:cs="Times New Roman"/>
          <w:sz w:val="24"/>
          <w:szCs w:val="24"/>
        </w:rPr>
        <w:t>;</w:t>
      </w:r>
    </w:p>
    <w:p w14:paraId="762B03D9" w14:textId="77777777" w:rsidR="00FF3401" w:rsidRPr="00D965C5" w:rsidRDefault="00FF340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iż zapoznaliśmy się z dołączonym do SWZ wzorem umowy, zawartymi w nim istotnymi postanowieniami umowy, które aprobujemy w pełni nie wnosząc zastrzeżeń;</w:t>
      </w:r>
    </w:p>
    <w:p w14:paraId="6B3FA121" w14:textId="77777777" w:rsidR="007C2CB1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że wybór oferty:</w:t>
      </w:r>
    </w:p>
    <w:p w14:paraId="03154E3A" w14:textId="77777777" w:rsidR="007C2CB1" w:rsidRPr="00D965C5" w:rsidRDefault="007C2CB1" w:rsidP="00941D6C">
      <w:pPr>
        <w:numPr>
          <w:ilvl w:val="0"/>
          <w:numId w:val="24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nie będzie prowadził do powstania u zamawiającego obowiązku podatkowego zgodnie z przepisami ustawy o podatku od towarów i usług*</w:t>
      </w:r>
    </w:p>
    <w:p w14:paraId="6366B573" w14:textId="77777777" w:rsidR="007C2CB1" w:rsidRPr="00D965C5" w:rsidRDefault="007C2CB1" w:rsidP="00941D6C">
      <w:pPr>
        <w:numPr>
          <w:ilvl w:val="0"/>
          <w:numId w:val="24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D965C5">
        <w:rPr>
          <w:rFonts w:ascii="Times New Roman" w:hAnsi="Times New Roman" w:cs="Times New Roman"/>
          <w:i/>
          <w:sz w:val="24"/>
          <w:szCs w:val="24"/>
        </w:rPr>
        <w:t>……………………………………………………………………..………….</w:t>
      </w:r>
    </w:p>
    <w:p w14:paraId="764BE753" w14:textId="77777777" w:rsidR="007C2CB1" w:rsidRPr="00D965C5" w:rsidRDefault="007C2CB1" w:rsidP="00941D6C">
      <w:pPr>
        <w:spacing w:line="240" w:lineRule="auto"/>
        <w:ind w:left="851" w:hanging="567"/>
        <w:rPr>
          <w:rFonts w:ascii="Times New Roman" w:hAnsi="Times New Roman" w:cs="Times New Roman"/>
          <w:i/>
          <w:sz w:val="24"/>
          <w:szCs w:val="24"/>
        </w:rPr>
      </w:pPr>
      <w:r w:rsidRPr="00D965C5">
        <w:rPr>
          <w:rFonts w:ascii="Times New Roman" w:hAnsi="Times New Roman" w:cs="Times New Roman"/>
          <w:i/>
          <w:sz w:val="24"/>
          <w:szCs w:val="24"/>
        </w:rPr>
        <w:t>…………………………………………………………………………………………………….*</w:t>
      </w:r>
    </w:p>
    <w:p w14:paraId="58F6573B" w14:textId="77777777" w:rsidR="007C2CB1" w:rsidRPr="00D965C5" w:rsidRDefault="007C2CB1" w:rsidP="00941D6C">
      <w:pPr>
        <w:pStyle w:val="Tekstpodstawowy"/>
        <w:spacing w:line="240" w:lineRule="auto"/>
        <w:ind w:left="851" w:hanging="567"/>
        <w:rPr>
          <w:rFonts w:ascii="Times New Roman" w:hAnsi="Times New Roman" w:cs="Times New Roman"/>
          <w:i/>
        </w:rPr>
      </w:pPr>
      <w:r w:rsidRPr="00D965C5">
        <w:rPr>
          <w:rFonts w:ascii="Times New Roman" w:hAnsi="Times New Roman" w:cs="Times New Roman"/>
          <w:i/>
        </w:rPr>
        <w:t>[*1/niepotrzebne skreślić; 2/wpisać nazwę/rodzaj towaru lub usługi, które będą prowadziły do powstania u zamawiającego obowiązku podatkowego, zgodnie z przepisami obowiązującej ustawy o podatku od towarów i usług VAT]</w:t>
      </w:r>
    </w:p>
    <w:p w14:paraId="7D7D6AD7" w14:textId="77777777" w:rsidR="007C2CB1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>oświadczamy, że uważamy się za związanych niniejszą ofertą na czas wskazany w </w:t>
      </w:r>
      <w:r w:rsidR="002050DE" w:rsidRPr="00D965C5">
        <w:rPr>
          <w:rFonts w:ascii="Times New Roman" w:hAnsi="Times New Roman" w:cs="Times New Roman"/>
          <w:sz w:val="24"/>
          <w:szCs w:val="24"/>
        </w:rPr>
        <w:t xml:space="preserve">rozdziale XI </w:t>
      </w:r>
      <w:r w:rsidRPr="00D965C5">
        <w:rPr>
          <w:rFonts w:ascii="Times New Roman" w:hAnsi="Times New Roman" w:cs="Times New Roman"/>
          <w:sz w:val="24"/>
          <w:szCs w:val="24"/>
        </w:rPr>
        <w:t>specyfikacji warunków zamówienia;</w:t>
      </w:r>
    </w:p>
    <w:p w14:paraId="4F78B656" w14:textId="3F61C014" w:rsidR="00433D57" w:rsidRPr="00305927" w:rsidRDefault="00433D57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oświadczamy, że wypełniliśmy obowiązki informacyjne przewidziane w art. 13 lub art. 14 </w:t>
      </w:r>
      <w:r w:rsidRPr="00D965C5">
        <w:rPr>
          <w:rFonts w:ascii="Times New Roman" w:hAnsi="Times New Roman" w:cs="Times New Roman"/>
          <w:bCs/>
          <w:sz w:val="24"/>
          <w:szCs w:val="24"/>
        </w:rPr>
        <w:t xml:space="preserve">Rozporządzenia Parlamentu Europejskiego i Rady UE 2016/679 z dnia 27 kwietnia 2016 r. w sprawie ochrony osób fizycznych w związku z przetwarzaniem danych </w:t>
      </w:r>
      <w:r w:rsidRPr="00305927">
        <w:rPr>
          <w:rFonts w:ascii="Times New Roman" w:hAnsi="Times New Roman" w:cs="Times New Roman"/>
          <w:bCs/>
          <w:sz w:val="24"/>
          <w:szCs w:val="24"/>
        </w:rPr>
        <w:t>osobowych i w sprawie swobodnego przepływu takich danych oraz uchylenia dyrektywy 95/46/WE</w:t>
      </w:r>
      <w:r w:rsidRPr="00305927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305927">
        <w:rPr>
          <w:rFonts w:ascii="Times New Roman" w:hAnsi="Times New Roman" w:cs="Times New Roman"/>
          <w:bCs/>
          <w:sz w:val="24"/>
          <w:szCs w:val="24"/>
        </w:rPr>
        <w:t xml:space="preserve">wobec osób fizycznych, </w:t>
      </w:r>
      <w:r w:rsidRPr="00305927">
        <w:rPr>
          <w:rFonts w:ascii="Times New Roman" w:hAnsi="Times New Roman" w:cs="Times New Roman"/>
          <w:sz w:val="24"/>
          <w:szCs w:val="24"/>
        </w:rPr>
        <w:t>od których dane osobowe bezpośrednio lub pośrednio pozyskaliśmy w celu ubiegania się o udzielenie zamówienia publicznego w niniejszym postępowaniu;</w:t>
      </w:r>
    </w:p>
    <w:p w14:paraId="64F7E160" w14:textId="71D2EE31" w:rsidR="00316C9D" w:rsidRPr="00305927" w:rsidRDefault="00155126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lastRenderedPageBreak/>
        <w:t xml:space="preserve">oświadczamy, iż zgodnie z wymaganiami SWZ oferujemy </w:t>
      </w:r>
      <w:r w:rsidR="00316C9D" w:rsidRPr="00305927">
        <w:rPr>
          <w:rFonts w:ascii="Times New Roman" w:hAnsi="Times New Roman" w:cs="Times New Roman"/>
          <w:bCs/>
          <w:sz w:val="24"/>
          <w:szCs w:val="24"/>
        </w:rPr>
        <w:t>szkolenie dla co najmn</w:t>
      </w:r>
      <w:r w:rsidR="004E6D89">
        <w:rPr>
          <w:rFonts w:ascii="Times New Roman" w:hAnsi="Times New Roman" w:cs="Times New Roman"/>
          <w:bCs/>
          <w:sz w:val="24"/>
          <w:szCs w:val="24"/>
        </w:rPr>
        <w:t xml:space="preserve">iej </w:t>
      </w:r>
      <w:r w:rsidR="004E6D89" w:rsidRPr="002639F7">
        <w:rPr>
          <w:rFonts w:ascii="Times New Roman" w:hAnsi="Times New Roman" w:cs="Times New Roman"/>
          <w:bCs/>
          <w:sz w:val="24"/>
          <w:szCs w:val="24"/>
        </w:rPr>
        <w:t xml:space="preserve">4 osób przez co najmniej 3 dni  </w:t>
      </w:r>
      <w:r w:rsidR="004E6D89" w:rsidRPr="009310A5">
        <w:rPr>
          <w:rFonts w:ascii="Times New Roman" w:hAnsi="Times New Roman" w:cs="Times New Roman"/>
          <w:bCs/>
          <w:sz w:val="24"/>
          <w:szCs w:val="24"/>
        </w:rPr>
        <w:t>robocze po 8 godzin dziennie w</w:t>
      </w:r>
      <w:r w:rsidR="004E6D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6D89" w:rsidRPr="009310A5">
        <w:rPr>
          <w:rFonts w:ascii="Times New Roman" w:hAnsi="Times New Roman" w:cs="Times New Roman"/>
          <w:bCs/>
          <w:sz w:val="24"/>
          <w:szCs w:val="24"/>
        </w:rPr>
        <w:t>miejscu</w:t>
      </w:r>
      <w:r w:rsidR="004E6D89" w:rsidRPr="002639F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6D89">
        <w:rPr>
          <w:rFonts w:ascii="Times New Roman" w:hAnsi="Times New Roman" w:cs="Times New Roman"/>
          <w:bCs/>
          <w:sz w:val="24"/>
          <w:szCs w:val="24"/>
        </w:rPr>
        <w:t>dostawy</w:t>
      </w:r>
      <w:r w:rsidR="004E6D89" w:rsidRPr="002639F7">
        <w:rPr>
          <w:rFonts w:ascii="Times New Roman" w:hAnsi="Times New Roman" w:cs="Times New Roman"/>
          <w:bCs/>
          <w:sz w:val="24"/>
          <w:szCs w:val="24"/>
        </w:rPr>
        <w:t xml:space="preserve"> aparatury</w:t>
      </w:r>
      <w:r w:rsidR="004E6D89" w:rsidRPr="00305927" w:rsidDel="004E6D8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48DFB71" w14:textId="77777777" w:rsidR="007C2CB1" w:rsidRPr="00305927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w przypadku przyznania nam zamówienia – zobowiązujemy się do zawarcia umowy w miejscu i terminie wyznaczonym przez zamawiającego;</w:t>
      </w:r>
    </w:p>
    <w:p w14:paraId="25F3D02E" w14:textId="77777777" w:rsidR="00AD030C" w:rsidRPr="00305927" w:rsidRDefault="00AD030C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oświadczam, że jestem: (</w:t>
      </w:r>
      <w:r w:rsidRPr="00305927">
        <w:rPr>
          <w:rFonts w:ascii="Times New Roman" w:hAnsi="Times New Roman" w:cs="Times New Roman"/>
          <w:b/>
          <w:bCs/>
          <w:i/>
          <w:iCs/>
          <w:sz w:val="24"/>
          <w:szCs w:val="24"/>
        </w:rPr>
        <w:t>należy zaznaczyć z poniższej listy</w:t>
      </w:r>
      <w:r w:rsidRPr="00305927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5863C0C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mikroprzedsiębiorstwem, </w:t>
      </w:r>
    </w:p>
    <w:p w14:paraId="59BA48D6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małym przedsiębiorstwem, </w:t>
      </w:r>
    </w:p>
    <w:p w14:paraId="5A892796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średnim przedsiębiorstwem, </w:t>
      </w:r>
    </w:p>
    <w:p w14:paraId="5AC08A45" w14:textId="77777777" w:rsidR="00AD030C" w:rsidRPr="00305927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 xml:space="preserve">- jednoosobową działalność gospodarcza, </w:t>
      </w:r>
    </w:p>
    <w:p w14:paraId="27855EAC" w14:textId="77777777" w:rsidR="00AD030C" w:rsidRPr="00941D6C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305927">
        <w:rPr>
          <w:rFonts w:ascii="Times New Roman" w:hAnsi="Times New Roman" w:cs="Times New Roman"/>
          <w:sz w:val="24"/>
          <w:szCs w:val="24"/>
        </w:rPr>
        <w:t>- osoba fizyczna nieprowadząca działalności</w:t>
      </w:r>
      <w:r w:rsidRPr="00941D6C">
        <w:rPr>
          <w:rFonts w:ascii="Times New Roman" w:hAnsi="Times New Roman" w:cs="Times New Roman"/>
          <w:sz w:val="24"/>
          <w:szCs w:val="24"/>
        </w:rPr>
        <w:t xml:space="preserve"> gospodarczej, </w:t>
      </w:r>
    </w:p>
    <w:p w14:paraId="428DABA6" w14:textId="77777777" w:rsidR="00AD030C" w:rsidRPr="00941D6C" w:rsidRDefault="00AD030C" w:rsidP="00941D6C">
      <w:pPr>
        <w:spacing w:after="0" w:line="240" w:lineRule="auto"/>
        <w:ind w:left="426" w:hanging="142"/>
        <w:rPr>
          <w:rFonts w:ascii="Times New Roman" w:hAnsi="Times New Roman" w:cs="Times New Roman"/>
          <w:sz w:val="24"/>
          <w:szCs w:val="24"/>
        </w:rPr>
      </w:pPr>
      <w:r w:rsidRPr="00941D6C">
        <w:rPr>
          <w:rFonts w:ascii="Times New Roman" w:hAnsi="Times New Roman" w:cs="Times New Roman"/>
          <w:sz w:val="24"/>
          <w:szCs w:val="24"/>
        </w:rPr>
        <w:t>- inny rodzaj,</w:t>
      </w:r>
    </w:p>
    <w:p w14:paraId="4FFEDDDD" w14:textId="77777777" w:rsidR="004546C8" w:rsidRPr="00D965C5" w:rsidRDefault="004546C8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osobą upoważnioną do kontaktów z </w:t>
      </w:r>
      <w:r w:rsidR="00A476B2">
        <w:rPr>
          <w:rFonts w:ascii="Times New Roman" w:hAnsi="Times New Roman" w:cs="Times New Roman"/>
          <w:sz w:val="24"/>
          <w:szCs w:val="24"/>
        </w:rPr>
        <w:t>Z</w:t>
      </w:r>
      <w:r w:rsidRPr="00D965C5">
        <w:rPr>
          <w:rFonts w:ascii="Times New Roman" w:hAnsi="Times New Roman" w:cs="Times New Roman"/>
          <w:sz w:val="24"/>
          <w:szCs w:val="24"/>
        </w:rPr>
        <w:t>amawiającym w zakresie złożonej oferty oraz w sprawach związanych z realizacją zamówienia …………………………………………</w:t>
      </w:r>
    </w:p>
    <w:p w14:paraId="7F9249F6" w14:textId="77777777" w:rsidR="004546C8" w:rsidRPr="00D965C5" w:rsidRDefault="00941D6C" w:rsidP="00941D6C">
      <w:pPr>
        <w:pStyle w:val="Akapitzlist"/>
        <w:spacing w:after="0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</w:t>
      </w:r>
      <w:r w:rsidR="00A476B2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</w:t>
      </w:r>
      <w:r w:rsidR="004546C8" w:rsidRPr="00D965C5">
        <w:rPr>
          <w:rFonts w:ascii="Times New Roman" w:hAnsi="Times New Roman" w:cs="Times New Roman"/>
          <w:i/>
          <w:sz w:val="24"/>
          <w:szCs w:val="24"/>
        </w:rPr>
        <w:t>[*wypełnić dane personalne i adresowe – tel.; e-mail]</w:t>
      </w:r>
    </w:p>
    <w:p w14:paraId="2A2C6B0A" w14:textId="77777777" w:rsidR="00A7575F" w:rsidRPr="00D965C5" w:rsidRDefault="007C2CB1" w:rsidP="00941D6C">
      <w:pPr>
        <w:numPr>
          <w:ilvl w:val="5"/>
          <w:numId w:val="23"/>
        </w:numPr>
        <w:tabs>
          <w:tab w:val="clear" w:pos="360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sz w:val="24"/>
          <w:szCs w:val="24"/>
        </w:rPr>
        <w:t xml:space="preserve">załącznikami do niniejszego formularza </w:t>
      </w:r>
      <w:r w:rsidR="00A476B2">
        <w:rPr>
          <w:rFonts w:ascii="Times New Roman" w:hAnsi="Times New Roman" w:cs="Times New Roman"/>
          <w:sz w:val="24"/>
          <w:szCs w:val="24"/>
        </w:rPr>
        <w:t xml:space="preserve">oferty </w:t>
      </w:r>
      <w:r w:rsidRPr="00D965C5">
        <w:rPr>
          <w:rFonts w:ascii="Times New Roman" w:hAnsi="Times New Roman" w:cs="Times New Roman"/>
          <w:sz w:val="24"/>
          <w:szCs w:val="24"/>
        </w:rPr>
        <w:t>są:</w:t>
      </w:r>
      <w:r w:rsidR="007D5653" w:rsidRPr="00D965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131E1A" w14:textId="77777777" w:rsidR="00720724" w:rsidRPr="00146553" w:rsidRDefault="00506081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iCs/>
          <w:sz w:val="24"/>
          <w:szCs w:val="24"/>
        </w:rPr>
      </w:pPr>
      <w:r w:rsidRPr="00146553">
        <w:rPr>
          <w:rFonts w:ascii="Times New Roman" w:hAnsi="Times New Roman" w:cs="Times New Roman"/>
          <w:iCs/>
          <w:sz w:val="24"/>
          <w:szCs w:val="24"/>
          <w:u w:val="single"/>
        </w:rPr>
        <w:t>Załącznik nr 1</w:t>
      </w:r>
      <w:r w:rsidR="00720724" w:rsidRPr="00146553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126527" w:rsidRPr="00146553">
        <w:rPr>
          <w:rFonts w:ascii="Times New Roman" w:hAnsi="Times New Roman" w:cs="Times New Roman"/>
          <w:iCs/>
          <w:sz w:val="24"/>
          <w:szCs w:val="24"/>
        </w:rPr>
        <w:t>– JEDZ;</w:t>
      </w:r>
    </w:p>
    <w:p w14:paraId="6B4E9A1B" w14:textId="0AB01D37" w:rsidR="00202015" w:rsidRPr="00146553" w:rsidRDefault="00020D1A" w:rsidP="00202015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E370E1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2</w:t>
      </w:r>
      <w:r w:rsidR="00720724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CA10C8" w:rsidRPr="00146553">
        <w:rPr>
          <w:rFonts w:ascii="Times New Roman" w:hAnsi="Times New Roman" w:cs="Times New Roman"/>
          <w:bCs/>
          <w:iCs/>
          <w:sz w:val="24"/>
          <w:szCs w:val="24"/>
        </w:rPr>
        <w:t>o</w:t>
      </w:r>
      <w:r w:rsidR="00202015" w:rsidRPr="00146553">
        <w:rPr>
          <w:rFonts w:ascii="Times New Roman" w:hAnsi="Times New Roman"/>
          <w:bCs/>
          <w:iCs/>
          <w:sz w:val="24"/>
          <w:szCs w:val="24"/>
          <w:lang w:eastAsia="pl-PL"/>
        </w:rPr>
        <w:t xml:space="preserve">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="00202015" w:rsidRPr="00146553">
        <w:rPr>
          <w:rFonts w:ascii="Times New Roman" w:hAnsi="Times New Roman"/>
          <w:iCs/>
          <w:sz w:val="24"/>
          <w:szCs w:val="24"/>
        </w:rPr>
        <w:t>w przypadku wykonawców wspólnie ubiegających się o zamówienie oświadczenie składa każdy z nich;</w:t>
      </w:r>
    </w:p>
    <w:p w14:paraId="417AE9B5" w14:textId="69702B0A" w:rsidR="00202015" w:rsidRPr="00146553" w:rsidRDefault="00202015" w:rsidP="00146553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/>
          <w:bCs/>
          <w:iCs/>
          <w:sz w:val="24"/>
          <w:szCs w:val="24"/>
        </w:rPr>
      </w:pPr>
      <w:r w:rsidRPr="00146553">
        <w:rPr>
          <w:rFonts w:ascii="Times New Roman" w:hAnsi="Times New Roman"/>
          <w:bCs/>
          <w:iCs/>
          <w:sz w:val="24"/>
          <w:szCs w:val="24"/>
          <w:u w:val="single"/>
        </w:rPr>
        <w:t>Załącznik nr 3</w:t>
      </w:r>
      <w:r w:rsidRPr="00146553">
        <w:rPr>
          <w:rFonts w:ascii="Times New Roman" w:hAnsi="Times New Roman"/>
          <w:bCs/>
          <w:iCs/>
          <w:sz w:val="24"/>
          <w:szCs w:val="24"/>
        </w:rPr>
        <w:t xml:space="preserve"> – </w:t>
      </w:r>
      <w:r w:rsidRPr="00146553">
        <w:rPr>
          <w:rFonts w:ascii="Times New Roman" w:hAnsi="Times New Roman"/>
          <w:bCs/>
          <w:iCs/>
          <w:sz w:val="24"/>
          <w:szCs w:val="24"/>
          <w:lang w:eastAsia="pl-PL"/>
        </w:rPr>
        <w:t xml:space="preserve">oświadczenie o niepodleganiu wykluczeniu – art. </w:t>
      </w:r>
      <w:r w:rsidRPr="00146553">
        <w:rPr>
          <w:rFonts w:ascii="Times New Roman" w:hAnsi="Times New Roman"/>
          <w:iCs/>
          <w:sz w:val="24"/>
          <w:szCs w:val="24"/>
        </w:rPr>
        <w:t xml:space="preserve">5k rozporządzenia Rady (UE) nr 833/2014 z dnia 31 lipca 2014 r. dotyczącego środków ograniczających w związku z działaniami Rosji destabilizującymi sytuację na Ukrainie (Dz. Urz. UE nr L 229 z 31 lipca 2014, str. 1), w brzmieniu nadanym rozporządzeniem Rady (UE) 2022/576 w sprawie zmiany rozporządzenia (UE) nr 833/2014 dotyczącego środków ograniczających w związku z działaniami Rosji destabilizującymi sytuację na Ukrainie (Dz. Urz. UE nr L 111 z 8.4.2022, str. 1) – w przypadku wykonawców wspólnie ubiegających się o zamówienie </w:t>
      </w:r>
      <w:r w:rsidR="00AD1039">
        <w:rPr>
          <w:rFonts w:ascii="Times New Roman" w:hAnsi="Times New Roman"/>
          <w:iCs/>
          <w:sz w:val="24"/>
          <w:szCs w:val="24"/>
        </w:rPr>
        <w:t>oświadczenie</w:t>
      </w:r>
      <w:r w:rsidRPr="00146553">
        <w:rPr>
          <w:rFonts w:ascii="Times New Roman" w:hAnsi="Times New Roman"/>
          <w:iCs/>
          <w:sz w:val="24"/>
          <w:szCs w:val="24"/>
        </w:rPr>
        <w:t xml:space="preserve"> składa każdy z nich;</w:t>
      </w:r>
    </w:p>
    <w:p w14:paraId="49767927" w14:textId="6A988153" w:rsidR="00FF62F3" w:rsidRPr="00146553" w:rsidRDefault="00363670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iCs/>
          <w:sz w:val="24"/>
          <w:szCs w:val="24"/>
          <w:u w:val="single"/>
        </w:rPr>
        <w:t>4</w:t>
      </w:r>
      <w:r w:rsid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146553">
        <w:rPr>
          <w:rFonts w:ascii="Times New Roman" w:hAnsi="Times New Roman" w:cs="Times New Roman"/>
          <w:iCs/>
          <w:sz w:val="24"/>
          <w:szCs w:val="24"/>
        </w:rPr>
        <w:t xml:space="preserve">–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>indywidualn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P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kalkulacj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cenow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 xml:space="preserve">a 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>oferty, uwzględniając</w:t>
      </w:r>
      <w:r w:rsidR="003464F5" w:rsidRPr="00146553">
        <w:rPr>
          <w:rFonts w:ascii="Times New Roman" w:hAnsi="Times New Roman" w:cs="Times New Roman"/>
          <w:iCs/>
          <w:sz w:val="24"/>
          <w:szCs w:val="24"/>
        </w:rPr>
        <w:t>a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 wymagania i</w:t>
      </w:r>
      <w:r w:rsidR="00E54583" w:rsidRPr="00146553">
        <w:rPr>
          <w:rFonts w:ascii="Times New Roman" w:hAnsi="Times New Roman" w:cs="Times New Roman"/>
          <w:iCs/>
          <w:sz w:val="24"/>
          <w:szCs w:val="24"/>
        </w:rPr>
        <w:t> </w:t>
      </w:r>
      <w:r w:rsidR="00FF62F3" w:rsidRPr="00146553">
        <w:rPr>
          <w:rFonts w:ascii="Times New Roman" w:hAnsi="Times New Roman" w:cs="Times New Roman"/>
          <w:iCs/>
          <w:sz w:val="24"/>
          <w:szCs w:val="24"/>
        </w:rPr>
        <w:t xml:space="preserve">zapisy SWZ </w:t>
      </w:r>
      <w:r w:rsidR="00FF62F3" w:rsidRPr="00146553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wraz z </w:t>
      </w:r>
      <w:r w:rsidR="00FF62F3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zestawieniem oferowanej aparatury, </w:t>
      </w:r>
      <w:r w:rsidR="00E8793F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zawierającym </w:t>
      </w:r>
      <w:r w:rsidR="00FF62F3" w:rsidRPr="00146553">
        <w:rPr>
          <w:rFonts w:ascii="Times New Roman" w:hAnsi="Times New Roman" w:cs="Times New Roman"/>
          <w:bCs/>
          <w:iCs/>
          <w:sz w:val="24"/>
          <w:szCs w:val="24"/>
        </w:rPr>
        <w:t>nazwę (firmę) producenta, model, liczbę sztuk /TREŚĆ OFERTY/;</w:t>
      </w:r>
    </w:p>
    <w:p w14:paraId="61129F5D" w14:textId="35CFF8BB" w:rsidR="005B107F" w:rsidRPr="00146553" w:rsidRDefault="00020D1A" w:rsidP="00A476B2">
      <w:pPr>
        <w:pStyle w:val="Akapitzlist"/>
        <w:numPr>
          <w:ilvl w:val="0"/>
          <w:numId w:val="31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5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176F67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wypełniona przez </w:t>
      </w:r>
      <w:r w:rsidR="00F516D1" w:rsidRPr="00146553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="00176F67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ykonawcę 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>tabela wraz z przedmiotowymi środkami dowodowymi</w:t>
      </w:r>
      <w:r w:rsidR="00C47970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(podpisanymi)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>, na potwierdzenie spełnienia przez oferowaną aparaturę wymaganych, minimalnych parametrów technicznych</w:t>
      </w:r>
      <w:r w:rsidR="00DB76C8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i</w:t>
      </w:r>
      <w:r w:rsidR="005B107F"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funkcjonalnych;</w:t>
      </w:r>
    </w:p>
    <w:p w14:paraId="22789697" w14:textId="0685F1EF" w:rsidR="00020D1A" w:rsidRPr="00146553" w:rsidRDefault="005B107F" w:rsidP="00A476B2">
      <w:pPr>
        <w:pStyle w:val="Akapitzlist"/>
        <w:numPr>
          <w:ilvl w:val="0"/>
          <w:numId w:val="31"/>
        </w:numPr>
        <w:spacing w:after="0" w:line="240" w:lineRule="auto"/>
        <w:ind w:left="851" w:hanging="567"/>
        <w:rPr>
          <w:rFonts w:ascii="Times New Roman" w:hAnsi="Times New Roman" w:cs="Times New Roman"/>
          <w:bCs/>
          <w:iCs/>
          <w:sz w:val="24"/>
          <w:szCs w:val="24"/>
        </w:rPr>
      </w:pPr>
      <w:r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 xml:space="preserve">Załącznik nr </w:t>
      </w:r>
      <w:r w:rsidR="004307D3" w:rsidRPr="00146553">
        <w:rPr>
          <w:rFonts w:ascii="Times New Roman" w:hAnsi="Times New Roman" w:cs="Times New Roman"/>
          <w:bCs/>
          <w:iCs/>
          <w:sz w:val="24"/>
          <w:szCs w:val="24"/>
          <w:u w:val="single"/>
        </w:rPr>
        <w:t>6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 xml:space="preserve"> – </w:t>
      </w:r>
      <w:r w:rsidR="00020D1A" w:rsidRPr="00146553">
        <w:rPr>
          <w:rFonts w:ascii="Times New Roman" w:hAnsi="Times New Roman" w:cs="Times New Roman"/>
          <w:bCs/>
          <w:iCs/>
          <w:sz w:val="24"/>
          <w:szCs w:val="24"/>
        </w:rPr>
        <w:t>oświadczenie o powierzeniu podwykonawcom wykonania części przedmiotu zamówienia (</w:t>
      </w:r>
      <w:r w:rsidRPr="00146553">
        <w:rPr>
          <w:rFonts w:ascii="Times New Roman" w:hAnsi="Times New Roman" w:cs="Times New Roman"/>
          <w:bCs/>
          <w:iCs/>
          <w:sz w:val="24"/>
          <w:szCs w:val="24"/>
        </w:rPr>
        <w:t>W</w:t>
      </w:r>
      <w:r w:rsidR="00020D1A" w:rsidRPr="00146553">
        <w:rPr>
          <w:rFonts w:ascii="Times New Roman" w:hAnsi="Times New Roman" w:cs="Times New Roman"/>
          <w:bCs/>
          <w:iCs/>
          <w:sz w:val="24"/>
          <w:szCs w:val="24"/>
        </w:rPr>
        <w:t>ykaz podwykonawców – o ile dotyczy);</w:t>
      </w:r>
    </w:p>
    <w:p w14:paraId="0735F69A" w14:textId="77777777" w:rsidR="00D3137E" w:rsidRPr="00D965C5" w:rsidRDefault="00D3137E" w:rsidP="00A476B2">
      <w:pPr>
        <w:numPr>
          <w:ilvl w:val="0"/>
          <w:numId w:val="25"/>
        </w:numPr>
        <w:spacing w:after="0" w:line="240" w:lineRule="auto"/>
        <w:ind w:left="851" w:hanging="567"/>
        <w:rPr>
          <w:rFonts w:ascii="Times New Roman" w:hAnsi="Times New Roman" w:cs="Times New Roman"/>
          <w:sz w:val="24"/>
          <w:szCs w:val="24"/>
        </w:rPr>
      </w:pPr>
      <w:r w:rsidRPr="00146553">
        <w:rPr>
          <w:rFonts w:ascii="Times New Roman" w:hAnsi="Times New Roman" w:cs="Times New Roman"/>
          <w:sz w:val="24"/>
          <w:szCs w:val="24"/>
          <w:u w:val="single"/>
        </w:rPr>
        <w:t>Inne</w:t>
      </w:r>
      <w:r w:rsidRPr="00D965C5">
        <w:rPr>
          <w:rFonts w:ascii="Times New Roman" w:hAnsi="Times New Roman" w:cs="Times New Roman"/>
          <w:sz w:val="24"/>
          <w:szCs w:val="24"/>
        </w:rPr>
        <w:t>:</w:t>
      </w:r>
    </w:p>
    <w:p w14:paraId="3C4219F5" w14:textId="77777777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bCs/>
          <w:sz w:val="24"/>
          <w:szCs w:val="24"/>
        </w:rPr>
      </w:pPr>
      <w:r w:rsidRPr="00D965C5">
        <w:rPr>
          <w:rFonts w:ascii="Times New Roman" w:hAnsi="Times New Roman" w:cs="Times New Roman"/>
          <w:bCs/>
          <w:sz w:val="24"/>
          <w:szCs w:val="24"/>
        </w:rPr>
        <w:t xml:space="preserve">pełnomocnictwo (zgodnie z ust. 5-7 </w:t>
      </w:r>
      <w:r w:rsidR="00FB4D3A" w:rsidRPr="00D965C5">
        <w:rPr>
          <w:rFonts w:ascii="Times New Roman" w:hAnsi="Times New Roman" w:cs="Times New Roman"/>
          <w:bCs/>
          <w:sz w:val="24"/>
          <w:szCs w:val="24"/>
        </w:rPr>
        <w:t xml:space="preserve">rozdziału </w:t>
      </w:r>
      <w:r w:rsidR="00383E8C" w:rsidRPr="00D965C5">
        <w:rPr>
          <w:rFonts w:ascii="Times New Roman" w:hAnsi="Times New Roman" w:cs="Times New Roman"/>
          <w:bCs/>
          <w:sz w:val="24"/>
          <w:szCs w:val="24"/>
        </w:rPr>
        <w:t>XII</w:t>
      </w:r>
      <w:r w:rsidRPr="00D965C5">
        <w:rPr>
          <w:rFonts w:ascii="Times New Roman" w:hAnsi="Times New Roman" w:cs="Times New Roman"/>
          <w:bCs/>
          <w:sz w:val="24"/>
          <w:szCs w:val="24"/>
        </w:rPr>
        <w:t>) lub inny dokument potwierdzający umocowanie do reprezentowania wykonawcy;</w:t>
      </w:r>
    </w:p>
    <w:p w14:paraId="4EEAA5B1" w14:textId="77777777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bCs/>
          <w:sz w:val="24"/>
          <w:szCs w:val="24"/>
        </w:rPr>
      </w:pPr>
      <w:r w:rsidRPr="00D965C5">
        <w:rPr>
          <w:rFonts w:ascii="Times New Roman" w:hAnsi="Times New Roman" w:cs="Times New Roman"/>
          <w:bCs/>
          <w:sz w:val="24"/>
          <w:szCs w:val="24"/>
        </w:rPr>
        <w:t xml:space="preserve">KRS lub </w:t>
      </w:r>
      <w:proofErr w:type="spellStart"/>
      <w:r w:rsidRPr="00D965C5">
        <w:rPr>
          <w:rFonts w:ascii="Times New Roman" w:hAnsi="Times New Roman" w:cs="Times New Roman"/>
          <w:bCs/>
          <w:sz w:val="24"/>
          <w:szCs w:val="24"/>
        </w:rPr>
        <w:t>CEiDG</w:t>
      </w:r>
      <w:proofErr w:type="spellEnd"/>
      <w:r w:rsidRPr="00D965C5">
        <w:rPr>
          <w:rFonts w:ascii="Times New Roman" w:hAnsi="Times New Roman" w:cs="Times New Roman"/>
          <w:bCs/>
          <w:sz w:val="24"/>
          <w:szCs w:val="24"/>
        </w:rPr>
        <w:t xml:space="preserve"> – o ile nie podano </w:t>
      </w:r>
      <w:r w:rsidR="00712EF4" w:rsidRPr="00D965C5">
        <w:rPr>
          <w:rFonts w:ascii="Times New Roman" w:hAnsi="Times New Roman" w:cs="Times New Roman"/>
          <w:bCs/>
          <w:sz w:val="24"/>
          <w:szCs w:val="24"/>
        </w:rPr>
        <w:t xml:space="preserve">w JEDZ </w:t>
      </w:r>
      <w:r w:rsidRPr="00D965C5">
        <w:rPr>
          <w:rFonts w:ascii="Times New Roman" w:hAnsi="Times New Roman" w:cs="Times New Roman"/>
          <w:bCs/>
          <w:sz w:val="24"/>
          <w:szCs w:val="24"/>
        </w:rPr>
        <w:t>danych do ogólnodostępnych baz;</w:t>
      </w:r>
    </w:p>
    <w:p w14:paraId="1AE36167" w14:textId="76399C88" w:rsidR="00FF62F3" w:rsidRPr="00D965C5" w:rsidRDefault="00FF62F3" w:rsidP="006667AB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ind w:left="1134" w:hanging="283"/>
        <w:rPr>
          <w:rFonts w:ascii="Times New Roman" w:hAnsi="Times New Roman" w:cs="Times New Roman"/>
          <w:sz w:val="24"/>
          <w:szCs w:val="24"/>
        </w:rPr>
      </w:pPr>
      <w:r w:rsidRPr="00D965C5">
        <w:rPr>
          <w:rFonts w:ascii="Times New Roman" w:hAnsi="Times New Roman" w:cs="Times New Roman"/>
          <w:iCs/>
          <w:color w:val="000000"/>
          <w:sz w:val="24"/>
          <w:szCs w:val="24"/>
        </w:rPr>
        <w:t>dokumenty lub oświadczenia potwierdzające, że oferowana aparatura objęta przedmiotem zamówienia, opodatkowana jest stawką podatku od towarów i usług VAT inną niż 23% (</w:t>
      </w:r>
      <w:r w:rsidRPr="00146553">
        <w:rPr>
          <w:rFonts w:ascii="Times New Roman" w:hAnsi="Times New Roman" w:cs="Times New Roman"/>
          <w:iCs/>
          <w:sz w:val="24"/>
          <w:szCs w:val="24"/>
        </w:rPr>
        <w:t>tj.</w:t>
      </w:r>
      <w:r w:rsidR="00496C7F" w:rsidRPr="001465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D965C5">
        <w:rPr>
          <w:rFonts w:ascii="Times New Roman" w:hAnsi="Times New Roman" w:cs="Times New Roman"/>
          <w:iCs/>
          <w:color w:val="000000"/>
          <w:sz w:val="24"/>
          <w:szCs w:val="24"/>
        </w:rPr>
        <w:t>8%) – o ile dotyczy.</w:t>
      </w:r>
    </w:p>
    <w:p w14:paraId="201C67B0" w14:textId="77777777" w:rsidR="00E370E1" w:rsidRPr="00D965C5" w:rsidRDefault="00E370E1" w:rsidP="00EC3109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65983C" w14:textId="2CE97855" w:rsidR="0063142D" w:rsidRDefault="0063142D" w:rsidP="0063142D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5A8E19E6" w14:textId="23FDB757" w:rsidR="00F72383" w:rsidRDefault="00F72383" w:rsidP="005A109B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E5527">
        <w:rPr>
          <w:rFonts w:ascii="Times New Roman" w:hAnsi="Times New Roman" w:cs="Times New Roman"/>
          <w:b/>
          <w:sz w:val="24"/>
          <w:szCs w:val="24"/>
        </w:rPr>
        <w:t>Załącznik nr 1 do formularza oferty – JEDZ</w:t>
      </w:r>
      <w:r w:rsidR="0063142D" w:rsidRPr="000E55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3142D" w:rsidRPr="000E5527">
        <w:rPr>
          <w:rFonts w:ascii="Times New Roman" w:hAnsi="Times New Roman" w:cs="Times New Roman"/>
          <w:bCs/>
          <w:sz w:val="24"/>
          <w:szCs w:val="24"/>
        </w:rPr>
        <w:t xml:space="preserve">(osobny plik w formacie </w:t>
      </w:r>
      <w:proofErr w:type="spellStart"/>
      <w:r w:rsidR="0063142D" w:rsidRPr="000E5527">
        <w:rPr>
          <w:rFonts w:ascii="Times New Roman" w:hAnsi="Times New Roman" w:cs="Times New Roman"/>
          <w:bCs/>
          <w:sz w:val="24"/>
          <w:szCs w:val="24"/>
        </w:rPr>
        <w:t>xml</w:t>
      </w:r>
      <w:proofErr w:type="spellEnd"/>
      <w:r w:rsidR="0063142D" w:rsidRPr="000E5527">
        <w:rPr>
          <w:rFonts w:ascii="Times New Roman" w:hAnsi="Times New Roman" w:cs="Times New Roman"/>
          <w:bCs/>
          <w:sz w:val="24"/>
          <w:szCs w:val="24"/>
        </w:rPr>
        <w:t>)</w:t>
      </w:r>
    </w:p>
    <w:p w14:paraId="576F4C29" w14:textId="63C9ACA4" w:rsidR="00C24C82" w:rsidRDefault="00C24C82" w:rsidP="00C24C82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373301BC" w14:textId="47B25712" w:rsidR="00C24C82" w:rsidRPr="00584C87" w:rsidRDefault="00C24C82" w:rsidP="006E69A9">
      <w:pPr>
        <w:tabs>
          <w:tab w:val="left" w:pos="1260"/>
        </w:tabs>
        <w:spacing w:after="0" w:line="240" w:lineRule="auto"/>
        <w:jc w:val="center"/>
        <w:rPr>
          <w:rFonts w:ascii="Times New Roman" w:hAnsi="Times New Roman"/>
          <w:b/>
        </w:rPr>
      </w:pPr>
      <w:r w:rsidRPr="005A109B">
        <w:rPr>
          <w:rFonts w:ascii="Times New Roman" w:hAnsi="Times New Roman"/>
          <w:b/>
          <w:sz w:val="24"/>
          <w:szCs w:val="24"/>
        </w:rPr>
        <w:t>Załącznik nr 2 do formularza oferty</w:t>
      </w:r>
      <w:r w:rsidRPr="00584C87">
        <w:rPr>
          <w:rFonts w:ascii="Times New Roman" w:hAnsi="Times New Roman"/>
          <w:b/>
        </w:rPr>
        <w:t xml:space="preserve"> </w:t>
      </w:r>
    </w:p>
    <w:p w14:paraId="3AD6575F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Cs/>
          <w:color w:val="000000"/>
        </w:rPr>
      </w:pPr>
      <w:r w:rsidRPr="006E69A9">
        <w:rPr>
          <w:rFonts w:ascii="Times New Roman" w:hAnsi="Times New Roman"/>
          <w:b/>
          <w:bCs/>
          <w:iCs/>
          <w:color w:val="000000"/>
        </w:rPr>
        <w:t>OŚWIADCZENIE</w:t>
      </w:r>
    </w:p>
    <w:p w14:paraId="4BE2BBB1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Cs/>
          <w:color w:val="000000"/>
        </w:rPr>
      </w:pPr>
      <w:r w:rsidRPr="006E69A9">
        <w:rPr>
          <w:rFonts w:ascii="Times New Roman" w:hAnsi="Times New Roman"/>
          <w:b/>
          <w:bCs/>
          <w:iCs/>
          <w:color w:val="000000"/>
        </w:rPr>
        <w:t>O NIEPODLEGANIU WYKLUCZENIU NA PODSTAWIE DODATKOWYCH PRZESŁANEK</w:t>
      </w:r>
    </w:p>
    <w:p w14:paraId="54474985" w14:textId="77777777" w:rsidR="00C24C82" w:rsidRPr="00584C87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DDC5373" w14:textId="17F7FC65" w:rsidR="00C24C82" w:rsidRPr="001F2799" w:rsidRDefault="00C24C82" w:rsidP="001F2799">
      <w:pPr>
        <w:pStyle w:val="Tekstpodstawowy"/>
        <w:spacing w:line="240" w:lineRule="auto"/>
        <w:outlineLvl w:val="0"/>
        <w:rPr>
          <w:rFonts w:ascii="Times New Roman" w:hAnsi="Times New Roman"/>
          <w:i/>
          <w:u w:val="single"/>
        </w:rPr>
      </w:pPr>
      <w:r w:rsidRPr="001F2799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na </w:t>
      </w:r>
      <w:r w:rsidR="001F2799" w:rsidRPr="001F2799">
        <w:rPr>
          <w:rFonts w:ascii="Times New Roman" w:hAnsi="Times New Roman"/>
          <w:i/>
          <w:u w:val="single"/>
        </w:rPr>
        <w:t xml:space="preserve">dostawę wraz z montażem i uruchomieniem </w:t>
      </w:r>
      <w:proofErr w:type="spellStart"/>
      <w:r w:rsidR="001F2799" w:rsidRPr="001F2799">
        <w:rPr>
          <w:rFonts w:ascii="Times New Roman" w:hAnsi="Times New Roman"/>
          <w:i/>
          <w:u w:val="single"/>
        </w:rPr>
        <w:t>cytometru</w:t>
      </w:r>
      <w:proofErr w:type="spellEnd"/>
      <w:r w:rsidR="001F2799" w:rsidRPr="001F2799">
        <w:rPr>
          <w:rFonts w:ascii="Times New Roman" w:hAnsi="Times New Roman"/>
          <w:i/>
          <w:u w:val="single"/>
        </w:rPr>
        <w:t xml:space="preserve"> spektralnego w ramach projektu ATOMIN 2.0</w:t>
      </w:r>
      <w:r w:rsidR="006E69A9">
        <w:rPr>
          <w:rFonts w:ascii="Times New Roman" w:hAnsi="Times New Roman"/>
          <w:i/>
          <w:u w:val="single"/>
        </w:rPr>
        <w:t>.</w:t>
      </w:r>
      <w:r w:rsidRPr="006E69A9">
        <w:rPr>
          <w:rFonts w:ascii="Times New Roman" w:hAnsi="Times New Roman"/>
          <w:i/>
        </w:rPr>
        <w:t xml:space="preserve"> </w:t>
      </w:r>
      <w:r w:rsidRPr="001F2799">
        <w:rPr>
          <w:rFonts w:ascii="Times New Roman" w:hAnsi="Times New Roman"/>
          <w:i/>
          <w:u w:val="single"/>
        </w:rPr>
        <w:t>Znak sprawy 80.272.</w:t>
      </w:r>
      <w:r w:rsidR="001F2799" w:rsidRPr="001F2799">
        <w:rPr>
          <w:rFonts w:ascii="Times New Roman" w:hAnsi="Times New Roman"/>
          <w:i/>
          <w:u w:val="single"/>
        </w:rPr>
        <w:t>137</w:t>
      </w:r>
      <w:r w:rsidRPr="001F2799">
        <w:rPr>
          <w:rFonts w:ascii="Times New Roman" w:hAnsi="Times New Roman"/>
          <w:i/>
          <w:u w:val="single"/>
        </w:rPr>
        <w:t>.2022</w:t>
      </w:r>
      <w:r w:rsidRPr="001F2799">
        <w:rPr>
          <w:rFonts w:ascii="Times New Roman" w:hAnsi="Times New Roman"/>
          <w:i/>
        </w:rPr>
        <w:t xml:space="preserve">, </w:t>
      </w:r>
      <w:r w:rsidRPr="001F2799">
        <w:rPr>
          <w:rFonts w:ascii="Times New Roman" w:hAnsi="Times New Roman"/>
          <w:iCs/>
        </w:rPr>
        <w:t xml:space="preserve">w związku z wejściem w życie dnia 16 kwietnia 2022 r. ustawy z dnia 13 kwietnia 2022 r. o </w:t>
      </w:r>
      <w:r w:rsidRPr="001F2799">
        <w:rPr>
          <w:rFonts w:ascii="Times New Roman" w:hAnsi="Times New Roman"/>
        </w:rPr>
        <w:t> szczególnych rozwiązaniach w zakresie przeciwdziałania wspieraniu agresji na Ukrainę oraz służących ochronie bezpieczeństwa narodowego (Dz.U. z 2022 r., poz. 835), oświadczam, iż nie podlegam wykluczeniu na podstawie art. 7 ust. 1 ustawy z dnia 13 kwietnia 2022 r. o szczególnych rozwiązaniach w zakresie przeciwdziałania wspieraniu agresji na Ukrainę oraz służących ochronie bezpieczeństwa narodowego (Dz.U. z 2022 r., poz. 835), tj.:</w:t>
      </w:r>
    </w:p>
    <w:p w14:paraId="187A3E58" w14:textId="77777777" w:rsidR="00C24C82" w:rsidRPr="001F2799" w:rsidRDefault="00C24C82" w:rsidP="001F2799">
      <w:pPr>
        <w:pStyle w:val="Akapitzlist"/>
        <w:numPr>
          <w:ilvl w:val="0"/>
          <w:numId w:val="7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24B66819" w14:textId="77777777" w:rsidR="00C24C82" w:rsidRPr="001F2799" w:rsidRDefault="00C24C82" w:rsidP="001F2799">
      <w:pPr>
        <w:pStyle w:val="Akapitzlist"/>
        <w:numPr>
          <w:ilvl w:val="0"/>
          <w:numId w:val="7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, którego beneficjentem rzeczywistym w rozumieniu ustawy z dnia 1 marca 2018 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04C44E6B" w14:textId="77777777" w:rsidR="00C24C82" w:rsidRPr="001F2799" w:rsidRDefault="00C24C82" w:rsidP="001F2799">
      <w:pPr>
        <w:pStyle w:val="Akapitzlist"/>
        <w:numPr>
          <w:ilvl w:val="0"/>
          <w:numId w:val="70"/>
        </w:numPr>
        <w:spacing w:after="0" w:line="240" w:lineRule="auto"/>
        <w:ind w:left="709" w:hanging="567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7A010F59" w14:textId="77777777" w:rsidR="00C24C82" w:rsidRPr="001F2799" w:rsidRDefault="00C24C82" w:rsidP="001F279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B6B72E" w14:textId="77777777" w:rsidR="00C24C82" w:rsidRPr="001F2799" w:rsidRDefault="00C24C82" w:rsidP="001F2799">
      <w:pPr>
        <w:spacing w:after="0" w:line="240" w:lineRule="auto"/>
        <w:ind w:firstLine="349"/>
        <w:rPr>
          <w:rFonts w:ascii="Times New Roman" w:hAnsi="Times New Roman"/>
          <w:sz w:val="24"/>
          <w:szCs w:val="24"/>
        </w:rPr>
      </w:pPr>
      <w:r w:rsidRPr="001F2799">
        <w:rPr>
          <w:rFonts w:ascii="Times New Roman" w:hAnsi="Times New Roman"/>
          <w:sz w:val="24"/>
          <w:szCs w:val="24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4CA14561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1EF798C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  <w:r w:rsidRPr="00584C87">
        <w:rPr>
          <w:rFonts w:cstheme="minorHAnsi"/>
          <w:i/>
          <w:iCs/>
          <w:sz w:val="18"/>
          <w:szCs w:val="18"/>
          <w:u w:val="single"/>
        </w:rPr>
        <w:t xml:space="preserve">POUCZENIE: </w:t>
      </w:r>
    </w:p>
    <w:p w14:paraId="3B16CB7F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  <w:r w:rsidRPr="00584C87">
        <w:rPr>
          <w:rFonts w:cstheme="minorHAnsi"/>
          <w:i/>
          <w:iCs/>
          <w:sz w:val="18"/>
          <w:szCs w:val="18"/>
        </w:rPr>
        <w:t>Powyższe oświadczenie składa się pod groźbą odpowiedzialności karnej za złożenie fałszywego oświadczenia oraz pod groźbą odpowiedzialności finansowej.</w:t>
      </w:r>
    </w:p>
    <w:p w14:paraId="3CE3890A" w14:textId="77777777" w:rsidR="00C24C82" w:rsidRPr="00584C87" w:rsidRDefault="00C24C82" w:rsidP="00C24C82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101AD35E" w14:textId="3FBB76EA" w:rsidR="00C24C82" w:rsidRPr="006E69A9" w:rsidRDefault="00C24C82" w:rsidP="006E69A9">
      <w:pPr>
        <w:tabs>
          <w:tab w:val="left" w:pos="1260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E69A9">
        <w:rPr>
          <w:rFonts w:ascii="Times New Roman" w:hAnsi="Times New Roman"/>
          <w:b/>
          <w:sz w:val="24"/>
          <w:szCs w:val="24"/>
        </w:rPr>
        <w:t xml:space="preserve">Załącznik nr 3 do formularza oferty </w:t>
      </w:r>
    </w:p>
    <w:p w14:paraId="702B7EA2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6E69A9">
        <w:rPr>
          <w:rFonts w:ascii="Times New Roman" w:hAnsi="Times New Roman"/>
          <w:b/>
          <w:bCs/>
          <w:color w:val="000000"/>
          <w:sz w:val="24"/>
          <w:szCs w:val="24"/>
        </w:rPr>
        <w:t>OŚWIADCZENIE</w:t>
      </w:r>
    </w:p>
    <w:p w14:paraId="4FA61145" w14:textId="77777777" w:rsidR="00C24C82" w:rsidRPr="006E69A9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6E69A9">
        <w:rPr>
          <w:rFonts w:ascii="Times New Roman" w:hAnsi="Times New Roman"/>
          <w:b/>
          <w:bCs/>
          <w:color w:val="000000"/>
          <w:sz w:val="24"/>
          <w:szCs w:val="24"/>
        </w:rPr>
        <w:t>O NIEPODLEGANIU WYKLUCZENIU NA PODSTAWIE DODATKOWYCH PRZESŁANEK</w:t>
      </w:r>
    </w:p>
    <w:p w14:paraId="30F1549E" w14:textId="77777777" w:rsidR="00C24C82" w:rsidRPr="00584C87" w:rsidRDefault="00C24C82" w:rsidP="00C24C82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3547EEFE" w14:textId="482312B8" w:rsidR="00C24C82" w:rsidRPr="006E69A9" w:rsidRDefault="00C24C82" w:rsidP="006E69A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E69A9">
        <w:rPr>
          <w:rFonts w:ascii="Times New Roman" w:hAnsi="Times New Roman"/>
          <w:i/>
          <w:iCs/>
          <w:sz w:val="24"/>
          <w:szCs w:val="24"/>
          <w:u w:val="single"/>
        </w:rPr>
        <w:t xml:space="preserve">Składając ofertę w postępowaniu prowadzonym w trybie przetargu nieograniczonego na </w:t>
      </w:r>
      <w:proofErr w:type="spellStart"/>
      <w:r w:rsidR="006E69A9" w:rsidRPr="006E69A9">
        <w:rPr>
          <w:rFonts w:ascii="Times New Roman" w:hAnsi="Times New Roman"/>
          <w:i/>
          <w:iCs/>
          <w:sz w:val="24"/>
          <w:szCs w:val="24"/>
          <w:u w:val="single"/>
        </w:rPr>
        <w:t>na</w:t>
      </w:r>
      <w:proofErr w:type="spellEnd"/>
      <w:r w:rsidR="006E69A9" w:rsidRPr="006E69A9">
        <w:rPr>
          <w:rFonts w:ascii="Times New Roman" w:hAnsi="Times New Roman"/>
          <w:i/>
          <w:iCs/>
          <w:sz w:val="24"/>
          <w:szCs w:val="24"/>
          <w:u w:val="single"/>
        </w:rPr>
        <w:t xml:space="preserve"> 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 xml:space="preserve">dostawę wraz z montażem i uruchomieniem </w:t>
      </w:r>
      <w:proofErr w:type="spellStart"/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cytometru</w:t>
      </w:r>
      <w:proofErr w:type="spellEnd"/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 xml:space="preserve"> spektralnego w ramach projektu ATOMIN 2.0.</w:t>
      </w:r>
      <w:r w:rsidR="006E69A9" w:rsidRPr="006E69A9">
        <w:rPr>
          <w:rFonts w:ascii="Times New Roman" w:hAnsi="Times New Roman"/>
          <w:i/>
          <w:sz w:val="24"/>
          <w:szCs w:val="24"/>
        </w:rPr>
        <w:t xml:space="preserve"> </w:t>
      </w:r>
      <w:r w:rsidR="006E69A9" w:rsidRPr="006E69A9">
        <w:rPr>
          <w:rFonts w:ascii="Times New Roman" w:hAnsi="Times New Roman"/>
          <w:i/>
          <w:sz w:val="24"/>
          <w:szCs w:val="24"/>
          <w:u w:val="single"/>
        </w:rPr>
        <w:t>Znak sprawy 80.272.137.2022</w:t>
      </w:r>
      <w:r w:rsidRPr="006E69A9">
        <w:rPr>
          <w:rFonts w:ascii="Times New Roman" w:hAnsi="Times New Roman"/>
          <w:i/>
          <w:sz w:val="24"/>
          <w:szCs w:val="24"/>
        </w:rPr>
        <w:t xml:space="preserve">, </w:t>
      </w:r>
      <w:r w:rsidRPr="006E69A9">
        <w:rPr>
          <w:rFonts w:ascii="Times New Roman" w:hAnsi="Times New Roman"/>
          <w:iCs/>
          <w:sz w:val="24"/>
          <w:szCs w:val="24"/>
        </w:rPr>
        <w:t xml:space="preserve">oświadczam, iż nie podlegam wykluczeniu na podstawie </w:t>
      </w:r>
      <w:r w:rsidRPr="006E69A9">
        <w:rPr>
          <w:rFonts w:ascii="Times New Roman" w:hAnsi="Times New Roman"/>
          <w:sz w:val="24"/>
          <w:szCs w:val="24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23A84597" w14:textId="77777777" w:rsidR="00C24C82" w:rsidRPr="006E69A9" w:rsidRDefault="00C24C82" w:rsidP="006E69A9">
      <w:pPr>
        <w:pStyle w:val="Tekstprzypisudolnego"/>
        <w:widowControl/>
        <w:numPr>
          <w:ilvl w:val="0"/>
          <w:numId w:val="73"/>
        </w:numPr>
        <w:suppressAutoHyphens w:val="0"/>
        <w:jc w:val="left"/>
        <w:rPr>
          <w:sz w:val="24"/>
          <w:szCs w:val="24"/>
        </w:rPr>
      </w:pPr>
      <w:r w:rsidRPr="006E69A9">
        <w:rPr>
          <w:sz w:val="24"/>
          <w:szCs w:val="24"/>
        </w:rPr>
        <w:t>obywateli rosyjskich lub osób fizycznych lub prawnych, podmiotów lub organów z siedzibą w Rosji;</w:t>
      </w:r>
    </w:p>
    <w:p w14:paraId="098277FE" w14:textId="77777777" w:rsidR="00C24C82" w:rsidRPr="006E69A9" w:rsidRDefault="00C24C82" w:rsidP="006E69A9">
      <w:pPr>
        <w:pStyle w:val="Tekstprzypisudolnego"/>
        <w:widowControl/>
        <w:numPr>
          <w:ilvl w:val="0"/>
          <w:numId w:val="73"/>
        </w:numPr>
        <w:suppressAutoHyphens w:val="0"/>
        <w:jc w:val="left"/>
        <w:rPr>
          <w:sz w:val="24"/>
          <w:szCs w:val="24"/>
        </w:rPr>
      </w:pPr>
      <w:bookmarkStart w:id="3" w:name="_Hlk102557314"/>
      <w:r w:rsidRPr="006E69A9">
        <w:rPr>
          <w:sz w:val="24"/>
          <w:szCs w:val="24"/>
        </w:rPr>
        <w:t>osób prawnych, podmiotów lub organów, do których prawa własności bezpośrednio lub pośrednio w ponad 50 % należą do podmiotu, o którym mowa w lit. a) niniejszego ustępu; lub</w:t>
      </w:r>
      <w:bookmarkEnd w:id="3"/>
    </w:p>
    <w:p w14:paraId="6D41FF59" w14:textId="77777777" w:rsidR="00C24C82" w:rsidRPr="006E69A9" w:rsidRDefault="00C24C82" w:rsidP="006E69A9">
      <w:pPr>
        <w:pStyle w:val="Tekstprzypisudolnego"/>
        <w:widowControl/>
        <w:numPr>
          <w:ilvl w:val="0"/>
          <w:numId w:val="73"/>
        </w:numPr>
        <w:suppressAutoHyphens w:val="0"/>
        <w:jc w:val="left"/>
        <w:rPr>
          <w:sz w:val="24"/>
          <w:szCs w:val="24"/>
        </w:rPr>
      </w:pPr>
      <w:r w:rsidRPr="006E69A9">
        <w:rPr>
          <w:sz w:val="24"/>
          <w:szCs w:val="24"/>
        </w:rPr>
        <w:t>osób fizycznych lub prawnych, podmiotów lub organów działających w imieniu lub pod kierunkiem podmiotu, o którym mowa w lit. a) lub b) niniejszego ustępu,</w:t>
      </w:r>
    </w:p>
    <w:p w14:paraId="17EDDC64" w14:textId="77777777" w:rsidR="00C24C82" w:rsidRPr="006E69A9" w:rsidRDefault="00C24C82" w:rsidP="006E69A9">
      <w:pPr>
        <w:pStyle w:val="Tekstprzypisudolnego"/>
        <w:jc w:val="both"/>
        <w:rPr>
          <w:sz w:val="24"/>
          <w:szCs w:val="24"/>
        </w:rPr>
      </w:pPr>
      <w:r w:rsidRPr="006E69A9">
        <w:rPr>
          <w:sz w:val="24"/>
          <w:szCs w:val="24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1B2CA0E7" w14:textId="77777777" w:rsidR="00C24C82" w:rsidRPr="006E69A9" w:rsidRDefault="00C24C82" w:rsidP="006E69A9">
      <w:pPr>
        <w:pStyle w:val="Akapitzlist"/>
        <w:spacing w:after="0" w:line="240" w:lineRule="auto"/>
        <w:ind w:left="709"/>
        <w:rPr>
          <w:rFonts w:ascii="Times New Roman" w:hAnsi="Times New Roman"/>
          <w:sz w:val="24"/>
          <w:szCs w:val="24"/>
        </w:rPr>
      </w:pPr>
    </w:p>
    <w:p w14:paraId="1A2576B7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2A48182F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2AD4846A" w14:textId="77777777" w:rsidR="00C24C82" w:rsidRPr="00584C87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  <w:u w:val="single"/>
        </w:rPr>
      </w:pPr>
      <w:r w:rsidRPr="00584C87">
        <w:rPr>
          <w:rFonts w:cstheme="minorHAnsi"/>
          <w:i/>
          <w:iCs/>
          <w:sz w:val="18"/>
          <w:szCs w:val="18"/>
          <w:u w:val="single"/>
        </w:rPr>
        <w:t xml:space="preserve">POUCZENIE: </w:t>
      </w:r>
    </w:p>
    <w:p w14:paraId="35E898F8" w14:textId="77777777" w:rsidR="00C24C82" w:rsidRPr="00AE7874" w:rsidRDefault="00C24C82" w:rsidP="00C24C82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  <w:r w:rsidRPr="00584C87">
        <w:rPr>
          <w:rFonts w:cstheme="minorHAnsi"/>
          <w:i/>
          <w:iCs/>
          <w:sz w:val="18"/>
          <w:szCs w:val="18"/>
        </w:rPr>
        <w:t>Powyższe oświadczenie składa się pod groźbą odpowiedzialności karnej za złożenie fałszywego oświadczenia oraz pod groźbą odpowiedzialności finansowej.</w:t>
      </w:r>
    </w:p>
    <w:p w14:paraId="3741405B" w14:textId="77777777" w:rsidR="00C24C82" w:rsidRDefault="00C24C82" w:rsidP="00C24C82">
      <w:pPr>
        <w:spacing w:line="240" w:lineRule="auto"/>
        <w:rPr>
          <w:rFonts w:ascii="Times New Roman" w:hAnsi="Times New Roman"/>
          <w:iCs/>
        </w:rPr>
      </w:pPr>
    </w:p>
    <w:p w14:paraId="4AF0F10F" w14:textId="77777777" w:rsidR="00C24C82" w:rsidRPr="000E5527" w:rsidRDefault="00C24C82" w:rsidP="00C24C82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1884802C" w14:textId="77777777" w:rsid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2E35D5E0" w14:textId="77777777" w:rsidR="00CB31E8" w:rsidRDefault="00CB31E8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364E4D3E" w14:textId="77777777" w:rsidR="00CB31E8" w:rsidRDefault="00CB31E8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2506EA6B" w14:textId="77777777" w:rsidR="00210B7D" w:rsidRDefault="00210B7D" w:rsidP="00A67610">
      <w:pPr>
        <w:spacing w:after="0" w:line="240" w:lineRule="auto"/>
        <w:rPr>
          <w:rFonts w:ascii="Times New Roman" w:hAnsi="Times New Roman" w:cs="Times New Roman"/>
          <w:b/>
        </w:rPr>
        <w:sectPr w:rsidR="00210B7D" w:rsidSect="002D4538">
          <w:headerReference w:type="default" r:id="rId42"/>
          <w:footerReference w:type="default" r:id="rId43"/>
          <w:pgSz w:w="11906" w:h="16838"/>
          <w:pgMar w:top="1417" w:right="1416" w:bottom="1417" w:left="1417" w:header="0" w:footer="712" w:gutter="0"/>
          <w:cols w:space="708"/>
          <w:docGrid w:linePitch="360"/>
        </w:sectPr>
      </w:pPr>
    </w:p>
    <w:p w14:paraId="2AFB4764" w14:textId="77777777" w:rsidR="00EA3FE3" w:rsidRDefault="00EA3FE3" w:rsidP="00A67610">
      <w:pPr>
        <w:spacing w:after="0" w:line="240" w:lineRule="auto"/>
        <w:rPr>
          <w:rFonts w:ascii="Times New Roman" w:hAnsi="Times New Roman" w:cs="Times New Roman"/>
          <w:b/>
        </w:rPr>
      </w:pPr>
    </w:p>
    <w:p w14:paraId="52F805B7" w14:textId="6FDB7466" w:rsidR="00E23636" w:rsidRDefault="00E23636" w:rsidP="00E236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bookmarkStart w:id="5" w:name="_Hlk87271044"/>
      <w:r w:rsidRPr="00E2363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Załącznik nr </w:t>
      </w:r>
      <w:r w:rsidR="003656BF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4</w:t>
      </w:r>
      <w:r w:rsidR="00BF494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</w:t>
      </w:r>
      <w:r w:rsidRPr="00E2363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do </w:t>
      </w:r>
      <w:r w:rsidR="00CE1A80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f</w:t>
      </w:r>
      <w:r w:rsidRPr="00E2363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rmularza oferty</w:t>
      </w:r>
      <w:bookmarkStart w:id="6" w:name="_Hlk35337767"/>
    </w:p>
    <w:p w14:paraId="627046FE" w14:textId="02A6BA47" w:rsidR="00A20E5E" w:rsidRDefault="00A20E5E" w:rsidP="00E236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14:paraId="6B0FDA70" w14:textId="4A390540" w:rsidR="00A20E5E" w:rsidRDefault="00A20E5E" w:rsidP="00A20E5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eastAsia="pl-PL"/>
        </w:rPr>
      </w:pPr>
      <w:r w:rsidRPr="00A20E5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ALKULACJA CENOWA OFERTY</w:t>
      </w:r>
    </w:p>
    <w:p w14:paraId="76F2147D" w14:textId="31E9E06D" w:rsidR="007002E2" w:rsidRDefault="007002E2" w:rsidP="00A20E5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eastAsia="pl-PL"/>
        </w:rPr>
      </w:pPr>
    </w:p>
    <w:p w14:paraId="456344A2" w14:textId="076B0611" w:rsidR="00A20E5E" w:rsidRPr="00BF494B" w:rsidRDefault="00A20E5E" w:rsidP="00A20E5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BF494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Wykonawca zobowiązany jest do wypełnienia poniższej tabeli (kolumny 4,5,6,7,8</w:t>
      </w:r>
      <w:r w:rsidR="00AD5E5A" w:rsidRPr="00BF494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9,10</w:t>
      </w:r>
      <w:r w:rsidRPr="00BF494B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) </w:t>
      </w:r>
    </w:p>
    <w:tbl>
      <w:tblPr>
        <w:tblpPr w:leftFromText="141" w:rightFromText="141" w:vertAnchor="text" w:horzAnchor="margin" w:tblpXSpec="center" w:tblpY="395"/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3238"/>
        <w:gridCol w:w="890"/>
        <w:gridCol w:w="1276"/>
        <w:gridCol w:w="1275"/>
        <w:gridCol w:w="1560"/>
        <w:gridCol w:w="1275"/>
        <w:gridCol w:w="1560"/>
        <w:gridCol w:w="1559"/>
        <w:gridCol w:w="1559"/>
      </w:tblGrid>
      <w:tr w:rsidR="00AD5E5A" w:rsidRPr="00A20E5E" w14:paraId="7494A792" w14:textId="77777777" w:rsidTr="00AD5E5A">
        <w:trPr>
          <w:trHeight w:hRule="exact" w:val="397"/>
        </w:trPr>
        <w:tc>
          <w:tcPr>
            <w:tcW w:w="687" w:type="dxa"/>
            <w:shd w:val="clear" w:color="auto" w:fill="E7E6E6" w:themeFill="background2"/>
            <w:vAlign w:val="center"/>
          </w:tcPr>
          <w:p w14:paraId="0C4CD777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 w:rsidRPr="00A20E5E"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38" w:type="dxa"/>
            <w:shd w:val="clear" w:color="auto" w:fill="E7E6E6" w:themeFill="background2"/>
            <w:vAlign w:val="center"/>
          </w:tcPr>
          <w:p w14:paraId="7AF2B72F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 w:rsidRPr="00A20E5E"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890" w:type="dxa"/>
            <w:shd w:val="clear" w:color="auto" w:fill="E7E6E6" w:themeFill="background2"/>
            <w:vAlign w:val="center"/>
          </w:tcPr>
          <w:p w14:paraId="4C6A86CD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 w:rsidRPr="00A20E5E"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14:paraId="2DC242B6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 w:rsidRPr="00A20E5E"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10860A99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 w:rsidRPr="00A20E5E"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01515831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 w:rsidRPr="00A20E5E"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275" w:type="dxa"/>
            <w:shd w:val="clear" w:color="auto" w:fill="E7E6E6" w:themeFill="background2"/>
            <w:vAlign w:val="center"/>
          </w:tcPr>
          <w:p w14:paraId="28B103A7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 w:rsidRPr="00A20E5E"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60" w:type="dxa"/>
            <w:shd w:val="clear" w:color="auto" w:fill="E7E6E6" w:themeFill="background2"/>
            <w:vAlign w:val="center"/>
          </w:tcPr>
          <w:p w14:paraId="4AFDBCFD" w14:textId="48F1433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27182BBE" w14:textId="6AAC7064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29E5EBD2" w14:textId="16780A1D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Verdana" w:eastAsia="Calibri" w:hAnsi="Verdana" w:cstheme="majorHAnsi"/>
                <w:b/>
                <w:bCs/>
                <w:sz w:val="20"/>
                <w:szCs w:val="20"/>
                <w:lang w:eastAsia="pl-PL"/>
              </w:rPr>
              <w:t>10</w:t>
            </w:r>
          </w:p>
        </w:tc>
      </w:tr>
      <w:tr w:rsidR="00AD5E5A" w:rsidRPr="00B74685" w14:paraId="60FE995C" w14:textId="77777777" w:rsidTr="00AD5E5A">
        <w:trPr>
          <w:trHeight w:val="1124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14:paraId="05ED9127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L.p.</w:t>
            </w:r>
          </w:p>
        </w:tc>
        <w:tc>
          <w:tcPr>
            <w:tcW w:w="3238" w:type="dxa"/>
            <w:shd w:val="clear" w:color="auto" w:fill="BFBFBF" w:themeFill="background1" w:themeFillShade="BF"/>
            <w:vAlign w:val="center"/>
          </w:tcPr>
          <w:p w14:paraId="05E63FD7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Przedmiot zamówienia</w:t>
            </w:r>
          </w:p>
        </w:tc>
        <w:tc>
          <w:tcPr>
            <w:tcW w:w="890" w:type="dxa"/>
            <w:shd w:val="clear" w:color="auto" w:fill="BFBFBF" w:themeFill="background1" w:themeFillShade="BF"/>
            <w:vAlign w:val="center"/>
          </w:tcPr>
          <w:p w14:paraId="6D2BD732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 xml:space="preserve">Ilość </w:t>
            </w:r>
          </w:p>
          <w:p w14:paraId="45EB8CEE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sztuk</w:t>
            </w: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788A525C" w14:textId="5D01564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nazwa/ model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6D8693B2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producent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5EDD12AA" w14:textId="14706E5E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Cena jednostkowa</w:t>
            </w:r>
          </w:p>
          <w:p w14:paraId="6221FF76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netto</w:t>
            </w:r>
          </w:p>
          <w:p w14:paraId="4D524DCC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14:paraId="697F7595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Stawka podatku Vat [%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27D855E6" w14:textId="77777777" w:rsidR="00AD5E5A" w:rsidRPr="00B74685" w:rsidRDefault="00AD5E5A" w:rsidP="00B7468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Cena jednostkowa</w:t>
            </w:r>
          </w:p>
          <w:p w14:paraId="31642E80" w14:textId="5322AC66" w:rsidR="00AD5E5A" w:rsidRPr="00B74685" w:rsidRDefault="00AD5E5A" w:rsidP="00B7468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brutto</w:t>
            </w:r>
          </w:p>
          <w:p w14:paraId="1B12761C" w14:textId="6B58A516" w:rsidR="00AD5E5A" w:rsidRPr="00B74685" w:rsidRDefault="00AD5E5A" w:rsidP="00B74685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5947C845" w14:textId="53C85EFF" w:rsidR="00AD5E5A" w:rsidRPr="00B74685" w:rsidRDefault="00AD5E5A" w:rsidP="00AD5E5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 xml:space="preserve">Wartość </w:t>
            </w:r>
            <w:r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netto</w:t>
            </w:r>
          </w:p>
          <w:p w14:paraId="72F8C074" w14:textId="31DAF0F5" w:rsidR="00AD5E5A" w:rsidRPr="00B74685" w:rsidRDefault="00AD5E5A" w:rsidP="00AD5E5A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[PLN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59CEB33D" w14:textId="77FAFE3F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Wartość brutto</w:t>
            </w:r>
          </w:p>
          <w:p w14:paraId="69BF0A64" w14:textId="77777777" w:rsidR="00AD5E5A" w:rsidRPr="00B74685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</w:pPr>
            <w:r w:rsidRPr="00B74685">
              <w:rPr>
                <w:rFonts w:ascii="Verdana" w:eastAsia="Calibri" w:hAnsi="Verdana" w:cstheme="majorHAnsi"/>
                <w:b/>
                <w:bCs/>
                <w:sz w:val="18"/>
                <w:szCs w:val="18"/>
                <w:lang w:eastAsia="pl-PL"/>
              </w:rPr>
              <w:t>[PLN]</w:t>
            </w:r>
          </w:p>
        </w:tc>
      </w:tr>
      <w:tr w:rsidR="00AD5E5A" w:rsidRPr="00A20E5E" w14:paraId="0C2C6048" w14:textId="77777777" w:rsidTr="00AD5E5A">
        <w:trPr>
          <w:trHeight w:val="567"/>
        </w:trPr>
        <w:tc>
          <w:tcPr>
            <w:tcW w:w="687" w:type="dxa"/>
            <w:vAlign w:val="center"/>
          </w:tcPr>
          <w:p w14:paraId="224E4201" w14:textId="77777777" w:rsidR="00AD5E5A" w:rsidRPr="00A20E5E" w:rsidRDefault="00AD5E5A" w:rsidP="00A20E5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A20E5E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1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2F46E333" w14:textId="08547515" w:rsidR="00AD5E5A" w:rsidRPr="00A20E5E" w:rsidRDefault="00AD5E5A" w:rsidP="00A20E5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00AA7013">
              <w:rPr>
                <w:rFonts w:ascii="Times New Roman" w:hAnsi="Times New Roman" w:cs="Times New Roman"/>
                <w:iCs/>
              </w:rPr>
              <w:t>Cytometr</w:t>
            </w:r>
            <w:proofErr w:type="spellEnd"/>
            <w:r w:rsidRPr="00AA7013">
              <w:rPr>
                <w:rFonts w:ascii="Times New Roman" w:hAnsi="Times New Roman" w:cs="Times New Roman"/>
                <w:iCs/>
              </w:rPr>
              <w:t xml:space="preserve"> spektralny</w:t>
            </w:r>
          </w:p>
        </w:tc>
        <w:tc>
          <w:tcPr>
            <w:tcW w:w="890" w:type="dxa"/>
            <w:vAlign w:val="center"/>
          </w:tcPr>
          <w:p w14:paraId="4D86F644" w14:textId="2B1C5995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lang w:eastAsia="pl-PL"/>
              </w:rPr>
            </w:pPr>
            <w:r w:rsidRPr="00712A60">
              <w:rPr>
                <w:rFonts w:ascii="Times New Roman" w:eastAsia="Calibri" w:hAnsi="Times New Roman" w:cs="Times New Roman"/>
                <w:lang w:eastAsia="pl-PL"/>
              </w:rPr>
              <w:t>1</w:t>
            </w:r>
          </w:p>
        </w:tc>
        <w:tc>
          <w:tcPr>
            <w:tcW w:w="1276" w:type="dxa"/>
            <w:vAlign w:val="center"/>
          </w:tcPr>
          <w:p w14:paraId="4DA26745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6A60905D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58F38DF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32858ADE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56D58398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503B9C7D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482D47E8" w14:textId="7C4DD043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  <w:tr w:rsidR="00AD5E5A" w:rsidRPr="00A20E5E" w14:paraId="397CD0CA" w14:textId="77777777" w:rsidTr="00AD5E5A">
        <w:trPr>
          <w:trHeight w:val="567"/>
        </w:trPr>
        <w:tc>
          <w:tcPr>
            <w:tcW w:w="687" w:type="dxa"/>
            <w:vAlign w:val="center"/>
          </w:tcPr>
          <w:p w14:paraId="1D766B32" w14:textId="77777777" w:rsidR="00AD5E5A" w:rsidRPr="00A20E5E" w:rsidRDefault="00AD5E5A" w:rsidP="00A20E5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bookmarkStart w:id="7" w:name="_Hlk99548347"/>
            <w:r w:rsidRPr="00A20E5E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2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62FB2A1D" w14:textId="79A57062" w:rsidR="00AD5E5A" w:rsidRPr="00A20E5E" w:rsidRDefault="00AD5E5A" w:rsidP="00A20E5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A7013">
              <w:rPr>
                <w:rFonts w:ascii="Times New Roman" w:hAnsi="Times New Roman" w:cs="Times New Roman"/>
                <w:iCs/>
              </w:rPr>
              <w:t>Sprzęt komputerowy stacjonarny z oprogramowaniem</w:t>
            </w:r>
          </w:p>
        </w:tc>
        <w:tc>
          <w:tcPr>
            <w:tcW w:w="890" w:type="dxa"/>
            <w:vAlign w:val="center"/>
          </w:tcPr>
          <w:p w14:paraId="588B8947" w14:textId="5AD555D6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lang w:eastAsia="pl-PL"/>
              </w:rPr>
            </w:pPr>
            <w:r>
              <w:rPr>
                <w:rFonts w:ascii="Times New Roman" w:eastAsia="Calibri" w:hAnsi="Times New Roman" w:cs="Times New Roman"/>
                <w:lang w:eastAsia="pl-PL"/>
              </w:rPr>
              <w:t>2</w:t>
            </w:r>
          </w:p>
        </w:tc>
        <w:tc>
          <w:tcPr>
            <w:tcW w:w="1276" w:type="dxa"/>
            <w:vAlign w:val="center"/>
          </w:tcPr>
          <w:p w14:paraId="7C1E5476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329B33BF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71CEA0D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7B4BA905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2F6DD192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6AAD96F9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20A01CC7" w14:textId="20AB677B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  <w:tr w:rsidR="00AD5E5A" w:rsidRPr="00A20E5E" w14:paraId="7E3A8344" w14:textId="77777777" w:rsidTr="00AD5E5A">
        <w:trPr>
          <w:trHeight w:val="567"/>
        </w:trPr>
        <w:tc>
          <w:tcPr>
            <w:tcW w:w="687" w:type="dxa"/>
            <w:vAlign w:val="center"/>
          </w:tcPr>
          <w:p w14:paraId="3364F034" w14:textId="6C5FB97D" w:rsidR="00AD5E5A" w:rsidRPr="00A20E5E" w:rsidRDefault="00AD5E5A" w:rsidP="00A20E5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3.</w:t>
            </w:r>
          </w:p>
        </w:tc>
        <w:tc>
          <w:tcPr>
            <w:tcW w:w="3238" w:type="dxa"/>
            <w:shd w:val="clear" w:color="auto" w:fill="auto"/>
            <w:vAlign w:val="center"/>
          </w:tcPr>
          <w:p w14:paraId="425FDA6D" w14:textId="454AE4DC" w:rsidR="00AD5E5A" w:rsidRPr="00A20E5E" w:rsidRDefault="00AD5E5A" w:rsidP="00A20E5E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 w:rsidRPr="00AA7013">
              <w:rPr>
                <w:rFonts w:ascii="Times New Roman" w:hAnsi="Times New Roman" w:cs="Times New Roman"/>
                <w:iCs/>
              </w:rPr>
              <w:t>Monitor</w:t>
            </w:r>
          </w:p>
        </w:tc>
        <w:tc>
          <w:tcPr>
            <w:tcW w:w="890" w:type="dxa"/>
            <w:vAlign w:val="center"/>
          </w:tcPr>
          <w:p w14:paraId="724B51C6" w14:textId="653A97E6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lang w:eastAsia="pl-PL"/>
              </w:rPr>
            </w:pPr>
            <w:r>
              <w:rPr>
                <w:rFonts w:ascii="Times New Roman" w:eastAsia="Calibri" w:hAnsi="Times New Roman" w:cs="Times New Roman"/>
                <w:lang w:eastAsia="pl-PL"/>
              </w:rPr>
              <w:t>2</w:t>
            </w:r>
          </w:p>
        </w:tc>
        <w:tc>
          <w:tcPr>
            <w:tcW w:w="1276" w:type="dxa"/>
            <w:vAlign w:val="center"/>
          </w:tcPr>
          <w:p w14:paraId="4E8D1263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15074ABE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3CB0847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275" w:type="dxa"/>
            <w:vAlign w:val="center"/>
          </w:tcPr>
          <w:p w14:paraId="2F0980E8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60" w:type="dxa"/>
            <w:vAlign w:val="center"/>
          </w:tcPr>
          <w:p w14:paraId="0496517D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01BE4183" w14:textId="77777777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vAlign w:val="center"/>
          </w:tcPr>
          <w:p w14:paraId="1AA31A74" w14:textId="76B10FF6" w:rsidR="00AD5E5A" w:rsidRPr="00A20E5E" w:rsidRDefault="00AD5E5A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  <w:bookmarkEnd w:id="7"/>
      <w:tr w:rsidR="00EF21A5" w:rsidRPr="00A20E5E" w14:paraId="77475064" w14:textId="77777777" w:rsidTr="001E34B1">
        <w:trPr>
          <w:trHeight w:val="567"/>
        </w:trPr>
        <w:tc>
          <w:tcPr>
            <w:tcW w:w="13320" w:type="dxa"/>
            <w:gridSpan w:val="9"/>
            <w:vAlign w:val="center"/>
          </w:tcPr>
          <w:p w14:paraId="0023B34D" w14:textId="56FD4C42" w:rsidR="00EF21A5" w:rsidRPr="00A20E5E" w:rsidRDefault="00EF21A5" w:rsidP="00EF21A5">
            <w:pPr>
              <w:tabs>
                <w:tab w:val="center" w:pos="4536"/>
                <w:tab w:val="right" w:pos="9072"/>
              </w:tabs>
              <w:spacing w:after="0" w:line="240" w:lineRule="auto"/>
              <w:jc w:val="right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  <w:r w:rsidRPr="00A20E5E">
              <w:rPr>
                <w:rFonts w:ascii="Verdana" w:eastAsia="Calibri" w:hAnsi="Verdana" w:cs="Arial"/>
                <w:b/>
                <w:bCs/>
                <w:sz w:val="20"/>
                <w:szCs w:val="20"/>
                <w:lang w:eastAsia="pl-PL"/>
              </w:rPr>
              <w:t xml:space="preserve">Łączna wartość </w:t>
            </w:r>
            <w:r>
              <w:rPr>
                <w:rFonts w:ascii="Verdana" w:eastAsia="Calibri" w:hAnsi="Verdana" w:cs="Arial"/>
                <w:b/>
                <w:bCs/>
                <w:sz w:val="20"/>
                <w:szCs w:val="20"/>
                <w:lang w:eastAsia="pl-PL"/>
              </w:rPr>
              <w:t>brutto</w:t>
            </w:r>
          </w:p>
        </w:tc>
        <w:tc>
          <w:tcPr>
            <w:tcW w:w="1559" w:type="dxa"/>
            <w:vAlign w:val="center"/>
          </w:tcPr>
          <w:p w14:paraId="58D4D048" w14:textId="13CED08F" w:rsidR="00EF21A5" w:rsidRPr="00A20E5E" w:rsidRDefault="00EF21A5" w:rsidP="00A20E5E">
            <w:pPr>
              <w:tabs>
                <w:tab w:val="center" w:pos="4536"/>
                <w:tab w:val="right" w:pos="9072"/>
              </w:tabs>
              <w:spacing w:after="0" w:line="240" w:lineRule="auto"/>
              <w:jc w:val="center"/>
              <w:rPr>
                <w:rFonts w:ascii="Verdana" w:eastAsia="Calibri" w:hAnsi="Verdana" w:cs="Arial"/>
                <w:sz w:val="20"/>
                <w:szCs w:val="20"/>
                <w:lang w:eastAsia="pl-PL"/>
              </w:rPr>
            </w:pPr>
          </w:p>
        </w:tc>
      </w:tr>
    </w:tbl>
    <w:p w14:paraId="05E3FE4C" w14:textId="77777777" w:rsidR="00A20E5E" w:rsidRPr="00A20E5E" w:rsidRDefault="00A20E5E" w:rsidP="00A20E5E">
      <w:pPr>
        <w:widowControl w:val="0"/>
        <w:suppressAutoHyphens/>
        <w:spacing w:after="0" w:line="240" w:lineRule="auto"/>
        <w:jc w:val="left"/>
        <w:outlineLvl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bookmarkEnd w:id="5"/>
    <w:bookmarkEnd w:id="6"/>
    <w:p w14:paraId="7D70B557" w14:textId="6C097A48" w:rsidR="00F84447" w:rsidRDefault="00F84447" w:rsidP="004847A3">
      <w:pPr>
        <w:rPr>
          <w:rFonts w:ascii="Times New Roman" w:hAnsi="Times New Roman" w:cs="Times New Roman"/>
          <w:b/>
        </w:rPr>
        <w:sectPr w:rsidR="00F84447" w:rsidSect="00210B7D">
          <w:pgSz w:w="16838" w:h="11906" w:orient="landscape"/>
          <w:pgMar w:top="1417" w:right="1417" w:bottom="1417" w:left="1417" w:header="0" w:footer="712" w:gutter="0"/>
          <w:cols w:space="708"/>
          <w:docGrid w:linePitch="360"/>
        </w:sectPr>
      </w:pPr>
    </w:p>
    <w:p w14:paraId="4711FAA4" w14:textId="77777777" w:rsidR="00170324" w:rsidRDefault="00170324" w:rsidP="004512AB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92E90E" w14:textId="0992E0D5" w:rsidR="00170324" w:rsidRDefault="00F37213" w:rsidP="00CE1A80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2BCE">
        <w:rPr>
          <w:rFonts w:ascii="Times New Roman" w:hAnsi="Times New Roman" w:cs="Times New Roman"/>
          <w:b/>
          <w:sz w:val="24"/>
          <w:szCs w:val="24"/>
        </w:rPr>
        <w:t xml:space="preserve">Załącznik </w:t>
      </w:r>
      <w:r w:rsidR="00953E50">
        <w:rPr>
          <w:rFonts w:ascii="Times New Roman" w:hAnsi="Times New Roman" w:cs="Times New Roman"/>
          <w:b/>
          <w:sz w:val="24"/>
          <w:szCs w:val="24"/>
        </w:rPr>
        <w:t>5</w:t>
      </w:r>
      <w:r w:rsidRPr="00662BCE">
        <w:rPr>
          <w:rFonts w:ascii="Times New Roman" w:hAnsi="Times New Roman" w:cs="Times New Roman"/>
          <w:b/>
          <w:sz w:val="24"/>
          <w:szCs w:val="24"/>
        </w:rPr>
        <w:t xml:space="preserve"> do </w:t>
      </w:r>
      <w:r w:rsidR="00CE1A80">
        <w:rPr>
          <w:rFonts w:ascii="Times New Roman" w:hAnsi="Times New Roman" w:cs="Times New Roman"/>
          <w:b/>
          <w:sz w:val="24"/>
          <w:szCs w:val="24"/>
        </w:rPr>
        <w:t>f</w:t>
      </w:r>
      <w:r w:rsidRPr="00662BCE">
        <w:rPr>
          <w:rFonts w:ascii="Times New Roman" w:hAnsi="Times New Roman" w:cs="Times New Roman"/>
          <w:b/>
          <w:sz w:val="24"/>
          <w:szCs w:val="24"/>
        </w:rPr>
        <w:t>ormularza oferty</w:t>
      </w:r>
      <w:r w:rsidR="00E42DAE" w:rsidRPr="00662BC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47A3" w:rsidRPr="00662BCE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E42DAE" w:rsidRPr="00662BCE">
        <w:rPr>
          <w:rFonts w:ascii="Times New Roman" w:hAnsi="Times New Roman" w:cs="Times New Roman"/>
          <w:b/>
          <w:sz w:val="24"/>
          <w:szCs w:val="24"/>
        </w:rPr>
        <w:t>Opis oferowanego przedmiotu zamówienia</w:t>
      </w:r>
    </w:p>
    <w:p w14:paraId="42842584" w14:textId="77777777" w:rsidR="00CE1A80" w:rsidRPr="00170324" w:rsidRDefault="00CE1A80" w:rsidP="00CE1A80">
      <w:pPr>
        <w:tabs>
          <w:tab w:val="left" w:pos="126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502EA5" w14:textId="62A01CD5" w:rsidR="00170324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F0BDE">
        <w:rPr>
          <w:rFonts w:ascii="Times New Roman" w:hAnsi="Times New Roman" w:cs="Times New Roman"/>
          <w:b/>
          <w:i/>
        </w:rPr>
        <w:t>Do oferty należy załączyć pozostałe przedmiotowe środki dowodowe opisane w rozdziale IV SWZ (opisy techniczne sporządzone przez producenta i/lub wydruki ze stron internetowych producenta/ów, bądź katalogi producenta/ów, pozwalające na ocenę zgodności oferowanych urządzeń oraz ich parametrów z wymaganiami SWZ).</w:t>
      </w:r>
    </w:p>
    <w:p w14:paraId="337EF617" w14:textId="77777777" w:rsidR="00CE1A80" w:rsidRDefault="00CE1A80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2"/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9"/>
        <w:gridCol w:w="3260"/>
        <w:gridCol w:w="3282"/>
      </w:tblGrid>
      <w:tr w:rsidR="008439A3" w:rsidRPr="00251ACC" w14:paraId="04FFE39E" w14:textId="77777777" w:rsidTr="005A0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E7E6E6" w:themeFill="background2"/>
            <w:noWrap/>
            <w:vAlign w:val="center"/>
            <w:hideMark/>
          </w:tcPr>
          <w:p w14:paraId="04F66F9A" w14:textId="0211C479" w:rsidR="008439A3" w:rsidRPr="00251ACC" w:rsidRDefault="008439A3" w:rsidP="00251ACC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lang w:eastAsia="pl-PL"/>
              </w:rPr>
            </w:pPr>
            <w:r w:rsidRPr="00251ACC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Opis wymaganych elementów oraz parametrów technicznych</w:t>
            </w:r>
            <w:r w:rsidR="000A4E82" w:rsidRPr="00251ACC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 xml:space="preserve"> i</w:t>
            </w:r>
            <w:r w:rsidR="000A4E82" w:rsidRPr="00251ACC">
              <w:rPr>
                <w:rFonts w:ascii="Times New Roman" w:eastAsia="Times New Roman" w:hAnsi="Times New Roman" w:cs="Times New Roman"/>
                <w:color w:val="0D0D0D" w:themeColor="text1" w:themeTint="F2"/>
                <w:lang w:eastAsia="pl-PL"/>
              </w:rPr>
              <w:t xml:space="preserve"> funkcjonalnych</w:t>
            </w:r>
          </w:p>
        </w:tc>
        <w:tc>
          <w:tcPr>
            <w:tcW w:w="1160" w:type="pct"/>
            <w:shd w:val="clear" w:color="auto" w:fill="E7E6E6" w:themeFill="background2"/>
            <w:noWrap/>
            <w:vAlign w:val="center"/>
            <w:hideMark/>
          </w:tcPr>
          <w:p w14:paraId="7D242C53" w14:textId="77777777" w:rsidR="008439A3" w:rsidRPr="00251ACC" w:rsidRDefault="008439A3" w:rsidP="00251A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251ACC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1168" w:type="pct"/>
            <w:shd w:val="clear" w:color="auto" w:fill="E7E6E6" w:themeFill="background2"/>
            <w:noWrap/>
            <w:vAlign w:val="center"/>
            <w:hideMark/>
          </w:tcPr>
          <w:p w14:paraId="6FC573FF" w14:textId="7063B151" w:rsidR="008439A3" w:rsidRPr="00251ACC" w:rsidRDefault="008439A3" w:rsidP="00251A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251ACC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 xml:space="preserve">Nazwa załącznika do oferty i nr strony, gdzie można ewentualnie znaleźć potwierdzenie wartości oferowanego parametru w złożonych </w:t>
            </w:r>
            <w:r w:rsidR="000A4E82" w:rsidRPr="00251ACC">
              <w:rPr>
                <w:rFonts w:ascii="Times New Roman" w:eastAsia="Times New Roman" w:hAnsi="Times New Roman" w:cs="Times New Roman"/>
                <w:lang w:eastAsia="pl-PL"/>
              </w:rPr>
              <w:t xml:space="preserve">przedmiotowych </w:t>
            </w:r>
            <w:r w:rsidRPr="00251ACC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środkach dowodowych</w:t>
            </w:r>
          </w:p>
        </w:tc>
      </w:tr>
      <w:tr w:rsidR="008439A3" w:rsidRPr="00251ACC" w14:paraId="25A2EBB9" w14:textId="77777777" w:rsidTr="00251A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E7E6E6" w:themeFill="background2"/>
            <w:noWrap/>
            <w:vAlign w:val="center"/>
          </w:tcPr>
          <w:p w14:paraId="1361AFD3" w14:textId="4DE387EF" w:rsidR="008439A3" w:rsidRPr="00251ACC" w:rsidRDefault="004E6015" w:rsidP="00251ACC">
            <w:pPr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proofErr w:type="spellStart"/>
            <w:r w:rsidRPr="00251ACC">
              <w:rPr>
                <w:rFonts w:ascii="Times New Roman" w:hAnsi="Times New Roman" w:cs="Times New Roman"/>
              </w:rPr>
              <w:t>Cytometr</w:t>
            </w:r>
            <w:proofErr w:type="spellEnd"/>
            <w:r w:rsidRPr="00251ACC">
              <w:rPr>
                <w:rFonts w:ascii="Times New Roman" w:hAnsi="Times New Roman" w:cs="Times New Roman"/>
              </w:rPr>
              <w:t xml:space="preserve"> składa się z modułu spektralnego oraz z modułu sortującego. </w:t>
            </w:r>
            <w:r w:rsidR="008439A3" w:rsidRPr="00251ACC">
              <w:rPr>
                <w:rFonts w:ascii="Times New Roman" w:hAnsi="Times New Roman" w:cs="Times New Roman"/>
              </w:rPr>
              <w:t xml:space="preserve">Zamawiany </w:t>
            </w:r>
            <w:r w:rsidR="008439A3" w:rsidRPr="00251ACC">
              <w:rPr>
                <w:rFonts w:ascii="Times New Roman" w:hAnsi="Times New Roman" w:cs="Times New Roman"/>
                <w:color w:val="000000"/>
              </w:rPr>
              <w:t>zestaw musi zawierać wszystkie poniższe elementy i spełniać poniższe wymagania:</w:t>
            </w:r>
          </w:p>
        </w:tc>
      </w:tr>
      <w:tr w:rsidR="008439A3" w:rsidRPr="00251ACC" w14:paraId="26B7372A" w14:textId="77777777" w:rsidTr="00251ACC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FFFFFF" w:themeFill="background1"/>
            <w:noWrap/>
            <w:vAlign w:val="center"/>
          </w:tcPr>
          <w:p w14:paraId="7639E947" w14:textId="26607A78" w:rsidR="008439A3" w:rsidRPr="00251ACC" w:rsidRDefault="008439A3" w:rsidP="00251ACC">
            <w:pPr>
              <w:shd w:val="clear" w:color="auto" w:fill="FFFFFF" w:themeFill="background1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251ACC">
              <w:rPr>
                <w:rFonts w:ascii="Times New Roman" w:eastAsia="Times New Roman" w:hAnsi="Times New Roman" w:cs="Times New Roman"/>
                <w:lang w:eastAsia="pl-PL"/>
              </w:rPr>
              <w:t xml:space="preserve">Moduł </w:t>
            </w:r>
            <w:r w:rsidR="00D60BD0" w:rsidRPr="00251ACC">
              <w:rPr>
                <w:rFonts w:ascii="Times New Roman" w:eastAsia="Times New Roman" w:hAnsi="Times New Roman" w:cs="Times New Roman"/>
                <w:lang w:eastAsia="pl-PL"/>
              </w:rPr>
              <w:t>spe</w:t>
            </w:r>
            <w:r w:rsidR="004E6015" w:rsidRPr="00251ACC">
              <w:rPr>
                <w:rFonts w:ascii="Times New Roman" w:eastAsia="Times New Roman" w:hAnsi="Times New Roman" w:cs="Times New Roman"/>
                <w:lang w:eastAsia="pl-PL"/>
              </w:rPr>
              <w:t>k</w:t>
            </w:r>
            <w:r w:rsidR="00D60BD0" w:rsidRPr="00251ACC">
              <w:rPr>
                <w:rFonts w:ascii="Times New Roman" w:eastAsia="Times New Roman" w:hAnsi="Times New Roman" w:cs="Times New Roman"/>
                <w:lang w:eastAsia="pl-PL"/>
              </w:rPr>
              <w:t>tralny</w:t>
            </w:r>
            <w:r w:rsidR="004E6015" w:rsidRPr="00251ACC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Pr="00251ACC">
              <w:rPr>
                <w:rFonts w:ascii="Times New Roman" w:eastAsia="Times New Roman" w:hAnsi="Times New Roman" w:cs="Times New Roman"/>
                <w:lang w:eastAsia="pl-PL"/>
              </w:rPr>
              <w:t xml:space="preserve">zamawianego </w:t>
            </w:r>
            <w:proofErr w:type="spellStart"/>
            <w:r w:rsidRPr="00251ACC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cytometru</w:t>
            </w:r>
            <w:proofErr w:type="spellEnd"/>
            <w:r w:rsidRPr="00251ACC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 xml:space="preserve"> musi spełniać co najmniej następujące wymagania:</w:t>
            </w:r>
          </w:p>
        </w:tc>
      </w:tr>
      <w:tr w:rsidR="008439A3" w:rsidRPr="00251ACC" w14:paraId="5B799656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5DCC0F29" w14:textId="77777777" w:rsidR="008439A3" w:rsidRPr="00251ACC" w:rsidRDefault="008439A3" w:rsidP="00251ACC">
            <w:pPr>
              <w:shd w:val="clear" w:color="auto" w:fill="FFFFFF" w:themeFill="background1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  <w:color w:val="000000"/>
              </w:rPr>
              <w:t xml:space="preserve">1.Spektralny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cytometr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  <w:color w:val="000000"/>
              </w:rPr>
              <w:t xml:space="preserve"> przepływowy umożliwiający rozdzielenie wielokolorowych widm emisyjnych z wykorzystaniem opracowanych do tego celu tzw. „algorytmów separacji widmowej”. Musi umożliwiać separację bardzo zbliżonych widm emisyjnych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fluorochromów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  <w:color w:val="000000"/>
              </w:rPr>
              <w:t>, takich jak FITC i EGFP lub RHOD i Cy5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786E8DFA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449BA37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56805E0F" w14:textId="77777777" w:rsidTr="005A0FB2">
        <w:trPr>
          <w:trHeight w:val="3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62895095" w14:textId="061839F9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lastRenderedPageBreak/>
              <w:t>2.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być wyposażon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w co najmniej 4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iekolinearne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(rozdzielone przestrzennie) lasery, pozwalające na charakterystykę każdej analizowanej cząsteczki w co najmniej 112 kanałach detekcji fluorescencyjnej: </w:t>
            </w:r>
          </w:p>
          <w:p w14:paraId="48E5612F" w14:textId="278A24B3" w:rsidR="008439A3" w:rsidRPr="00251ACC" w:rsidRDefault="008439A3" w:rsidP="00251ACC">
            <w:pPr>
              <w:pStyle w:val="Akapitzlist"/>
              <w:numPr>
                <w:ilvl w:val="0"/>
                <w:numId w:val="5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Laser fioletowy 405nm (</w:t>
            </w:r>
            <w:r w:rsidR="007246E3" w:rsidRPr="00251ACC">
              <w:rPr>
                <w:rFonts w:ascii="Times New Roman" w:hAnsi="Times New Roman" w:cs="Times New Roman"/>
                <w:b w:val="0"/>
                <w:bCs w:val="0"/>
              </w:rPr>
              <w:t>tolerancja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+/- 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) o mocy co najmniej 100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mW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; co najmniej 35 kanałów detekcji fluorescencyjnej; </w:t>
            </w:r>
          </w:p>
          <w:p w14:paraId="22CE27FC" w14:textId="105A3574" w:rsidR="008439A3" w:rsidRPr="00251ACC" w:rsidRDefault="008439A3" w:rsidP="00251ACC">
            <w:pPr>
              <w:pStyle w:val="Akapitzlist"/>
              <w:numPr>
                <w:ilvl w:val="0"/>
                <w:numId w:val="5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Laser niebieski 488nm (</w:t>
            </w:r>
            <w:r w:rsidR="007246E3" w:rsidRPr="00251ACC">
              <w:rPr>
                <w:rFonts w:ascii="Times New Roman" w:hAnsi="Times New Roman" w:cs="Times New Roman"/>
                <w:b w:val="0"/>
                <w:bCs w:val="0"/>
              </w:rPr>
              <w:t>tolerancja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+/- 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) o mocy co najmniej 150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mW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; co najmniej 32 kanały detekcji fluorescencyjnej; </w:t>
            </w:r>
          </w:p>
          <w:p w14:paraId="59E0B534" w14:textId="5593A81F" w:rsidR="008439A3" w:rsidRPr="00251ACC" w:rsidRDefault="008439A3" w:rsidP="00251ACC">
            <w:pPr>
              <w:pStyle w:val="Akapitzlist"/>
              <w:numPr>
                <w:ilvl w:val="0"/>
                <w:numId w:val="5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Laser żółto-zielony 561nm (</w:t>
            </w:r>
            <w:r w:rsidR="007246E3" w:rsidRPr="00251ACC">
              <w:rPr>
                <w:rFonts w:ascii="Times New Roman" w:hAnsi="Times New Roman" w:cs="Times New Roman"/>
                <w:b w:val="0"/>
                <w:bCs w:val="0"/>
              </w:rPr>
              <w:t>tolerancja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+/- 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) o mocy co najmniej 100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mW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; co najmniej 26 kanałów detekcji fluorescencyjnej</w:t>
            </w:r>
          </w:p>
          <w:p w14:paraId="1C9470BF" w14:textId="7D18CB87" w:rsidR="008439A3" w:rsidRPr="00251ACC" w:rsidRDefault="008439A3" w:rsidP="00251ACC">
            <w:pPr>
              <w:pStyle w:val="Akapitzlist"/>
              <w:numPr>
                <w:ilvl w:val="0"/>
                <w:numId w:val="58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Laser czerwony 637nm (</w:t>
            </w:r>
            <w:r w:rsidR="007246E3" w:rsidRPr="00251ACC">
              <w:rPr>
                <w:rFonts w:ascii="Times New Roman" w:hAnsi="Times New Roman" w:cs="Times New Roman"/>
                <w:b w:val="0"/>
                <w:bCs w:val="0"/>
              </w:rPr>
              <w:t>tolerancja</w:t>
            </w:r>
            <w:r w:rsidR="000667CA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+/- 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) o mocy co najmniej 150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mW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; co najmniej 19 kanałów detekcji fluorescencyjnej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5B61599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356749A0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21D429F1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15A5449C" w14:textId="0EB7716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3.Oferowan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w przyszłości umożliwiać rozbudowę instrumentu w miejscu jego instalacji o 3 dodatkowe lasery:</w:t>
            </w:r>
          </w:p>
          <w:p w14:paraId="0045E260" w14:textId="07F819B2" w:rsidR="008439A3" w:rsidRPr="00251ACC" w:rsidRDefault="008439A3" w:rsidP="00251ACC">
            <w:pPr>
              <w:pStyle w:val="Akapitzlist"/>
              <w:numPr>
                <w:ilvl w:val="0"/>
                <w:numId w:val="6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320nm (</w:t>
            </w:r>
            <w:r w:rsidR="007246E3" w:rsidRPr="00251ACC">
              <w:rPr>
                <w:rFonts w:ascii="Times New Roman" w:hAnsi="Times New Roman" w:cs="Times New Roman"/>
                <w:b w:val="0"/>
                <w:bCs w:val="0"/>
              </w:rPr>
              <w:t>tolerancja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+/- 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  <w:p w14:paraId="140A3E37" w14:textId="40D8B743" w:rsidR="008439A3" w:rsidRPr="00251ACC" w:rsidRDefault="008439A3" w:rsidP="00251ACC">
            <w:pPr>
              <w:pStyle w:val="Akapitzlist"/>
              <w:numPr>
                <w:ilvl w:val="0"/>
                <w:numId w:val="6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355nm (</w:t>
            </w:r>
            <w:r w:rsidR="007246E3" w:rsidRPr="00251ACC">
              <w:rPr>
                <w:rFonts w:ascii="Times New Roman" w:hAnsi="Times New Roman" w:cs="Times New Roman"/>
                <w:b w:val="0"/>
                <w:bCs w:val="0"/>
              </w:rPr>
              <w:t>tolerancja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+/- 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  <w:p w14:paraId="68018671" w14:textId="4C7EA362" w:rsidR="008439A3" w:rsidRPr="00251ACC" w:rsidRDefault="008439A3" w:rsidP="00251ACC">
            <w:pPr>
              <w:pStyle w:val="Akapitzlist"/>
              <w:numPr>
                <w:ilvl w:val="0"/>
                <w:numId w:val="6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808nm (</w:t>
            </w:r>
            <w:r w:rsidR="007246E3" w:rsidRPr="00251ACC">
              <w:rPr>
                <w:rFonts w:ascii="Times New Roman" w:hAnsi="Times New Roman" w:cs="Times New Roman"/>
                <w:b w:val="0"/>
                <w:bCs w:val="0"/>
              </w:rPr>
              <w:t>tolerancja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+/- 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1D8F89AE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26A1A218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748FABF7" w14:textId="77777777" w:rsidTr="005A0FB2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6359D75E" w14:textId="2C608625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4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być wyposażon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w co najmniej 2 detektory światła rozproszonego: detektor przedni FSC (ang.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Forward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Scatter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) i detektor boczny SSC (ang.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Side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SCatter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 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8A822AB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3546B4B7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15F69ADD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129AEADB" w14:textId="20F711CF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lastRenderedPageBreak/>
              <w:t xml:space="preserve">5. Czułość detekcji fluorescencyjnej oferowanego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u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być nie gorsza niż:</w:t>
            </w:r>
            <w:r w:rsid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>FITC ≤ 58 MESF; PE ≤ 4 MESF; APC ≤ 7 MESF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5C3083A9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C37DBC3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4B4EC140" w14:textId="77777777" w:rsidTr="005A0FB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309FCDA7" w14:textId="7CEF1EC7" w:rsidR="008439A3" w:rsidRPr="00251ACC" w:rsidRDefault="008439A3" w:rsidP="00251ACC">
            <w:pPr>
              <w:shd w:val="clear" w:color="auto" w:fill="FFFFFF" w:themeFill="background1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6.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zapis takich parametrów jak wysokość, szerokość i powierzchnia pulsu we wszystkich kanałach detekcji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7DA15070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3097D18C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7BAA6A9E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2758827A" w14:textId="77777777" w:rsidR="008439A3" w:rsidRPr="00251ACC" w:rsidRDefault="008439A3" w:rsidP="00251ACC">
            <w:pPr>
              <w:shd w:val="clear" w:color="auto" w:fill="FFFFFF" w:themeFill="background1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7.Minimalna wielkość wykrywanych cząstek: 160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z SSC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9924E14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CC9FAE1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300F3B36" w14:textId="77777777" w:rsidTr="005A0FB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53C92A48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8. Szybkość akwizycji musi być nie mniejsza niż 40 000 zdarzeń/sekundę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6767E1CC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174E408E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74C8A57F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535F663A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9. Natężenie przepływu próbki co najmniej w zakresie od 33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μL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/min. do 200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μL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/min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DE19039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21668352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2ABE3516" w14:textId="77777777" w:rsidTr="005A0FB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5081E8A1" w14:textId="2F85799A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10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eksport plików do formatu FCS 3.1  (ang.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Flow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Cytometry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Standard)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22C64D1E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2C894F91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4863D8B1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5E074470" w14:textId="73E44649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11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pobieranie próbki ze standardowych probówek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cytometrycznych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o objętości dokładnie 5 ml i o wymiarach dokładnie 12x75mm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57D96669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A3AAF4C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4BAC4C2C" w14:textId="77777777" w:rsidTr="005A0FB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397CCF39" w14:textId="2EF17DE2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12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być wyposażon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w automatyczny, dokładnie 24-stanowiskowy podajnik dla probówek o objętości dokładnie 5 ml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4269E25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588D9C26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3E644001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2BF3232E" w14:textId="76C3C284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lastRenderedPageBreak/>
              <w:t xml:space="preserve">13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być wyposażon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w automatyczny podajnik umożliwiający pobieranie próbek z płytek:</w:t>
            </w:r>
          </w:p>
          <w:p w14:paraId="29996478" w14:textId="77777777" w:rsidR="008439A3" w:rsidRPr="00251ACC" w:rsidRDefault="008439A3" w:rsidP="00251ACC">
            <w:pPr>
              <w:pStyle w:val="Akapitzlist"/>
              <w:numPr>
                <w:ilvl w:val="0"/>
                <w:numId w:val="6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96-dołkowych, o standardowej głębokości z dnem płaskim/stożkowym/okrągłym</w:t>
            </w:r>
          </w:p>
          <w:p w14:paraId="7CB01161" w14:textId="77777777" w:rsidR="008439A3" w:rsidRPr="00251ACC" w:rsidRDefault="008439A3" w:rsidP="00251ACC">
            <w:pPr>
              <w:pStyle w:val="Akapitzlist"/>
              <w:numPr>
                <w:ilvl w:val="0"/>
                <w:numId w:val="6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96-dołkowych, o średniej głębokości z dnem stożkowym (tzw. half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deepwell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  <w:p w14:paraId="0997A283" w14:textId="77777777" w:rsidR="008439A3" w:rsidRPr="00251ACC" w:rsidRDefault="008439A3" w:rsidP="00251ACC">
            <w:pPr>
              <w:pStyle w:val="Akapitzlist"/>
              <w:numPr>
                <w:ilvl w:val="0"/>
                <w:numId w:val="6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96-dołkowych, głębokich, o dnie okrągłym (tzw.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deepwell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  <w:p w14:paraId="19424133" w14:textId="77777777" w:rsidR="008439A3" w:rsidRPr="00251ACC" w:rsidRDefault="008439A3" w:rsidP="00251ACC">
            <w:pPr>
              <w:pStyle w:val="Akapitzlist"/>
              <w:numPr>
                <w:ilvl w:val="0"/>
                <w:numId w:val="6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384-dołkowych, standardowych, o płaskim dnie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1DCC118E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38CA27C3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50A3B306" w14:textId="77777777" w:rsidTr="005A0FB2">
        <w:trPr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26F829E0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14. Minimalna objętość próbki pobierana do pomiaru to:</w:t>
            </w:r>
          </w:p>
          <w:p w14:paraId="196B431B" w14:textId="77777777" w:rsidR="008439A3" w:rsidRPr="00251ACC" w:rsidRDefault="008439A3" w:rsidP="00251ACC">
            <w:pPr>
              <w:pStyle w:val="Akapitzlist"/>
              <w:numPr>
                <w:ilvl w:val="0"/>
                <w:numId w:val="6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50 ul dla probówek 5 ml</w:t>
            </w:r>
          </w:p>
          <w:p w14:paraId="42FA1649" w14:textId="77777777" w:rsidR="008439A3" w:rsidRPr="00251ACC" w:rsidRDefault="008439A3" w:rsidP="00251ACC">
            <w:pPr>
              <w:pStyle w:val="Akapitzlist"/>
              <w:numPr>
                <w:ilvl w:val="0"/>
                <w:numId w:val="6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10 ul dla płytki 96-dołkowej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F35C032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1C1AF131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5AD48865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3317DF4C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15. Czas akwizycji całej płytki 96-dołkowej: 20 minut +/- 1 minuta (w zależności od ustawień akwizycji)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35DE3296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28478560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30A4E6E7" w14:textId="77777777" w:rsidTr="005A0FB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26816056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16. Krzyżowe zanieczyszczenie próbki (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carryover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: &lt;0,1%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4C598E52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22B5B9C8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112590DF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413AFD11" w14:textId="28949D84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17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wybór trybu mieszania próby na co najmniej trzy sposoby: bezpośrednio przed akwizycją, cyklicznie lub w sposób ciągły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F0B4427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3E4250E1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5A742950" w14:textId="77777777" w:rsidTr="005A0FB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69337946" w14:textId="550FAEA4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18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 zmiany temperatury próbki w zakresie co najmniej z temperatury otoczenia do 4 °C (moduł chłodzenia próbki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Peltiera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76C07075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FA72646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5D32ECF4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3561D2C1" w14:textId="6665DDBA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lastRenderedPageBreak/>
              <w:t xml:space="preserve">19. </w:t>
            </w:r>
            <w:proofErr w:type="spellStart"/>
            <w:r w:rsidR="007B4D13" w:rsidRPr="00251ACC">
              <w:rPr>
                <w:rFonts w:ascii="Times New Roman" w:hAnsi="Times New Roman" w:cs="Times New Roman"/>
                <w:b w:val="0"/>
                <w:bCs w:val="0"/>
              </w:rPr>
              <w:t>Cytometr</w:t>
            </w:r>
            <w:proofErr w:type="spellEnd"/>
            <w:r w:rsidR="007B4D13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>musi być dostarczon</w:t>
            </w:r>
            <w:r w:rsidR="00B2468D" w:rsidRPr="00251ACC">
              <w:rPr>
                <w:rFonts w:ascii="Times New Roman" w:hAnsi="Times New Roman" w:cs="Times New Roman"/>
                <w:b w:val="0"/>
                <w:bCs w:val="0"/>
              </w:rPr>
              <w:t>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 wraz z </w:t>
            </w:r>
            <w:r w:rsidR="00F478A2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2 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>komputer</w:t>
            </w:r>
            <w:r w:rsidR="00F478A2" w:rsidRPr="00251ACC">
              <w:rPr>
                <w:rFonts w:ascii="Times New Roman" w:hAnsi="Times New Roman" w:cs="Times New Roman"/>
                <w:b w:val="0"/>
                <w:bCs w:val="0"/>
              </w:rPr>
              <w:t>ami stacjonarnymi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(</w:t>
            </w:r>
            <w:r w:rsidR="004E6015" w:rsidRPr="00251ACC">
              <w:rPr>
                <w:rFonts w:ascii="Times New Roman" w:hAnsi="Times New Roman" w:cs="Times New Roman"/>
                <w:b w:val="0"/>
                <w:bCs w:val="0"/>
              </w:rPr>
              <w:t>system operacyjny</w:t>
            </w:r>
            <w:r w:rsidR="006B1966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64 bitow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) </w:t>
            </w:r>
            <w:r w:rsidR="00D1475D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oraz dwoma monitorami o przekątnej </w:t>
            </w:r>
            <w:r w:rsidR="00767053" w:rsidRPr="00251ACC">
              <w:rPr>
                <w:rFonts w:ascii="Times New Roman" w:hAnsi="Times New Roman" w:cs="Times New Roman"/>
                <w:b w:val="0"/>
                <w:bCs w:val="0"/>
              </w:rPr>
              <w:t>min. 24”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4DF1726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7D87C8E5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476A361B" w14:textId="77777777" w:rsidTr="005A0FB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05B93EE9" w14:textId="11B4A42B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20. </w:t>
            </w:r>
            <w:proofErr w:type="spellStart"/>
            <w:r w:rsidR="007B4D13" w:rsidRPr="00251ACC">
              <w:rPr>
                <w:rFonts w:ascii="Times New Roman" w:hAnsi="Times New Roman" w:cs="Times New Roman"/>
                <w:b w:val="0"/>
                <w:bCs w:val="0"/>
              </w:rPr>
              <w:t>Cytometr</w:t>
            </w:r>
            <w:proofErr w:type="spellEnd"/>
            <w:r w:rsidR="007B4D13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musi być </w:t>
            </w:r>
            <w:r w:rsidR="00D415EA" w:rsidRPr="00251ACC">
              <w:rPr>
                <w:rFonts w:ascii="Times New Roman" w:hAnsi="Times New Roman" w:cs="Times New Roman"/>
                <w:b w:val="0"/>
                <w:bCs w:val="0"/>
              </w:rPr>
              <w:t>dostarczone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w</w:t>
            </w:r>
            <w:r w:rsidR="00D415EA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raz z 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oprogramowanie</w:t>
            </w:r>
            <w:r w:rsidR="00D415EA" w:rsidRPr="00251ACC">
              <w:rPr>
                <w:rFonts w:ascii="Times New Roman" w:hAnsi="Times New Roman" w:cs="Times New Roman"/>
                <w:b w:val="0"/>
                <w:bCs w:val="0"/>
              </w:rPr>
              <w:t>m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do akwizycji i analizy plików FCS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2EAF2432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100C6ACF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7B767F6D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50AA7868" w14:textId="1BB3C6F9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21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automatyczną procedurę uruchamiania oraz czyszczenia i zamykania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36DA1C60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687F6C9C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72A44B72" w14:textId="77777777" w:rsidTr="005A0FB2">
        <w:trPr>
          <w:trHeight w:val="1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0C0361E0" w14:textId="0B7755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22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odrębny pomiar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autofluorescencji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dla więcej niż jednej populacji komórek jednocześnie, w jednej próbce, podczas jednego pomiaru. Widmo emisji pochodzące z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autofluorescencji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zostać zapisane i być przechowywane w bazie danych (bibliotece spektralnej) i powinna istnieć możliwość wykorzystania podczas analiz widmowych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78CE89CA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26890C29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42E53AB0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23EF4A5A" w14:textId="5F544918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23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pozwalać na budowanie wewnętrznej biblioteki widm emisyjnych (tzw. biblioteki spektralnej) do wielokrotnego użytku, pozwalającej na definiowanie nowych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fluorochromów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, poprzez wprowadzenie ich własnych widm emisyjnych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2E0434F0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726FB7A5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540013B4" w14:textId="77777777" w:rsidTr="00251ACC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FFFFFF" w:themeFill="background1"/>
            <w:noWrap/>
            <w:vAlign w:val="center"/>
          </w:tcPr>
          <w:p w14:paraId="6F09549E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51ACC">
              <w:rPr>
                <w:rFonts w:ascii="Times New Roman" w:hAnsi="Times New Roman" w:cs="Times New Roman"/>
              </w:rPr>
              <w:t xml:space="preserve">Moduł sortujący musi spełniać co najmniej następujące wymagania: </w:t>
            </w:r>
          </w:p>
        </w:tc>
      </w:tr>
      <w:tr w:rsidR="008439A3" w:rsidRPr="00251ACC" w14:paraId="64021731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2200C638" w14:textId="77777777" w:rsidR="008439A3" w:rsidRPr="00251ACC" w:rsidRDefault="008439A3" w:rsidP="00251ACC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1. Moduł musi być wyposażony w cyfrowy sorter komórek, działający w oparciu o technologię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cytometrii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przepływowej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12C1266B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16EB82B5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57C3BCF1" w14:textId="77777777" w:rsidTr="005A0FB2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3F40B0E8" w14:textId="5E3FFCBC" w:rsidR="008439A3" w:rsidRPr="00251ACC" w:rsidRDefault="008439A3" w:rsidP="00251ACC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lastRenderedPageBreak/>
              <w:t xml:space="preserve">2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jednoczesne rozdzielanie (sortowanie) komórek i cząstek biologicznych na dwie, odrębne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sub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-populacje (frakcje), definiowane na podstawie parametrów strukturalnych (w tym morfologicznych) oraz funkcjonalnych. Mechanizm sortowania musi opierać się na różnicach w potencjale elektrycznym tworzonych przez sorter kropli (zawierających pojedyncze komórki lub cząstki biologiczne)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2FCF82A8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6D440B8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754541B7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0B344B30" w14:textId="6FABAC0D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3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być wyposażon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w co najmniej w jeden laser niebieski o dł. fali dokładnie 488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(</w:t>
            </w:r>
            <w:r w:rsidR="00A16F3A" w:rsidRPr="00251ACC">
              <w:rPr>
                <w:rFonts w:ascii="Times New Roman" w:hAnsi="Times New Roman" w:cs="Times New Roman"/>
                <w:b w:val="0"/>
                <w:bCs w:val="0"/>
              </w:rPr>
              <w:t>tolerancja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+/- 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7035178C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3FD54F05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1AAAB59F" w14:textId="77777777" w:rsidTr="005A0FB2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7CF6ED95" w14:textId="3B8349FE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4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umożliwiać detekcję sygnału w dokładnie 8 kanałach (6 detektorów fluorescencyjnych i 2 detektory światła rozproszonego).</w:t>
            </w:r>
          </w:p>
          <w:p w14:paraId="280560BF" w14:textId="34199F42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Odczyt fluorescencji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musi być 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>dostępny przy przynajmniej 6 następujących długościach fal o poniższych parametrach:</w:t>
            </w:r>
          </w:p>
          <w:p w14:paraId="715D3D5A" w14:textId="77777777" w:rsidR="008439A3" w:rsidRPr="00251ACC" w:rsidRDefault="008439A3" w:rsidP="00251ACC">
            <w:pPr>
              <w:pStyle w:val="Akapitzlist"/>
              <w:numPr>
                <w:ilvl w:val="0"/>
                <w:numId w:val="6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  <w:lang w:val="en-US"/>
              </w:rPr>
              <w:t>FL1 525/50</w:t>
            </w:r>
          </w:p>
          <w:p w14:paraId="210787DB" w14:textId="77777777" w:rsidR="008439A3" w:rsidRPr="00251ACC" w:rsidRDefault="008439A3" w:rsidP="00251ACC">
            <w:pPr>
              <w:pStyle w:val="Akapitzlist"/>
              <w:numPr>
                <w:ilvl w:val="0"/>
                <w:numId w:val="6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  <w:lang w:val="en-US"/>
              </w:rPr>
              <w:t>FL2 585/30</w:t>
            </w:r>
          </w:p>
          <w:p w14:paraId="38F38E3D" w14:textId="77777777" w:rsidR="008439A3" w:rsidRPr="00251ACC" w:rsidRDefault="008439A3" w:rsidP="00251ACC">
            <w:pPr>
              <w:pStyle w:val="Akapitzlist"/>
              <w:numPr>
                <w:ilvl w:val="0"/>
                <w:numId w:val="6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  <w:lang w:val="en-US"/>
              </w:rPr>
              <w:t>FL3 617/30</w:t>
            </w:r>
          </w:p>
          <w:p w14:paraId="72A47E0B" w14:textId="77777777" w:rsidR="008439A3" w:rsidRPr="00251ACC" w:rsidRDefault="008439A3" w:rsidP="00251ACC">
            <w:pPr>
              <w:pStyle w:val="Akapitzlist"/>
              <w:numPr>
                <w:ilvl w:val="0"/>
                <w:numId w:val="6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  <w:lang w:val="en-US"/>
              </w:rPr>
              <w:t>FL4 665/30</w:t>
            </w:r>
          </w:p>
          <w:p w14:paraId="2B845B91" w14:textId="77777777" w:rsidR="008439A3" w:rsidRPr="00251ACC" w:rsidRDefault="008439A3" w:rsidP="00251ACC">
            <w:pPr>
              <w:pStyle w:val="Akapitzlist"/>
              <w:numPr>
                <w:ilvl w:val="0"/>
                <w:numId w:val="6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  <w:lang w:val="en-US"/>
              </w:rPr>
              <w:t>FL5 720/60</w:t>
            </w:r>
          </w:p>
          <w:p w14:paraId="0FB98EFD" w14:textId="77777777" w:rsidR="008439A3" w:rsidRPr="00251ACC" w:rsidRDefault="008439A3" w:rsidP="00251ACC">
            <w:pPr>
              <w:pStyle w:val="Akapitzlist"/>
              <w:numPr>
                <w:ilvl w:val="0"/>
                <w:numId w:val="6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FL6 785/60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5CAF340F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86D0D79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7CD93E4D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2206665C" w14:textId="40BE393D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lastRenderedPageBreak/>
              <w:t xml:space="preserve">5. </w:t>
            </w:r>
            <w:r w:rsidR="0058195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pozwalać na samodzielną wymianę filtrów optycznych przez użytkownika, co umożliwia optymalne dopasowanie kanałów detekcji do źródła wzbudzenia i widm emisji stosowanych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fluorochromów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>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6A91A9D7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712D95D0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14325A9E" w14:textId="77777777" w:rsidTr="005A0FB2">
        <w:trPr>
          <w:trHeight w:val="1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353805FC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6. Możliwość w przyszłości rozbudowy instrumentu w miejscu jego instalacji o 3 dodatkowe lasery:  </w:t>
            </w:r>
          </w:p>
          <w:p w14:paraId="414A71AF" w14:textId="77777777" w:rsidR="008439A3" w:rsidRPr="00251ACC" w:rsidRDefault="008439A3" w:rsidP="00251ACC">
            <w:pPr>
              <w:pStyle w:val="Akapitzlist"/>
              <w:numPr>
                <w:ilvl w:val="0"/>
                <w:numId w:val="6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405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</w:p>
          <w:p w14:paraId="5FF817F2" w14:textId="77777777" w:rsidR="008439A3" w:rsidRPr="00251ACC" w:rsidRDefault="008439A3" w:rsidP="00251ACC">
            <w:pPr>
              <w:pStyle w:val="Akapitzlist"/>
              <w:numPr>
                <w:ilvl w:val="0"/>
                <w:numId w:val="6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561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</w:p>
          <w:p w14:paraId="4BBB82CB" w14:textId="77777777" w:rsidR="008439A3" w:rsidRPr="00251ACC" w:rsidRDefault="008439A3" w:rsidP="00251ACC">
            <w:pPr>
              <w:pStyle w:val="Akapitzlist"/>
              <w:numPr>
                <w:ilvl w:val="0"/>
                <w:numId w:val="6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638 </w:t>
            </w:r>
            <w:proofErr w:type="spellStart"/>
            <w:r w:rsidRPr="00251ACC">
              <w:rPr>
                <w:rFonts w:ascii="Times New Roman" w:hAnsi="Times New Roman" w:cs="Times New Roman"/>
                <w:b w:val="0"/>
                <w:bCs w:val="0"/>
              </w:rPr>
              <w:t>nm</w:t>
            </w:r>
            <w:proofErr w:type="spellEnd"/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73958474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A0746C2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04ECDF2D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6ACB2694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7. Czułość detekcji fluorescencyjnej nie gorsza niż  120 MESF FITC oraz ≤ 110 MESF PE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E93EB0A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5BAC8811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581959" w:rsidRPr="00251ACC" w14:paraId="7ADF872A" w14:textId="77777777" w:rsidTr="005A0FB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0895C457" w14:textId="36FF529C" w:rsidR="00581959" w:rsidRPr="00251ACC" w:rsidRDefault="00581959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8. Musi umożliwiać eksport i import pliku danych w formacie FCS 3.0 lub 3.1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7499EA69" w14:textId="77777777" w:rsidR="00581959" w:rsidRPr="00251ACC" w:rsidRDefault="00581959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FC2AFCF" w14:textId="77777777" w:rsidR="00581959" w:rsidRPr="00251ACC" w:rsidRDefault="00581959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22165828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75D3FAF9" w14:textId="77777777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>9. Minimalny zakres zmiany temperatury w komorze próbki między 5 a 37 stopni Celsjusza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6050201C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7CECC389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4D417867" w14:textId="77777777" w:rsidTr="005A0FB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4E40B3E6" w14:textId="3E5FF4E1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10. </w:t>
            </w:r>
            <w:r w:rsidR="00D65899" w:rsidRPr="00251ACC">
              <w:rPr>
                <w:rFonts w:ascii="Times New Roman" w:hAnsi="Times New Roman" w:cs="Times New Roman"/>
                <w:b w:val="0"/>
                <w:bCs w:val="0"/>
              </w:rPr>
              <w:t>Moduł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i być kompatybiln</w:t>
            </w:r>
            <w:r w:rsidR="00D65899" w:rsidRPr="00251ACC">
              <w:rPr>
                <w:rFonts w:ascii="Times New Roman" w:hAnsi="Times New Roman" w:cs="Times New Roman"/>
                <w:b w:val="0"/>
                <w:bCs w:val="0"/>
              </w:rPr>
              <w:t>y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z co najmniej trzema dyszami sortującymi 70μm, 100μm i 130μm, które nie wymagają manualnej kalibracji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23424F54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41EA1C03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40C9E76B" w14:textId="77777777" w:rsidTr="005A0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63B4F509" w14:textId="602D2A39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11. Do </w:t>
            </w:r>
            <w:r w:rsidR="00D65899" w:rsidRPr="00251ACC">
              <w:rPr>
                <w:rFonts w:ascii="Times New Roman" w:hAnsi="Times New Roman" w:cs="Times New Roman"/>
                <w:b w:val="0"/>
                <w:bCs w:val="0"/>
              </w:rPr>
              <w:t>modułu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 xml:space="preserve"> muszą być dołączone adaptery umożliwiają pobieranie materiału z probówek o co najmniej czterech różnych i następujących rozmiarach: 0.5 ml 1.5 ml, 5 ml i 15 ml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30295082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3C0256D4" w14:textId="77777777" w:rsidR="008439A3" w:rsidRPr="00251ACC" w:rsidRDefault="008439A3" w:rsidP="00251ACC">
            <w:pPr>
              <w:shd w:val="clear" w:color="auto" w:fill="FFFFFF" w:themeFill="background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  <w:tr w:rsidR="008439A3" w:rsidRPr="00251ACC" w14:paraId="74745984" w14:textId="77777777" w:rsidTr="005A0FB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2" w:type="pct"/>
            <w:shd w:val="clear" w:color="auto" w:fill="FFFFFF" w:themeFill="background1"/>
            <w:noWrap/>
            <w:vAlign w:val="center"/>
          </w:tcPr>
          <w:p w14:paraId="1CBFDCFF" w14:textId="7A478C21" w:rsidR="008439A3" w:rsidRPr="00251ACC" w:rsidRDefault="008439A3" w:rsidP="00251AC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</w:rPr>
            </w:pPr>
            <w:r w:rsidRPr="00251ACC">
              <w:rPr>
                <w:rFonts w:ascii="Times New Roman" w:hAnsi="Times New Roman" w:cs="Times New Roman"/>
                <w:b w:val="0"/>
                <w:bCs w:val="0"/>
              </w:rPr>
              <w:lastRenderedPageBreak/>
              <w:t xml:space="preserve">12. </w:t>
            </w:r>
            <w:r w:rsidR="00D65899" w:rsidRPr="00251ACC">
              <w:rPr>
                <w:rFonts w:ascii="Times New Roman" w:hAnsi="Times New Roman" w:cs="Times New Roman"/>
                <w:b w:val="0"/>
                <w:bCs w:val="0"/>
              </w:rPr>
              <w:t xml:space="preserve">Moduł </w:t>
            </w:r>
            <w:r w:rsidRPr="00251ACC">
              <w:rPr>
                <w:rFonts w:ascii="Times New Roman" w:hAnsi="Times New Roman" w:cs="Times New Roman"/>
                <w:b w:val="0"/>
                <w:bCs w:val="0"/>
              </w:rPr>
              <w:t>musi mieć możliwość sortowania do co najmniej dwóch różnych probówek o rozmiarach 5 ml lub 15 ml.</w:t>
            </w:r>
          </w:p>
        </w:tc>
        <w:tc>
          <w:tcPr>
            <w:tcW w:w="1160" w:type="pct"/>
            <w:shd w:val="clear" w:color="auto" w:fill="FFFFFF" w:themeFill="background1"/>
            <w:noWrap/>
            <w:vAlign w:val="center"/>
          </w:tcPr>
          <w:p w14:paraId="078DF669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  <w:tc>
          <w:tcPr>
            <w:tcW w:w="1168" w:type="pct"/>
            <w:shd w:val="clear" w:color="auto" w:fill="FFFFFF" w:themeFill="background1"/>
            <w:noWrap/>
            <w:vAlign w:val="center"/>
          </w:tcPr>
          <w:p w14:paraId="6C32D077" w14:textId="77777777" w:rsidR="008439A3" w:rsidRPr="00251ACC" w:rsidRDefault="008439A3" w:rsidP="00251ACC">
            <w:pPr>
              <w:shd w:val="clear" w:color="auto" w:fill="FFFFFF" w:themeFill="background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</w:p>
        </w:tc>
      </w:tr>
    </w:tbl>
    <w:p w14:paraId="78107631" w14:textId="343BD5FA" w:rsidR="008439A3" w:rsidRDefault="008439A3" w:rsidP="008653F6">
      <w:pPr>
        <w:rPr>
          <w:rFonts w:ascii="Times New Roman" w:hAnsi="Times New Roman" w:cs="Times New Roman"/>
          <w:b/>
          <w:i/>
        </w:rPr>
        <w:sectPr w:rsidR="008439A3" w:rsidSect="00210B7D">
          <w:pgSz w:w="16838" w:h="11906" w:orient="landscape"/>
          <w:pgMar w:top="1418" w:right="1418" w:bottom="1418" w:left="1418" w:header="0" w:footer="714" w:gutter="0"/>
          <w:cols w:space="708"/>
          <w:docGrid w:linePitch="360"/>
        </w:sectPr>
      </w:pPr>
    </w:p>
    <w:p w14:paraId="48AC67D2" w14:textId="6E08663A" w:rsidR="000010FF" w:rsidRPr="007437D2" w:rsidRDefault="000010FF" w:rsidP="007437D2">
      <w:pPr>
        <w:spacing w:after="0" w:line="240" w:lineRule="auto"/>
        <w:jc w:val="center"/>
        <w:rPr>
          <w:rFonts w:ascii="Times New Roman" w:hAnsi="Times New Roman"/>
          <w:b/>
        </w:rPr>
      </w:pPr>
      <w:r w:rsidRPr="007437D2">
        <w:rPr>
          <w:rFonts w:ascii="Times New Roman" w:hAnsi="Times New Roman"/>
          <w:b/>
        </w:rPr>
        <w:lastRenderedPageBreak/>
        <w:t>Załącznik 6 do formularza oferty</w:t>
      </w:r>
    </w:p>
    <w:p w14:paraId="1917B56A" w14:textId="77777777" w:rsidR="000010FF" w:rsidRPr="007437D2" w:rsidRDefault="000010FF" w:rsidP="007437D2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</w:rPr>
      </w:pPr>
      <w:r w:rsidRPr="007437D2">
        <w:rPr>
          <w:rFonts w:ascii="Times New Roman" w:hAnsi="Times New Roman"/>
          <w:b/>
          <w:iCs/>
          <w:color w:val="000000"/>
          <w:sz w:val="22"/>
          <w:szCs w:val="22"/>
        </w:rPr>
        <w:t>OŚWIADCZENIE</w:t>
      </w:r>
    </w:p>
    <w:p w14:paraId="3D9759FB" w14:textId="77777777" w:rsidR="000010FF" w:rsidRPr="007437D2" w:rsidRDefault="000010FF" w:rsidP="007437D2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</w:rPr>
      </w:pPr>
      <w:r w:rsidRPr="007437D2">
        <w:rPr>
          <w:rFonts w:ascii="Times New Roman" w:hAnsi="Times New Roman"/>
          <w:b/>
          <w:i/>
          <w:iCs/>
          <w:color w:val="000000"/>
          <w:sz w:val="22"/>
          <w:szCs w:val="22"/>
        </w:rPr>
        <w:t>(wykaz podwykonawców)</w:t>
      </w:r>
    </w:p>
    <w:p w14:paraId="128FB6C0" w14:textId="77777777" w:rsidR="007437D2" w:rsidRDefault="007437D2" w:rsidP="000010F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79E4705B" w14:textId="35F2A91B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Oświadczamy, że:</w:t>
      </w:r>
    </w:p>
    <w:p w14:paraId="4BB756B5" w14:textId="77777777" w:rsidR="000010FF" w:rsidRPr="004A52C0" w:rsidRDefault="000010FF" w:rsidP="000010F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sz w:val="22"/>
          <w:szCs w:val="22"/>
        </w:rPr>
        <w:t>powierzamy*</w:t>
      </w:r>
      <w:r w:rsidRPr="004A52C0">
        <w:rPr>
          <w:rFonts w:ascii="Times New Roman" w:hAnsi="Times New Roman" w:cs="Times New Roman"/>
          <w:sz w:val="22"/>
          <w:szCs w:val="22"/>
        </w:rPr>
        <w:t xml:space="preserve"> następującym podwykonawcom wykonanie następujących części (zakresu) zamówienia:</w:t>
      </w:r>
    </w:p>
    <w:p w14:paraId="53863D23" w14:textId="77777777" w:rsidR="000010FF" w:rsidRPr="004A52C0" w:rsidRDefault="000010FF" w:rsidP="000010FF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5FE44A52" w14:textId="77777777" w:rsidR="000010FF" w:rsidRPr="004A52C0" w:rsidRDefault="000010FF" w:rsidP="000010F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54040720" w14:textId="77777777" w:rsidR="000010FF" w:rsidRPr="004A52C0" w:rsidRDefault="000010FF" w:rsidP="000010FF">
      <w:pPr>
        <w:ind w:left="786"/>
        <w:rPr>
          <w:rFonts w:ascii="Times New Roman" w:hAnsi="Times New Roman" w:cs="Times New Roman"/>
        </w:rPr>
      </w:pPr>
      <w:r w:rsidRPr="004A52C0">
        <w:rPr>
          <w:rFonts w:ascii="Times New Roman" w:hAnsi="Times New Roman" w:cs="Times New Roman"/>
          <w:i/>
        </w:rPr>
        <w:t>[*podać: pełną nazwę/firmę; adres; w zależności od podmiotu: NIP/PESEL, numer KRS/CEIDG]</w:t>
      </w:r>
    </w:p>
    <w:p w14:paraId="39924093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Zakres zamówienia ……………………………………………………………………………..</w:t>
      </w:r>
    </w:p>
    <w:p w14:paraId="3AC41B19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105063C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711818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]</w:t>
      </w:r>
    </w:p>
    <w:p w14:paraId="75A2A12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</w:p>
    <w:p w14:paraId="7B0E683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72C094E3" w14:textId="2658844E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 xml:space="preserve">[*podać; w przypadku, gdy na podwykonawcę </w:t>
      </w:r>
      <w:r w:rsidR="004F2D1A">
        <w:rPr>
          <w:rFonts w:ascii="Times New Roman" w:hAnsi="Times New Roman" w:cs="Times New Roman"/>
          <w:i/>
          <w:sz w:val="22"/>
          <w:szCs w:val="22"/>
        </w:rPr>
        <w:t xml:space="preserve">lub dostawcę </w:t>
      </w:r>
      <w:r w:rsidRPr="004A52C0">
        <w:rPr>
          <w:rFonts w:ascii="Times New Roman" w:hAnsi="Times New Roman" w:cs="Times New Roman"/>
          <w:i/>
          <w:sz w:val="22"/>
          <w:szCs w:val="22"/>
        </w:rPr>
        <w:t>przypada ponad 10% wartości zamówienia, podlega on obligatoryjnej weryfikacji w zakresie braku podstaw do wykluczenia na podstawie art. 5k cyt. w treści SWZ rozporządzenia]</w:t>
      </w:r>
    </w:p>
    <w:p w14:paraId="611CCE5C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2925900A" w14:textId="77777777" w:rsidR="000010FF" w:rsidRPr="004A52C0" w:rsidRDefault="000010FF" w:rsidP="000010F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2113A9B3" w14:textId="77777777" w:rsidR="000010FF" w:rsidRPr="004A52C0" w:rsidRDefault="000010FF" w:rsidP="000010FF">
      <w:pPr>
        <w:ind w:left="786"/>
        <w:rPr>
          <w:rFonts w:ascii="Times New Roman" w:hAnsi="Times New Roman" w:cs="Times New Roman"/>
        </w:rPr>
      </w:pPr>
      <w:r w:rsidRPr="004A52C0">
        <w:rPr>
          <w:rFonts w:ascii="Times New Roman" w:hAnsi="Times New Roman" w:cs="Times New Roman"/>
          <w:i/>
        </w:rPr>
        <w:t>[*podać: pełną nazwę/firmę; adres; w zależności od podmiotu: NIP/PESEL, numer KRS/CEIDG]</w:t>
      </w:r>
    </w:p>
    <w:p w14:paraId="0A61F83F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Zakres zamówienia …………………………………………………………………………..…</w:t>
      </w:r>
    </w:p>
    <w:p w14:paraId="6B7D2F8C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3C960392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6213DFAA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podać]</w:t>
      </w:r>
    </w:p>
    <w:p w14:paraId="2F785E9E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</w:p>
    <w:p w14:paraId="37D28F6B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23D4C24E" w14:textId="7E9F95BE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 xml:space="preserve">[*podać; w przypadku, gdy na podwykonawcę </w:t>
      </w:r>
      <w:r w:rsidR="00471967">
        <w:rPr>
          <w:rFonts w:ascii="Times New Roman" w:hAnsi="Times New Roman" w:cs="Times New Roman"/>
          <w:i/>
          <w:sz w:val="22"/>
          <w:szCs w:val="22"/>
        </w:rPr>
        <w:t xml:space="preserve">lub dostawcę </w:t>
      </w:r>
      <w:r w:rsidRPr="004A52C0">
        <w:rPr>
          <w:rFonts w:ascii="Times New Roman" w:hAnsi="Times New Roman" w:cs="Times New Roman"/>
          <w:i/>
          <w:sz w:val="22"/>
          <w:szCs w:val="22"/>
        </w:rPr>
        <w:t>przypada ponad 10% wartości zamówienia, podlega on obligatoryjnej weryfikacji w zakresie braku podstaw do wykluczenia na podstawie art. 5k cyt. w treści SWZ rozporządzenia]</w:t>
      </w:r>
    </w:p>
    <w:p w14:paraId="342EFA49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9449518" w14:textId="77777777" w:rsidR="000010FF" w:rsidRPr="004A52C0" w:rsidRDefault="000010FF" w:rsidP="000010F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4A52C0">
        <w:rPr>
          <w:rFonts w:ascii="Times New Roman" w:hAnsi="Times New Roman" w:cs="Times New Roman"/>
          <w:b/>
          <w:bCs/>
          <w:sz w:val="22"/>
          <w:szCs w:val="22"/>
        </w:rPr>
        <w:t>nie powierzamy*</w:t>
      </w:r>
      <w:r w:rsidRPr="004A52C0">
        <w:rPr>
          <w:rFonts w:ascii="Times New Roman" w:hAnsi="Times New Roman" w:cs="Times New Roman"/>
          <w:sz w:val="22"/>
          <w:szCs w:val="22"/>
        </w:rPr>
        <w:t xml:space="preserve"> podwykonawcom żadnej części (zakresu) zamówienia</w:t>
      </w:r>
    </w:p>
    <w:p w14:paraId="271873A4" w14:textId="77777777" w:rsidR="000010FF" w:rsidRPr="004A52C0" w:rsidRDefault="000010FF" w:rsidP="000010FF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22"/>
          <w:szCs w:val="22"/>
        </w:rPr>
      </w:pPr>
      <w:r w:rsidRPr="004A52C0">
        <w:rPr>
          <w:rFonts w:ascii="Times New Roman" w:hAnsi="Times New Roman" w:cs="Times New Roman"/>
          <w:i/>
          <w:sz w:val="22"/>
          <w:szCs w:val="22"/>
        </w:rPr>
        <w:t>[*w razie braku podwykonawców – niepotrzebne skreślić]</w:t>
      </w:r>
    </w:p>
    <w:p w14:paraId="70191DB6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E95C5BB" w14:textId="77777777" w:rsidR="000010FF" w:rsidRPr="004A52C0" w:rsidRDefault="000010FF" w:rsidP="000010FF">
      <w:pPr>
        <w:pStyle w:val="Tekstpodstawowy"/>
        <w:spacing w:line="240" w:lineRule="auto"/>
        <w:rPr>
          <w:rFonts w:ascii="Times New Roman" w:hAnsi="Times New Roman" w:cs="Times New Roman"/>
          <w:b/>
          <w:i/>
          <w:sz w:val="22"/>
          <w:szCs w:val="22"/>
        </w:rPr>
      </w:pPr>
      <w:r w:rsidRPr="004A52C0">
        <w:rPr>
          <w:rFonts w:ascii="Times New Roman" w:hAnsi="Times New Roman" w:cs="Times New Roman"/>
          <w:b/>
          <w:i/>
          <w:sz w:val="22"/>
          <w:szCs w:val="22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CF5F17" w14:textId="77777777" w:rsidR="000010FF" w:rsidRPr="004A52C0" w:rsidRDefault="000010FF" w:rsidP="000010FF">
      <w:pPr>
        <w:spacing w:line="240" w:lineRule="auto"/>
        <w:rPr>
          <w:rFonts w:ascii="Times New Roman" w:hAnsi="Times New Roman" w:cs="Times New Roman"/>
          <w:iCs/>
          <w:color w:val="000000"/>
        </w:rPr>
      </w:pPr>
    </w:p>
    <w:p w14:paraId="1F96A68E" w14:textId="3EB5A621" w:rsidR="000010FF" w:rsidRPr="004A52C0" w:rsidRDefault="000010FF" w:rsidP="00FA1AF3">
      <w:pPr>
        <w:rPr>
          <w:rFonts w:ascii="Times New Roman" w:hAnsi="Times New Roman" w:cs="Times New Roman"/>
          <w:b/>
          <w:i/>
        </w:rPr>
      </w:pPr>
    </w:p>
    <w:p w14:paraId="59B319FA" w14:textId="46F86B6E" w:rsidR="00542320" w:rsidRPr="004A52C0" w:rsidRDefault="00542320" w:rsidP="00FA1AF3">
      <w:pPr>
        <w:rPr>
          <w:rFonts w:ascii="Times New Roman" w:hAnsi="Times New Roman" w:cs="Times New Roman"/>
          <w:b/>
          <w:i/>
        </w:rPr>
      </w:pPr>
    </w:p>
    <w:p w14:paraId="433E2C1C" w14:textId="432EFD25" w:rsidR="00542320" w:rsidRDefault="00542320" w:rsidP="00FA1AF3">
      <w:pPr>
        <w:rPr>
          <w:rFonts w:ascii="Times New Roman" w:hAnsi="Times New Roman" w:cs="Times New Roman"/>
          <w:b/>
          <w:i/>
        </w:rPr>
      </w:pPr>
    </w:p>
    <w:p w14:paraId="7CB25F83" w14:textId="62071415" w:rsidR="00542320" w:rsidRDefault="00542320" w:rsidP="00FA1AF3">
      <w:pPr>
        <w:rPr>
          <w:rFonts w:ascii="Times New Roman" w:hAnsi="Times New Roman" w:cs="Times New Roman"/>
          <w:b/>
          <w:i/>
        </w:rPr>
      </w:pPr>
    </w:p>
    <w:p w14:paraId="449A4E42" w14:textId="77777777" w:rsidR="00542320" w:rsidRDefault="00542320" w:rsidP="00FA1AF3">
      <w:pPr>
        <w:rPr>
          <w:rFonts w:ascii="Times New Roman" w:hAnsi="Times New Roman" w:cs="Times New Roman"/>
          <w:b/>
          <w:i/>
        </w:rPr>
      </w:pPr>
    </w:p>
    <w:p w14:paraId="3D69E03A" w14:textId="77777777" w:rsidR="00CC020D" w:rsidRPr="00D623B1" w:rsidRDefault="00CC020D" w:rsidP="00D623B1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23B1">
        <w:rPr>
          <w:rFonts w:ascii="Times New Roman" w:hAnsi="Times New Roman" w:cs="Times New Roman"/>
          <w:b/>
          <w:sz w:val="24"/>
          <w:szCs w:val="24"/>
        </w:rPr>
        <w:t>Za</w:t>
      </w:r>
      <w:r w:rsidR="00BA04A6" w:rsidRPr="00D623B1">
        <w:rPr>
          <w:rFonts w:ascii="Times New Roman" w:hAnsi="Times New Roman" w:cs="Times New Roman"/>
          <w:b/>
          <w:sz w:val="24"/>
          <w:szCs w:val="24"/>
        </w:rPr>
        <w:t>łącznik nr 2 do SWZ</w:t>
      </w:r>
    </w:p>
    <w:p w14:paraId="25EBCABC" w14:textId="77777777" w:rsidR="006473F9" w:rsidRPr="00D623B1" w:rsidRDefault="006473F9" w:rsidP="00D623B1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bCs/>
        </w:rPr>
      </w:pPr>
      <w:r w:rsidRPr="00D623B1">
        <w:rPr>
          <w:rFonts w:ascii="Times New Roman" w:hAnsi="Times New Roman" w:cs="Times New Roman"/>
          <w:b/>
          <w:bCs/>
        </w:rPr>
        <w:t>Projektowane postanowienia umowy (wzór umowy) 80.272.137.2022</w:t>
      </w:r>
    </w:p>
    <w:p w14:paraId="61CD4D4F" w14:textId="77777777" w:rsidR="00AA2C21" w:rsidRPr="00675CCC" w:rsidRDefault="00AA2C21" w:rsidP="00675CCC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1C1BC6B0" w14:textId="77777777" w:rsidR="000C3CC7" w:rsidRPr="00675CCC" w:rsidRDefault="000C3CC7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0A2127F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awarta w Krakowie w dniu ...................... pomiędzy:</w:t>
      </w:r>
    </w:p>
    <w:p w14:paraId="36DF3A53" w14:textId="0E0A1F6B" w:rsidR="00E50241" w:rsidRPr="00D623B1" w:rsidRDefault="00796F61" w:rsidP="00D623B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Uniwersytetem Jagiellońskim z siedzibą w Krakowie przy ul. Gołębiej 24, reprezentowanym przez:</w:t>
      </w:r>
      <w:r w:rsidR="00D623B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1656E"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……….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 – </w:t>
      </w:r>
      <w:r w:rsidR="00D1656E" w:rsidRPr="00675CCC">
        <w:rPr>
          <w:rFonts w:ascii="Times New Roman" w:hAnsi="Times New Roman" w:cs="Times New Roman"/>
          <w:i/>
          <w:iCs/>
          <w:sz w:val="24"/>
          <w:szCs w:val="24"/>
        </w:rPr>
        <w:t>……………………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działając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>ego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na</w:t>
      </w:r>
      <w:r w:rsidRPr="00675CCC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odstawie pełnomocnictwa udzielonego przez JM Rektora UJ, w dniu 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……………… 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r., nr </w:t>
      </w:r>
      <w:r w:rsidR="00D1656E" w:rsidRPr="00675CCC">
        <w:rPr>
          <w:rFonts w:ascii="Times New Roman" w:hAnsi="Times New Roman" w:cs="Times New Roman"/>
          <w:i/>
          <w:color w:val="000000"/>
          <w:sz w:val="24"/>
          <w:szCs w:val="24"/>
        </w:rPr>
        <w:t>………………</w:t>
      </w:r>
      <w:r w:rsidRPr="00675CCC">
        <w:rPr>
          <w:rFonts w:ascii="Times New Roman" w:hAnsi="Times New Roman" w:cs="Times New Roman"/>
          <w:i/>
          <w:color w:val="000000"/>
          <w:sz w:val="24"/>
          <w:szCs w:val="24"/>
        </w:rPr>
        <w:t>, przy kontrasygnacie finansowej Kwestora UJ,</w:t>
      </w:r>
    </w:p>
    <w:p w14:paraId="2CCD40A5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wanym dalej w treści umowy „Zamawiającym”</w:t>
      </w:r>
    </w:p>
    <w:p w14:paraId="5935C026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a</w:t>
      </w:r>
    </w:p>
    <w:p w14:paraId="7E195335" w14:textId="1C8FE32A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......................................................................z siedzibą w</w:t>
      </w:r>
      <w:r w:rsidR="009B3E18">
        <w:rPr>
          <w:rFonts w:ascii="Times New Roman" w:hAnsi="Times New Roman" w:cs="Times New Roman"/>
          <w:b/>
          <w:i/>
          <w:sz w:val="24"/>
          <w:szCs w:val="24"/>
        </w:rPr>
        <w:t xml:space="preserve"> …………….</w:t>
      </w:r>
      <w:r w:rsidRPr="00675CCC">
        <w:rPr>
          <w:rFonts w:ascii="Times New Roman" w:hAnsi="Times New Roman" w:cs="Times New Roman"/>
          <w:b/>
          <w:i/>
          <w:sz w:val="24"/>
          <w:szCs w:val="24"/>
        </w:rPr>
        <w:t>reprezentowanym przez ......................................................................................</w:t>
      </w:r>
    </w:p>
    <w:p w14:paraId="2C9A1D8E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75CCC">
        <w:rPr>
          <w:rFonts w:ascii="Times New Roman" w:hAnsi="Times New Roman" w:cs="Times New Roman"/>
          <w:b/>
          <w:i/>
          <w:sz w:val="24"/>
          <w:szCs w:val="24"/>
        </w:rPr>
        <w:t>zwanym dalej w treści umowy „Wykonawcą”.</w:t>
      </w:r>
    </w:p>
    <w:p w14:paraId="2F6C8975" w14:textId="77777777" w:rsidR="00CC020D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sq-AL"/>
        </w:rPr>
      </w:pPr>
    </w:p>
    <w:p w14:paraId="71E2222C" w14:textId="77777777" w:rsidR="00780352" w:rsidRPr="00675CCC" w:rsidRDefault="00CC020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  <w:lang w:val="sq-AL"/>
        </w:rPr>
        <w:t>Niniejsza umowa jest wynikiem przeprowadzonego postępowania o udzielenie zamówienia publicznego w trybie przetargu nieograniczonego zgodnie z ustawą z dnia 11 wrze</w:t>
      </w:r>
      <w:r w:rsidR="00C248EE" w:rsidRPr="00675CCC">
        <w:rPr>
          <w:rFonts w:ascii="Times New Roman" w:hAnsi="Times New Roman" w:cs="Times New Roman"/>
          <w:i/>
          <w:sz w:val="24"/>
          <w:szCs w:val="24"/>
          <w:lang w:val="sq-AL"/>
        </w:rPr>
        <w:t>ś</w:t>
      </w:r>
      <w:r w:rsidRPr="00675CCC">
        <w:rPr>
          <w:rFonts w:ascii="Times New Roman" w:hAnsi="Times New Roman" w:cs="Times New Roman"/>
          <w:i/>
          <w:sz w:val="24"/>
          <w:szCs w:val="24"/>
          <w:lang w:val="sq-AL"/>
        </w:rPr>
        <w:t xml:space="preserve">nia 2019 r. – Prawo zamówień publicznych </w:t>
      </w:r>
      <w:r w:rsidRPr="00675CCC">
        <w:rPr>
          <w:rFonts w:ascii="Times New Roman" w:hAnsi="Times New Roman" w:cs="Times New Roman"/>
          <w:bCs/>
          <w:i/>
          <w:sz w:val="24"/>
          <w:szCs w:val="24"/>
        </w:rPr>
        <w:t>(</w:t>
      </w:r>
      <w:r w:rsidR="008C0D34" w:rsidRPr="00675CCC">
        <w:rPr>
          <w:rFonts w:ascii="Times New Roman" w:hAnsi="Times New Roman" w:cs="Times New Roman"/>
          <w:bCs/>
          <w:i/>
          <w:sz w:val="24"/>
          <w:szCs w:val="24"/>
        </w:rPr>
        <w:t xml:space="preserve"> tj. Dz.U. z 2021 r. poz. 1129 z </w:t>
      </w:r>
      <w:proofErr w:type="spellStart"/>
      <w:r w:rsidR="008C0D34" w:rsidRPr="00675CCC">
        <w:rPr>
          <w:rFonts w:ascii="Times New Roman" w:hAnsi="Times New Roman" w:cs="Times New Roman"/>
          <w:bCs/>
          <w:i/>
          <w:sz w:val="24"/>
          <w:szCs w:val="24"/>
        </w:rPr>
        <w:t>późn</w:t>
      </w:r>
      <w:proofErr w:type="spellEnd"/>
      <w:r w:rsidR="008C0D34" w:rsidRPr="00675CCC">
        <w:rPr>
          <w:rFonts w:ascii="Times New Roman" w:hAnsi="Times New Roman" w:cs="Times New Roman"/>
          <w:bCs/>
          <w:i/>
          <w:sz w:val="24"/>
          <w:szCs w:val="24"/>
        </w:rPr>
        <w:t>. zm.</w:t>
      </w:r>
      <w:r w:rsidRPr="00675CCC">
        <w:rPr>
          <w:rFonts w:ascii="Times New Roman" w:hAnsi="Times New Roman" w:cs="Times New Roman"/>
          <w:bCs/>
          <w:i/>
          <w:sz w:val="24"/>
          <w:szCs w:val="24"/>
        </w:rPr>
        <w:t xml:space="preserve">), </w:t>
      </w:r>
      <w:r w:rsidRPr="00675CCC"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  <w:t>zwaną też w dalszej części umowy PZP.</w:t>
      </w:r>
    </w:p>
    <w:p w14:paraId="0B45D591" w14:textId="77777777" w:rsidR="00012C6D" w:rsidRPr="00675CCC" w:rsidRDefault="00012C6D" w:rsidP="00675CCC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  <w:sz w:val="24"/>
          <w:szCs w:val="24"/>
        </w:rPr>
      </w:pPr>
    </w:p>
    <w:p w14:paraId="111EDE97" w14:textId="77777777" w:rsidR="00D1656E" w:rsidRPr="00675CCC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</w:t>
      </w:r>
    </w:p>
    <w:p w14:paraId="684E0232" w14:textId="2222AA6A" w:rsidR="00D1656E" w:rsidRPr="000A0ADB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Zamawiający powierza a Wykonawca przyjmuje do zrealizowania </w:t>
      </w:r>
      <w:r w:rsidR="00E775A3" w:rsidRPr="00675CCC">
        <w:rPr>
          <w:rFonts w:ascii="Times New Roman" w:hAnsi="Times New Roman" w:cs="Times New Roman"/>
          <w:iCs/>
          <w:sz w:val="24"/>
          <w:szCs w:val="24"/>
        </w:rPr>
        <w:t xml:space="preserve">dostawę, montaż i uruchomienie </w:t>
      </w:r>
      <w:proofErr w:type="spellStart"/>
      <w:r w:rsidR="000218E3" w:rsidRPr="000218E3">
        <w:rPr>
          <w:rFonts w:ascii="Times New Roman" w:hAnsi="Times New Roman" w:cs="Times New Roman"/>
          <w:b/>
          <w:bCs/>
          <w:iCs/>
          <w:sz w:val="24"/>
          <w:szCs w:val="24"/>
        </w:rPr>
        <w:t>cytometru</w:t>
      </w:r>
      <w:proofErr w:type="spellEnd"/>
      <w:r w:rsidR="000218E3" w:rsidRPr="000218E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pektralnego</w:t>
      </w:r>
      <w:r w:rsidR="000A0AD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wraz z wyposażeniem</w:t>
      </w:r>
      <w:r w:rsidR="000218E3" w:rsidRPr="000218E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1B63D6">
        <w:rPr>
          <w:rFonts w:ascii="Times New Roman" w:hAnsi="Times New Roman" w:cs="Times New Roman"/>
          <w:iCs/>
          <w:sz w:val="24"/>
          <w:szCs w:val="24"/>
        </w:rPr>
        <w:t xml:space="preserve">(zwanego dalej "Aparaturą") </w:t>
      </w:r>
      <w:r w:rsidRPr="00675CCC">
        <w:rPr>
          <w:rFonts w:ascii="Times New Roman" w:hAnsi="Times New Roman" w:cs="Times New Roman"/>
          <w:sz w:val="24"/>
          <w:szCs w:val="24"/>
        </w:rPr>
        <w:t>o</w:t>
      </w:r>
      <w:r w:rsidR="00AA2C21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sz w:val="24"/>
          <w:szCs w:val="24"/>
        </w:rPr>
        <w:t xml:space="preserve">parametrach </w:t>
      </w:r>
      <w:r w:rsidR="000A0ADB">
        <w:rPr>
          <w:rFonts w:ascii="Times New Roman" w:hAnsi="Times New Roman" w:cs="Times New Roman"/>
          <w:sz w:val="24"/>
          <w:szCs w:val="24"/>
        </w:rPr>
        <w:t>zgodnych z parametrami technicznymi i</w:t>
      </w:r>
      <w:r w:rsidR="00AA2C21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="000A0ADB">
        <w:rPr>
          <w:rFonts w:ascii="Times New Roman" w:hAnsi="Times New Roman" w:cs="Times New Roman"/>
          <w:sz w:val="24"/>
          <w:szCs w:val="24"/>
        </w:rPr>
        <w:t>funkcjonalnymi określonymi w zapisach  załącznika</w:t>
      </w:r>
      <w:r w:rsidRPr="00675CCC">
        <w:rPr>
          <w:rFonts w:ascii="Times New Roman" w:hAnsi="Times New Roman" w:cs="Times New Roman"/>
          <w:sz w:val="24"/>
          <w:szCs w:val="24"/>
        </w:rPr>
        <w:t xml:space="preserve"> A do SWZ</w:t>
      </w:r>
      <w:r w:rsidR="009574B0">
        <w:rPr>
          <w:rFonts w:ascii="Times New Roman" w:hAnsi="Times New Roman" w:cs="Times New Roman"/>
          <w:sz w:val="24"/>
          <w:szCs w:val="24"/>
        </w:rPr>
        <w:t xml:space="preserve"> dla </w:t>
      </w:r>
      <w:r w:rsidR="009574B0" w:rsidRPr="009574B0">
        <w:rPr>
          <w:rFonts w:ascii="Times New Roman" w:hAnsi="Times New Roman" w:cs="Times New Roman"/>
          <w:sz w:val="24"/>
          <w:szCs w:val="24"/>
        </w:rPr>
        <w:t>Wydział</w:t>
      </w:r>
      <w:r w:rsidR="009574B0">
        <w:rPr>
          <w:rFonts w:ascii="Times New Roman" w:hAnsi="Times New Roman" w:cs="Times New Roman"/>
          <w:sz w:val="24"/>
          <w:szCs w:val="24"/>
        </w:rPr>
        <w:t>u</w:t>
      </w:r>
      <w:r w:rsidR="009574B0" w:rsidRPr="009574B0">
        <w:rPr>
          <w:rFonts w:ascii="Times New Roman" w:hAnsi="Times New Roman" w:cs="Times New Roman"/>
          <w:sz w:val="24"/>
          <w:szCs w:val="24"/>
        </w:rPr>
        <w:t xml:space="preserve"> Fizyki, Astronomii i Informatyki Stosowanej Uniwersytetu Jagiellońskiego</w:t>
      </w:r>
      <w:r w:rsidR="00AA2C21" w:rsidRPr="00675CCC">
        <w:rPr>
          <w:rFonts w:ascii="Times New Roman" w:hAnsi="Times New Roman" w:cs="Times New Roman"/>
          <w:sz w:val="24"/>
          <w:szCs w:val="24"/>
        </w:rPr>
        <w:t>, mieszczącego się w</w:t>
      </w:r>
      <w:r w:rsidR="00343457" w:rsidRPr="00675CCC">
        <w:rPr>
          <w:rFonts w:ascii="Times New Roman" w:hAnsi="Times New Roman" w:cs="Times New Roman"/>
          <w:sz w:val="24"/>
          <w:szCs w:val="24"/>
        </w:rPr>
        <w:t> </w:t>
      </w:r>
      <w:r w:rsidR="00AA2C21" w:rsidRPr="00675CCC">
        <w:rPr>
          <w:rFonts w:ascii="Times New Roman" w:hAnsi="Times New Roman" w:cs="Times New Roman"/>
          <w:sz w:val="24"/>
          <w:szCs w:val="24"/>
        </w:rPr>
        <w:t xml:space="preserve">Krakowie, przy </w:t>
      </w:r>
      <w:r w:rsidR="009574B0" w:rsidRPr="009574B0">
        <w:rPr>
          <w:rFonts w:ascii="Times New Roman" w:hAnsi="Times New Roman" w:cs="Times New Roman"/>
          <w:sz w:val="24"/>
          <w:szCs w:val="24"/>
        </w:rPr>
        <w:t xml:space="preserve">ul. prof. Stanisława </w:t>
      </w:r>
      <w:proofErr w:type="spellStart"/>
      <w:r w:rsidR="009574B0" w:rsidRPr="009574B0">
        <w:rPr>
          <w:rFonts w:ascii="Times New Roman" w:hAnsi="Times New Roman" w:cs="Times New Roman"/>
          <w:sz w:val="24"/>
          <w:szCs w:val="24"/>
        </w:rPr>
        <w:t>Łojasiewicza</w:t>
      </w:r>
      <w:proofErr w:type="spellEnd"/>
      <w:r w:rsidR="009574B0" w:rsidRPr="009574B0">
        <w:rPr>
          <w:rFonts w:ascii="Times New Roman" w:hAnsi="Times New Roman" w:cs="Times New Roman"/>
          <w:sz w:val="24"/>
          <w:szCs w:val="24"/>
        </w:rPr>
        <w:t xml:space="preserve"> 11</w:t>
      </w:r>
      <w:r w:rsidR="00AA2C21" w:rsidRPr="00675CC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4E9DCE" w14:textId="77777777" w:rsidR="00E73D18" w:rsidRPr="00E73D18" w:rsidRDefault="00E73D18" w:rsidP="00E73D18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E73D18">
        <w:rPr>
          <w:rFonts w:ascii="Times New Roman" w:hAnsi="Times New Roman" w:cs="Times New Roman"/>
        </w:rPr>
        <w:t xml:space="preserve">Wykonawca w ramach realizacji przedmiotu umowy jest zobowiązany </w:t>
      </w:r>
      <w:r w:rsidRPr="00E73D18">
        <w:rPr>
          <w:rFonts w:ascii="Times New Roman" w:hAnsi="Times New Roman" w:cs="Times New Roman"/>
        </w:rPr>
        <w:br/>
        <w:t>w szczególności do realizacji następujących usług towarzyszących:</w:t>
      </w:r>
    </w:p>
    <w:p w14:paraId="4D5EF967" w14:textId="06CEBBED" w:rsidR="00930117" w:rsidRPr="00930117" w:rsidRDefault="00E73D18" w:rsidP="00930117">
      <w:pPr>
        <w:pStyle w:val="Akapitzlist"/>
        <w:widowControl w:val="0"/>
        <w:numPr>
          <w:ilvl w:val="1"/>
          <w:numId w:val="69"/>
        </w:numPr>
        <w:suppressAutoHyphens/>
        <w:spacing w:after="0" w:line="240" w:lineRule="auto"/>
        <w:ind w:left="709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93011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transportu, ubezpieczenia, dostawy, wniesienia, montażu, uruchomienia  aparatury w </w:t>
      </w:r>
      <w:r w:rsidRPr="0093011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Laboratorium </w:t>
      </w:r>
      <w:proofErr w:type="spellStart"/>
      <w:r w:rsidRPr="0093011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ranostyki</w:t>
      </w:r>
      <w:proofErr w:type="spellEnd"/>
      <w:r w:rsidRPr="0093011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, mieszcząc</w:t>
      </w:r>
      <w:r w:rsidR="00B41FA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ym</w:t>
      </w:r>
      <w:r w:rsidRPr="0093011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się w Krakowie przy ul.</w:t>
      </w:r>
      <w:r w:rsidR="00B41FA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 </w:t>
      </w:r>
      <w:r w:rsidRPr="0093011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Kopernika 40, część C, piętro I, Wydziału Fizyki, Astronomii i Informatyki Stosowanej Uniwersytetu Jagiellońskiego, ul. Gronostajowa 2, 30-380 Kraków oraz </w:t>
      </w:r>
    </w:p>
    <w:p w14:paraId="605582A1" w14:textId="4940FD75" w:rsidR="00930117" w:rsidRPr="003E2C87" w:rsidRDefault="00E73D18" w:rsidP="00930117">
      <w:pPr>
        <w:pStyle w:val="Akapitzlist"/>
        <w:widowControl w:val="0"/>
        <w:numPr>
          <w:ilvl w:val="1"/>
          <w:numId w:val="69"/>
        </w:numPr>
        <w:suppressAutoHyphens/>
        <w:spacing w:after="0" w:line="240" w:lineRule="auto"/>
        <w:ind w:left="709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r w:rsidRPr="0093011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zeprowadzenia szkolenia </w:t>
      </w:r>
      <w:r w:rsidR="00B41FA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tanowiskowego </w:t>
      </w:r>
      <w:r w:rsidRPr="0093011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przez co najmniej 3 dni, po 8 godzin dziennie, w miejscu instalacji aparatury, z zakresu obsługi aparatury wraz z oprogramowaniem, przeznaczone dla co </w:t>
      </w:r>
      <w:r w:rsidRPr="00A4740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najmniej 4 osób, w języku polskim.</w:t>
      </w:r>
      <w:r w:rsidR="00930117" w:rsidRPr="00A47404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Szkolenie </w:t>
      </w:r>
      <w:r w:rsidR="00930117" w:rsidRPr="003E2C8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musi obejmować informacje z zakresu podstawowych funkcji + konserwacji urządzeń, wstęp teoretyczny do </w:t>
      </w:r>
      <w:proofErr w:type="spellStart"/>
      <w:r w:rsidR="00930117" w:rsidRPr="003E2C8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ytometrii</w:t>
      </w:r>
      <w:proofErr w:type="spellEnd"/>
      <w:r w:rsidR="00930117" w:rsidRPr="003E2C8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spektralnej i sortowania komórek oraz</w:t>
      </w:r>
      <w:r w:rsidR="00694C3A" w:rsidRPr="003E2C8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</w:t>
      </w:r>
      <w:r w:rsidR="00930117" w:rsidRPr="003E2C8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szkolenie aplikacyjne (analiza, sortowanie oraz synergia pomiędzy </w:t>
      </w:r>
      <w:proofErr w:type="spellStart"/>
      <w:r w:rsidR="00930117" w:rsidRPr="003E2C8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ytometrem</w:t>
      </w:r>
      <w:proofErr w:type="spellEnd"/>
      <w:r w:rsidR="00930117" w:rsidRPr="003E2C87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i sorterem). </w:t>
      </w:r>
    </w:p>
    <w:p w14:paraId="75A16C8C" w14:textId="5B302E35" w:rsidR="00D1656E" w:rsidRPr="00A47404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Zamawiający zleca, a Wykonawca zobowiązuje się wykonać wszelkie niezbędne czynności dla</w:t>
      </w:r>
      <w:r w:rsidR="009A22A8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sz w:val="24"/>
          <w:szCs w:val="24"/>
        </w:rPr>
        <w:t xml:space="preserve">zrealizowania </w:t>
      </w:r>
      <w:r w:rsidR="006C3519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sz w:val="24"/>
          <w:szCs w:val="24"/>
        </w:rPr>
        <w:t>przedmiotu Umowy.</w:t>
      </w:r>
    </w:p>
    <w:p w14:paraId="626992B3" w14:textId="000E997B" w:rsidR="00A47404" w:rsidRDefault="00A47404" w:rsidP="00A47404">
      <w:pPr>
        <w:pStyle w:val="Akapitzlist"/>
        <w:widowControl w:val="0"/>
        <w:tabs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</w:p>
    <w:p w14:paraId="4B22AE05" w14:textId="77777777" w:rsidR="00862B3D" w:rsidRPr="00A47404" w:rsidRDefault="00862B3D" w:rsidP="00A47404">
      <w:pPr>
        <w:pStyle w:val="Akapitzlist"/>
        <w:widowControl w:val="0"/>
        <w:tabs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</w:p>
    <w:p w14:paraId="4CCE36E9" w14:textId="77777777" w:rsidR="00D1656E" w:rsidRPr="00A47404" w:rsidRDefault="00D1656E" w:rsidP="00A47404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  <w:sz w:val="24"/>
          <w:szCs w:val="24"/>
        </w:rPr>
      </w:pPr>
      <w:r w:rsidRPr="00A47404">
        <w:rPr>
          <w:rFonts w:ascii="Times New Roman" w:hAnsi="Times New Roman" w:cs="Times New Roman"/>
          <w:sz w:val="24"/>
          <w:szCs w:val="24"/>
        </w:rPr>
        <w:lastRenderedPageBreak/>
        <w:t>Integralną częścią niniejszej Umowy jest dokumentacja postępowania, a w szczególności Specyfikacja Warunków Zamówienia wraz z załącznikami (zwana dalej „SWZ”) i oferta Wykonawcy z dnia …………………… 202</w:t>
      </w:r>
      <w:r w:rsidR="00224D13" w:rsidRPr="00A47404">
        <w:rPr>
          <w:rFonts w:ascii="Times New Roman" w:hAnsi="Times New Roman" w:cs="Times New Roman"/>
          <w:sz w:val="24"/>
          <w:szCs w:val="24"/>
        </w:rPr>
        <w:t>2</w:t>
      </w:r>
      <w:r w:rsidR="009C1177" w:rsidRPr="00A47404">
        <w:rPr>
          <w:rFonts w:ascii="Times New Roman" w:hAnsi="Times New Roman" w:cs="Times New Roman"/>
          <w:sz w:val="24"/>
          <w:szCs w:val="24"/>
        </w:rPr>
        <w:t xml:space="preserve"> </w:t>
      </w:r>
      <w:r w:rsidRPr="00A47404">
        <w:rPr>
          <w:rFonts w:ascii="Times New Roman" w:hAnsi="Times New Roman" w:cs="Times New Roman"/>
          <w:sz w:val="24"/>
          <w:szCs w:val="24"/>
        </w:rPr>
        <w:t>r.</w:t>
      </w:r>
    </w:p>
    <w:p w14:paraId="1E1D72D2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ykonawca zobowiązany jest do zrealizowania całego przedmiotu </w:t>
      </w:r>
      <w:r w:rsidR="00121C8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y, wraz z usługami towarzyszącymi</w:t>
      </w:r>
      <w:r w:rsidR="00BA4385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w terminie </w:t>
      </w:r>
      <w:r w:rsidRPr="00675CCC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do </w:t>
      </w:r>
      <w:r w:rsidR="00C33B63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160 dni</w:t>
      </w:r>
      <w:r w:rsidRPr="00675CCC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,</w:t>
      </w:r>
      <w:r w:rsidR="00BA4385" w:rsidRPr="00675CCC">
        <w:rPr>
          <w:rFonts w:ascii="Times New Roman" w:hAnsi="Times New Roman" w:cs="Times New Roman"/>
          <w:sz w:val="24"/>
          <w:szCs w:val="24"/>
        </w:rPr>
        <w:t xml:space="preserve"> </w:t>
      </w:r>
      <w:r w:rsidRPr="00675CCC">
        <w:rPr>
          <w:rFonts w:ascii="Times New Roman" w:hAnsi="Times New Roman" w:cs="Times New Roman"/>
          <w:sz w:val="24"/>
          <w:szCs w:val="24"/>
        </w:rPr>
        <w:t xml:space="preserve">od dnia </w:t>
      </w:r>
      <w:r w:rsidR="00097FC7" w:rsidRPr="00675CCC">
        <w:rPr>
          <w:rFonts w:ascii="Times New Roman" w:hAnsi="Times New Roman" w:cs="Times New Roman"/>
          <w:sz w:val="24"/>
          <w:szCs w:val="24"/>
        </w:rPr>
        <w:t xml:space="preserve">udzielenia zamówienia, tj. </w:t>
      </w:r>
      <w:r w:rsidR="001C6932">
        <w:rPr>
          <w:rFonts w:ascii="Times New Roman" w:hAnsi="Times New Roman" w:cs="Times New Roman"/>
          <w:sz w:val="24"/>
          <w:szCs w:val="24"/>
        </w:rPr>
        <w:t xml:space="preserve">od dnia </w:t>
      </w:r>
      <w:r w:rsidRPr="00675CCC">
        <w:rPr>
          <w:rFonts w:ascii="Times New Roman" w:hAnsi="Times New Roman" w:cs="Times New Roman"/>
          <w:sz w:val="24"/>
          <w:szCs w:val="24"/>
        </w:rPr>
        <w:t>zawarcia Umowy.</w:t>
      </w:r>
    </w:p>
    <w:p w14:paraId="6ACAA486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a ponosi całkowitą odpowiedzialność materialną i prawną za powstałe u</w:t>
      </w:r>
      <w:r w:rsidR="00EC6284" w:rsidRPr="00675CCC">
        <w:rPr>
          <w:rFonts w:ascii="Times New Roman" w:hAnsi="Times New Roman" w:cs="Times New Roman"/>
          <w:sz w:val="24"/>
          <w:szCs w:val="24"/>
        </w:rPr>
        <w:t> </w:t>
      </w:r>
      <w:r w:rsidRPr="00675CCC">
        <w:rPr>
          <w:rFonts w:ascii="Times New Roman" w:hAnsi="Times New Roman" w:cs="Times New Roman"/>
          <w:sz w:val="24"/>
          <w:szCs w:val="24"/>
        </w:rPr>
        <w:t>Zamawiającego, jak i osób trzecich, szkody spowodowane działalnością wynikłą z realizacji niniejszej Umowy.</w:t>
      </w:r>
    </w:p>
    <w:p w14:paraId="7B169865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Zlecenie wykonania, części czynności podwykonawcom nie zmienia zobowiązań Wykonawcy wobec Zamawiającego za wykonanie tej części </w:t>
      </w:r>
      <w:r w:rsidR="00381F54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y. </w:t>
      </w:r>
    </w:p>
    <w:p w14:paraId="2CE1544D" w14:textId="77777777" w:rsidR="00D1656E" w:rsidRPr="00675CCC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amówienie realizowane jest w ramach projektu ATOMIN 2.0 </w:t>
      </w:r>
      <w:r w:rsidRPr="00675CCC">
        <w:rPr>
          <w:rFonts w:ascii="Times New Roman" w:hAnsi="Times New Roman" w:cs="Times New Roman"/>
          <w:sz w:val="24"/>
          <w:szCs w:val="24"/>
        </w:rPr>
        <w:sym w:font="Symbol" w:char="F02D"/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Centrum badań materiałowych w</w:t>
      </w:r>
      <w:r w:rsidR="00C94896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skali </w:t>
      </w:r>
      <w:proofErr w:type="spellStart"/>
      <w:r w:rsidRPr="00675CCC">
        <w:rPr>
          <w:rFonts w:ascii="Times New Roman" w:hAnsi="Times New Roman" w:cs="Times New Roman"/>
          <w:color w:val="000000"/>
          <w:sz w:val="24"/>
          <w:szCs w:val="24"/>
        </w:rPr>
        <w:t>ATOMowej</w:t>
      </w:r>
      <w:proofErr w:type="spellEnd"/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dla </w:t>
      </w:r>
      <w:proofErr w:type="spellStart"/>
      <w:r w:rsidRPr="00675CCC">
        <w:rPr>
          <w:rFonts w:ascii="Times New Roman" w:hAnsi="Times New Roman" w:cs="Times New Roman"/>
          <w:color w:val="000000"/>
          <w:sz w:val="24"/>
          <w:szCs w:val="24"/>
        </w:rPr>
        <w:t>INnowacyjnej</w:t>
      </w:r>
      <w:proofErr w:type="spellEnd"/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 gospodarki. Projekt współfinansowany ze środków Europejskiego Funduszu Rozwoju Regionalnego w ramach Programu Operacyjnego Inteligentny Rozwój 2014-2020 (PO IR), Oś IV: Zwiększenie potencjału naukowo – badawczego, Działanie 4.2: Rozwój nowoczesnej infrastruktury badawczej sektora nauki, Umowa nr: POIR.04.02.00-00-D001/20-00, z dnia 22 grudnia 2020 r.</w:t>
      </w:r>
    </w:p>
    <w:p w14:paraId="5B6BE051" w14:textId="77777777" w:rsidR="00D1656E" w:rsidRPr="00675CCC" w:rsidRDefault="00D1656E" w:rsidP="00E31E8B">
      <w:pPr>
        <w:tabs>
          <w:tab w:val="num" w:pos="504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489752A" w14:textId="77777777" w:rsidR="00D1656E" w:rsidRPr="00675CCC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2</w:t>
      </w:r>
    </w:p>
    <w:p w14:paraId="3860C21F" w14:textId="5C87E6B9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ind w:left="709" w:hanging="709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konawca oświadcza, że:</w:t>
      </w:r>
    </w:p>
    <w:p w14:paraId="7303EE62" w14:textId="537BF7A7" w:rsidR="00D1656E" w:rsidRPr="00A15CBB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osiada odpowiednią wiedzę, doświadczenie i </w:t>
      </w:r>
      <w:r w:rsidRPr="00A15CBB">
        <w:rPr>
          <w:rFonts w:ascii="Times New Roman" w:hAnsi="Times New Roman" w:cs="Times New Roman"/>
        </w:rPr>
        <w:t>dysponuje stosown</w:t>
      </w:r>
      <w:r w:rsidR="00206358" w:rsidRPr="00A15CBB">
        <w:rPr>
          <w:rFonts w:ascii="Times New Roman" w:hAnsi="Times New Roman" w:cs="Times New Roman"/>
        </w:rPr>
        <w:t>ym</w:t>
      </w:r>
      <w:r w:rsidR="00E12500" w:rsidRPr="00A15CBB">
        <w:rPr>
          <w:rFonts w:ascii="Times New Roman" w:hAnsi="Times New Roman" w:cs="Times New Roman"/>
        </w:rPr>
        <w:t xml:space="preserve"> </w:t>
      </w:r>
      <w:r w:rsidR="00206358" w:rsidRPr="00A15CBB">
        <w:rPr>
          <w:rFonts w:ascii="Times New Roman" w:hAnsi="Times New Roman" w:cs="Times New Roman"/>
        </w:rPr>
        <w:t xml:space="preserve">potencjałem </w:t>
      </w:r>
      <w:r w:rsidRPr="00A15CBB">
        <w:rPr>
          <w:rFonts w:ascii="Times New Roman" w:hAnsi="Times New Roman" w:cs="Times New Roman"/>
        </w:rPr>
        <w:t>do wykonania przedmiotu Umowy,</w:t>
      </w:r>
    </w:p>
    <w:p w14:paraId="78DD1E9C" w14:textId="4030A2B4" w:rsidR="00D1656E" w:rsidRPr="00675CCC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przedmiot zamówienia jest fabrycznie nowy</w:t>
      </w:r>
      <w:r w:rsidR="009B1CC3" w:rsidRPr="00A15CBB">
        <w:rPr>
          <w:rFonts w:ascii="Times New Roman" w:hAnsi="Times New Roman" w:cs="Times New Roman"/>
        </w:rPr>
        <w:t xml:space="preserve"> (</w:t>
      </w:r>
      <w:proofErr w:type="spellStart"/>
      <w:r w:rsidR="009B1CC3" w:rsidRPr="00A15CBB">
        <w:rPr>
          <w:rFonts w:ascii="Times New Roman" w:hAnsi="Times New Roman" w:cs="Times New Roman"/>
        </w:rPr>
        <w:t>niepowystawowy</w:t>
      </w:r>
      <w:proofErr w:type="spellEnd"/>
      <w:r w:rsidR="009B1CC3" w:rsidRPr="00A15CBB">
        <w:rPr>
          <w:rFonts w:ascii="Times New Roman" w:hAnsi="Times New Roman" w:cs="Times New Roman"/>
        </w:rPr>
        <w:t>)</w:t>
      </w:r>
      <w:r w:rsidR="006C3519">
        <w:rPr>
          <w:rFonts w:ascii="Times New Roman" w:hAnsi="Times New Roman" w:cs="Times New Roman"/>
        </w:rPr>
        <w:t xml:space="preserve"> i pochodzi z legalnego źródła,</w:t>
      </w:r>
    </w:p>
    <w:p w14:paraId="55EC2DFF" w14:textId="44929929" w:rsidR="00D1656E" w:rsidRPr="00675CCC" w:rsidRDefault="00D1656E" w:rsidP="002B18B5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rzedmiot </w:t>
      </w:r>
      <w:r w:rsidRPr="00A15CBB">
        <w:rPr>
          <w:rFonts w:ascii="Times New Roman" w:hAnsi="Times New Roman" w:cs="Times New Roman"/>
        </w:rPr>
        <w:t xml:space="preserve">Umowy </w:t>
      </w:r>
      <w:r w:rsidR="00530C38" w:rsidRPr="00A15CBB">
        <w:rPr>
          <w:rFonts w:ascii="Times New Roman" w:hAnsi="Times New Roman" w:cs="Times New Roman"/>
        </w:rPr>
        <w:t>zrealizuje</w:t>
      </w:r>
      <w:r w:rsidR="00250D0E" w:rsidRPr="00A15CBB">
        <w:rPr>
          <w:rFonts w:ascii="Times New Roman" w:hAnsi="Times New Roman" w:cs="Times New Roman"/>
        </w:rPr>
        <w:t xml:space="preserve"> </w:t>
      </w:r>
      <w:r w:rsidR="00835988" w:rsidRPr="00A15CBB">
        <w:rPr>
          <w:rFonts w:ascii="Times New Roman" w:hAnsi="Times New Roman" w:cs="Times New Roman"/>
        </w:rPr>
        <w:t xml:space="preserve">zgodnie z wymaganiami </w:t>
      </w:r>
      <w:r w:rsidR="00835988" w:rsidRPr="00A109E7">
        <w:rPr>
          <w:rFonts w:ascii="Times New Roman" w:hAnsi="Times New Roman" w:cs="Times New Roman"/>
        </w:rPr>
        <w:t>SWZ</w:t>
      </w:r>
      <w:r w:rsidR="003B37E8" w:rsidRPr="00A109E7">
        <w:rPr>
          <w:rFonts w:ascii="Times New Roman" w:hAnsi="Times New Roman" w:cs="Times New Roman"/>
        </w:rPr>
        <w:t>,</w:t>
      </w:r>
      <w:r w:rsidR="00835988" w:rsidRPr="00A109E7">
        <w:rPr>
          <w:rFonts w:ascii="Times New Roman" w:hAnsi="Times New Roman" w:cs="Times New Roman"/>
        </w:rPr>
        <w:t xml:space="preserve"> </w:t>
      </w:r>
      <w:r w:rsidRPr="00A109E7">
        <w:rPr>
          <w:rFonts w:ascii="Times New Roman" w:hAnsi="Times New Roman" w:cs="Times New Roman"/>
        </w:rPr>
        <w:t>wykona z zachowaniem wysokiej jakości użytych materiałów i</w:t>
      </w:r>
      <w:r w:rsidR="000672E8" w:rsidRPr="00A109E7">
        <w:rPr>
          <w:rFonts w:ascii="Times New Roman" w:hAnsi="Times New Roman" w:cs="Times New Roman"/>
        </w:rPr>
        <w:t> </w:t>
      </w:r>
      <w:r w:rsidRPr="00A109E7">
        <w:rPr>
          <w:rFonts w:ascii="Times New Roman" w:hAnsi="Times New Roman" w:cs="Times New Roman"/>
        </w:rPr>
        <w:t>zrealizowanych prac oraz</w:t>
      </w:r>
      <w:r w:rsidRPr="00D022C2">
        <w:rPr>
          <w:rFonts w:ascii="Times New Roman" w:hAnsi="Times New Roman" w:cs="Times New Roman"/>
        </w:rPr>
        <w:t xml:space="preserve"> dotrzyma umówiony</w:t>
      </w:r>
      <w:r w:rsidRPr="00675CCC">
        <w:rPr>
          <w:rFonts w:ascii="Times New Roman" w:hAnsi="Times New Roman" w:cs="Times New Roman"/>
        </w:rPr>
        <w:t>ch terminów przy zachowaniu należytej staranności uwzględniając zawodowy charakter prowadzonej przez niego działalności.</w:t>
      </w:r>
    </w:p>
    <w:p w14:paraId="60AD7C0E" w14:textId="77777777" w:rsidR="00D1656E" w:rsidRPr="00EE59A6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ind w:left="426" w:hanging="426"/>
        <w:rPr>
          <w:rFonts w:ascii="Times New Roman" w:hAnsi="Times New Roman" w:cs="Times New Roman"/>
        </w:rPr>
      </w:pPr>
      <w:r w:rsidRPr="00EE59A6">
        <w:rPr>
          <w:rFonts w:ascii="Times New Roman" w:hAnsi="Times New Roman" w:cs="Times New Roman"/>
        </w:rPr>
        <w:t xml:space="preserve">W ramach niniejszej </w:t>
      </w:r>
      <w:r w:rsidR="00903635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>mowy i wynikającego z niej wynagrodzenia Wykonawcy, wskazanego w §</w:t>
      </w:r>
      <w:r w:rsidR="003E7D41" w:rsidRPr="00EE59A6">
        <w:rPr>
          <w:rFonts w:ascii="Times New Roman" w:hAnsi="Times New Roman" w:cs="Times New Roman"/>
        </w:rPr>
        <w:t> </w:t>
      </w:r>
      <w:r w:rsidRPr="00EE59A6">
        <w:rPr>
          <w:rFonts w:ascii="Times New Roman" w:hAnsi="Times New Roman" w:cs="Times New Roman"/>
        </w:rPr>
        <w:t xml:space="preserve">3 ust. 2 </w:t>
      </w:r>
      <w:r w:rsidR="00903635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 xml:space="preserve">mowy, Zamawiający nabywa nieodwołalne i nieograniczone czasowo prawo do korzystania ze wszelkiego oprogramowania niezbędnego do prawidłowego funkcjonowania przedmiotu </w:t>
      </w:r>
      <w:r w:rsidR="005767BE" w:rsidRPr="00EE59A6">
        <w:rPr>
          <w:rFonts w:ascii="Times New Roman" w:hAnsi="Times New Roman" w:cs="Times New Roman"/>
        </w:rPr>
        <w:t>U</w:t>
      </w:r>
      <w:r w:rsidRPr="00EE59A6">
        <w:rPr>
          <w:rFonts w:ascii="Times New Roman" w:hAnsi="Times New Roman" w:cs="Times New Roman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7A7D1EEB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sporządzenie kopii zapasowej, jeżeli jest to niezbędne do korzystania </w:t>
      </w:r>
      <w:r w:rsidRPr="00EE59A6">
        <w:rPr>
          <w:rFonts w:ascii="Times New Roman" w:hAnsi="Times New Roman" w:cs="Times New Roman"/>
          <w:sz w:val="24"/>
          <w:szCs w:val="24"/>
        </w:rPr>
        <w:br/>
        <w:t xml:space="preserve">z programu komputerowego. Jeżeli </w:t>
      </w:r>
      <w:r w:rsidR="005767BE" w:rsidRPr="00EE59A6">
        <w:rPr>
          <w:rFonts w:ascii="Times New Roman" w:hAnsi="Times New Roman" w:cs="Times New Roman"/>
          <w:sz w:val="24"/>
          <w:szCs w:val="24"/>
        </w:rPr>
        <w:t>U</w:t>
      </w:r>
      <w:r w:rsidRPr="00EE59A6">
        <w:rPr>
          <w:rFonts w:ascii="Times New Roman" w:hAnsi="Times New Roman" w:cs="Times New Roman"/>
          <w:sz w:val="24"/>
          <w:szCs w:val="24"/>
        </w:rPr>
        <w:t xml:space="preserve">mowa nie stanowi inaczej, kopia ta nie może być używana równocześnie z programem komputerowym; </w:t>
      </w:r>
    </w:p>
    <w:p w14:paraId="2D18048D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obserwowanie, badanie i testowanie funkcjonowania programu komputerowego w celu poznania jego idei i zasad przez osobę posiadającą prawo korzystania </w:t>
      </w:r>
      <w:r w:rsidRPr="00EE59A6">
        <w:rPr>
          <w:rFonts w:ascii="Times New Roman" w:hAnsi="Times New Roman" w:cs="Times New Roman"/>
          <w:sz w:val="24"/>
          <w:szCs w:val="24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0D734D59" w14:textId="77777777" w:rsidR="00D1656E" w:rsidRPr="00EE59A6" w:rsidRDefault="00D1656E" w:rsidP="002B18B5">
      <w:pPr>
        <w:numPr>
          <w:ilvl w:val="0"/>
          <w:numId w:val="52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lastRenderedPageBreak/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1B6B04AF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739F6DA3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 xml:space="preserve">informacje niezbędne do osiągnięcia współdziałania nie były uprzednio łatwo dostępne dla osób, o których mowa pod lit. ca), </w:t>
      </w:r>
    </w:p>
    <w:p w14:paraId="463DEBAB" w14:textId="77777777" w:rsidR="00D1656E" w:rsidRPr="00EE59A6" w:rsidRDefault="00D1656E" w:rsidP="002B18B5">
      <w:pPr>
        <w:numPr>
          <w:ilvl w:val="0"/>
          <w:numId w:val="51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sz w:val="24"/>
          <w:szCs w:val="24"/>
        </w:rPr>
      </w:pPr>
      <w:r w:rsidRPr="00EE59A6">
        <w:rPr>
          <w:rFonts w:ascii="Times New Roman" w:hAnsi="Times New Roman" w:cs="Times New Roman"/>
          <w:sz w:val="24"/>
          <w:szCs w:val="24"/>
        </w:rPr>
        <w:t>czynności te odnoszą się do tych części oryginalnego programu komputerowego, które są niezbędne do osiągnięcia współdziałania.</w:t>
      </w:r>
    </w:p>
    <w:p w14:paraId="5086D6DD" w14:textId="77777777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rPr>
          <w:rFonts w:ascii="Times New Roman" w:hAnsi="Times New Roman" w:cs="Times New Roman"/>
        </w:rPr>
      </w:pPr>
      <w:r w:rsidRPr="00EE59A6">
        <w:rPr>
          <w:rFonts w:ascii="Times New Roman" w:hAnsi="Times New Roman" w:cs="Times New Roman"/>
        </w:rPr>
        <w:t>Wykonawca udziela licencji niewyłącznej, tj. prawa do korzystania z oprogramowania w</w:t>
      </w:r>
      <w:r w:rsidRPr="00675CCC">
        <w:rPr>
          <w:rFonts w:ascii="Times New Roman" w:hAnsi="Times New Roman" w:cs="Times New Roman"/>
        </w:rPr>
        <w:t xml:space="preserve"> zakresie wskazanym w ust. 2 niniejszego paragrafu </w:t>
      </w:r>
      <w:r w:rsidR="00AE575B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, w chwili podpisania protokołu odbioru, bez zastrzeżeń bez konieczności składania przez Strony dodatkowego oświadczenia woli.</w:t>
      </w:r>
    </w:p>
    <w:p w14:paraId="5FEDAAA9" w14:textId="77777777" w:rsidR="00D1656E" w:rsidRPr="00675CCC" w:rsidRDefault="00D1656E" w:rsidP="002B18B5">
      <w:pPr>
        <w:pStyle w:val="Tekstpodstawowy"/>
        <w:numPr>
          <w:ilvl w:val="0"/>
          <w:numId w:val="44"/>
        </w:numPr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3BB8EF16" w14:textId="77777777" w:rsidR="00122123" w:rsidRPr="00675CCC" w:rsidRDefault="00122123" w:rsidP="00E31E8B">
      <w:pPr>
        <w:pStyle w:val="Tekstpodstawowy"/>
        <w:spacing w:line="240" w:lineRule="auto"/>
        <w:ind w:left="540"/>
        <w:jc w:val="center"/>
        <w:rPr>
          <w:rFonts w:ascii="Times New Roman" w:hAnsi="Times New Roman" w:cs="Times New Roman"/>
          <w:b/>
          <w:bCs/>
        </w:rPr>
      </w:pPr>
    </w:p>
    <w:p w14:paraId="40B8E2BA" w14:textId="77777777" w:rsidR="00D1656E" w:rsidRPr="00675CCC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3</w:t>
      </w:r>
    </w:p>
    <w:p w14:paraId="0FDEDB35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sokość wynagrodzenia przysługującego Wykonawcy za wykonanie przedmiotu Umowy ustalona została na podstawie oferty Wykonawcy.</w:t>
      </w:r>
    </w:p>
    <w:p w14:paraId="738C275D" w14:textId="20F22B52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nagrodzenie ryczałtowe za przedmiot Umowy ustala się na kwotę netto: </w:t>
      </w:r>
      <w:r w:rsidRPr="00675CCC">
        <w:rPr>
          <w:rFonts w:ascii="Times New Roman" w:hAnsi="Times New Roman" w:cs="Times New Roman"/>
          <w:u w:val="single"/>
        </w:rPr>
        <w:t>……….. (PLN),</w:t>
      </w:r>
      <w:r w:rsidRPr="00675CCC">
        <w:rPr>
          <w:rFonts w:ascii="Times New Roman" w:hAnsi="Times New Roman" w:cs="Times New Roman"/>
        </w:rPr>
        <w:t xml:space="preserve"> co po doliczeniu należnej stawki podatku od towarów i usług VAT w wysokości …%, daje kwotę brutto: </w:t>
      </w:r>
      <w:r w:rsidRPr="00675CCC">
        <w:rPr>
          <w:rFonts w:ascii="Times New Roman" w:hAnsi="Times New Roman" w:cs="Times New Roman"/>
          <w:u w:val="single"/>
        </w:rPr>
        <w:t>…...... (PLN)</w:t>
      </w:r>
      <w:r w:rsidRPr="00675CCC">
        <w:rPr>
          <w:rFonts w:ascii="Times New Roman" w:hAnsi="Times New Roman" w:cs="Times New Roman"/>
        </w:rPr>
        <w:t xml:space="preserve">, słownie: </w:t>
      </w:r>
      <w:r w:rsidRPr="00675CCC">
        <w:rPr>
          <w:rFonts w:ascii="Times New Roman" w:hAnsi="Times New Roman" w:cs="Times New Roman"/>
          <w:u w:val="single"/>
        </w:rPr>
        <w:t>…................................. (PLN) 00/100</w:t>
      </w:r>
      <w:r w:rsidR="004D5985" w:rsidRPr="00675CCC">
        <w:rPr>
          <w:rFonts w:ascii="Times New Roman" w:hAnsi="Times New Roman" w:cs="Times New Roman"/>
        </w:rPr>
        <w:t xml:space="preserve">, w tym za </w:t>
      </w:r>
      <w:r w:rsidR="004D5985" w:rsidRPr="00A15CBB">
        <w:rPr>
          <w:rFonts w:ascii="Times New Roman" w:hAnsi="Times New Roman" w:cs="Times New Roman"/>
        </w:rPr>
        <w:t>komputer</w:t>
      </w:r>
      <w:r w:rsidR="00E25AEE" w:rsidRPr="00A15CBB">
        <w:rPr>
          <w:rFonts w:ascii="Times New Roman" w:hAnsi="Times New Roman" w:cs="Times New Roman"/>
        </w:rPr>
        <w:t>y stacjonarne i</w:t>
      </w:r>
      <w:r w:rsidR="004D5985" w:rsidRPr="00A15CBB">
        <w:rPr>
          <w:rFonts w:ascii="Times New Roman" w:hAnsi="Times New Roman" w:cs="Times New Roman"/>
        </w:rPr>
        <w:t xml:space="preserve"> monitory</w:t>
      </w:r>
      <w:r w:rsidR="004D5985" w:rsidRPr="00675CCC">
        <w:rPr>
          <w:rFonts w:ascii="Times New Roman" w:hAnsi="Times New Roman" w:cs="Times New Roman"/>
        </w:rPr>
        <w:t xml:space="preserve">, (o ile dotyczy) </w:t>
      </w:r>
      <w:r w:rsidR="00A91AC0" w:rsidRPr="00675CCC">
        <w:rPr>
          <w:rFonts w:ascii="Times New Roman" w:hAnsi="Times New Roman" w:cs="Times New Roman"/>
        </w:rPr>
        <w:t xml:space="preserve">wyceniono </w:t>
      </w:r>
      <w:r w:rsidR="004D5985" w:rsidRPr="00675CCC">
        <w:rPr>
          <w:rFonts w:ascii="Times New Roman" w:hAnsi="Times New Roman" w:cs="Times New Roman"/>
        </w:rPr>
        <w:t xml:space="preserve">na kwotę netto: </w:t>
      </w:r>
      <w:r w:rsidR="004D5985" w:rsidRPr="00675CCC">
        <w:rPr>
          <w:rFonts w:ascii="Times New Roman" w:hAnsi="Times New Roman" w:cs="Times New Roman"/>
          <w:u w:val="single"/>
        </w:rPr>
        <w:t>…………………… PLN 00/100</w:t>
      </w:r>
      <w:r w:rsidR="004D5985" w:rsidRPr="00675CCC">
        <w:rPr>
          <w:rFonts w:ascii="Times New Roman" w:hAnsi="Times New Roman" w:cs="Times New Roman"/>
        </w:rPr>
        <w:t>, co</w:t>
      </w:r>
      <w:r w:rsidR="00E202C8" w:rsidRPr="00675CCC">
        <w:rPr>
          <w:rFonts w:ascii="Times New Roman" w:hAnsi="Times New Roman" w:cs="Times New Roman"/>
        </w:rPr>
        <w:t> </w:t>
      </w:r>
      <w:r w:rsidR="004D5985" w:rsidRPr="00675CCC">
        <w:rPr>
          <w:rFonts w:ascii="Times New Roman" w:hAnsi="Times New Roman" w:cs="Times New Roman"/>
        </w:rPr>
        <w:t>z</w:t>
      </w:r>
      <w:r w:rsidR="00E202C8" w:rsidRPr="00675CCC">
        <w:rPr>
          <w:rFonts w:ascii="Times New Roman" w:hAnsi="Times New Roman" w:cs="Times New Roman"/>
        </w:rPr>
        <w:t> </w:t>
      </w:r>
      <w:r w:rsidR="004D5985" w:rsidRPr="00675CCC">
        <w:rPr>
          <w:rFonts w:ascii="Times New Roman" w:hAnsi="Times New Roman" w:cs="Times New Roman"/>
        </w:rPr>
        <w:t xml:space="preserve">należnym podatkiem od towarów i usług VAT w wysokości ……..% daje kwotę brutto: ………………………. PLN 00/100 </w:t>
      </w:r>
      <w:r w:rsidR="004D5985" w:rsidRPr="00675CCC">
        <w:rPr>
          <w:rFonts w:ascii="Times New Roman" w:hAnsi="Times New Roman" w:cs="Times New Roman"/>
          <w:u w:val="single"/>
        </w:rPr>
        <w:t>(słownie: …………………………………… PLN).</w:t>
      </w:r>
      <w:r w:rsidRPr="00675CCC">
        <w:rPr>
          <w:rStyle w:val="Odwoanieprzypisudolnego"/>
          <w:rFonts w:ascii="Times New Roman" w:hAnsi="Times New Roman" w:cs="Times New Roman"/>
        </w:rPr>
        <w:footnoteReference w:id="1"/>
      </w:r>
    </w:p>
    <w:p w14:paraId="62CF13F1" w14:textId="4A10F1C2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nagrodzenie określone w ust. 2 obejmuje wszystkie koszty, które Wykonawca powinien był przewidzieć w celu prawidłowego wykonania </w:t>
      </w:r>
      <w:r w:rsidR="00EF6D1F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, </w:t>
      </w:r>
      <w:r w:rsidR="00C3359C" w:rsidRPr="00675CCC">
        <w:rPr>
          <w:rFonts w:ascii="Times New Roman" w:hAnsi="Times New Roman" w:cs="Times New Roman"/>
        </w:rPr>
        <w:t xml:space="preserve">w </w:t>
      </w:r>
      <w:r w:rsidRPr="00675CCC">
        <w:rPr>
          <w:rFonts w:ascii="Times New Roman" w:hAnsi="Times New Roman" w:cs="Times New Roman"/>
        </w:rPr>
        <w:t xml:space="preserve">tym koszty </w:t>
      </w:r>
      <w:r w:rsidR="00ED789F" w:rsidRPr="00675CCC">
        <w:rPr>
          <w:rFonts w:ascii="Times New Roman" w:hAnsi="Times New Roman" w:cs="Times New Roman"/>
        </w:rPr>
        <w:t xml:space="preserve">transportu, ubezpieczenia, </w:t>
      </w:r>
      <w:r w:rsidRPr="00675CCC">
        <w:rPr>
          <w:rFonts w:ascii="Times New Roman" w:hAnsi="Times New Roman" w:cs="Times New Roman"/>
        </w:rPr>
        <w:t xml:space="preserve">dostawy, wniesienia, </w:t>
      </w:r>
      <w:r w:rsidR="00ED789F" w:rsidRPr="00675CCC">
        <w:rPr>
          <w:rFonts w:ascii="Times New Roman" w:hAnsi="Times New Roman" w:cs="Times New Roman"/>
        </w:rPr>
        <w:t>montażu</w:t>
      </w:r>
      <w:r w:rsidRPr="00675CCC">
        <w:rPr>
          <w:rFonts w:ascii="Times New Roman" w:hAnsi="Times New Roman" w:cs="Times New Roman"/>
        </w:rPr>
        <w:t xml:space="preserve"> i uruchomienia Aparatury</w:t>
      </w:r>
      <w:r w:rsidR="00364E3B">
        <w:rPr>
          <w:rFonts w:ascii="Times New Roman" w:hAnsi="Times New Roman" w:cs="Times New Roman"/>
        </w:rPr>
        <w:t xml:space="preserve">, ww. sprzętu </w:t>
      </w:r>
      <w:proofErr w:type="spellStart"/>
      <w:r w:rsidR="00364E3B">
        <w:rPr>
          <w:rFonts w:ascii="Times New Roman" w:hAnsi="Times New Roman" w:cs="Times New Roman"/>
        </w:rPr>
        <w:t>komputerwego</w:t>
      </w:r>
      <w:proofErr w:type="spellEnd"/>
      <w:r w:rsidRPr="00675CCC">
        <w:rPr>
          <w:rFonts w:ascii="Times New Roman" w:hAnsi="Times New Roman" w:cs="Times New Roman"/>
        </w:rPr>
        <w:t xml:space="preserve"> oraz</w:t>
      </w:r>
      <w:r w:rsidR="00ED789F" w:rsidRPr="00675CCC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</w:rPr>
        <w:t>szkolenia personelu Zamawiającego</w:t>
      </w:r>
      <w:r w:rsidR="00103700" w:rsidRPr="00675CCC">
        <w:rPr>
          <w:rFonts w:ascii="Times New Roman" w:hAnsi="Times New Roman" w:cs="Times New Roman"/>
        </w:rPr>
        <w:t xml:space="preserve"> w niezbędnym do pracy </w:t>
      </w:r>
      <w:r w:rsidR="00103700" w:rsidRPr="00015749">
        <w:rPr>
          <w:rFonts w:ascii="Times New Roman" w:hAnsi="Times New Roman" w:cs="Times New Roman"/>
        </w:rPr>
        <w:t>zakresie</w:t>
      </w:r>
      <w:r w:rsidR="009C300D" w:rsidRPr="00015749">
        <w:rPr>
          <w:rFonts w:ascii="Times New Roman" w:hAnsi="Times New Roman" w:cs="Times New Roman"/>
        </w:rPr>
        <w:t xml:space="preserve"> (</w:t>
      </w:r>
      <w:r w:rsidR="003D7A41" w:rsidRPr="00015749">
        <w:rPr>
          <w:rFonts w:ascii="Times New Roman" w:hAnsi="Times New Roman" w:cs="Times New Roman"/>
        </w:rPr>
        <w:t xml:space="preserve">dla co najmniej 4 osób </w:t>
      </w:r>
      <w:r w:rsidR="00015749" w:rsidRPr="00015749">
        <w:rPr>
          <w:rFonts w:ascii="Times New Roman" w:hAnsi="Times New Roman" w:cs="Times New Roman"/>
        </w:rPr>
        <w:t>przez co najmniej 3 dni  (trzy dni po 8 h) -</w:t>
      </w:r>
      <w:r w:rsidR="00A94AD5" w:rsidRPr="00015749">
        <w:rPr>
          <w:rFonts w:ascii="Times New Roman" w:hAnsi="Times New Roman" w:cs="Times New Roman"/>
        </w:rPr>
        <w:t xml:space="preserve"> zgodnie z SWZ</w:t>
      </w:r>
      <w:r w:rsidR="00A94AD5" w:rsidRPr="00675CCC">
        <w:rPr>
          <w:rFonts w:ascii="Times New Roman" w:hAnsi="Times New Roman" w:cs="Times New Roman"/>
        </w:rPr>
        <w:t>)</w:t>
      </w:r>
      <w:r w:rsidR="009C300D" w:rsidRPr="00675CCC">
        <w:rPr>
          <w:rFonts w:ascii="Times New Roman" w:hAnsi="Times New Roman" w:cs="Times New Roman"/>
        </w:rPr>
        <w:t>.</w:t>
      </w:r>
      <w:r w:rsidR="00A3603A" w:rsidRPr="00675CCC">
        <w:rPr>
          <w:rFonts w:ascii="Times New Roman" w:hAnsi="Times New Roman" w:cs="Times New Roman"/>
        </w:rPr>
        <w:t xml:space="preserve"> Szczegółową kalkulację zawiera załącznik nr 1 do niniejszej Umowy.</w:t>
      </w:r>
    </w:p>
    <w:p w14:paraId="4418C4B8" w14:textId="77777777" w:rsidR="00E12500" w:rsidRPr="00A15CBB" w:rsidRDefault="00E12500" w:rsidP="00E12500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Zamawiający oświadcza, iż zgodnie z ustawą z dnia 11 marca 2004 r. o podatku od towarów i usług (t. j. Dz. U. 2020 poz. 106 ze zm.) będzie ubiegał się o zgodę na zastosowanie 0% stawki podatku od towarów i usług VAT na zamawiany sprzęt w zakresie objętym zwolnieniem – zgodnie z art. 83 ust. 1 pkt 26 przywołanej ustawy</w:t>
      </w:r>
      <w:r w:rsidRPr="00A15CBB">
        <w:rPr>
          <w:rStyle w:val="Odwoanieprzypisudolnego"/>
          <w:rFonts w:ascii="Times New Roman" w:hAnsi="Times New Roman" w:cs="Times New Roman"/>
        </w:rPr>
        <w:t>.</w:t>
      </w:r>
      <w:r w:rsidRPr="00A15CBB">
        <w:rPr>
          <w:rStyle w:val="Odwoanieprzypisudolnego"/>
          <w:rFonts w:ascii="Times New Roman" w:hAnsi="Times New Roman" w:cs="Times New Roman"/>
        </w:rPr>
        <w:footnoteReference w:id="2"/>
      </w:r>
    </w:p>
    <w:p w14:paraId="053FAFAC" w14:textId="77777777" w:rsidR="00E12500" w:rsidRPr="00675CCC" w:rsidRDefault="00E12500" w:rsidP="00E12500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A15CBB">
        <w:rPr>
          <w:rFonts w:ascii="Times New Roman" w:hAnsi="Times New Roman" w:cs="Times New Roman"/>
        </w:rPr>
        <w:t>Wykonawca</w:t>
      </w:r>
      <w:r w:rsidRPr="00675CCC">
        <w:rPr>
          <w:rFonts w:ascii="Times New Roman" w:hAnsi="Times New Roman" w:cs="Times New Roman"/>
        </w:rPr>
        <w:t xml:space="preserve"> w ciągu 14 dni od otrzymania zawiadomienia Zamawiającego przesłanego na adres poczty elektronicznej Wykonawcy o wydaniu zaświadczenia przez ministra </w:t>
      </w:r>
      <w:r w:rsidRPr="00675CCC">
        <w:rPr>
          <w:rFonts w:ascii="Times New Roman" w:hAnsi="Times New Roman" w:cs="Times New Roman"/>
        </w:rPr>
        <w:lastRenderedPageBreak/>
        <w:t xml:space="preserve">właściwego ds. szkolnictwa wyższego, potwierdzającego przeznaczenie dostarczonego sprzętu </w:t>
      </w:r>
      <w:r w:rsidRPr="00A15CBB">
        <w:rPr>
          <w:rFonts w:ascii="Times New Roman" w:hAnsi="Times New Roman" w:cs="Times New Roman"/>
        </w:rPr>
        <w:t>sieciowego (komputerowego) dla placówki</w:t>
      </w:r>
      <w:r w:rsidRPr="00675CCC">
        <w:rPr>
          <w:rFonts w:ascii="Times New Roman" w:hAnsi="Times New Roman" w:cs="Times New Roman"/>
        </w:rPr>
        <w:t xml:space="preserve"> oświatowej w rozumieniu art. 83 ust. 1 pkt 26 ustawy o podatku od towarów i usług, wystawi korektę faktury i doręczy wystawioną korektę faktury opiewającą na kwotę netto wskazaną w § 3 ust. 2 umowy w zakresie objętym stawką 0% VAT do siedziby Działu Zaopatrzenia –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numer rachunku bankowego w terminie do 21 dni, licząc od dnia wystawienia korekty faktury.</w:t>
      </w:r>
      <w:r w:rsidRPr="00675CCC">
        <w:rPr>
          <w:rFonts w:ascii="Times New Roman" w:hAnsi="Times New Roman" w:cs="Times New Roman"/>
          <w:vertAlign w:val="superscript"/>
        </w:rPr>
        <w:footnoteReference w:id="3"/>
      </w:r>
    </w:p>
    <w:p w14:paraId="3D3CF9D0" w14:textId="093F1391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jest podatnikiem VAT i posiada NIP 675-000-22-36.</w:t>
      </w:r>
    </w:p>
    <w:p w14:paraId="674884AA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konawca jest podatnikiem VAT i posiada NIP …............................. lub nie jest podatnikiem VAT na terytorium Rzeczypospolitej Polskiej</w:t>
      </w:r>
      <w:r w:rsidRPr="00675CCC">
        <w:rPr>
          <w:rStyle w:val="Odwoanieprzypisudolnego"/>
          <w:rFonts w:ascii="Times New Roman" w:hAnsi="Times New Roman" w:cs="Times New Roman"/>
        </w:rPr>
        <w:footnoteReference w:id="4"/>
      </w:r>
      <w:r w:rsidRPr="00675CCC">
        <w:rPr>
          <w:rFonts w:ascii="Times New Roman" w:hAnsi="Times New Roman" w:cs="Times New Roman"/>
        </w:rPr>
        <w:t>.</w:t>
      </w:r>
    </w:p>
    <w:p w14:paraId="6416615F" w14:textId="77777777" w:rsidR="00D1656E" w:rsidRPr="00675CCC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675CCC">
        <w:rPr>
          <w:rStyle w:val="Odwoanieprzypisudolnego"/>
          <w:rFonts w:ascii="Times New Roman" w:hAnsi="Times New Roman" w:cs="Times New Roman"/>
        </w:rPr>
        <w:footnoteReference w:id="5"/>
      </w:r>
    </w:p>
    <w:p w14:paraId="5032EF57" w14:textId="77777777" w:rsidR="000F2863" w:rsidRPr="00675CCC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</w:rPr>
      </w:pPr>
    </w:p>
    <w:p w14:paraId="4D14B88B" w14:textId="77777777" w:rsidR="00D1656E" w:rsidRPr="00675CCC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t>§ 4</w:t>
      </w:r>
    </w:p>
    <w:p w14:paraId="2EF88177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konawca otrzyma wynagrodzenie po wykonaniu całości przedmiotu Umowy, potwierdzonego protokołem odbioru bez zastrzeżeń i po złożeniu w siedzibie jednostki UJ, o której mowa w § 1 </w:t>
      </w:r>
      <w:r w:rsidRPr="00EB4A4F">
        <w:rPr>
          <w:rFonts w:ascii="Times New Roman" w:hAnsi="Times New Roman" w:cs="Times New Roman"/>
        </w:rPr>
        <w:t>ust.</w:t>
      </w:r>
      <w:r w:rsidR="00BC2BB4" w:rsidRPr="00EB4A4F">
        <w:rPr>
          <w:rFonts w:ascii="Times New Roman" w:hAnsi="Times New Roman" w:cs="Times New Roman"/>
        </w:rPr>
        <w:t> </w:t>
      </w:r>
      <w:r w:rsidRPr="00EB4A4F">
        <w:rPr>
          <w:rFonts w:ascii="Times New Roman" w:hAnsi="Times New Roman" w:cs="Times New Roman"/>
        </w:rPr>
        <w:t>2 prawidłowo</w:t>
      </w:r>
      <w:r w:rsidRPr="00675CCC">
        <w:rPr>
          <w:rFonts w:ascii="Times New Roman" w:hAnsi="Times New Roman" w:cs="Times New Roman"/>
        </w:rPr>
        <w:t xml:space="preserve"> wystawionej faktury. </w:t>
      </w:r>
    </w:p>
    <w:p w14:paraId="0E8B8B53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przystąpi do czynności odbioru po powiadomieniu go przez Wykonawcę o gotowości do odbioru. </w:t>
      </w:r>
      <w:r w:rsidR="004D7853" w:rsidRPr="00675CCC">
        <w:rPr>
          <w:rFonts w:ascii="Times New Roman" w:hAnsi="Times New Roman" w:cs="Times New Roman"/>
        </w:rPr>
        <w:t xml:space="preserve">Dostawa i wykonanie całego przedmiotu </w:t>
      </w:r>
      <w:r w:rsidR="00C66F86" w:rsidRPr="00675CCC">
        <w:rPr>
          <w:rFonts w:ascii="Times New Roman" w:hAnsi="Times New Roman" w:cs="Times New Roman"/>
        </w:rPr>
        <w:t>U</w:t>
      </w:r>
      <w:r w:rsidR="004D7853" w:rsidRPr="00675CCC">
        <w:rPr>
          <w:rFonts w:ascii="Times New Roman" w:hAnsi="Times New Roman" w:cs="Times New Roman"/>
        </w:rPr>
        <w:t xml:space="preserve">mowy musi zostać wykonana w dzień roboczy. </w:t>
      </w:r>
      <w:r w:rsidRPr="00675CCC">
        <w:rPr>
          <w:rFonts w:ascii="Times New Roman" w:hAnsi="Times New Roman" w:cs="Times New Roman"/>
        </w:rPr>
        <w:t xml:space="preserve">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1A6CA182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 dzień odbioru przedmiotu Umowy Strony uważać będą dzień faktycznej realizacji przez Wykonawcę czynności składających się na przedmiot zamówienia, który zostanie odnotowany ww. protokole</w:t>
      </w:r>
      <w:r w:rsidR="00B5526C" w:rsidRPr="00675CCC">
        <w:rPr>
          <w:rFonts w:ascii="Times New Roman" w:hAnsi="Times New Roman" w:cs="Times New Roman"/>
        </w:rPr>
        <w:t>, sporządzonym według wzoru stanowiącego załącznik nr 2 do niniejszej Umowy.</w:t>
      </w:r>
    </w:p>
    <w:p w14:paraId="547CAE19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Protokół odbioru przedmiotu </w:t>
      </w:r>
      <w:r w:rsidR="00C66F86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będzie sporządzony z udziałem upoważnionych przedstawicieli Stron Umowy, po sprawdzeniu zgodności realizacji przedmiotu </w:t>
      </w:r>
      <w:r w:rsidR="00CE6AE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zgodnie z</w:t>
      </w:r>
      <w:r w:rsidR="00574E64" w:rsidRPr="00675CCC">
        <w:rPr>
          <w:rFonts w:ascii="Times New Roman" w:hAnsi="Times New Roman" w:cs="Times New Roman"/>
        </w:rPr>
        <w:t> </w:t>
      </w:r>
      <w:r w:rsidRPr="00675CCC">
        <w:rPr>
          <w:rFonts w:ascii="Times New Roman" w:hAnsi="Times New Roman" w:cs="Times New Roman"/>
        </w:rPr>
        <w:t xml:space="preserve">warunkami Umowy, </w:t>
      </w:r>
      <w:r w:rsidR="00C13F01" w:rsidRPr="00675CCC">
        <w:rPr>
          <w:rFonts w:ascii="Times New Roman" w:hAnsi="Times New Roman" w:cs="Times New Roman"/>
        </w:rPr>
        <w:t>SWZ</w:t>
      </w:r>
      <w:r w:rsidRPr="00675CCC">
        <w:rPr>
          <w:rFonts w:ascii="Times New Roman" w:hAnsi="Times New Roman" w:cs="Times New Roman"/>
        </w:rPr>
        <w:t xml:space="preserve"> i ofertą Wykonawcy</w:t>
      </w:r>
      <w:r w:rsidR="00122123" w:rsidRPr="00675CCC">
        <w:rPr>
          <w:rFonts w:ascii="Times New Roman" w:hAnsi="Times New Roman" w:cs="Times New Roman"/>
        </w:rPr>
        <w:t>.</w:t>
      </w:r>
    </w:p>
    <w:p w14:paraId="4E2FE5EC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61244D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będzie wolny od wad.</w:t>
      </w:r>
    </w:p>
    <w:p w14:paraId="1E947DB5" w14:textId="0177403C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lastRenderedPageBreak/>
        <w:t xml:space="preserve">Dostawa przedmiotu nie może nastąpić częściami. Protokół odbioru przedmiotu </w:t>
      </w:r>
      <w:r w:rsidR="0061244D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może być podpisany z chwilą jego dostarczenia w całości do Zamawiającego i po stwierdzeniu braku widocznych wad oraz po przeprowadzeniu usług </w:t>
      </w:r>
      <w:r w:rsidRPr="00A15CBB">
        <w:rPr>
          <w:rFonts w:ascii="Times New Roman" w:hAnsi="Times New Roman" w:cs="Times New Roman"/>
        </w:rPr>
        <w:t>towarzyszących.</w:t>
      </w:r>
      <w:r w:rsidRPr="00675CCC">
        <w:rPr>
          <w:rFonts w:ascii="Times New Roman" w:hAnsi="Times New Roman" w:cs="Times New Roman"/>
        </w:rPr>
        <w:t xml:space="preserve"> </w:t>
      </w:r>
    </w:p>
    <w:p w14:paraId="41A73C9B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 xml:space="preserve">Podpisanie protokołu nie wyłącza dochodzenia przez Zamawiającego roszczeń z tytułu nienależytego wykonania </w:t>
      </w:r>
      <w:r w:rsidR="0061244D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 xml:space="preserve">mowy, w szczególności w przypadku wykrycia wad przedmiotu </w:t>
      </w:r>
      <w:r w:rsidR="0061244D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>mowy przez Zamawiającego po dokonaniu odbioru</w:t>
      </w:r>
      <w:r w:rsidRPr="00675CCC">
        <w:rPr>
          <w:rFonts w:ascii="Times New Roman" w:hAnsi="Times New Roman" w:cs="Times New Roman"/>
        </w:rPr>
        <w:t>.</w:t>
      </w:r>
    </w:p>
    <w:p w14:paraId="47CCD475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Do przeprowadzenia odbioru przedmiotu </w:t>
      </w:r>
      <w:r w:rsidR="002E0336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ze strony Zamawiającego upoważniony jest przedstawiciel wskazany w § 8 ust. 1 lit. a) Umowy, zaś ze strony Wykonawcy osoba wymieniona w jej § 8 ust. 1 lit. b).</w:t>
      </w:r>
    </w:p>
    <w:p w14:paraId="17FF77A7" w14:textId="065319A3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Termin </w:t>
      </w:r>
      <w:r w:rsidRPr="00A109E7">
        <w:rPr>
          <w:rFonts w:ascii="Times New Roman" w:hAnsi="Times New Roman" w:cs="Times New Roman"/>
        </w:rPr>
        <w:t>zapłaty faktury za wykonan</w:t>
      </w:r>
      <w:r w:rsidR="00E12500" w:rsidRPr="00A109E7">
        <w:rPr>
          <w:rFonts w:ascii="Times New Roman" w:hAnsi="Times New Roman" w:cs="Times New Roman"/>
        </w:rPr>
        <w:t>y</w:t>
      </w:r>
      <w:r w:rsidRPr="00A109E7">
        <w:rPr>
          <w:rFonts w:ascii="Times New Roman" w:hAnsi="Times New Roman" w:cs="Times New Roman"/>
        </w:rPr>
        <w:t xml:space="preserve"> i odebrany przedmiot</w:t>
      </w:r>
      <w:r w:rsidR="00E12500" w:rsidRPr="00A109E7">
        <w:rPr>
          <w:rFonts w:ascii="Times New Roman" w:hAnsi="Times New Roman" w:cs="Times New Roman"/>
        </w:rPr>
        <w:t>u</w:t>
      </w:r>
      <w:r w:rsidRPr="00A109E7">
        <w:rPr>
          <w:rFonts w:ascii="Times New Roman" w:hAnsi="Times New Roman" w:cs="Times New Roman"/>
        </w:rPr>
        <w:t xml:space="preserve"> </w:t>
      </w:r>
      <w:r w:rsidR="00E12500" w:rsidRPr="00A109E7">
        <w:rPr>
          <w:rFonts w:ascii="Times New Roman" w:hAnsi="Times New Roman" w:cs="Times New Roman"/>
        </w:rPr>
        <w:t>u</w:t>
      </w:r>
      <w:r w:rsidRPr="00A109E7">
        <w:rPr>
          <w:rFonts w:ascii="Times New Roman" w:hAnsi="Times New Roman" w:cs="Times New Roman"/>
        </w:rPr>
        <w:t xml:space="preserve">mowy ustala się do 30 dni od </w:t>
      </w:r>
      <w:r w:rsidRPr="00675CCC">
        <w:rPr>
          <w:rFonts w:ascii="Times New Roman" w:hAnsi="Times New Roman" w:cs="Times New Roman"/>
        </w:rPr>
        <w:t xml:space="preserve">daty dostarczenia Zamawiającemu prawidłowo wystawionej faktury wraz z protokołem odbioru przedmiotu Umowy bez zastrzeżeń. </w:t>
      </w:r>
    </w:p>
    <w:p w14:paraId="3E9E11C4" w14:textId="77777777" w:rsidR="00D1656E" w:rsidRPr="00675CCC" w:rsidRDefault="00D1656E" w:rsidP="002B18B5">
      <w:pPr>
        <w:pStyle w:val="Tekstpodstawowy"/>
        <w:numPr>
          <w:ilvl w:val="0"/>
          <w:numId w:val="40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Faktura winna być wystawiana w następujący sposób:</w:t>
      </w:r>
    </w:p>
    <w:p w14:paraId="511C6CB6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 xml:space="preserve">Uniwersytet Jagielloński, ul. Gołębia 24, 31-007 Kraków, </w:t>
      </w:r>
    </w:p>
    <w:p w14:paraId="4A835A28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 xml:space="preserve">NIP: 675-000-22-36, REGON: 000001270 </w:t>
      </w:r>
    </w:p>
    <w:p w14:paraId="2C269AC8" w14:textId="77777777" w:rsidR="00D1656E" w:rsidRPr="00675CCC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i opatrzona dopiskiem, dla jakiej Jednostki Zamawiającego zamówienie zrealizowano.</w:t>
      </w:r>
    </w:p>
    <w:p w14:paraId="600CB3DC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nagrodzenie przysługujące Wykonawcy jest płatne przelewem z rachunku bankowego Zamawiającego na rachunek bankowy Wykonawcy wskazany w fakturze.</w:t>
      </w:r>
    </w:p>
    <w:p w14:paraId="625CEA84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Miejscem płatności jest Bank Zamawiającego, a zapłata następuje z chwilą dokonania zlecenia przelewu przez Zamawiającego.</w:t>
      </w:r>
    </w:p>
    <w:p w14:paraId="3C6FBD11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4" w:history="1">
        <w:r w:rsidRPr="00675CCC">
          <w:rPr>
            <w:rStyle w:val="Hipercze"/>
            <w:rFonts w:ascii="Times New Roman" w:hAnsi="Times New Roman" w:cs="Times New Roman"/>
            <w:sz w:val="24"/>
            <w:szCs w:val="24"/>
          </w:rPr>
          <w:t>https://efaktura.gov.pl/</w:t>
        </w:r>
      </w:hyperlink>
      <w:r w:rsidRPr="00675CCC">
        <w:rPr>
          <w:rFonts w:ascii="Times New Roman" w:hAnsi="Times New Roman" w:cs="Times New Roman"/>
          <w:sz w:val="24"/>
          <w:szCs w:val="24"/>
        </w:rPr>
        <w:t>, w polu „referencja”, Wykonawca wpisze adres, wpisze następujący e-mail: …………</w:t>
      </w:r>
    </w:p>
    <w:p w14:paraId="25B50F77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E1F1D5A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7AB5C65B" w14:textId="77777777" w:rsidR="00D1656E" w:rsidRPr="00675CCC" w:rsidRDefault="00D1656E" w:rsidP="002B18B5">
      <w:pPr>
        <w:pStyle w:val="Akapitzlist"/>
        <w:widowControl w:val="0"/>
        <w:numPr>
          <w:ilvl w:val="0"/>
          <w:numId w:val="40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6D6498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y stanowi czynność zwolnioną z podatku VAT albo jest on objęty 0% stawką podatku VAT.</w:t>
      </w:r>
    </w:p>
    <w:p w14:paraId="51907582" w14:textId="77777777" w:rsidR="00B2357D" w:rsidRDefault="00B2357D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3DB201ED" w14:textId="77777777" w:rsidR="00B2357D" w:rsidRDefault="00B2357D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2A8787E6" w14:textId="2DF8D28C" w:rsidR="00D1656E" w:rsidRPr="00675CCC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675CCC">
        <w:rPr>
          <w:rFonts w:ascii="Times New Roman" w:hAnsi="Times New Roman" w:cs="Times New Roman"/>
          <w:b/>
          <w:bCs/>
        </w:rPr>
        <w:lastRenderedPageBreak/>
        <w:t>§ 5</w:t>
      </w:r>
    </w:p>
    <w:p w14:paraId="2C753954" w14:textId="5118352D" w:rsidR="00D1656E" w:rsidRPr="0043264E" w:rsidRDefault="00D1656E" w:rsidP="00AC071D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43264E">
        <w:rPr>
          <w:rFonts w:ascii="Times New Roman" w:hAnsi="Times New Roman" w:cs="Times New Roman"/>
        </w:rPr>
        <w:t xml:space="preserve">Wykonawca zobowiązuje się </w:t>
      </w:r>
      <w:r w:rsidR="0007165D" w:rsidRPr="0043264E">
        <w:rPr>
          <w:rFonts w:ascii="Times New Roman" w:hAnsi="Times New Roman" w:cs="Times New Roman"/>
        </w:rPr>
        <w:t xml:space="preserve">dostarczyć </w:t>
      </w:r>
      <w:r w:rsidRPr="0043264E">
        <w:rPr>
          <w:rFonts w:ascii="Times New Roman" w:hAnsi="Times New Roman" w:cs="Times New Roman"/>
        </w:rPr>
        <w:t xml:space="preserve">przedmiot </w:t>
      </w:r>
      <w:r w:rsidR="006D6498" w:rsidRPr="0043264E">
        <w:rPr>
          <w:rFonts w:ascii="Times New Roman" w:hAnsi="Times New Roman" w:cs="Times New Roman"/>
        </w:rPr>
        <w:t>U</w:t>
      </w:r>
      <w:r w:rsidRPr="0043264E">
        <w:rPr>
          <w:rFonts w:ascii="Times New Roman" w:hAnsi="Times New Roman" w:cs="Times New Roman"/>
        </w:rPr>
        <w:t xml:space="preserve">mowy bez wad i usterek, przy czym jest on zobowiązany zweryfikować zgodność </w:t>
      </w:r>
      <w:r w:rsidR="00170D90" w:rsidRPr="0043264E">
        <w:rPr>
          <w:rFonts w:ascii="Times New Roman" w:hAnsi="Times New Roman" w:cs="Times New Roman"/>
        </w:rPr>
        <w:t xml:space="preserve">oznaczeń na opakowaniu </w:t>
      </w:r>
      <w:r w:rsidR="00AC071D" w:rsidRPr="0043264E">
        <w:rPr>
          <w:rFonts w:ascii="Times New Roman" w:hAnsi="Times New Roman" w:cs="Times New Roman"/>
        </w:rPr>
        <w:t xml:space="preserve">producenta aparatury </w:t>
      </w:r>
      <w:r w:rsidR="008309F5" w:rsidRPr="0043264E">
        <w:rPr>
          <w:rFonts w:ascii="Times New Roman" w:hAnsi="Times New Roman" w:cs="Times New Roman"/>
        </w:rPr>
        <w:t xml:space="preserve"> </w:t>
      </w:r>
      <w:r w:rsidRPr="0043264E">
        <w:rPr>
          <w:rFonts w:ascii="Times New Roman" w:hAnsi="Times New Roman" w:cs="Times New Roman"/>
        </w:rPr>
        <w:t xml:space="preserve">z danymi zawartymi w dokumencie gwarancyjnym (oświadczeniu gwaranta) wskazanym w ust. 2 niniejszego paragrafu </w:t>
      </w:r>
      <w:r w:rsidR="00127F13" w:rsidRPr="0043264E">
        <w:rPr>
          <w:rFonts w:ascii="Times New Roman" w:hAnsi="Times New Roman" w:cs="Times New Roman"/>
        </w:rPr>
        <w:t>U</w:t>
      </w:r>
      <w:r w:rsidRPr="0043264E">
        <w:rPr>
          <w:rFonts w:ascii="Times New Roman" w:hAnsi="Times New Roman" w:cs="Times New Roman"/>
        </w:rPr>
        <w:t>mowy oraz stan plomb i innych umieszczonych na nim zabezpieczeń, o ile takie zabezpieczenia zostały zastosowane</w:t>
      </w:r>
      <w:r w:rsidR="000A3B0C" w:rsidRPr="0043264E">
        <w:rPr>
          <w:rFonts w:ascii="Times New Roman" w:hAnsi="Times New Roman" w:cs="Times New Roman"/>
        </w:rPr>
        <w:t xml:space="preserve"> przez producenta Aparatury</w:t>
      </w:r>
      <w:r w:rsidRPr="0043264E">
        <w:rPr>
          <w:rFonts w:ascii="Times New Roman" w:hAnsi="Times New Roman" w:cs="Times New Roman"/>
        </w:rPr>
        <w:t>.</w:t>
      </w:r>
    </w:p>
    <w:p w14:paraId="28251CE4" w14:textId="4C4C2CDB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43264E">
        <w:rPr>
          <w:rFonts w:ascii="Times New Roman" w:hAnsi="Times New Roman" w:cs="Times New Roman"/>
        </w:rPr>
        <w:t xml:space="preserve">Wykonawca wraz z dostawą całości przedmiotu niniejszej Umowy, wyda Zamawiającemu dokument gwarancyjny </w:t>
      </w:r>
      <w:r w:rsidR="00812C82" w:rsidRPr="0043264E">
        <w:rPr>
          <w:rFonts w:ascii="Times New Roman" w:hAnsi="Times New Roman" w:cs="Times New Roman"/>
        </w:rPr>
        <w:t xml:space="preserve">producenta Aparatury </w:t>
      </w:r>
      <w:r w:rsidRPr="0043264E">
        <w:rPr>
          <w:rFonts w:ascii="Times New Roman" w:hAnsi="Times New Roman" w:cs="Times New Roman"/>
        </w:rPr>
        <w:t xml:space="preserve">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</w:t>
      </w:r>
      <w:r w:rsidR="00D87CA8" w:rsidRPr="0043264E">
        <w:rPr>
          <w:rFonts w:ascii="Times New Roman" w:hAnsi="Times New Roman" w:cs="Times New Roman"/>
        </w:rPr>
        <w:t xml:space="preserve">uprawnienia przysługujące Zamawiającemu w razie stwierdzenia usterki, </w:t>
      </w:r>
      <w:r w:rsidRPr="0043264E">
        <w:rPr>
          <w:rFonts w:ascii="Times New Roman" w:hAnsi="Times New Roman" w:cs="Times New Roman"/>
        </w:rPr>
        <w:t>a także stwierdzenie, że</w:t>
      </w:r>
      <w:r w:rsidRPr="00675CCC">
        <w:rPr>
          <w:rFonts w:ascii="Times New Roman" w:hAnsi="Times New Roman" w:cs="Times New Roman"/>
        </w:rPr>
        <w:t xml:space="preserve"> gwarancja nie wyłącza, nie ogranicza ani nie zawiesza uprawnień Zamawiającego wynikających z przepisów o</w:t>
      </w:r>
      <w:r w:rsidR="00D53B44" w:rsidRPr="00675CCC">
        <w:rPr>
          <w:rFonts w:ascii="Times New Roman" w:hAnsi="Times New Roman" w:cs="Times New Roman"/>
        </w:rPr>
        <w:t> </w:t>
      </w:r>
      <w:r w:rsidRPr="00675CCC">
        <w:rPr>
          <w:rFonts w:ascii="Times New Roman" w:hAnsi="Times New Roman" w:cs="Times New Roman"/>
        </w:rPr>
        <w:t xml:space="preserve">rękojmi za wady przedmiotu </w:t>
      </w:r>
      <w:r w:rsidR="00127F1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2862A1B5" w14:textId="095215A6" w:rsidR="0035128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ykonawca udziela gwarancji na </w:t>
      </w:r>
      <w:r w:rsidRPr="0043264E">
        <w:rPr>
          <w:rFonts w:ascii="Times New Roman" w:hAnsi="Times New Roman" w:cs="Times New Roman"/>
        </w:rPr>
        <w:t xml:space="preserve">przedmiot </w:t>
      </w:r>
      <w:r w:rsidR="00E12500" w:rsidRPr="0043264E">
        <w:rPr>
          <w:rFonts w:ascii="Times New Roman" w:hAnsi="Times New Roman" w:cs="Times New Roman"/>
        </w:rPr>
        <w:t>u</w:t>
      </w:r>
      <w:r w:rsidR="002616A1" w:rsidRPr="0043264E">
        <w:rPr>
          <w:rFonts w:ascii="Times New Roman" w:hAnsi="Times New Roman" w:cs="Times New Roman"/>
        </w:rPr>
        <w:t xml:space="preserve">mowy </w:t>
      </w:r>
      <w:r w:rsidRPr="0043264E">
        <w:rPr>
          <w:rFonts w:ascii="Times New Roman" w:hAnsi="Times New Roman" w:cs="Times New Roman"/>
        </w:rPr>
        <w:t>na okres</w:t>
      </w:r>
      <w:r w:rsidRPr="00675CCC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  <w:b/>
        </w:rPr>
        <w:t>….. miesięcy</w:t>
      </w:r>
      <w:r w:rsidR="0088181F" w:rsidRPr="00675CCC">
        <w:rPr>
          <w:rFonts w:ascii="Times New Roman" w:hAnsi="Times New Roman" w:cs="Times New Roman"/>
          <w:b/>
        </w:rPr>
        <w:t>,</w:t>
      </w:r>
      <w:r w:rsidRPr="00675CCC">
        <w:rPr>
          <w:rFonts w:ascii="Times New Roman" w:hAnsi="Times New Roman" w:cs="Times New Roman"/>
        </w:rPr>
        <w:t xml:space="preserve"> obejmującej koszt napraw i części zamiennych, licząc od dnia odbioru przedmiotu </w:t>
      </w:r>
      <w:r w:rsidR="00127F1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potwierdzonym podpisanym protokołem odbioru niezawierającym zastrzeżeń. </w:t>
      </w:r>
    </w:p>
    <w:p w14:paraId="32D21458" w14:textId="70B6DD7C" w:rsidR="00D1656E" w:rsidRPr="000664C4" w:rsidRDefault="00D1656E" w:rsidP="0035128C">
      <w:pPr>
        <w:pStyle w:val="Tekstpodstawowy"/>
        <w:suppressAutoHyphens/>
        <w:spacing w:line="240" w:lineRule="auto"/>
        <w:ind w:left="426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 ramach gwarancji Wykonawca będzie zobowiązany m.in. do nieodpłatnej (wliczonej w </w:t>
      </w:r>
      <w:r w:rsidRPr="000664C4">
        <w:rPr>
          <w:rFonts w:ascii="Times New Roman" w:hAnsi="Times New Roman" w:cs="Times New Roman"/>
        </w:rPr>
        <w:t xml:space="preserve">cenę oferty) bieżącej konserwacji, serwisu i przeglądów technicznych wynikających z </w:t>
      </w:r>
      <w:r w:rsidR="004308AB" w:rsidRPr="000664C4">
        <w:rPr>
          <w:rFonts w:ascii="Times New Roman" w:hAnsi="Times New Roman" w:cs="Times New Roman"/>
        </w:rPr>
        <w:t xml:space="preserve">zaleceń producenta Aparatury </w:t>
      </w:r>
      <w:r w:rsidR="00E470B6" w:rsidRPr="000664C4">
        <w:rPr>
          <w:rFonts w:ascii="Times New Roman" w:hAnsi="Times New Roman" w:cs="Times New Roman"/>
        </w:rPr>
        <w:t xml:space="preserve">oraz </w:t>
      </w:r>
      <w:r w:rsidRPr="000664C4">
        <w:rPr>
          <w:rFonts w:ascii="Times New Roman" w:hAnsi="Times New Roman" w:cs="Times New Roman"/>
        </w:rPr>
        <w:t xml:space="preserve">warunków gwarancji i napraw </w:t>
      </w:r>
      <w:r w:rsidR="00467CFE" w:rsidRPr="000664C4">
        <w:rPr>
          <w:rFonts w:ascii="Times New Roman" w:hAnsi="Times New Roman" w:cs="Times New Roman"/>
        </w:rPr>
        <w:t xml:space="preserve">serwisowych </w:t>
      </w:r>
      <w:r w:rsidRPr="000664C4">
        <w:rPr>
          <w:rFonts w:ascii="Times New Roman" w:hAnsi="Times New Roman" w:cs="Times New Roman"/>
        </w:rPr>
        <w:t>w</w:t>
      </w:r>
      <w:r w:rsidR="00D06210" w:rsidRPr="000664C4">
        <w:rPr>
          <w:rFonts w:ascii="Times New Roman" w:hAnsi="Times New Roman" w:cs="Times New Roman"/>
        </w:rPr>
        <w:t> </w:t>
      </w:r>
      <w:r w:rsidRPr="000664C4">
        <w:rPr>
          <w:rFonts w:ascii="Times New Roman" w:hAnsi="Times New Roman" w:cs="Times New Roman"/>
        </w:rPr>
        <w:t xml:space="preserve">okresie gwarancyjnym. </w:t>
      </w:r>
    </w:p>
    <w:p w14:paraId="406352AE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3D67A777" w14:textId="325BC3F3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 xml:space="preserve">W przypadku stwierdzenia wad w przedmiocie </w:t>
      </w:r>
      <w:r w:rsidR="009E1E83" w:rsidRPr="00675CCC">
        <w:rPr>
          <w:rFonts w:ascii="Times New Roman" w:hAnsi="Times New Roman" w:cs="Times New Roman"/>
          <w:color w:val="000000"/>
        </w:rPr>
        <w:t>U</w:t>
      </w:r>
      <w:r w:rsidRPr="00675CCC">
        <w:rPr>
          <w:rFonts w:ascii="Times New Roman" w:hAnsi="Times New Roman" w:cs="Times New Roman"/>
          <w:color w:val="000000"/>
        </w:rPr>
        <w:t xml:space="preserve">mowy Wykonawca zobowiązuje się do jego nieodpłatnej wymiany lub usunięcia wad na zasadach i w trybie określonym w treści </w:t>
      </w:r>
      <w:r w:rsidRPr="00675CCC">
        <w:rPr>
          <w:rFonts w:ascii="Times New Roman" w:hAnsi="Times New Roman" w:cs="Times New Roman"/>
        </w:rPr>
        <w:t xml:space="preserve">dokument gwarancyjny (oświadczenie gwaranta) wskazanego w ust. 2 powyżej, z uwzględnieniem zapisów niniejszego paragrafu </w:t>
      </w:r>
      <w:r w:rsidR="009E1E8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</w:t>
      </w:r>
      <w:r w:rsidRPr="00675CCC">
        <w:rPr>
          <w:rFonts w:ascii="Times New Roman" w:hAnsi="Times New Roman" w:cs="Times New Roman"/>
          <w:color w:val="000000"/>
        </w:rPr>
        <w:t>.</w:t>
      </w:r>
    </w:p>
    <w:p w14:paraId="4C905A4B" w14:textId="78189A2C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t xml:space="preserve">W przypadku </w:t>
      </w:r>
      <w:r w:rsidRPr="000664C4">
        <w:rPr>
          <w:rFonts w:ascii="Times New Roman" w:hAnsi="Times New Roman" w:cs="Times New Roman"/>
          <w:color w:val="000000"/>
        </w:rPr>
        <w:t xml:space="preserve">stwierdzenia </w:t>
      </w:r>
      <w:r w:rsidRPr="000664C4">
        <w:rPr>
          <w:rFonts w:ascii="Times New Roman" w:hAnsi="Times New Roman" w:cs="Times New Roman"/>
        </w:rPr>
        <w:t>wad</w:t>
      </w:r>
      <w:r w:rsidR="00937404" w:rsidRPr="000664C4">
        <w:rPr>
          <w:rFonts w:ascii="Times New Roman" w:hAnsi="Times New Roman" w:cs="Times New Roman"/>
        </w:rPr>
        <w:t xml:space="preserve"> lub usterki</w:t>
      </w:r>
      <w:r w:rsidRPr="000664C4">
        <w:rPr>
          <w:rFonts w:ascii="Times New Roman" w:hAnsi="Times New Roman" w:cs="Times New Roman"/>
        </w:rPr>
        <w:t xml:space="preserve"> w przedmiocie </w:t>
      </w:r>
      <w:r w:rsidR="009E1E83" w:rsidRPr="000664C4">
        <w:rPr>
          <w:rFonts w:ascii="Times New Roman" w:hAnsi="Times New Roman" w:cs="Times New Roman"/>
        </w:rPr>
        <w:t>U</w:t>
      </w:r>
      <w:r w:rsidRPr="000664C4">
        <w:rPr>
          <w:rFonts w:ascii="Times New Roman" w:hAnsi="Times New Roman" w:cs="Times New Roman"/>
        </w:rPr>
        <w:t xml:space="preserve">mowy Wykonawca zobowiązuje się do jego nieodpłatnej wymiany, w terminie uzgodnionym przez Strony, nie dłuższym jednak niż </w:t>
      </w:r>
      <w:r w:rsidR="0006694E" w:rsidRPr="000664C4">
        <w:rPr>
          <w:rFonts w:ascii="Times New Roman" w:hAnsi="Times New Roman" w:cs="Times New Roman"/>
        </w:rPr>
        <w:t>14</w:t>
      </w:r>
      <w:r w:rsidRPr="000664C4">
        <w:rPr>
          <w:rFonts w:ascii="Times New Roman" w:hAnsi="Times New Roman" w:cs="Times New Roman"/>
        </w:rPr>
        <w:t xml:space="preserve"> dni roboczych, przy czym reakcja serwisu musi nastąpić do 24 godzin od chwili zgłoszenia telefonicznie</w:t>
      </w:r>
      <w:r w:rsidR="00E12500" w:rsidRPr="000664C4">
        <w:rPr>
          <w:rFonts w:ascii="Times New Roman" w:hAnsi="Times New Roman" w:cs="Times New Roman"/>
        </w:rPr>
        <w:t xml:space="preserve"> </w:t>
      </w:r>
      <w:r w:rsidRPr="000664C4">
        <w:rPr>
          <w:rFonts w:ascii="Times New Roman" w:hAnsi="Times New Roman" w:cs="Times New Roman"/>
        </w:rPr>
        <w:t xml:space="preserve">lub emailem (tzw. </w:t>
      </w:r>
      <w:proofErr w:type="spellStart"/>
      <w:r w:rsidRPr="000664C4">
        <w:rPr>
          <w:rFonts w:ascii="Times New Roman" w:hAnsi="Times New Roman" w:cs="Times New Roman"/>
        </w:rPr>
        <w:t>Next</w:t>
      </w:r>
      <w:proofErr w:type="spellEnd"/>
      <w:r w:rsidRPr="000664C4">
        <w:rPr>
          <w:rFonts w:ascii="Times New Roman" w:hAnsi="Times New Roman" w:cs="Times New Roman"/>
        </w:rPr>
        <w:t xml:space="preserve"> Business Day), przy czym wszelkie działania organizacyjne i koszty związane ze świadczeniem usługi gwarancyjnej poza miejscem wykonania </w:t>
      </w:r>
      <w:r w:rsidR="00523FF2" w:rsidRPr="000664C4">
        <w:rPr>
          <w:rFonts w:ascii="Times New Roman" w:hAnsi="Times New Roman" w:cs="Times New Roman"/>
        </w:rPr>
        <w:t>na</w:t>
      </w:r>
      <w:r w:rsidR="00D3345F" w:rsidRPr="000664C4">
        <w:rPr>
          <w:rFonts w:ascii="Times New Roman" w:hAnsi="Times New Roman" w:cs="Times New Roman"/>
        </w:rPr>
        <w:t xml:space="preserve">prawy </w:t>
      </w:r>
      <w:r w:rsidRPr="000664C4">
        <w:rPr>
          <w:rFonts w:ascii="Times New Roman" w:hAnsi="Times New Roman" w:cs="Times New Roman"/>
        </w:rPr>
        <w:t>ponosi Wykonawca. W przypadku konieczności sprowadzenia specjalistycznych części</w:t>
      </w:r>
      <w:r w:rsidRPr="000664C4">
        <w:rPr>
          <w:rFonts w:ascii="Times New Roman" w:hAnsi="Times New Roman" w:cs="Times New Roman"/>
          <w:color w:val="000000"/>
        </w:rPr>
        <w:t xml:space="preserve"> zamiennych termin ten nie może być dłuższy niż</w:t>
      </w:r>
      <w:r w:rsidR="0006694E" w:rsidRPr="000664C4">
        <w:rPr>
          <w:rFonts w:ascii="Times New Roman" w:hAnsi="Times New Roman" w:cs="Times New Roman"/>
          <w:color w:val="000000"/>
        </w:rPr>
        <w:t xml:space="preserve"> 30</w:t>
      </w:r>
      <w:r w:rsidRPr="000664C4">
        <w:rPr>
          <w:rFonts w:ascii="Times New Roman" w:hAnsi="Times New Roman" w:cs="Times New Roman"/>
          <w:color w:val="000000"/>
        </w:rPr>
        <w:t xml:space="preserve"> dni, chyba, że Strony</w:t>
      </w:r>
      <w:r w:rsidRPr="00675CCC">
        <w:rPr>
          <w:rFonts w:ascii="Times New Roman" w:hAnsi="Times New Roman" w:cs="Times New Roman"/>
          <w:color w:val="000000"/>
        </w:rPr>
        <w:t xml:space="preserve"> w oparciu o stosowny protokół konieczności zgodnie postanowią wydłużyć czas naprawy. </w:t>
      </w:r>
    </w:p>
    <w:p w14:paraId="2BA6632F" w14:textId="1E992380" w:rsidR="00AD67F4" w:rsidRPr="00567B1E" w:rsidRDefault="0077634E" w:rsidP="00567B1E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567B1E">
        <w:rPr>
          <w:rFonts w:ascii="Times New Roman" w:hAnsi="Times New Roman" w:cs="Times New Roman"/>
        </w:rPr>
        <w:t>Wykonawca ponosi odpowiedzialność</w:t>
      </w:r>
      <w:r w:rsidR="002F1D38" w:rsidRPr="00567B1E">
        <w:rPr>
          <w:rFonts w:ascii="Times New Roman" w:hAnsi="Times New Roman" w:cs="Times New Roman"/>
        </w:rPr>
        <w:t xml:space="preserve"> z tytułu gwarancji zarówno </w:t>
      </w:r>
      <w:r w:rsidR="001E2FC4" w:rsidRPr="00567B1E">
        <w:rPr>
          <w:rFonts w:ascii="Times New Roman" w:hAnsi="Times New Roman" w:cs="Times New Roman"/>
        </w:rPr>
        <w:t xml:space="preserve">za </w:t>
      </w:r>
      <w:r w:rsidR="002F1D38" w:rsidRPr="00567B1E">
        <w:rPr>
          <w:rFonts w:ascii="Times New Roman" w:hAnsi="Times New Roman" w:cs="Times New Roman"/>
        </w:rPr>
        <w:t xml:space="preserve">wady w przedmiocie Umowy w chwili dokonania odbioru przez Zamawiającego jak i wszelkie inne wady </w:t>
      </w:r>
      <w:r w:rsidR="00AB6D70" w:rsidRPr="00567B1E">
        <w:rPr>
          <w:rFonts w:ascii="Times New Roman" w:hAnsi="Times New Roman" w:cs="Times New Roman"/>
        </w:rPr>
        <w:t>funkcjonalne</w:t>
      </w:r>
      <w:r w:rsidR="002F1D38" w:rsidRPr="00567B1E">
        <w:rPr>
          <w:rFonts w:ascii="Times New Roman" w:hAnsi="Times New Roman" w:cs="Times New Roman"/>
        </w:rPr>
        <w:t xml:space="preserve">, </w:t>
      </w:r>
      <w:r w:rsidR="00C525C0" w:rsidRPr="00567B1E">
        <w:rPr>
          <w:rFonts w:ascii="Times New Roman" w:hAnsi="Times New Roman" w:cs="Times New Roman"/>
        </w:rPr>
        <w:t xml:space="preserve">techniczne i jakościowe </w:t>
      </w:r>
      <w:r w:rsidR="002F1D38" w:rsidRPr="00567B1E">
        <w:rPr>
          <w:rFonts w:ascii="Times New Roman" w:hAnsi="Times New Roman" w:cs="Times New Roman"/>
        </w:rPr>
        <w:t xml:space="preserve">powstałe </w:t>
      </w:r>
      <w:r w:rsidR="000975FC" w:rsidRPr="00567B1E">
        <w:rPr>
          <w:rFonts w:ascii="Times New Roman" w:hAnsi="Times New Roman" w:cs="Times New Roman"/>
        </w:rPr>
        <w:t xml:space="preserve">w trakcie użytkowania </w:t>
      </w:r>
      <w:r w:rsidR="00AD67F4" w:rsidRPr="00567B1E">
        <w:rPr>
          <w:rFonts w:ascii="Times New Roman" w:hAnsi="Times New Roman" w:cs="Times New Roman"/>
        </w:rPr>
        <w:t>Aparatury w ciągu całego okresu (terminu) obowiązywania gwarancji</w:t>
      </w:r>
      <w:r w:rsidR="00567B1E">
        <w:rPr>
          <w:rFonts w:ascii="Times New Roman" w:hAnsi="Times New Roman" w:cs="Times New Roman"/>
        </w:rPr>
        <w:t>.</w:t>
      </w:r>
    </w:p>
    <w:p w14:paraId="48847EE9" w14:textId="77777777" w:rsidR="002F1D38" w:rsidRPr="00675CCC" w:rsidRDefault="002F1D38" w:rsidP="00A3773D">
      <w:pPr>
        <w:pStyle w:val="Tekstpodstawowy"/>
        <w:suppressAutoHyphens/>
        <w:spacing w:line="240" w:lineRule="auto"/>
        <w:rPr>
          <w:rFonts w:ascii="Times New Roman" w:hAnsi="Times New Roman" w:cs="Times New Roman"/>
        </w:rPr>
      </w:pPr>
    </w:p>
    <w:p w14:paraId="5DEBCCAD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lastRenderedPageBreak/>
        <w:t xml:space="preserve">Bieg terminu gwarancji rozpoczyna się w dniu następnym, po odbiorze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, przy czym w przypadku wymiany wadliwego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, jego elementu lub modułu).</w:t>
      </w:r>
    </w:p>
    <w:p w14:paraId="3A17FE90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Okres gwarancji ulega automatycznie przedłużeniu o okres naprawy, tj. czas liczony od zgłoszenia do usunięcia awarii czy usterki określony w ust. 7 niniejszego paragrafu </w:t>
      </w:r>
      <w:r w:rsidR="006906C9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458D9B80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64935863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w ramach wykonywania uprawnień z tytułu rękojmi za wady fizyczne rzeczy, w szczególności w razie wadliwego montażu przedmiotu niniejszej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1C28C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 stosuje się odpowiednio.</w:t>
      </w:r>
    </w:p>
    <w:p w14:paraId="03B2B479" w14:textId="77777777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D13904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 W takich przypadkach</w:t>
      </w:r>
      <w:r w:rsidRPr="00675CCC">
        <w:rPr>
          <w:rFonts w:ascii="Times New Roman" w:hAnsi="Times New Roman" w:cs="Times New Roman"/>
          <w:spacing w:val="-3"/>
        </w:rPr>
        <w:t xml:space="preserve"> Zamawiający ma prawo zaangażować inny podmiot </w:t>
      </w:r>
      <w:r w:rsidRPr="00675CCC">
        <w:rPr>
          <w:rFonts w:ascii="Times New Roman" w:hAnsi="Times New Roman" w:cs="Times New Roman"/>
          <w:spacing w:val="-4"/>
        </w:rPr>
        <w:t xml:space="preserve">do usunięcia wad (usterek), a Wykonawca zobowiązany jest pokryć związane z tym </w:t>
      </w:r>
      <w:r w:rsidRPr="00675CCC">
        <w:rPr>
          <w:rFonts w:ascii="Times New Roman" w:hAnsi="Times New Roman" w:cs="Times New Roman"/>
          <w:spacing w:val="-5"/>
        </w:rPr>
        <w:t>koszty w ciągu 14 dni od daty otrzymania wezwania wraz z dowodem zapłaty.</w:t>
      </w:r>
    </w:p>
    <w:p w14:paraId="79C225A6" w14:textId="4587EC86" w:rsidR="00D1656E" w:rsidRPr="00675CCC" w:rsidRDefault="00D1656E" w:rsidP="002B18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mawiający </w:t>
      </w:r>
      <w:r w:rsidRPr="003E44D8">
        <w:rPr>
          <w:rFonts w:ascii="Times New Roman" w:hAnsi="Times New Roman" w:cs="Times New Roman"/>
        </w:rPr>
        <w:t>zobowiązuje się dotrzymywać podstawowych warunków eksploatacji</w:t>
      </w:r>
      <w:r w:rsidR="003B18D5" w:rsidRPr="003E44D8">
        <w:rPr>
          <w:rFonts w:ascii="Times New Roman" w:hAnsi="Times New Roman" w:cs="Times New Roman"/>
        </w:rPr>
        <w:t>/użytkowania</w:t>
      </w:r>
      <w:r w:rsidRPr="003E44D8">
        <w:rPr>
          <w:rFonts w:ascii="Times New Roman" w:hAnsi="Times New Roman" w:cs="Times New Roman"/>
        </w:rPr>
        <w:t xml:space="preserve"> określonych w </w:t>
      </w:r>
      <w:r w:rsidR="00A64F8F" w:rsidRPr="003E44D8">
        <w:rPr>
          <w:rFonts w:ascii="Times New Roman" w:hAnsi="Times New Roman" w:cs="Times New Roman"/>
        </w:rPr>
        <w:t>gwarancji producenta</w:t>
      </w:r>
      <w:r w:rsidR="00DE7F32" w:rsidRPr="003E44D8">
        <w:rPr>
          <w:rFonts w:ascii="Times New Roman" w:hAnsi="Times New Roman" w:cs="Times New Roman"/>
        </w:rPr>
        <w:t xml:space="preserve"> Aparatury/sprzętu</w:t>
      </w:r>
      <w:r w:rsidR="00A64F8F" w:rsidRPr="003E44D8">
        <w:rPr>
          <w:rFonts w:ascii="Times New Roman" w:hAnsi="Times New Roman" w:cs="Times New Roman"/>
        </w:rPr>
        <w:t xml:space="preserve"> (</w:t>
      </w:r>
      <w:r w:rsidRPr="003E44D8">
        <w:rPr>
          <w:rFonts w:ascii="Times New Roman" w:hAnsi="Times New Roman" w:cs="Times New Roman"/>
        </w:rPr>
        <w:t>treś</w:t>
      </w:r>
      <w:r w:rsidR="00D80814">
        <w:rPr>
          <w:rFonts w:ascii="Times New Roman" w:hAnsi="Times New Roman" w:cs="Times New Roman"/>
        </w:rPr>
        <w:t>ć</w:t>
      </w:r>
      <w:r w:rsidRPr="003E44D8">
        <w:rPr>
          <w:rFonts w:ascii="Times New Roman" w:hAnsi="Times New Roman" w:cs="Times New Roman"/>
        </w:rPr>
        <w:t xml:space="preserve"> oświadczenia gwaranta</w:t>
      </w:r>
      <w:r w:rsidR="00A64F8F" w:rsidRPr="003E44D8">
        <w:rPr>
          <w:rFonts w:ascii="Times New Roman" w:hAnsi="Times New Roman" w:cs="Times New Roman"/>
        </w:rPr>
        <w:t>)</w:t>
      </w:r>
      <w:r w:rsidRPr="003E44D8">
        <w:rPr>
          <w:rFonts w:ascii="Times New Roman" w:hAnsi="Times New Roman" w:cs="Times New Roman"/>
        </w:rPr>
        <w:t xml:space="preserve"> lub</w:t>
      </w:r>
      <w:r w:rsidRPr="00675CCC">
        <w:rPr>
          <w:rFonts w:ascii="Times New Roman" w:hAnsi="Times New Roman" w:cs="Times New Roman"/>
        </w:rPr>
        <w:t xml:space="preserve"> instrukcjach </w:t>
      </w:r>
      <w:r w:rsidR="003E44D8" w:rsidRPr="003E44D8">
        <w:rPr>
          <w:rFonts w:ascii="Times New Roman" w:hAnsi="Times New Roman" w:cs="Times New Roman"/>
        </w:rPr>
        <w:t>obsługi</w:t>
      </w:r>
      <w:r w:rsidR="00E32220" w:rsidRPr="003E44D8">
        <w:rPr>
          <w:rFonts w:ascii="Times New Roman" w:hAnsi="Times New Roman" w:cs="Times New Roman"/>
        </w:rPr>
        <w:t>/użytkowania</w:t>
      </w:r>
      <w:r w:rsidR="00E32220">
        <w:rPr>
          <w:rFonts w:ascii="Times New Roman" w:hAnsi="Times New Roman" w:cs="Times New Roman"/>
        </w:rPr>
        <w:t xml:space="preserve"> </w:t>
      </w:r>
      <w:r w:rsidRPr="00675CCC">
        <w:rPr>
          <w:rFonts w:ascii="Times New Roman" w:hAnsi="Times New Roman" w:cs="Times New Roman"/>
        </w:rPr>
        <w:t>dostarczonych przez Wykonawcę</w:t>
      </w:r>
      <w:r w:rsidR="00C25F57">
        <w:rPr>
          <w:rFonts w:ascii="Times New Roman" w:hAnsi="Times New Roman" w:cs="Times New Roman"/>
        </w:rPr>
        <w:t>.</w:t>
      </w:r>
    </w:p>
    <w:p w14:paraId="282B4B24" w14:textId="77777777" w:rsidR="00212064" w:rsidRPr="00675CCC" w:rsidRDefault="00212064" w:rsidP="009B5FE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EE650B" w14:textId="77777777" w:rsidR="00D1656E" w:rsidRPr="00675CCC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6</w:t>
      </w:r>
    </w:p>
    <w:p w14:paraId="17A71CFB" w14:textId="77777777" w:rsidR="00D1656E" w:rsidRPr="00675CCC" w:rsidRDefault="00D1656E" w:rsidP="002B18B5">
      <w:pPr>
        <w:numPr>
          <w:ilvl w:val="0"/>
          <w:numId w:val="41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Oprócz przypadków wymienionych w Kodeksie cywilnym Stronom przysługuje prawo odstąpienia od niniejszej Umowy w razie zaistnienia okoliczności wskazanych w ust. 2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10F95B1" w14:textId="77777777" w:rsidR="00D1656E" w:rsidRPr="00675CCC" w:rsidRDefault="00D1656E" w:rsidP="002B18B5">
      <w:pPr>
        <w:numPr>
          <w:ilvl w:val="0"/>
          <w:numId w:val="41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amawiający może odstąpić od </w:t>
      </w:r>
      <w:r w:rsidR="00804029" w:rsidRPr="00675CCC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 w:rsidRPr="00675CCC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mowy, to jest gdy:</w:t>
      </w:r>
    </w:p>
    <w:p w14:paraId="4DEE45DF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a na skutek swojej niewypłacalności nie wykonuje zobowiązań pieniężnych przez okres co najmniej 3 miesięcy;</w:t>
      </w:r>
    </w:p>
    <w:p w14:paraId="48FB5A0C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lastRenderedPageBreak/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CEIDG,</w:t>
      </w:r>
    </w:p>
    <w:p w14:paraId="6DBA6216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ostał wydany nakaz zajęcia majątku Wykonawcy, w stopniu uniemożliwiającym wykonanie </w:t>
      </w:r>
      <w:r w:rsidR="00480A06" w:rsidRPr="00675CCC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mowy,</w:t>
      </w:r>
    </w:p>
    <w:p w14:paraId="2251DD21" w14:textId="77777777" w:rsidR="00D1656E" w:rsidRPr="00675CCC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powzięciu informacji o wystąpieniu u Wykonawcy dużych trudności finansowych, w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szczególności wystąpią zajęcia komornicze lub inne zajęcia uprawnionych organów o</w:t>
      </w:r>
      <w:r w:rsidR="001039C5" w:rsidRPr="00675CCC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łącznej wartości przekraczającej 200 000,00 PLN (słownie: dwieście tysięcy złotych </w:t>
      </w:r>
      <w:r w:rsidRPr="00675CCC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00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675CC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00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>),</w:t>
      </w:r>
    </w:p>
    <w:p w14:paraId="399D0DA3" w14:textId="7124E3C1" w:rsidR="00D1656E" w:rsidRPr="00563027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ykonawca dostarczył </w:t>
      </w:r>
      <w:r w:rsidRPr="00563027">
        <w:rPr>
          <w:rFonts w:ascii="Times New Roman" w:hAnsi="Times New Roman" w:cs="Times New Roman"/>
          <w:sz w:val="24"/>
          <w:szCs w:val="24"/>
        </w:rPr>
        <w:t>Aparaturę</w:t>
      </w:r>
      <w:r w:rsidR="006A269C" w:rsidRPr="00563027">
        <w:rPr>
          <w:rFonts w:ascii="Times New Roman" w:hAnsi="Times New Roman" w:cs="Times New Roman"/>
          <w:sz w:val="24"/>
          <w:szCs w:val="24"/>
        </w:rPr>
        <w:t>/sprzęt</w:t>
      </w:r>
      <w:r w:rsidRPr="00563027">
        <w:rPr>
          <w:rFonts w:ascii="Times New Roman" w:hAnsi="Times New Roman" w:cs="Times New Roman"/>
          <w:sz w:val="24"/>
          <w:szCs w:val="24"/>
        </w:rPr>
        <w:t xml:space="preserve">  nieodpowiadającą</w:t>
      </w:r>
      <w:r w:rsidR="00881190" w:rsidRPr="00563027">
        <w:rPr>
          <w:rFonts w:ascii="Times New Roman" w:hAnsi="Times New Roman" w:cs="Times New Roman"/>
          <w:sz w:val="24"/>
          <w:szCs w:val="24"/>
        </w:rPr>
        <w:t>/y</w:t>
      </w:r>
      <w:r w:rsidRPr="00563027">
        <w:rPr>
          <w:rFonts w:ascii="Times New Roman" w:hAnsi="Times New Roman" w:cs="Times New Roman"/>
          <w:sz w:val="24"/>
          <w:szCs w:val="24"/>
        </w:rPr>
        <w:t xml:space="preserve"> treści Umowy lub nie wykonał Umowy zgodnie z jej postanowieniami lub nie przeprowadził jakiejkolwiek usługi towarzyszącej</w:t>
      </w:r>
      <w:r w:rsidR="00596CCC" w:rsidRPr="00563027">
        <w:rPr>
          <w:rFonts w:ascii="Times New Roman" w:hAnsi="Times New Roman" w:cs="Times New Roman"/>
          <w:sz w:val="24"/>
          <w:szCs w:val="24"/>
        </w:rPr>
        <w:t xml:space="preserve"> (szkolenia)</w:t>
      </w:r>
      <w:r w:rsidRPr="00563027">
        <w:rPr>
          <w:rFonts w:ascii="Times New Roman" w:hAnsi="Times New Roman" w:cs="Times New Roman"/>
          <w:sz w:val="24"/>
          <w:szCs w:val="24"/>
        </w:rPr>
        <w:t>.</w:t>
      </w:r>
    </w:p>
    <w:p w14:paraId="173D34C4" w14:textId="77777777" w:rsidR="00E73D18" w:rsidRPr="00563027" w:rsidRDefault="00E73D18" w:rsidP="00E73D18">
      <w:pPr>
        <w:pStyle w:val="Akapitzlist"/>
        <w:numPr>
          <w:ilvl w:val="0"/>
          <w:numId w:val="41"/>
        </w:numPr>
        <w:tabs>
          <w:tab w:val="clear" w:pos="927"/>
        </w:tabs>
        <w:ind w:left="567"/>
        <w:rPr>
          <w:rFonts w:ascii="Times New Roman" w:hAnsi="Times New Roman" w:cs="Times New Roman"/>
          <w:color w:val="000000"/>
          <w:sz w:val="24"/>
          <w:szCs w:val="24"/>
        </w:rPr>
      </w:pPr>
      <w:r w:rsidRPr="00563027">
        <w:rPr>
          <w:rFonts w:ascii="Times New Roman" w:hAnsi="Times New Roman" w:cs="Times New Roman"/>
          <w:color w:val="000000"/>
          <w:sz w:val="24"/>
          <w:szCs w:val="24"/>
        </w:rPr>
        <w:t>Ponadto Zamawiający może odstąpić od Umowy w terminie 30 dni, licząc od dnia powzięcia wiadomości o zaistnieniu okoliczności - gdy Wykonawca przekroczył termin wykonania Umowy o 14 dni, bez konieczności wyznaczania Wykonawcy dodatkowego terminu na realizację.</w:t>
      </w:r>
    </w:p>
    <w:p w14:paraId="5E4EB5D2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0CA23047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4522D85A" w14:textId="77777777" w:rsidR="00D1656E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Odstąpienie od Umowy powinno nastąpić w formie pisemnej pod rygorem nieważności oraz zawierać uzasadnienie.</w:t>
      </w:r>
    </w:p>
    <w:p w14:paraId="64D2D640" w14:textId="77777777" w:rsidR="00D1656E" w:rsidRPr="00A109E7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sz w:val="24"/>
          <w:szCs w:val="24"/>
        </w:rPr>
      </w:pPr>
      <w:r w:rsidRPr="00A109E7">
        <w:rPr>
          <w:rFonts w:ascii="Times New Roman" w:hAnsi="Times New Roman" w:cs="Times New Roman"/>
          <w:sz w:val="24"/>
          <w:szCs w:val="24"/>
        </w:rPr>
        <w:t xml:space="preserve">Zamawiający zastrzega sobie prawo do częściowego odstąpienia od </w:t>
      </w:r>
      <w:r w:rsidR="00C66EED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 xml:space="preserve">mowy, tj. w zakresie niewykonanej lub nieprawidłowo wykonanej części przedmiotu </w:t>
      </w:r>
      <w:r w:rsidR="00C66EED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 xml:space="preserve">mowy. W takim przypadku wszystkie postanowienia </w:t>
      </w:r>
      <w:r w:rsidR="00FB77DA" w:rsidRPr="00A109E7">
        <w:rPr>
          <w:rFonts w:ascii="Times New Roman" w:hAnsi="Times New Roman" w:cs="Times New Roman"/>
          <w:sz w:val="24"/>
          <w:szCs w:val="24"/>
        </w:rPr>
        <w:t>U</w:t>
      </w:r>
      <w:r w:rsidRPr="00A109E7">
        <w:rPr>
          <w:rFonts w:ascii="Times New Roman" w:hAnsi="Times New Roman" w:cs="Times New Roman"/>
          <w:sz w:val="24"/>
          <w:szCs w:val="24"/>
        </w:rPr>
        <w:t>mowy w zakresie prawidłowo jej wykonanej części pozostają w mocy.</w:t>
      </w:r>
    </w:p>
    <w:p w14:paraId="07724220" w14:textId="77777777" w:rsidR="001039C5" w:rsidRPr="00675CCC" w:rsidRDefault="00D1656E" w:rsidP="002B18B5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Odstąpienie od Umowy nie wpływa na skuteczność roszczeń o zapłatę kar umownych. </w:t>
      </w:r>
    </w:p>
    <w:p w14:paraId="455F762E" w14:textId="77777777" w:rsidR="001A1A4E" w:rsidRPr="00675CCC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459128" w14:textId="77777777" w:rsidR="00D1656E" w:rsidRPr="00675CCC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5CCC">
        <w:rPr>
          <w:rFonts w:ascii="Times New Roman" w:hAnsi="Times New Roman" w:cs="Times New Roman"/>
          <w:b/>
          <w:sz w:val="24"/>
          <w:szCs w:val="24"/>
        </w:rPr>
        <w:t>§ 7</w:t>
      </w:r>
    </w:p>
    <w:p w14:paraId="59DEB28D" w14:textId="0AA3B118" w:rsidR="00D1656E" w:rsidRPr="00675CCC" w:rsidRDefault="00D1656E" w:rsidP="002B18B5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trony zastrzegają sobie prawo do dochodzenia kar umownych za niezgodne lub nienależyte wykonanie </w:t>
      </w:r>
      <w:r w:rsidRPr="001B662D">
        <w:rPr>
          <w:rFonts w:ascii="Times New Roman" w:hAnsi="Times New Roman" w:cs="Times New Roman"/>
        </w:rPr>
        <w:t xml:space="preserve">zobowiązań </w:t>
      </w:r>
      <w:r w:rsidR="005941D3" w:rsidRPr="001B662D">
        <w:rPr>
          <w:rFonts w:ascii="Times New Roman" w:hAnsi="Times New Roman" w:cs="Times New Roman"/>
        </w:rPr>
        <w:t xml:space="preserve">wynikających </w:t>
      </w:r>
      <w:r w:rsidRPr="001B662D">
        <w:rPr>
          <w:rFonts w:ascii="Times New Roman" w:hAnsi="Times New Roman" w:cs="Times New Roman"/>
        </w:rPr>
        <w:t>z Umowy.</w:t>
      </w:r>
    </w:p>
    <w:p w14:paraId="4F74B159" w14:textId="77777777" w:rsidR="00D1656E" w:rsidRPr="00675CCC" w:rsidRDefault="00D1656E" w:rsidP="002B18B5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Wykonawca, z zastrzeżeniem ust. 4 niniejszego paragrafu, zapłaci Zamawiającemu karę umowną w poniższej wysokości w przypadkach</w:t>
      </w:r>
      <w:r w:rsidRPr="00675CCC">
        <w:rPr>
          <w:rFonts w:ascii="Times New Roman" w:hAnsi="Times New Roman" w:cs="Times New Roman"/>
          <w:color w:val="000000"/>
        </w:rPr>
        <w:t>:</w:t>
      </w:r>
    </w:p>
    <w:p w14:paraId="4AC49346" w14:textId="77777777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odstąpienia od Umowy z przyczyn leżących po stronie Wykonawcy  - w wysokości 10% wynagrodzenia brutto ustalonego w § 3 ust. 2 Umowy;</w:t>
      </w:r>
    </w:p>
    <w:p w14:paraId="7252CC81" w14:textId="77777777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niewykonania lub nienależytego wykonania Umowy - w wysokości 10% wynagrodzenia brutto ustalonego w § 3 ust. 2 Umowy, przy czym nienależyte wykonanie Umowy to jej realizacja, która pozostaje w sprzeczności z treścią Umowy lub ofertą Wykonawcy, bądź postanowieniami SWZ  wraz z załącznikami, albo też </w:t>
      </w:r>
      <w:r w:rsidRPr="00675CCC">
        <w:rPr>
          <w:rFonts w:ascii="Times New Roman" w:hAnsi="Times New Roman" w:cs="Times New Roman"/>
        </w:rPr>
        <w:lastRenderedPageBreak/>
        <w:t>nie zapewnia osiągnięcia wymaganych parametrów, funkcjonalności i zakresów wynikających z SWZ  wraz z załącznikami i użytkowych przedmiotu Umowy;</w:t>
      </w:r>
    </w:p>
    <w:p w14:paraId="6D7C562A" w14:textId="158D6B91" w:rsidR="00D1656E" w:rsidRPr="001B662D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t xml:space="preserve">nieprzeprowadzenie szkolenia dla pracowników Zamawiającego wskazanego w § 1 ust. </w:t>
      </w:r>
      <w:r w:rsidR="0006694E" w:rsidRPr="001B662D">
        <w:rPr>
          <w:rFonts w:ascii="Times New Roman" w:hAnsi="Times New Roman" w:cs="Times New Roman"/>
        </w:rPr>
        <w:t>3</w:t>
      </w:r>
      <w:r w:rsidRPr="001B662D">
        <w:rPr>
          <w:rFonts w:ascii="Times New Roman" w:hAnsi="Times New Roman" w:cs="Times New Roman"/>
        </w:rPr>
        <w:t xml:space="preserve"> Umowy </w:t>
      </w:r>
      <w:r w:rsidR="00130A0F" w:rsidRPr="001B662D">
        <w:rPr>
          <w:rFonts w:ascii="Times New Roman" w:hAnsi="Times New Roman" w:cs="Times New Roman"/>
        </w:rPr>
        <w:t>–</w:t>
      </w:r>
      <w:r w:rsidRPr="001B662D">
        <w:rPr>
          <w:rFonts w:ascii="Times New Roman" w:hAnsi="Times New Roman" w:cs="Times New Roman"/>
        </w:rPr>
        <w:t xml:space="preserve"> w wysokości 10 000,00 PLN (słownie: dziesięć tysięcy złotych </w:t>
      </w:r>
      <w:r w:rsidRPr="001B662D">
        <w:rPr>
          <w:rFonts w:ascii="Times New Roman" w:hAnsi="Times New Roman" w:cs="Times New Roman"/>
          <w:vertAlign w:val="superscript"/>
        </w:rPr>
        <w:t>00</w:t>
      </w:r>
      <w:r w:rsidRPr="001B662D">
        <w:rPr>
          <w:rFonts w:ascii="Times New Roman" w:hAnsi="Times New Roman" w:cs="Times New Roman"/>
        </w:rPr>
        <w:t>/</w:t>
      </w:r>
      <w:r w:rsidRPr="001B662D">
        <w:rPr>
          <w:rFonts w:ascii="Times New Roman" w:hAnsi="Times New Roman" w:cs="Times New Roman"/>
          <w:vertAlign w:val="subscript"/>
        </w:rPr>
        <w:t>100</w:t>
      </w:r>
      <w:r w:rsidRPr="001B662D">
        <w:rPr>
          <w:rFonts w:ascii="Times New Roman" w:hAnsi="Times New Roman" w:cs="Times New Roman"/>
        </w:rPr>
        <w:t>) za ww. uchybienie Wykonawcy</w:t>
      </w:r>
      <w:r w:rsidR="001039C5" w:rsidRPr="001B662D">
        <w:rPr>
          <w:rFonts w:ascii="Times New Roman" w:hAnsi="Times New Roman" w:cs="Times New Roman"/>
        </w:rPr>
        <w:t>;</w:t>
      </w:r>
    </w:p>
    <w:p w14:paraId="56027946" w14:textId="2CBB3219" w:rsidR="00D1656E" w:rsidRPr="001B662D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t>zwłoki w wykonaniu przedmiotu Umowy - w wysokości 0,</w:t>
      </w:r>
      <w:r w:rsidR="0006694E" w:rsidRPr="001B662D">
        <w:rPr>
          <w:rFonts w:ascii="Times New Roman" w:hAnsi="Times New Roman" w:cs="Times New Roman"/>
        </w:rPr>
        <w:t>1</w:t>
      </w:r>
      <w:r w:rsidRPr="001B662D">
        <w:rPr>
          <w:rFonts w:ascii="Times New Roman" w:hAnsi="Times New Roman" w:cs="Times New Roman"/>
        </w:rPr>
        <w:t xml:space="preserve">% wynagrodzenia brutto ustalonego w § 3 ust. 2 Umowy za każdy dzień zwłoki licząc od dnia następnego w stosunku do terminu zakończenia realizacji przedmiotu Umowy, określonego w § 1 ust. </w:t>
      </w:r>
      <w:r w:rsidR="00930117" w:rsidRPr="001B662D">
        <w:rPr>
          <w:rFonts w:ascii="Times New Roman" w:hAnsi="Times New Roman" w:cs="Times New Roman"/>
        </w:rPr>
        <w:t>5</w:t>
      </w:r>
      <w:r w:rsidRPr="001B662D">
        <w:rPr>
          <w:rFonts w:ascii="Times New Roman" w:hAnsi="Times New Roman" w:cs="Times New Roman"/>
        </w:rPr>
        <w:t xml:space="preserve"> Umowy, nie więcej niż 10 % wartości brutto przedmiotu </w:t>
      </w:r>
      <w:r w:rsidR="00C4219E" w:rsidRPr="001B662D">
        <w:rPr>
          <w:rFonts w:ascii="Times New Roman" w:hAnsi="Times New Roman" w:cs="Times New Roman"/>
        </w:rPr>
        <w:t>U</w:t>
      </w:r>
      <w:r w:rsidRPr="001B662D">
        <w:rPr>
          <w:rFonts w:ascii="Times New Roman" w:hAnsi="Times New Roman" w:cs="Times New Roman"/>
        </w:rPr>
        <w:t>mowy, o której mowa w § 3 ust. 2,</w:t>
      </w:r>
    </w:p>
    <w:p w14:paraId="37F3618D" w14:textId="32EDBA65" w:rsidR="00D1656E" w:rsidRPr="00675CCC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1B662D">
        <w:rPr>
          <w:rFonts w:ascii="Times New Roman" w:hAnsi="Times New Roman" w:cs="Times New Roman"/>
        </w:rPr>
        <w:t>zwłoki w usunięciu wad przedmiotu, Umowy stwierdzonych przy odbiorze, w wysokości 0,</w:t>
      </w:r>
      <w:r w:rsidR="0006694E" w:rsidRPr="001B662D">
        <w:rPr>
          <w:rFonts w:ascii="Times New Roman" w:hAnsi="Times New Roman" w:cs="Times New Roman"/>
        </w:rPr>
        <w:t>1</w:t>
      </w:r>
      <w:r w:rsidRPr="001B662D">
        <w:rPr>
          <w:rFonts w:ascii="Times New Roman" w:hAnsi="Times New Roman" w:cs="Times New Roman"/>
        </w:rPr>
        <w:t>% wynagrodzenia brutto ustalonego w § 3 ust. 2 Umowy za każdy dzień zwłoki, licząc</w:t>
      </w:r>
      <w:r w:rsidRPr="00675CCC">
        <w:rPr>
          <w:rFonts w:ascii="Times New Roman" w:hAnsi="Times New Roman" w:cs="Times New Roman"/>
        </w:rPr>
        <w:t xml:space="preserve"> od następnego dnia po upływie terminu określonego przez Zamawiającego w celu usunięcia wad, nie więcej niż 10 % wartości brutto przedmiotu umowy, o której mowa w § 3 ust. 2,</w:t>
      </w:r>
    </w:p>
    <w:p w14:paraId="0EF22003" w14:textId="4DF80E1E" w:rsidR="00D1656E" w:rsidRDefault="00D1656E" w:rsidP="002B18B5">
      <w:pPr>
        <w:pStyle w:val="Tekstpodstawowy"/>
        <w:numPr>
          <w:ilvl w:val="0"/>
          <w:numId w:val="54"/>
        </w:numPr>
        <w:suppressAutoHyphens/>
        <w:spacing w:line="240" w:lineRule="auto"/>
        <w:ind w:hanging="502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 pisemnym oświadczeniu Stron, nie więcej niż 10 % wartości brutto przedmiotu umowy, o której mowa w § 3 ust. 2.</w:t>
      </w:r>
    </w:p>
    <w:p w14:paraId="404271BC" w14:textId="01E7A3B4" w:rsidR="00E73D18" w:rsidRPr="001B662D" w:rsidRDefault="00E73D18" w:rsidP="001B662D">
      <w:pPr>
        <w:pStyle w:val="Akapitzlist"/>
        <w:numPr>
          <w:ilvl w:val="0"/>
          <w:numId w:val="5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B662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doręczenia korekty faktury uwzgledniającej w odrębnej pozycji należność z tytułu podatku VAT - w wysokości stanowiącej równowartość należnego podatku od towarów i usług VAT z tytułu przedmiotowej dostawy sprzętu komputerowego (komputerowego zestawu roboczego)   objętego zastosowaniem stawki 0% VAT, w terminie określonym w § 3 ust. 5 umowy.  </w:t>
      </w:r>
    </w:p>
    <w:p w14:paraId="79C2D8FF" w14:textId="77777777" w:rsidR="00D1656E" w:rsidRPr="00675CCC" w:rsidRDefault="00D1656E" w:rsidP="001B662D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430B9A89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trony mogą dochodzić na zasadach ogólnych odszkodowania przewyższającego wysokość zastrzeżonych kar umownych, przy czym kary umowne mają charakter </w:t>
      </w:r>
      <w:proofErr w:type="spellStart"/>
      <w:r w:rsidRPr="00675CCC">
        <w:rPr>
          <w:rFonts w:ascii="Times New Roman" w:hAnsi="Times New Roman" w:cs="Times New Roman"/>
        </w:rPr>
        <w:t>zaliczalny</w:t>
      </w:r>
      <w:proofErr w:type="spellEnd"/>
      <w:r w:rsidRPr="00675CCC">
        <w:rPr>
          <w:rFonts w:ascii="Times New Roman" w:hAnsi="Times New Roman" w:cs="Times New Roman"/>
        </w:rPr>
        <w:t xml:space="preserve"> na poczet przedmiotowego odszkodowania uzupełniającego dochodzonego przez daną Stronę </w:t>
      </w:r>
      <w:r w:rsidR="004905D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2F3442D3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Suma kar umownych nie może przekroczyć 30% wynagrodzenia brutto, o którym mowa w § 3 ust. 2 niniejszej </w:t>
      </w:r>
      <w:r w:rsidR="00C357EA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>mowy.</w:t>
      </w:r>
    </w:p>
    <w:p w14:paraId="02F47651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Zapisy </w:t>
      </w:r>
      <w:r w:rsidR="00C357EA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dotyczące naliczania kar umownych nie mają zastosowania za zachowanie Wykonawcy niezwiązane bezpośrednio lub pośrednio z przedmiotem </w:t>
      </w:r>
      <w:r w:rsidR="00F42152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y lub jej prawidłowym wykonaniem. Wykonawca nie ponosi odpowiedzialności za okoliczności, za które wyłączną odpowiedzialność ponosi </w:t>
      </w:r>
      <w:r w:rsidR="00BE0517" w:rsidRPr="00675CCC">
        <w:rPr>
          <w:rFonts w:ascii="Times New Roman" w:hAnsi="Times New Roman" w:cs="Times New Roman"/>
        </w:rPr>
        <w:t>Z</w:t>
      </w:r>
      <w:r w:rsidRPr="00675CCC">
        <w:rPr>
          <w:rFonts w:ascii="Times New Roman" w:hAnsi="Times New Roman" w:cs="Times New Roman"/>
        </w:rPr>
        <w:t xml:space="preserve">amawiający. </w:t>
      </w:r>
    </w:p>
    <w:p w14:paraId="776BB6D9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 xml:space="preserve">Roszczenie o zapłatę kar umownych staje się wymagalne począwszy od dnia następnego po dniu, w którym miały miejsce okoliczności faktyczne określone w niniejszej </w:t>
      </w:r>
      <w:r w:rsidR="00133F83" w:rsidRPr="00675CCC">
        <w:rPr>
          <w:rFonts w:ascii="Times New Roman" w:hAnsi="Times New Roman" w:cs="Times New Roman"/>
        </w:rPr>
        <w:t>U</w:t>
      </w:r>
      <w:r w:rsidRPr="00675CCC">
        <w:rPr>
          <w:rFonts w:ascii="Times New Roman" w:hAnsi="Times New Roman" w:cs="Times New Roman"/>
        </w:rPr>
        <w:t xml:space="preserve">mowie stanowiące podstawę do ich naliczenia. </w:t>
      </w:r>
    </w:p>
    <w:p w14:paraId="7A52903A" w14:textId="77777777" w:rsidR="00D1656E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C73F97B" w14:textId="77777777" w:rsidR="00152E90" w:rsidRPr="00675CCC" w:rsidRDefault="00D1656E" w:rsidP="002B18B5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</w:rPr>
      </w:pPr>
      <w:r w:rsidRPr="00675CCC">
        <w:rPr>
          <w:rFonts w:ascii="Times New Roman" w:hAnsi="Times New Roman" w:cs="Times New Roman"/>
          <w:color w:val="000000"/>
        </w:rPr>
        <w:lastRenderedPageBreak/>
        <w:t>Zapłata kar umownych nie zwalnia Wykonawcy od obowiązku wykonania Umowy</w:t>
      </w:r>
      <w:r w:rsidRPr="00675CCC">
        <w:rPr>
          <w:rFonts w:ascii="Times New Roman" w:hAnsi="Times New Roman" w:cs="Times New Roman"/>
        </w:rPr>
        <w:t>.</w:t>
      </w:r>
    </w:p>
    <w:p w14:paraId="1836B9A1" w14:textId="77777777" w:rsidR="00A45FEE" w:rsidRPr="00675CCC" w:rsidRDefault="00A45FE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67C1615" w14:textId="77777777" w:rsidR="00D1656E" w:rsidRPr="00675CCC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§ 8</w:t>
      </w:r>
    </w:p>
    <w:p w14:paraId="6167C6C5" w14:textId="51881E27" w:rsidR="00D1656E" w:rsidRPr="00C13FDF" w:rsidRDefault="00D1656E" w:rsidP="002B18B5">
      <w:pPr>
        <w:pStyle w:val="Akapitzlist"/>
        <w:numPr>
          <w:ilvl w:val="0"/>
          <w:numId w:val="47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Strony ustalają, iż do bezpośrednich </w:t>
      </w:r>
      <w:r w:rsidRPr="00C13FDF">
        <w:rPr>
          <w:rFonts w:ascii="Times New Roman" w:hAnsi="Times New Roman" w:cs="Times New Roman"/>
          <w:color w:val="000000"/>
          <w:sz w:val="24"/>
          <w:szCs w:val="24"/>
        </w:rPr>
        <w:t>kontaktów</w:t>
      </w:r>
      <w:r w:rsidRPr="00C13FDF">
        <w:rPr>
          <w:rFonts w:ascii="Times New Roman" w:hAnsi="Times New Roman" w:cs="Times New Roman"/>
          <w:sz w:val="24"/>
          <w:szCs w:val="24"/>
        </w:rPr>
        <w:t xml:space="preserve">, mających na celu zapewnienie prawidłowej realizacji przedmiotu Umowy, jego bieżący nadzór oraz weryfikację, upoważnione zostają następujące osoby: </w:t>
      </w:r>
    </w:p>
    <w:p w14:paraId="654154AC" w14:textId="77777777" w:rsidR="00D1656E" w:rsidRPr="00675CCC" w:rsidRDefault="00D1656E" w:rsidP="002B18B5">
      <w:pPr>
        <w:numPr>
          <w:ilvl w:val="1"/>
          <w:numId w:val="47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Ze strony Zamawiającego: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....................... 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el. ..........., e-mail: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>........................;</w:t>
      </w:r>
    </w:p>
    <w:p w14:paraId="165A33E9" w14:textId="77777777" w:rsidR="00D1656E" w:rsidRPr="00675CCC" w:rsidRDefault="00D1656E" w:rsidP="002B18B5">
      <w:pPr>
        <w:numPr>
          <w:ilvl w:val="1"/>
          <w:numId w:val="47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Ze strony Wykonawcy -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........................... </w:t>
      </w: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675CC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el. ..........., e-mail: </w:t>
      </w:r>
      <w:r w:rsidRPr="00675CCC">
        <w:rPr>
          <w:rFonts w:ascii="Times New Roman" w:hAnsi="Times New Roman" w:cs="Times New Roman"/>
          <w:i/>
          <w:iCs/>
          <w:sz w:val="24"/>
          <w:szCs w:val="24"/>
        </w:rPr>
        <w:t>.........................</w:t>
      </w:r>
    </w:p>
    <w:p w14:paraId="1D863AED" w14:textId="2FC7364C" w:rsidR="00D1656E" w:rsidRPr="00C13FDF" w:rsidRDefault="00D1656E" w:rsidP="002B18B5">
      <w:pPr>
        <w:pStyle w:val="Akapitzlist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Strony zgodnie postanawiają, iż osoby wskazane powyżej nie są uprawnione do </w:t>
      </w:r>
      <w:r w:rsidRPr="00C13FDF">
        <w:rPr>
          <w:rFonts w:ascii="Times New Roman" w:hAnsi="Times New Roman" w:cs="Times New Roman"/>
          <w:sz w:val="24"/>
          <w:szCs w:val="24"/>
        </w:rPr>
        <w:t>podejmowania decyzji w zakresie zmiany zasad wykonywania Umowy, a także zaciągania nowych zobowiązań.</w:t>
      </w:r>
    </w:p>
    <w:p w14:paraId="418F624D" w14:textId="77777777" w:rsidR="00D1656E" w:rsidRPr="00C13FDF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3FDF">
        <w:rPr>
          <w:rFonts w:ascii="Times New Roman" w:hAnsi="Times New Roman" w:cs="Times New Roman"/>
          <w:b/>
          <w:sz w:val="24"/>
          <w:szCs w:val="24"/>
        </w:rPr>
        <w:t>§ 9</w:t>
      </w:r>
    </w:p>
    <w:p w14:paraId="34BAF366" w14:textId="77777777" w:rsidR="00D1656E" w:rsidRPr="00675CCC" w:rsidRDefault="00D1656E" w:rsidP="003B37E8">
      <w:pPr>
        <w:pStyle w:val="NormalnyWeb"/>
        <w:tabs>
          <w:tab w:val="left" w:pos="567"/>
        </w:tabs>
        <w:suppressAutoHyphens/>
        <w:spacing w:before="0" w:beforeAutospacing="0" w:after="0" w:afterAutospacing="0"/>
        <w:ind w:left="567"/>
      </w:pPr>
      <w:r w:rsidRPr="00C13FDF">
        <w:t>Strony dopuszczają możliwość zmiany Umowy po uprzednim sporządzeniu protokołu konieczności, przy zachowaniu</w:t>
      </w:r>
      <w:r w:rsidRPr="00675CCC">
        <w:t xml:space="preserve"> ryczałtowego charakteru ceny Umowy, poprzez podpisanie aneksu do Umowy, w następujących przypadkach:</w:t>
      </w:r>
    </w:p>
    <w:p w14:paraId="03185837" w14:textId="18A056C3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 xml:space="preserve">zmiany terminu realizacji przedmiotu Umowy (początkowego, końcowego) poprzez jego skrócenie lub przedłużenie i/lub zmiany sposobu realizacji poprzez wprowadzenie etapów </w:t>
      </w:r>
      <w:r w:rsidRPr="00C13FDF">
        <w:t>realizacji, zawieszenia realizacji</w:t>
      </w:r>
      <w:r w:rsidR="008479F2" w:rsidRPr="00C13FDF">
        <w:t>, z możliwością wprowadzenia faktur częściowych</w:t>
      </w:r>
      <w:r w:rsidR="003B37E8" w:rsidRPr="00C13FDF">
        <w:t xml:space="preserve"> odpowiadającym wartości zrealizowanego i odebranego przedmiotu umowy</w:t>
      </w:r>
      <w:r w:rsidR="008479F2" w:rsidRPr="00C13FDF">
        <w:t xml:space="preserve"> </w:t>
      </w:r>
      <w:r w:rsidR="003B37E8" w:rsidRPr="00C13FDF">
        <w:t xml:space="preserve">(z tym zastrzeżeniem, że suma faktur częściowych nie może być większa niż 80% kwoty brutto wynagrodzenia Wykonawcy określonego w § 3 ust. 2) </w:t>
      </w:r>
      <w:r w:rsidR="008479F2" w:rsidRPr="00C13FDF">
        <w:t>–</w:t>
      </w:r>
      <w:r w:rsidRPr="00C13FDF">
        <w:t xml:space="preserve"> ze względu na przyczyny leżące po stronie Zamawiającego, dotyczące w szczególności</w:t>
      </w:r>
      <w:r w:rsidRPr="00675CCC">
        <w:t xml:space="preserve">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 w:rsidRPr="00675CCC">
        <w:t>U</w:t>
      </w:r>
      <w:r w:rsidRPr="00675CCC">
        <w:t xml:space="preserve">mowy, lub przyczyny leżące po stronie producenta sprzętu </w:t>
      </w:r>
      <w:r w:rsidR="00A45FEE" w:rsidRPr="00675CCC">
        <w:t xml:space="preserve">lub dystrybutora </w:t>
      </w:r>
      <w:r w:rsidRPr="00675CCC">
        <w:t>dotyczące udokumentowanych problemów związanych z</w:t>
      </w:r>
      <w:r w:rsidR="00631CAC" w:rsidRPr="00675CCC">
        <w:t> </w:t>
      </w:r>
      <w:r w:rsidRPr="00675CCC">
        <w:t>produkcją lub dostawą sprzętu lub z innych przyczyn niezależnych od Stron, w tym spowodowanych przez siłę wyższą,</w:t>
      </w:r>
    </w:p>
    <w:p w14:paraId="57FCE662" w14:textId="77777777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>wydłużenia terminu gwarancji, w sytuacji przedłużenia jej przez producenta/Wykonawcę,</w:t>
      </w:r>
    </w:p>
    <w:p w14:paraId="1C1F247C" w14:textId="77777777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 xml:space="preserve">zmiany </w:t>
      </w:r>
      <w:r w:rsidRPr="005A4D40">
        <w:t xml:space="preserve">określonego typu, modelu, nazwy, producenta przedmiotu </w:t>
      </w:r>
      <w:r w:rsidR="00133F83" w:rsidRPr="005A4D40">
        <w:t>U</w:t>
      </w:r>
      <w:r w:rsidRPr="005A4D40"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9A3EB3" w:rsidRPr="005A4D40">
        <w:t>3</w:t>
      </w:r>
      <w:r w:rsidRPr="005A4D40">
        <w:t xml:space="preserve"> nie może ulec podwyższeniu, a parametry techniczne nie</w:t>
      </w:r>
      <w:r w:rsidRPr="00675CCC">
        <w:t xml:space="preserve"> mogą być gorsze niż wskazane w  treści oferty,</w:t>
      </w:r>
    </w:p>
    <w:p w14:paraId="71C75C38" w14:textId="77777777" w:rsidR="00D1656E" w:rsidRPr="00675CCC" w:rsidRDefault="00D1656E" w:rsidP="002B18B5">
      <w:pPr>
        <w:pStyle w:val="NormalnyWeb"/>
        <w:numPr>
          <w:ilvl w:val="1"/>
          <w:numId w:val="43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</w:pPr>
      <w:r w:rsidRPr="00675CCC">
        <w:t>aktualizacji rozwiązań z uwagi na postęp technologiczny lub zmiany obowiązujących przepisów.</w:t>
      </w:r>
    </w:p>
    <w:p w14:paraId="64489856" w14:textId="77777777" w:rsidR="00536072" w:rsidRDefault="00536072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52A56C" w14:textId="77777777" w:rsidR="00536072" w:rsidRDefault="00536072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A72A9D" w14:textId="77777777" w:rsidR="00536072" w:rsidRDefault="00536072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D402D87" w14:textId="77777777" w:rsidR="00536072" w:rsidRDefault="00536072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29D2DF" w14:textId="7F1AABDD" w:rsidR="00D1656E" w:rsidRPr="00675CCC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lastRenderedPageBreak/>
        <w:t>§ 10</w:t>
      </w:r>
    </w:p>
    <w:p w14:paraId="478B78AC" w14:textId="77777777" w:rsidR="00D1656E" w:rsidRPr="00675CCC" w:rsidRDefault="00D1656E" w:rsidP="002B18B5">
      <w:pPr>
        <w:numPr>
          <w:ilvl w:val="0"/>
          <w:numId w:val="4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Przez okoliczności siły wyższej strony rozumieją zdarzenie zewnętrzne o charakterze nadzwyczajnym, którego nie można było </w:t>
      </w:r>
      <w:r w:rsidRPr="005A4D40">
        <w:rPr>
          <w:rFonts w:ascii="Times New Roman" w:hAnsi="Times New Roman" w:cs="Times New Roman"/>
          <w:sz w:val="24"/>
          <w:szCs w:val="24"/>
        </w:rPr>
        <w:t>przewidzieć ani jemu zapobiec</w:t>
      </w:r>
      <w:r w:rsidRPr="00675CCC">
        <w:rPr>
          <w:rFonts w:ascii="Times New Roman" w:hAnsi="Times New Roman" w:cs="Times New Roman"/>
          <w:sz w:val="24"/>
          <w:szCs w:val="24"/>
        </w:rPr>
        <w:t>, w szczególności takie jak: wojna, stan wyjątkowy, powódź, epidemia choroby zagrażającej życiu lub zdrowiu ludzi, pożar czy też zasadnicza zmiana sytuacji społeczno</w:t>
      </w:r>
      <w:r w:rsidR="004E40B7" w:rsidRPr="00675CCC">
        <w:rPr>
          <w:rFonts w:ascii="Times New Roman" w:hAnsi="Times New Roman" w:cs="Times New Roman"/>
          <w:sz w:val="24"/>
          <w:szCs w:val="24"/>
        </w:rPr>
        <w:t>-</w:t>
      </w:r>
      <w:r w:rsidRPr="00675CCC">
        <w:rPr>
          <w:rFonts w:ascii="Times New Roman" w:hAnsi="Times New Roman" w:cs="Times New Roman"/>
          <w:sz w:val="24"/>
          <w:szCs w:val="24"/>
        </w:rPr>
        <w:t>gospodarczej.</w:t>
      </w:r>
    </w:p>
    <w:p w14:paraId="4CA13926" w14:textId="77777777" w:rsidR="00D1656E" w:rsidRPr="00675CCC" w:rsidRDefault="00D1656E" w:rsidP="002B18B5">
      <w:pPr>
        <w:numPr>
          <w:ilvl w:val="0"/>
          <w:numId w:val="4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y czasowo zawieszą jej realizację lub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a zostanie rozwiązana.</w:t>
      </w:r>
    </w:p>
    <w:p w14:paraId="601A3866" w14:textId="77777777" w:rsidR="00DE6153" w:rsidRPr="00675CCC" w:rsidRDefault="00D1656E" w:rsidP="002B18B5">
      <w:pPr>
        <w:numPr>
          <w:ilvl w:val="0"/>
          <w:numId w:val="48"/>
        </w:numPr>
        <w:tabs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Bieg terminów określonych w niniejszej </w:t>
      </w:r>
      <w:r w:rsidR="00821E96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ie ulega zawieszeniu przez czas trwania przeszkody spowodowanej siłą wyższą.</w:t>
      </w:r>
    </w:p>
    <w:p w14:paraId="68F299D6" w14:textId="77777777" w:rsidR="00D1656E" w:rsidRPr="00675CCC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1</w:t>
      </w:r>
    </w:p>
    <w:p w14:paraId="3E049F74" w14:textId="77777777" w:rsidR="00D1656E" w:rsidRPr="00675CCC" w:rsidRDefault="00D1656E" w:rsidP="002B18B5">
      <w:pPr>
        <w:numPr>
          <w:ilvl w:val="0"/>
          <w:numId w:val="4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szelkie oświadczenia Stron skutkujące zmianą lub wygaśnięciem Umowy będą składane na piśmie pod rygorem nieważności listem poleconym lub za potwierdzeniem ich złożenia.</w:t>
      </w:r>
    </w:p>
    <w:p w14:paraId="5265F085" w14:textId="77777777" w:rsidR="00D1656E" w:rsidRPr="00A109E7" w:rsidRDefault="00D1656E" w:rsidP="002B18B5">
      <w:pPr>
        <w:numPr>
          <w:ilvl w:val="0"/>
          <w:numId w:val="4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A109E7">
        <w:rPr>
          <w:rFonts w:ascii="Times New Roman" w:hAnsi="Times New Roman" w:cs="Times New Roman"/>
          <w:sz w:val="24"/>
          <w:szCs w:val="24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2BC8EDD1" w14:textId="281F6FAE" w:rsidR="00D1656E" w:rsidRPr="00675CCC" w:rsidRDefault="00D1656E" w:rsidP="002B18B5">
      <w:pPr>
        <w:numPr>
          <w:ilvl w:val="0"/>
          <w:numId w:val="4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 razie rozbieżności pomiędzy treścią SWZ a postanowieniami </w:t>
      </w:r>
      <w:r w:rsidR="009A5268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y oraz w sprawach nieuregulowanych niniejszą </w:t>
      </w:r>
      <w:r w:rsidR="009A5268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ą priorytet nadaje się zapisom SWZ i jej załącznikom.</w:t>
      </w:r>
    </w:p>
    <w:p w14:paraId="56583A0D" w14:textId="77777777" w:rsidR="006C5B00" w:rsidRPr="00675CCC" w:rsidRDefault="006C5B00" w:rsidP="001B744C">
      <w:pPr>
        <w:spacing w:after="0" w:line="240" w:lineRule="auto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1B7D75F" w14:textId="77777777" w:rsidR="00D1656E" w:rsidRPr="00675CCC" w:rsidRDefault="00D1656E" w:rsidP="00E31E8B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2</w:t>
      </w:r>
    </w:p>
    <w:p w14:paraId="54CE1866" w14:textId="77777777" w:rsidR="00D1656E" w:rsidRPr="00675CCC" w:rsidRDefault="00D1656E" w:rsidP="002B18B5">
      <w:pPr>
        <w:numPr>
          <w:ilvl w:val="3"/>
          <w:numId w:val="49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 xml:space="preserve">Wykonawcy nie przysługuje prawo przenoszenia wierzytelności wynikających z niniejszej Umowy na podmioty trzecie bez uprzedniej zgody Zamawiającego.  </w:t>
      </w:r>
    </w:p>
    <w:p w14:paraId="018AE670" w14:textId="77777777" w:rsidR="00D1656E" w:rsidRPr="00675CCC" w:rsidRDefault="00D1656E" w:rsidP="002B18B5">
      <w:pPr>
        <w:numPr>
          <w:ilvl w:val="3"/>
          <w:numId w:val="49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675CCC">
        <w:rPr>
          <w:rFonts w:ascii="Times New Roman" w:hAnsi="Times New Roman" w:cs="Times New Roman"/>
          <w:color w:val="000000"/>
          <w:sz w:val="24"/>
          <w:szCs w:val="24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48B700F2" w14:textId="77777777" w:rsidR="00D1656E" w:rsidRPr="00675CCC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sz w:val="24"/>
          <w:szCs w:val="24"/>
        </w:rPr>
        <w:t>§ 13</w:t>
      </w:r>
    </w:p>
    <w:p w14:paraId="2FAC2ED7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W sprawach nieuregulowanych niniejszą </w:t>
      </w:r>
      <w:r w:rsidR="00A30A0E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 xml:space="preserve">mową mają zastosowanie przepisy prawa polskiego (RP), w szczególności </w:t>
      </w:r>
      <w:r w:rsidRPr="00675CCC">
        <w:rPr>
          <w:rFonts w:ascii="Times New Roman" w:hAnsi="Times New Roman" w:cs="Times New Roman"/>
          <w:bCs/>
          <w:sz w:val="24"/>
          <w:szCs w:val="24"/>
        </w:rPr>
        <w:t xml:space="preserve">ustawy z dnia 11 września 2019 r. – Prawo zamówień publicznych (Dz. U. z 2021 r., poz. 1129 </w:t>
      </w:r>
      <w:proofErr w:type="spellStart"/>
      <w:r w:rsidRPr="00675CCC">
        <w:rPr>
          <w:rFonts w:ascii="Times New Roman" w:hAnsi="Times New Roman" w:cs="Times New Roman"/>
          <w:bCs/>
          <w:sz w:val="24"/>
          <w:szCs w:val="24"/>
        </w:rPr>
        <w:t>t.j</w:t>
      </w:r>
      <w:proofErr w:type="spellEnd"/>
      <w:r w:rsidRPr="00675CCC">
        <w:rPr>
          <w:rFonts w:ascii="Times New Roman" w:hAnsi="Times New Roman" w:cs="Times New Roman"/>
          <w:bCs/>
          <w:sz w:val="24"/>
          <w:szCs w:val="24"/>
        </w:rPr>
        <w:t xml:space="preserve">. z </w:t>
      </w:r>
      <w:proofErr w:type="spellStart"/>
      <w:r w:rsidRPr="00675CCC">
        <w:rPr>
          <w:rFonts w:ascii="Times New Roman" w:hAnsi="Times New Roman" w:cs="Times New Roman"/>
          <w:bCs/>
          <w:sz w:val="24"/>
          <w:szCs w:val="24"/>
        </w:rPr>
        <w:t>późn</w:t>
      </w:r>
      <w:proofErr w:type="spellEnd"/>
      <w:r w:rsidRPr="00675CCC">
        <w:rPr>
          <w:rFonts w:ascii="Times New Roman" w:hAnsi="Times New Roman" w:cs="Times New Roman"/>
          <w:bCs/>
          <w:sz w:val="24"/>
          <w:szCs w:val="24"/>
        </w:rPr>
        <w:t xml:space="preserve"> zm.), </w:t>
      </w:r>
      <w:r w:rsidRPr="00675CCC">
        <w:rPr>
          <w:rFonts w:ascii="Times New Roman" w:hAnsi="Times New Roman" w:cs="Times New Roman"/>
          <w:sz w:val="24"/>
          <w:szCs w:val="24"/>
        </w:rPr>
        <w:t>ustawy z dnia 20 lipca 2018 r. – Prawo o szkolnictwie wyższym i nauce (t. j. Dz. U. 2020 poz. 85 ze zm.), ustawy z dnia 02 marca 2020 r. o szczególnych rozwiązaniach związanych z zapobieganiem, przeciwdziałaniem i zwalczaniem COVID-19, innych chorób zakaźnych oraz wywołanych nimi sytuacji kryzysowych (t. j. Dz. U. 2020 poz. 1842 ze zm.) oraz przepisy ustawy z dnia 23 kwietnia 1964 r. – Kodeks cywilny (t. j. Dz. U. 2020 poz. 1740 ze zm.).</w:t>
      </w:r>
    </w:p>
    <w:p w14:paraId="7B8DB4C2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>Wszelkie zmiany lub uzupełnienia niniejszej Umowy mogą nastąpić za zgodą Stron w formie pisemnej pod rygorem nieważności.</w:t>
      </w:r>
    </w:p>
    <w:p w14:paraId="065C81B2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Sądem właściwym dla wszystkich spraw związanych z niniejszą </w:t>
      </w:r>
      <w:r w:rsidR="00554241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ą będzie sąd miejscowo właściwy według siedziby Zamawiającego.</w:t>
      </w:r>
    </w:p>
    <w:p w14:paraId="25E85006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CCC">
        <w:rPr>
          <w:rFonts w:ascii="Times New Roman" w:hAnsi="Times New Roman" w:cs="Times New Roman"/>
          <w:sz w:val="24"/>
          <w:szCs w:val="24"/>
        </w:rPr>
        <w:t xml:space="preserve">Niniejszą </w:t>
      </w:r>
      <w:r w:rsidR="00554241" w:rsidRPr="00675CCC">
        <w:rPr>
          <w:rFonts w:ascii="Times New Roman" w:hAnsi="Times New Roman" w:cs="Times New Roman"/>
          <w:sz w:val="24"/>
          <w:szCs w:val="24"/>
        </w:rPr>
        <w:t>U</w:t>
      </w:r>
      <w:r w:rsidRPr="00675CCC">
        <w:rPr>
          <w:rFonts w:ascii="Times New Roman" w:hAnsi="Times New Roman" w:cs="Times New Roman"/>
          <w:sz w:val="24"/>
          <w:szCs w:val="24"/>
        </w:rPr>
        <w:t>mowę sporządzono w dwóch (2) jednobrzmiących egzemplarzach po jednym (1) egzemplarzu dla każdej ze Stron, z zastrzeżeniem ust. 5.</w:t>
      </w:r>
    </w:p>
    <w:p w14:paraId="5C52BF29" w14:textId="77777777" w:rsidR="00D1656E" w:rsidRPr="00675CCC" w:rsidRDefault="00D1656E" w:rsidP="002B18B5">
      <w:pPr>
        <w:numPr>
          <w:ilvl w:val="0"/>
          <w:numId w:val="50"/>
        </w:numPr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trony zgodnie oświadczają, że z uwagi na fakt zawarcia niniejszej </w:t>
      </w:r>
      <w:r w:rsidR="008903B2"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U</w:t>
      </w: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mowy w formie elektronicznej za pomocą kwalifikowanego podpisu elektronicznego powstały w ten sposób dokument elektroniczny stanowi poświadczenie, iż Strony zgodnie złożyły </w:t>
      </w: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oświadczenia woli w</w:t>
      </w:r>
      <w:r w:rsidR="005753AE"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 </w:t>
      </w: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nim zawarte, zaś datą zawarcia jest dzień złożenia ostatniego (późniejszego) oświadczenia woli o</w:t>
      </w:r>
      <w:r w:rsidR="005753AE"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 </w:t>
      </w:r>
      <w:r w:rsidRPr="00675CCC">
        <w:rPr>
          <w:rFonts w:ascii="Times New Roman" w:hAnsi="Times New Roman" w:cs="Times New Roman"/>
          <w:b/>
          <w:bCs/>
          <w:i/>
          <w:iCs/>
          <w:sz w:val="24"/>
          <w:szCs w:val="24"/>
        </w:rPr>
        <w:t>jej zawarciu przez umocowanych przedstawicieli każdej ze Stron.</w:t>
      </w:r>
    </w:p>
    <w:p w14:paraId="6D7C5E96" w14:textId="77777777" w:rsidR="00F234C0" w:rsidRPr="00675CCC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7458066" w14:textId="77777777" w:rsidR="00F234C0" w:rsidRPr="000218E3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0218E3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205BB614" w14:textId="77777777" w:rsidR="00F234C0" w:rsidRPr="000218E3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0218E3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7964DBC1" w14:textId="77777777" w:rsidR="00F234C0" w:rsidRPr="000218E3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2D4F67B0" w14:textId="590C2573" w:rsidR="00C15301" w:rsidRDefault="00C15301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4205924E" w14:textId="6ACA98E5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79586BDE" w14:textId="502F2C64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3CC6E533" w14:textId="3553AC72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660B5FDD" w14:textId="5D6981F1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33AAE087" w14:textId="3D747D0D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38EE25AD" w14:textId="23284267" w:rsidR="008E0BA0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5A883A1D" w14:textId="77777777" w:rsidR="008E0BA0" w:rsidRPr="00675CCC" w:rsidRDefault="008E0BA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</w:p>
    <w:p w14:paraId="5A49860E" w14:textId="77777777" w:rsidR="00F234C0" w:rsidRPr="00675CCC" w:rsidRDefault="00F234C0" w:rsidP="00F234C0">
      <w:pPr>
        <w:jc w:val="left"/>
        <w:rPr>
          <w:rFonts w:ascii="Times New Roman" w:hAnsi="Times New Roman" w:cs="Times New Roman"/>
          <w:bCs/>
          <w:i/>
          <w:sz w:val="24"/>
          <w:szCs w:val="24"/>
          <w:u w:val="single"/>
        </w:rPr>
      </w:pPr>
      <w:r w:rsidRPr="00675CCC">
        <w:rPr>
          <w:rFonts w:ascii="Times New Roman" w:hAnsi="Times New Roman" w:cs="Times New Roman"/>
          <w:bCs/>
          <w:i/>
          <w:sz w:val="24"/>
          <w:szCs w:val="24"/>
          <w:u w:val="single"/>
        </w:rPr>
        <w:t>Załączniki do umowy:</w:t>
      </w:r>
    </w:p>
    <w:p w14:paraId="51A8ACFD" w14:textId="77777777" w:rsidR="00F234C0" w:rsidRPr="00675CCC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</w:rPr>
        <w:t xml:space="preserve">Załącznik </w:t>
      </w:r>
      <w:r w:rsidR="00150A30" w:rsidRPr="00675CCC">
        <w:rPr>
          <w:rFonts w:ascii="Times New Roman" w:hAnsi="Times New Roman" w:cs="Times New Roman"/>
          <w:i/>
          <w:sz w:val="24"/>
          <w:szCs w:val="24"/>
        </w:rPr>
        <w:t xml:space="preserve">1 – </w:t>
      </w:r>
      <w:r w:rsidR="00CF6218" w:rsidRPr="00675CCC">
        <w:rPr>
          <w:rFonts w:ascii="Times New Roman" w:hAnsi="Times New Roman" w:cs="Times New Roman"/>
          <w:i/>
          <w:sz w:val="24"/>
          <w:szCs w:val="24"/>
        </w:rPr>
        <w:t xml:space="preserve">Kalkulacja cenowa przedmiotu </w:t>
      </w:r>
      <w:r w:rsidR="00CB381C" w:rsidRPr="00675CCC">
        <w:rPr>
          <w:rFonts w:ascii="Times New Roman" w:hAnsi="Times New Roman" w:cs="Times New Roman"/>
          <w:i/>
          <w:sz w:val="24"/>
          <w:szCs w:val="24"/>
        </w:rPr>
        <w:t>U</w:t>
      </w:r>
      <w:r w:rsidR="00CF6218" w:rsidRPr="00675CCC">
        <w:rPr>
          <w:rFonts w:ascii="Times New Roman" w:hAnsi="Times New Roman" w:cs="Times New Roman"/>
          <w:i/>
          <w:sz w:val="24"/>
          <w:szCs w:val="24"/>
        </w:rPr>
        <w:t>mowy;</w:t>
      </w:r>
    </w:p>
    <w:p w14:paraId="4F0140F3" w14:textId="77777777" w:rsidR="00CF6218" w:rsidRPr="00675CCC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  <w:sz w:val="24"/>
          <w:szCs w:val="24"/>
        </w:rPr>
      </w:pPr>
      <w:r w:rsidRPr="00675CCC">
        <w:rPr>
          <w:rFonts w:ascii="Times New Roman" w:hAnsi="Times New Roman" w:cs="Times New Roman"/>
          <w:i/>
          <w:sz w:val="24"/>
          <w:szCs w:val="24"/>
        </w:rPr>
        <w:t>Załącznik 2 – Protokół odbioru</w:t>
      </w:r>
      <w:r w:rsidR="0073279D" w:rsidRPr="00675CCC">
        <w:rPr>
          <w:rFonts w:ascii="Times New Roman" w:hAnsi="Times New Roman" w:cs="Times New Roman"/>
          <w:i/>
          <w:sz w:val="24"/>
          <w:szCs w:val="24"/>
        </w:rPr>
        <w:t>.</w:t>
      </w:r>
    </w:p>
    <w:p w14:paraId="79D9798D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505301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46C238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74017A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263ABB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B3CD73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FAC002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2E715D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FA406B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11C9CA" w14:textId="7777777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5A7CA2" w14:textId="621F71C7" w:rsidR="00A47404" w:rsidRDefault="00A47404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693BA3" w14:textId="77777777" w:rsidR="00536072" w:rsidRDefault="00536072" w:rsidP="00A47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AA684C" w14:textId="057B3B52" w:rsidR="00345946" w:rsidRPr="00536072" w:rsidRDefault="00A81EBA" w:rsidP="0053607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81EBA">
        <w:rPr>
          <w:rFonts w:ascii="Times New Roman" w:eastAsia="Tahoma" w:hAnsi="Times New Roman" w:cs="Times New Roman"/>
          <w:b/>
        </w:rPr>
        <w:lastRenderedPageBreak/>
        <w:t>ZAŁĄCZNIK NR 1 do wzoru umowy</w:t>
      </w:r>
      <w:r w:rsidR="00536072">
        <w:rPr>
          <w:rFonts w:ascii="Times New Roman" w:eastAsia="Tahoma" w:hAnsi="Times New Roman" w:cs="Times New Roman"/>
          <w:b/>
        </w:rPr>
        <w:t xml:space="preserve"> </w:t>
      </w:r>
      <w:r w:rsidR="00536072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536072" w:rsidRPr="00675CCC">
        <w:rPr>
          <w:rFonts w:ascii="Times New Roman" w:hAnsi="Times New Roman" w:cs="Times New Roman"/>
          <w:i/>
          <w:sz w:val="24"/>
          <w:szCs w:val="24"/>
        </w:rPr>
        <w:t>Kalkulacja cenowa przedmiotu Umowy</w:t>
      </w:r>
    </w:p>
    <w:p w14:paraId="05562677" w14:textId="0878FDD9" w:rsidR="009A576F" w:rsidRPr="005D0DCF" w:rsidRDefault="00D5782C" w:rsidP="005D0DCF">
      <w:pPr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 xml:space="preserve">ZAŁĄCZNIK NR </w:t>
      </w:r>
      <w:r>
        <w:rPr>
          <w:rFonts w:ascii="Times New Roman" w:eastAsia="Tahoma" w:hAnsi="Times New Roman" w:cs="Times New Roman"/>
          <w:b/>
        </w:rPr>
        <w:t>2</w:t>
      </w:r>
      <w:r w:rsidRPr="00A81EBA">
        <w:rPr>
          <w:rFonts w:ascii="Times New Roman" w:eastAsia="Tahoma" w:hAnsi="Times New Roman" w:cs="Times New Roman"/>
          <w:b/>
        </w:rPr>
        <w:t xml:space="preserve"> do wzoru umowy</w:t>
      </w:r>
      <w:r w:rsidR="00E7008C">
        <w:rPr>
          <w:rFonts w:ascii="Times New Roman" w:eastAsia="Tahoma" w:hAnsi="Times New Roman" w:cs="Times New Roman"/>
          <w:b/>
        </w:rPr>
        <w:t xml:space="preserve"> - </w:t>
      </w:r>
      <w:r w:rsidR="00536072" w:rsidRPr="00675CCC">
        <w:rPr>
          <w:rFonts w:ascii="Times New Roman" w:hAnsi="Times New Roman" w:cs="Times New Roman"/>
          <w:i/>
          <w:sz w:val="24"/>
          <w:szCs w:val="24"/>
        </w:rPr>
        <w:t>Protokół odbioru</w:t>
      </w:r>
    </w:p>
    <w:p w14:paraId="1417059C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CF0BDE">
        <w:rPr>
          <w:rFonts w:ascii="Times New Roman" w:hAnsi="Times New Roman" w:cs="Times New Roman"/>
          <w:bCs/>
          <w:color w:val="000000"/>
        </w:rPr>
        <w:t>……………………………………………….</w:t>
      </w:r>
    </w:p>
    <w:p w14:paraId="523EFEC6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CF0BDE">
        <w:rPr>
          <w:rFonts w:ascii="Times New Roman" w:hAnsi="Times New Roman" w:cs="Times New Roman"/>
          <w:bCs/>
          <w:color w:val="000000"/>
        </w:rPr>
        <w:t>pieczątka Jednostki UJ</w:t>
      </w:r>
    </w:p>
    <w:p w14:paraId="55C0C83F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5FCEFC51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 xml:space="preserve">Protokół odbioru towaru / wykonania usługi  …………, </w:t>
      </w:r>
    </w:p>
    <w:p w14:paraId="22B28AB1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>dotyczy Zapotrzebowania …………………………………………………………………..</w:t>
      </w:r>
    </w:p>
    <w:p w14:paraId="367F64EB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W dniu ………………………. r. w związku z Umową nr ………….…………..…....….. z dnia ……………………..…….. </w:t>
      </w:r>
    </w:p>
    <w:p w14:paraId="504F6330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09CFDC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bCs/>
          <w:color w:val="000000"/>
        </w:rPr>
        <w:t xml:space="preserve">DOKONANO / NIE DOKONANO* odbioru: </w:t>
      </w:r>
    </w:p>
    <w:p w14:paraId="71C0B73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941F02F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Dane dostawcy ………………………………………………………….</w:t>
      </w:r>
    </w:p>
    <w:p w14:paraId="41A7F2E5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8"/>
        <w:gridCol w:w="1561"/>
        <w:gridCol w:w="647"/>
        <w:gridCol w:w="1115"/>
        <w:gridCol w:w="1139"/>
        <w:gridCol w:w="1227"/>
        <w:gridCol w:w="1116"/>
        <w:gridCol w:w="1375"/>
        <w:gridCol w:w="1498"/>
      </w:tblGrid>
      <w:tr w:rsidR="009A576F" w:rsidRPr="00CF0BDE" w14:paraId="5104821D" w14:textId="77777777" w:rsidTr="005D0DCF">
        <w:tc>
          <w:tcPr>
            <w:tcW w:w="7333" w:type="dxa"/>
            <w:gridSpan w:val="7"/>
            <w:vAlign w:val="center"/>
          </w:tcPr>
          <w:p w14:paraId="15F3F03E" w14:textId="1C45173D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Specyfikacja dostarczonego sprzętu</w:t>
            </w:r>
          </w:p>
        </w:tc>
        <w:tc>
          <w:tcPr>
            <w:tcW w:w="1375" w:type="dxa"/>
            <w:vMerge w:val="restart"/>
            <w:vAlign w:val="center"/>
          </w:tcPr>
          <w:p w14:paraId="4A54381D" w14:textId="77777777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odbioru ilościowego</w:t>
            </w:r>
          </w:p>
        </w:tc>
        <w:tc>
          <w:tcPr>
            <w:tcW w:w="1498" w:type="dxa"/>
            <w:vMerge w:val="restart"/>
            <w:vAlign w:val="center"/>
          </w:tcPr>
          <w:p w14:paraId="1BF99637" w14:textId="77777777" w:rsidR="009A576F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odbioru Jakościowego</w:t>
            </w:r>
          </w:p>
        </w:tc>
      </w:tr>
      <w:tr w:rsidR="007516F4" w:rsidRPr="00CF0BDE" w14:paraId="4096A2D9" w14:textId="77777777" w:rsidTr="005D0DCF">
        <w:tc>
          <w:tcPr>
            <w:tcW w:w="528" w:type="dxa"/>
            <w:vAlign w:val="center"/>
          </w:tcPr>
          <w:p w14:paraId="35006CF9" w14:textId="57AECF83" w:rsidR="007516F4" w:rsidRPr="00CF0BDE" w:rsidRDefault="009A576F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Lp.</w:t>
            </w:r>
          </w:p>
        </w:tc>
        <w:tc>
          <w:tcPr>
            <w:tcW w:w="1561" w:type="dxa"/>
            <w:vAlign w:val="center"/>
          </w:tcPr>
          <w:p w14:paraId="6C616F8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Nazwa</w:t>
            </w:r>
          </w:p>
        </w:tc>
        <w:tc>
          <w:tcPr>
            <w:tcW w:w="647" w:type="dxa"/>
            <w:vAlign w:val="center"/>
          </w:tcPr>
          <w:p w14:paraId="70FFD35F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Ilość</w:t>
            </w:r>
          </w:p>
        </w:tc>
        <w:tc>
          <w:tcPr>
            <w:tcW w:w="1115" w:type="dxa"/>
            <w:vAlign w:val="center"/>
          </w:tcPr>
          <w:p w14:paraId="215CDB2D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Producent</w:t>
            </w:r>
          </w:p>
        </w:tc>
        <w:tc>
          <w:tcPr>
            <w:tcW w:w="1139" w:type="dxa"/>
            <w:vAlign w:val="center"/>
          </w:tcPr>
          <w:p w14:paraId="025103F9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Model/typ</w:t>
            </w:r>
          </w:p>
        </w:tc>
        <w:tc>
          <w:tcPr>
            <w:tcW w:w="1227" w:type="dxa"/>
            <w:vAlign w:val="center"/>
          </w:tcPr>
          <w:p w14:paraId="79122AE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Nr fabryczny</w:t>
            </w:r>
          </w:p>
        </w:tc>
        <w:tc>
          <w:tcPr>
            <w:tcW w:w="1116" w:type="dxa"/>
            <w:vAlign w:val="center"/>
          </w:tcPr>
          <w:p w14:paraId="490458F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F0BDE">
              <w:rPr>
                <w:rFonts w:ascii="Times New Roman" w:hAnsi="Times New Roman" w:cs="Times New Roman"/>
                <w:color w:val="000000"/>
              </w:rPr>
              <w:t>Data produkcji sprzętu</w:t>
            </w:r>
          </w:p>
        </w:tc>
        <w:tc>
          <w:tcPr>
            <w:tcW w:w="1375" w:type="dxa"/>
            <w:vMerge/>
            <w:vAlign w:val="center"/>
          </w:tcPr>
          <w:p w14:paraId="46D5573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Merge/>
            <w:vAlign w:val="center"/>
          </w:tcPr>
          <w:p w14:paraId="0180ADC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B08E6A0" w14:textId="77777777" w:rsidTr="005D0DCF">
        <w:tc>
          <w:tcPr>
            <w:tcW w:w="528" w:type="dxa"/>
            <w:vAlign w:val="center"/>
          </w:tcPr>
          <w:p w14:paraId="6DF24196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01CB0C3C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65A10D45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6E87081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4D4EBDD6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60D5A64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7F584B4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794CD50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13967A71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0EE3FA60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A2A5000" w14:textId="77777777" w:rsidTr="005D0DCF">
        <w:tc>
          <w:tcPr>
            <w:tcW w:w="528" w:type="dxa"/>
            <w:vAlign w:val="center"/>
          </w:tcPr>
          <w:p w14:paraId="7F84795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182FEA0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0132E0D9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17E89C6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51C5F94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32F8416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78F16467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5FA5C3C5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75543C3F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3B983B5E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7516F4" w:rsidRPr="00CF0BDE" w14:paraId="53881476" w14:textId="77777777" w:rsidTr="005D0DCF">
        <w:tc>
          <w:tcPr>
            <w:tcW w:w="528" w:type="dxa"/>
            <w:vAlign w:val="center"/>
          </w:tcPr>
          <w:p w14:paraId="244BFB7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11FA3064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61" w:type="dxa"/>
            <w:vAlign w:val="center"/>
          </w:tcPr>
          <w:p w14:paraId="461F15FD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647" w:type="dxa"/>
            <w:vAlign w:val="center"/>
          </w:tcPr>
          <w:p w14:paraId="319B6473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5" w:type="dxa"/>
            <w:vAlign w:val="center"/>
          </w:tcPr>
          <w:p w14:paraId="31696BF1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39" w:type="dxa"/>
            <w:vAlign w:val="center"/>
          </w:tcPr>
          <w:p w14:paraId="345EC010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227" w:type="dxa"/>
            <w:vAlign w:val="center"/>
          </w:tcPr>
          <w:p w14:paraId="31FAF28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116" w:type="dxa"/>
            <w:vAlign w:val="center"/>
          </w:tcPr>
          <w:p w14:paraId="033771FA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375" w:type="dxa"/>
            <w:vAlign w:val="center"/>
          </w:tcPr>
          <w:p w14:paraId="011C2F2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98" w:type="dxa"/>
            <w:vAlign w:val="center"/>
          </w:tcPr>
          <w:p w14:paraId="3148DE62" w14:textId="77777777" w:rsidR="007516F4" w:rsidRPr="00CF0BDE" w:rsidRDefault="007516F4" w:rsidP="009A57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7697CDA7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8B97502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Zgodnie z Umową odbiór Sprzętu powinien nastąpić do dnia .............................. </w:t>
      </w:r>
    </w:p>
    <w:p w14:paraId="3DCA9296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F665B90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Odbiór Sprzętu został wykonany w terminie/nie został wykonany w terminie* </w:t>
      </w:r>
    </w:p>
    <w:p w14:paraId="34D35956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B1710A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b/>
          <w:color w:val="000000"/>
        </w:rPr>
        <w:t>BEZ UWAG I ZASTRZEŻEŃ / UWAGI I ZASTRZEŻENIA</w:t>
      </w:r>
      <w:r w:rsidRPr="00CF0BDE">
        <w:rPr>
          <w:rFonts w:ascii="Times New Roman" w:hAnsi="Times New Roman" w:cs="Times New Roman"/>
          <w:color w:val="000000"/>
        </w:rPr>
        <w:t xml:space="preserve">* </w:t>
      </w:r>
    </w:p>
    <w:p w14:paraId="6ABC6470" w14:textId="34A11E0F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8660A28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DA088D4" w14:textId="3E12E1CC" w:rsidR="007516F4" w:rsidRPr="00CF0BDE" w:rsidRDefault="007516F4" w:rsidP="009A576F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Wartość</w:t>
      </w:r>
      <w:r w:rsidR="009A576F">
        <w:rPr>
          <w:rFonts w:ascii="Times New Roman" w:hAnsi="Times New Roman" w:cs="Times New Roman"/>
          <w:color w:val="000000"/>
        </w:rPr>
        <w:t xml:space="preserve"> </w:t>
      </w:r>
      <w:r w:rsidRPr="00CF0BDE">
        <w:rPr>
          <w:rFonts w:ascii="Times New Roman" w:hAnsi="Times New Roman" w:cs="Times New Roman"/>
          <w:color w:val="000000"/>
        </w:rPr>
        <w:t>towaru/usługi ……………………………………………………………………………………………..</w:t>
      </w:r>
    </w:p>
    <w:p w14:paraId="1E23995D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6BF4EBD" w14:textId="06E133C3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……...................………….………..</w:t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="005D0DCF">
        <w:rPr>
          <w:rFonts w:ascii="Times New Roman" w:hAnsi="Times New Roman" w:cs="Times New Roman"/>
          <w:color w:val="000000"/>
        </w:rPr>
        <w:t xml:space="preserve">            </w:t>
      </w:r>
      <w:r w:rsidRPr="00CF0BDE">
        <w:rPr>
          <w:rFonts w:ascii="Times New Roman" w:hAnsi="Times New Roman" w:cs="Times New Roman"/>
          <w:color w:val="000000"/>
        </w:rPr>
        <w:t xml:space="preserve">……………………………………….. </w:t>
      </w:r>
    </w:p>
    <w:p w14:paraId="043C8D38" w14:textId="77777777" w:rsidR="007516F4" w:rsidRPr="00CF0BDE" w:rsidRDefault="007516F4" w:rsidP="007516F4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podpis osoby odbierającej towar/usługę </w:t>
      </w:r>
    </w:p>
    <w:p w14:paraId="220247AE" w14:textId="77777777" w:rsidR="007516F4" w:rsidRPr="00CF0BDE" w:rsidRDefault="007516F4" w:rsidP="007516F4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 xml:space="preserve">w imieniu Zamawiającego </w:t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</w:r>
      <w:r w:rsidRPr="00CF0BDE">
        <w:rPr>
          <w:rFonts w:ascii="Times New Roman" w:hAnsi="Times New Roman" w:cs="Times New Roman"/>
          <w:color w:val="000000"/>
        </w:rPr>
        <w:tab/>
        <w:t xml:space="preserve">   W imieniu Wykonawcy</w:t>
      </w:r>
    </w:p>
    <w:p w14:paraId="4C84A9BD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8709519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Telefon kontaktowy: ……………………………………………..</w:t>
      </w:r>
    </w:p>
    <w:p w14:paraId="3214A6F7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F0BDE">
        <w:rPr>
          <w:rFonts w:ascii="Times New Roman" w:hAnsi="Times New Roman" w:cs="Times New Roman"/>
          <w:color w:val="000000"/>
        </w:rPr>
        <w:t>Adres e-mail: ………………………………………………………..</w:t>
      </w:r>
    </w:p>
    <w:p w14:paraId="5D562520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CDB1CD5" w14:textId="77777777" w:rsidR="007516F4" w:rsidRPr="00CF0BDE" w:rsidRDefault="007516F4" w:rsidP="00751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B85D731" w14:textId="258CAFC4" w:rsidR="004C46BD" w:rsidRPr="00251ACC" w:rsidRDefault="007516F4" w:rsidP="00251AC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536072">
        <w:rPr>
          <w:rFonts w:ascii="Times New Roman" w:hAnsi="Times New Roman" w:cs="Times New Roman"/>
          <w:b/>
          <w:bCs/>
          <w:color w:val="000000"/>
          <w:sz w:val="20"/>
          <w:szCs w:val="20"/>
        </w:rPr>
        <w:t>*</w:t>
      </w:r>
      <w:r w:rsidRPr="00536072">
        <w:rPr>
          <w:rFonts w:ascii="Times New Roman" w:hAnsi="Times New Roman" w:cs="Times New Roman"/>
          <w:color w:val="000000"/>
          <w:sz w:val="20"/>
          <w:szCs w:val="20"/>
        </w:rPr>
        <w:t>Niepotrzebne skreślić</w:t>
      </w:r>
    </w:p>
    <w:sectPr w:rsidR="004C46BD" w:rsidRPr="00251ACC" w:rsidSect="00210B7D">
      <w:pgSz w:w="11906" w:h="16838"/>
      <w:pgMar w:top="1418" w:right="1418" w:bottom="1418" w:left="1418" w:header="0" w:footer="7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E1837" w14:textId="77777777" w:rsidR="00B379A3" w:rsidRDefault="00B379A3" w:rsidP="00AD6206">
      <w:pPr>
        <w:spacing w:after="0" w:line="240" w:lineRule="auto"/>
      </w:pPr>
      <w:r>
        <w:separator/>
      </w:r>
    </w:p>
  </w:endnote>
  <w:endnote w:type="continuationSeparator" w:id="0">
    <w:p w14:paraId="4319D724" w14:textId="77777777" w:rsidR="00B379A3" w:rsidRDefault="00B379A3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2A94B" w14:textId="77777777" w:rsidR="00D44B24" w:rsidRPr="00D40C01" w:rsidRDefault="00D44B24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A57D82" w:rsidRPr="00A57D82">
      <w:rPr>
        <w:b/>
        <w:bCs/>
        <w:noProof/>
        <w:sz w:val="20"/>
        <w:szCs w:val="20"/>
      </w:rPr>
      <w:t>37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4B2DA" w14:textId="77777777" w:rsidR="00B379A3" w:rsidRDefault="00B379A3" w:rsidP="00AD6206">
      <w:pPr>
        <w:spacing w:after="0" w:line="240" w:lineRule="auto"/>
      </w:pPr>
      <w:r>
        <w:separator/>
      </w:r>
    </w:p>
  </w:footnote>
  <w:footnote w:type="continuationSeparator" w:id="0">
    <w:p w14:paraId="73A9A38E" w14:textId="77777777" w:rsidR="00B379A3" w:rsidRDefault="00B379A3" w:rsidP="00AD6206">
      <w:pPr>
        <w:spacing w:after="0" w:line="240" w:lineRule="auto"/>
      </w:pPr>
      <w:r>
        <w:continuationSeparator/>
      </w:r>
    </w:p>
  </w:footnote>
  <w:footnote w:id="1">
    <w:p w14:paraId="1072FD04" w14:textId="77777777" w:rsidR="00D44B24" w:rsidRPr="00631394" w:rsidRDefault="00D44B24" w:rsidP="00D1656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FC5D1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FC5D14">
        <w:rPr>
          <w:rFonts w:ascii="Arial" w:hAnsi="Arial" w:cs="Arial"/>
          <w:i/>
          <w:iCs/>
          <w:sz w:val="18"/>
          <w:szCs w:val="18"/>
        </w:rPr>
        <w:t xml:space="preserve"> </w:t>
      </w:r>
      <w:r w:rsidRPr="00631394">
        <w:rPr>
          <w:rFonts w:ascii="Arial" w:hAnsi="Arial" w:cs="Arial"/>
          <w:i/>
          <w:iCs/>
          <w:sz w:val="18"/>
          <w:szCs w:val="18"/>
        </w:rPr>
        <w:t>Jeśli dotyczy.</w:t>
      </w:r>
    </w:p>
  </w:footnote>
  <w:footnote w:id="2">
    <w:p w14:paraId="77431161" w14:textId="77777777" w:rsidR="00E12500" w:rsidRPr="00631394" w:rsidRDefault="00E12500" w:rsidP="00E12500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Jeżeli dotyczy;</w:t>
      </w:r>
    </w:p>
  </w:footnote>
  <w:footnote w:id="3">
    <w:p w14:paraId="62FEA368" w14:textId="77777777" w:rsidR="00E12500" w:rsidRPr="00631394" w:rsidRDefault="00E12500" w:rsidP="00E12500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4">
    <w:p w14:paraId="26613D33" w14:textId="77777777" w:rsidR="00D44B24" w:rsidRPr="00631394" w:rsidRDefault="00D44B24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5">
    <w:p w14:paraId="7B759C16" w14:textId="77777777" w:rsidR="00D44B24" w:rsidRPr="00631394" w:rsidRDefault="00D44B24" w:rsidP="00D1656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34F6" w14:textId="77777777" w:rsidR="00D44B24" w:rsidRDefault="00D44B24" w:rsidP="00E133D9">
    <w:pPr>
      <w:pStyle w:val="Nagwek"/>
      <w:rPr>
        <w:rFonts w:ascii="Times New Roman" w:hAnsi="Times New Roman"/>
        <w:i/>
      </w:rPr>
    </w:pPr>
    <w:r>
      <w:rPr>
        <w:noProof/>
        <w:lang w:eastAsia="pl-PL"/>
      </w:rPr>
      <w:drawing>
        <wp:inline distT="0" distB="0" distL="0" distR="0" wp14:anchorId="5ED084EE" wp14:editId="166767D2">
          <wp:extent cx="5760720" cy="128016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10" t="18347" r="2726" b="44667"/>
                  <a:stretch/>
                </pic:blipFill>
                <pic:spPr bwMode="auto">
                  <a:xfrm>
                    <a:off x="0" y="0"/>
                    <a:ext cx="5760720" cy="12801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CAAF35" w14:textId="77777777" w:rsidR="00D44B24" w:rsidRPr="009C4A42" w:rsidRDefault="00D44B24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4CB08F65" w14:textId="77777777" w:rsidR="00D44B24" w:rsidRPr="003577DA" w:rsidRDefault="00D44B24" w:rsidP="00FE0F7D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>SWZ – dostawa</w:t>
    </w:r>
    <w:r>
      <w:rPr>
        <w:rFonts w:ascii="Times New Roman" w:hAnsi="Times New Roman"/>
        <w:i/>
        <w:sz w:val="20"/>
        <w:szCs w:val="20"/>
      </w:rPr>
      <w:t xml:space="preserve"> wraz z</w:t>
    </w:r>
    <w:r w:rsidRPr="003577DA">
      <w:rPr>
        <w:rFonts w:ascii="Times New Roman" w:hAnsi="Times New Roman"/>
        <w:i/>
        <w:sz w:val="20"/>
        <w:szCs w:val="20"/>
      </w:rPr>
      <w:t xml:space="preserve"> montaż</w:t>
    </w:r>
    <w:r>
      <w:rPr>
        <w:rFonts w:ascii="Times New Roman" w:hAnsi="Times New Roman"/>
        <w:i/>
        <w:sz w:val="20"/>
        <w:szCs w:val="20"/>
      </w:rPr>
      <w:t xml:space="preserve">em i uruchomieniem </w:t>
    </w:r>
    <w:bookmarkStart w:id="4" w:name="_Hlk99113164"/>
    <w:proofErr w:type="spellStart"/>
    <w:r>
      <w:rPr>
        <w:rFonts w:ascii="Times New Roman" w:hAnsi="Times New Roman"/>
        <w:i/>
        <w:sz w:val="20"/>
        <w:szCs w:val="20"/>
      </w:rPr>
      <w:t>cytometru</w:t>
    </w:r>
    <w:proofErr w:type="spellEnd"/>
    <w:r>
      <w:rPr>
        <w:rFonts w:ascii="Times New Roman" w:hAnsi="Times New Roman"/>
        <w:i/>
        <w:sz w:val="20"/>
        <w:szCs w:val="20"/>
      </w:rPr>
      <w:t xml:space="preserve"> spektralnego</w:t>
    </w:r>
    <w:r w:rsidRPr="003577DA">
      <w:rPr>
        <w:rFonts w:ascii="Times New Roman" w:hAnsi="Times New Roman"/>
        <w:i/>
        <w:sz w:val="20"/>
        <w:szCs w:val="20"/>
      </w:rPr>
      <w:t xml:space="preserve"> </w:t>
    </w:r>
    <w:bookmarkEnd w:id="4"/>
    <w:r>
      <w:rPr>
        <w:rFonts w:ascii="Times New Roman" w:hAnsi="Times New Roman"/>
        <w:i/>
        <w:sz w:val="20"/>
        <w:szCs w:val="20"/>
      </w:rPr>
      <w:t>w ramach projektu ATOMIN 2.0</w:t>
    </w:r>
  </w:p>
  <w:p w14:paraId="74ED9892" w14:textId="77777777" w:rsidR="00421997" w:rsidRDefault="00421997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</w:p>
  <w:p w14:paraId="2C79FB5F" w14:textId="0B025E70" w:rsidR="00D44B24" w:rsidRPr="00FE0F7D" w:rsidRDefault="00D44B24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160EC5">
      <w:rPr>
        <w:rFonts w:ascii="Times New Roman" w:hAnsi="Times New Roman"/>
        <w:i/>
        <w:sz w:val="20"/>
        <w:szCs w:val="20"/>
      </w:rPr>
      <w:t>Znak sprawy 80.</w:t>
    </w:r>
    <w:r w:rsidRPr="006B3F98">
      <w:rPr>
        <w:rFonts w:ascii="Times New Roman" w:hAnsi="Times New Roman"/>
        <w:i/>
        <w:sz w:val="20"/>
        <w:szCs w:val="20"/>
      </w:rPr>
      <w:t>272.137.</w:t>
    </w:r>
    <w:r w:rsidRPr="00160EC5">
      <w:rPr>
        <w:rFonts w:ascii="Times New Roman" w:hAnsi="Times New Roman"/>
        <w:i/>
        <w:sz w:val="20"/>
        <w:szCs w:val="20"/>
      </w:rPr>
      <w:t>2022</w:t>
    </w:r>
  </w:p>
  <w:p w14:paraId="5EAD31A5" w14:textId="77777777" w:rsidR="00D44B24" w:rsidRPr="009C4A42" w:rsidRDefault="00D44B24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" w15:restartNumberingAfterBreak="0">
    <w:nsid w:val="04625345"/>
    <w:multiLevelType w:val="hybridMultilevel"/>
    <w:tmpl w:val="A05A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4683230"/>
    <w:multiLevelType w:val="hybridMultilevel"/>
    <w:tmpl w:val="8AD22AE0"/>
    <w:lvl w:ilvl="0" w:tplc="241EE8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28206C"/>
    <w:multiLevelType w:val="multilevel"/>
    <w:tmpl w:val="EB8CDD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  <w:i w:val="0"/>
        <w:i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10154B"/>
    <w:multiLevelType w:val="hybridMultilevel"/>
    <w:tmpl w:val="B3EE2E7A"/>
    <w:lvl w:ilvl="0" w:tplc="6CB863D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6" w15:restartNumberingAfterBreak="0">
    <w:nsid w:val="1FC632BD"/>
    <w:multiLevelType w:val="multilevel"/>
    <w:tmpl w:val="798A1B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8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9" w15:restartNumberingAfterBreak="0">
    <w:nsid w:val="2226520F"/>
    <w:multiLevelType w:val="multilevel"/>
    <w:tmpl w:val="E84092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0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1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2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4" w15:restartNumberingAfterBreak="0">
    <w:nsid w:val="2B5E674C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5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36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7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9" w15:restartNumberingAfterBreak="0">
    <w:nsid w:val="37B25724"/>
    <w:multiLevelType w:val="hybridMultilevel"/>
    <w:tmpl w:val="6846D65C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F1CE366">
      <w:start w:val="1"/>
      <w:numFmt w:val="lowerLetter"/>
      <w:lvlText w:val="%2."/>
      <w:lvlJc w:val="left"/>
      <w:pPr>
        <w:ind w:left="2490" w:hanging="360"/>
      </w:pPr>
      <w:rPr>
        <w:i w:val="0"/>
        <w:iCs w:val="0"/>
      </w:r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0" w15:restartNumberingAfterBreak="0">
    <w:nsid w:val="38FA13C5"/>
    <w:multiLevelType w:val="hybridMultilevel"/>
    <w:tmpl w:val="40FA1C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480CFA"/>
    <w:multiLevelType w:val="hybridMultilevel"/>
    <w:tmpl w:val="365CE9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43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F6C454F"/>
    <w:multiLevelType w:val="multilevel"/>
    <w:tmpl w:val="1EFE7B50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45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6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7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8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9" w15:restartNumberingAfterBreak="0">
    <w:nsid w:val="4A456F9D"/>
    <w:multiLevelType w:val="hybridMultilevel"/>
    <w:tmpl w:val="38C8D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2" w15:restartNumberingAfterBreak="0">
    <w:nsid w:val="4E4E4CD2"/>
    <w:multiLevelType w:val="hybridMultilevel"/>
    <w:tmpl w:val="A6F2297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52A65F4C"/>
    <w:multiLevelType w:val="hybridMultilevel"/>
    <w:tmpl w:val="43B839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6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58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59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61137426"/>
    <w:multiLevelType w:val="hybridMultilevel"/>
    <w:tmpl w:val="3D4614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63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64833A1"/>
    <w:multiLevelType w:val="multilevel"/>
    <w:tmpl w:val="82CA0C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10" w:hanging="69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65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6" w15:restartNumberingAfterBreak="0">
    <w:nsid w:val="698C7079"/>
    <w:multiLevelType w:val="multilevel"/>
    <w:tmpl w:val="5F26C00C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/>
      </w:r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7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8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9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70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1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72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3876385"/>
    <w:multiLevelType w:val="hybridMultilevel"/>
    <w:tmpl w:val="87D451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4373C96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5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7781A1E"/>
    <w:multiLevelType w:val="multilevel"/>
    <w:tmpl w:val="38B616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7" w15:restartNumberingAfterBreak="0">
    <w:nsid w:val="784E25DB"/>
    <w:multiLevelType w:val="hybridMultilevel"/>
    <w:tmpl w:val="EB34B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91332FA"/>
    <w:multiLevelType w:val="hybridMultilevel"/>
    <w:tmpl w:val="86304FC0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0112888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9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0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7"/>
  </w:num>
  <w:num w:numId="2">
    <w:abstractNumId w:val="33"/>
  </w:num>
  <w:num w:numId="3">
    <w:abstractNumId w:val="29"/>
  </w:num>
  <w:num w:numId="4">
    <w:abstractNumId w:val="60"/>
  </w:num>
  <w:num w:numId="5">
    <w:abstractNumId w:val="15"/>
  </w:num>
  <w:num w:numId="6">
    <w:abstractNumId w:val="11"/>
  </w:num>
  <w:num w:numId="7">
    <w:abstractNumId w:val="45"/>
  </w:num>
  <w:num w:numId="8">
    <w:abstractNumId w:val="17"/>
  </w:num>
  <w:num w:numId="9">
    <w:abstractNumId w:val="66"/>
  </w:num>
  <w:num w:numId="10">
    <w:abstractNumId w:val="65"/>
  </w:num>
  <w:num w:numId="11">
    <w:abstractNumId w:val="23"/>
  </w:num>
  <w:num w:numId="12">
    <w:abstractNumId w:val="12"/>
  </w:num>
  <w:num w:numId="13">
    <w:abstractNumId w:val="19"/>
  </w:num>
  <w:num w:numId="14">
    <w:abstractNumId w:val="24"/>
  </w:num>
  <w:num w:numId="15">
    <w:abstractNumId w:val="75"/>
  </w:num>
  <w:num w:numId="16">
    <w:abstractNumId w:val="28"/>
  </w:num>
  <w:num w:numId="17">
    <w:abstractNumId w:val="14"/>
  </w:num>
  <w:num w:numId="18">
    <w:abstractNumId w:val="63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</w:num>
  <w:num w:numId="21">
    <w:abstractNumId w:val="6"/>
  </w:num>
  <w:num w:numId="22">
    <w:abstractNumId w:val="59"/>
  </w:num>
  <w:num w:numId="23">
    <w:abstractNumId w:val="78"/>
  </w:num>
  <w:num w:numId="24">
    <w:abstractNumId w:val="68"/>
  </w:num>
  <w:num w:numId="25">
    <w:abstractNumId w:val="50"/>
  </w:num>
  <w:num w:numId="26">
    <w:abstractNumId w:val="67"/>
  </w:num>
  <w:num w:numId="27">
    <w:abstractNumId w:val="32"/>
  </w:num>
  <w:num w:numId="28">
    <w:abstractNumId w:val="56"/>
  </w:num>
  <w:num w:numId="29">
    <w:abstractNumId w:val="51"/>
  </w:num>
  <w:num w:numId="30">
    <w:abstractNumId w:val="70"/>
  </w:num>
  <w:num w:numId="31">
    <w:abstractNumId w:val="36"/>
  </w:num>
  <w:num w:numId="32">
    <w:abstractNumId w:val="79"/>
  </w:num>
  <w:num w:numId="33">
    <w:abstractNumId w:val="5"/>
  </w:num>
  <w:num w:numId="34">
    <w:abstractNumId w:val="42"/>
  </w:num>
  <w:num w:numId="35">
    <w:abstractNumId w:val="9"/>
  </w:num>
  <w:num w:numId="36">
    <w:abstractNumId w:val="43"/>
  </w:num>
  <w:num w:numId="37">
    <w:abstractNumId w:val="80"/>
  </w:num>
  <w:num w:numId="38">
    <w:abstractNumId w:val="22"/>
  </w:num>
  <w:num w:numId="39">
    <w:abstractNumId w:val="31"/>
  </w:num>
  <w:num w:numId="40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1">
    <w:abstractNumId w:val="3"/>
  </w:num>
  <w:num w:numId="42">
    <w:abstractNumId w:val="55"/>
  </w:num>
  <w:num w:numId="43">
    <w:abstractNumId w:val="46"/>
  </w:num>
  <w:num w:numId="44">
    <w:abstractNumId w:val="37"/>
  </w:num>
  <w:num w:numId="45">
    <w:abstractNumId w:val="2"/>
  </w:num>
  <w:num w:numId="46">
    <w:abstractNumId w:val="16"/>
  </w:num>
  <w:num w:numId="47">
    <w:abstractNumId w:val="21"/>
  </w:num>
  <w:num w:numId="48">
    <w:abstractNumId w:val="48"/>
  </w:num>
  <w:num w:numId="49">
    <w:abstractNumId w:val="27"/>
  </w:num>
  <w:num w:numId="50">
    <w:abstractNumId w:val="47"/>
  </w:num>
  <w:num w:numId="51">
    <w:abstractNumId w:val="35"/>
  </w:num>
  <w:num w:numId="52">
    <w:abstractNumId w:val="69"/>
  </w:num>
  <w:num w:numId="53">
    <w:abstractNumId w:val="10"/>
  </w:num>
  <w:num w:numId="54">
    <w:abstractNumId w:val="38"/>
  </w:num>
  <w:num w:numId="55">
    <w:abstractNumId w:val="58"/>
  </w:num>
  <w:num w:numId="56">
    <w:abstractNumId w:val="25"/>
  </w:num>
  <w:num w:numId="57">
    <w:abstractNumId w:val="39"/>
  </w:num>
  <w:num w:numId="58">
    <w:abstractNumId w:val="73"/>
  </w:num>
  <w:num w:numId="59">
    <w:abstractNumId w:val="49"/>
  </w:num>
  <w:num w:numId="60">
    <w:abstractNumId w:val="61"/>
  </w:num>
  <w:num w:numId="61">
    <w:abstractNumId w:val="54"/>
  </w:num>
  <w:num w:numId="62">
    <w:abstractNumId w:val="8"/>
  </w:num>
  <w:num w:numId="63">
    <w:abstractNumId w:val="40"/>
  </w:num>
  <w:num w:numId="64">
    <w:abstractNumId w:val="77"/>
  </w:num>
  <w:num w:numId="65">
    <w:abstractNumId w:val="41"/>
  </w:num>
  <w:num w:numId="66">
    <w:abstractNumId w:val="64"/>
  </w:num>
  <w:num w:numId="67">
    <w:abstractNumId w:val="44"/>
  </w:num>
  <w:num w:numId="68">
    <w:abstractNumId w:val="26"/>
  </w:num>
  <w:num w:numId="69">
    <w:abstractNumId w:val="76"/>
  </w:num>
  <w:num w:numId="70">
    <w:abstractNumId w:val="52"/>
  </w:num>
  <w:num w:numId="71">
    <w:abstractNumId w:val="74"/>
  </w:num>
  <w:num w:numId="72">
    <w:abstractNumId w:val="34"/>
  </w:num>
  <w:num w:numId="73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13"/>
  </w:num>
  <w:num w:numId="75">
    <w:abstractNumId w:val="71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10FF"/>
    <w:rsid w:val="000013C8"/>
    <w:rsid w:val="000025F0"/>
    <w:rsid w:val="00003934"/>
    <w:rsid w:val="0000428D"/>
    <w:rsid w:val="00004D49"/>
    <w:rsid w:val="000079CF"/>
    <w:rsid w:val="00007CBE"/>
    <w:rsid w:val="00007DB1"/>
    <w:rsid w:val="00007E5D"/>
    <w:rsid w:val="000103CD"/>
    <w:rsid w:val="0001118D"/>
    <w:rsid w:val="00012C6D"/>
    <w:rsid w:val="000146F2"/>
    <w:rsid w:val="000147E2"/>
    <w:rsid w:val="00015749"/>
    <w:rsid w:val="0001682F"/>
    <w:rsid w:val="00020D1A"/>
    <w:rsid w:val="00020DF0"/>
    <w:rsid w:val="00020F7E"/>
    <w:rsid w:val="000218E3"/>
    <w:rsid w:val="00021C7E"/>
    <w:rsid w:val="00022588"/>
    <w:rsid w:val="000225DA"/>
    <w:rsid w:val="000237F3"/>
    <w:rsid w:val="00023A4D"/>
    <w:rsid w:val="00025E31"/>
    <w:rsid w:val="0002699A"/>
    <w:rsid w:val="000270E4"/>
    <w:rsid w:val="00030188"/>
    <w:rsid w:val="00030AA0"/>
    <w:rsid w:val="00030EBA"/>
    <w:rsid w:val="000326B1"/>
    <w:rsid w:val="00032B8E"/>
    <w:rsid w:val="00033977"/>
    <w:rsid w:val="00034ED7"/>
    <w:rsid w:val="000365CD"/>
    <w:rsid w:val="00036FF9"/>
    <w:rsid w:val="0003708A"/>
    <w:rsid w:val="000374FF"/>
    <w:rsid w:val="00037C62"/>
    <w:rsid w:val="00037F07"/>
    <w:rsid w:val="00041814"/>
    <w:rsid w:val="00041D56"/>
    <w:rsid w:val="000425E5"/>
    <w:rsid w:val="000439C2"/>
    <w:rsid w:val="0004514D"/>
    <w:rsid w:val="00045ADA"/>
    <w:rsid w:val="00045CEE"/>
    <w:rsid w:val="000464EF"/>
    <w:rsid w:val="00046E85"/>
    <w:rsid w:val="0004707F"/>
    <w:rsid w:val="0005027D"/>
    <w:rsid w:val="00052F59"/>
    <w:rsid w:val="0005363B"/>
    <w:rsid w:val="00054A67"/>
    <w:rsid w:val="00056522"/>
    <w:rsid w:val="00056A4D"/>
    <w:rsid w:val="000577A1"/>
    <w:rsid w:val="000608B7"/>
    <w:rsid w:val="00061036"/>
    <w:rsid w:val="0006103C"/>
    <w:rsid w:val="000618DE"/>
    <w:rsid w:val="000638EF"/>
    <w:rsid w:val="00064302"/>
    <w:rsid w:val="00064658"/>
    <w:rsid w:val="00064BD1"/>
    <w:rsid w:val="000650D7"/>
    <w:rsid w:val="00065A7B"/>
    <w:rsid w:val="00065D1A"/>
    <w:rsid w:val="000664C4"/>
    <w:rsid w:val="000667CA"/>
    <w:rsid w:val="0006694E"/>
    <w:rsid w:val="00066BF1"/>
    <w:rsid w:val="00066C8A"/>
    <w:rsid w:val="00066CEC"/>
    <w:rsid w:val="00066E36"/>
    <w:rsid w:val="000670C4"/>
    <w:rsid w:val="000672E8"/>
    <w:rsid w:val="00067BB4"/>
    <w:rsid w:val="0007165D"/>
    <w:rsid w:val="00071892"/>
    <w:rsid w:val="00071B1F"/>
    <w:rsid w:val="00072940"/>
    <w:rsid w:val="00072F69"/>
    <w:rsid w:val="000744E5"/>
    <w:rsid w:val="0007476F"/>
    <w:rsid w:val="00075815"/>
    <w:rsid w:val="00075907"/>
    <w:rsid w:val="00076C48"/>
    <w:rsid w:val="00076D61"/>
    <w:rsid w:val="00076ECB"/>
    <w:rsid w:val="000808A6"/>
    <w:rsid w:val="00080A6A"/>
    <w:rsid w:val="00080C9F"/>
    <w:rsid w:val="00081438"/>
    <w:rsid w:val="00081CDB"/>
    <w:rsid w:val="00084770"/>
    <w:rsid w:val="000869E5"/>
    <w:rsid w:val="00086A5C"/>
    <w:rsid w:val="00086BB0"/>
    <w:rsid w:val="00087144"/>
    <w:rsid w:val="0009027F"/>
    <w:rsid w:val="00092AA4"/>
    <w:rsid w:val="000937F8"/>
    <w:rsid w:val="00094F69"/>
    <w:rsid w:val="00095425"/>
    <w:rsid w:val="00095C7A"/>
    <w:rsid w:val="000965F0"/>
    <w:rsid w:val="000975FC"/>
    <w:rsid w:val="00097FC7"/>
    <w:rsid w:val="000A0ADB"/>
    <w:rsid w:val="000A10BB"/>
    <w:rsid w:val="000A156C"/>
    <w:rsid w:val="000A1FF1"/>
    <w:rsid w:val="000A24BE"/>
    <w:rsid w:val="000A3B0C"/>
    <w:rsid w:val="000A3C5D"/>
    <w:rsid w:val="000A4014"/>
    <w:rsid w:val="000A48C2"/>
    <w:rsid w:val="000A4E82"/>
    <w:rsid w:val="000A4FC2"/>
    <w:rsid w:val="000A5027"/>
    <w:rsid w:val="000A51D9"/>
    <w:rsid w:val="000A55D5"/>
    <w:rsid w:val="000A6609"/>
    <w:rsid w:val="000A668A"/>
    <w:rsid w:val="000A6C4C"/>
    <w:rsid w:val="000B1BB2"/>
    <w:rsid w:val="000B289E"/>
    <w:rsid w:val="000B3096"/>
    <w:rsid w:val="000B3593"/>
    <w:rsid w:val="000B459C"/>
    <w:rsid w:val="000B5320"/>
    <w:rsid w:val="000B55F6"/>
    <w:rsid w:val="000B60E8"/>
    <w:rsid w:val="000B642F"/>
    <w:rsid w:val="000B67F5"/>
    <w:rsid w:val="000B7FC1"/>
    <w:rsid w:val="000C067E"/>
    <w:rsid w:val="000C0A95"/>
    <w:rsid w:val="000C1471"/>
    <w:rsid w:val="000C1760"/>
    <w:rsid w:val="000C388F"/>
    <w:rsid w:val="000C3CC7"/>
    <w:rsid w:val="000C7905"/>
    <w:rsid w:val="000C7EEB"/>
    <w:rsid w:val="000D0B12"/>
    <w:rsid w:val="000D0E3C"/>
    <w:rsid w:val="000D2873"/>
    <w:rsid w:val="000D3A1B"/>
    <w:rsid w:val="000D4138"/>
    <w:rsid w:val="000D4772"/>
    <w:rsid w:val="000D4D22"/>
    <w:rsid w:val="000D7F0D"/>
    <w:rsid w:val="000E054C"/>
    <w:rsid w:val="000E0594"/>
    <w:rsid w:val="000E1806"/>
    <w:rsid w:val="000E1E2A"/>
    <w:rsid w:val="000E300D"/>
    <w:rsid w:val="000E4AED"/>
    <w:rsid w:val="000E5470"/>
    <w:rsid w:val="000E5527"/>
    <w:rsid w:val="000E5B52"/>
    <w:rsid w:val="000E5B71"/>
    <w:rsid w:val="000E5FD6"/>
    <w:rsid w:val="000E71B0"/>
    <w:rsid w:val="000E7918"/>
    <w:rsid w:val="000F118B"/>
    <w:rsid w:val="000F21E4"/>
    <w:rsid w:val="000F2863"/>
    <w:rsid w:val="000F2881"/>
    <w:rsid w:val="000F3963"/>
    <w:rsid w:val="000F5267"/>
    <w:rsid w:val="000F5946"/>
    <w:rsid w:val="000F5ABB"/>
    <w:rsid w:val="000F6361"/>
    <w:rsid w:val="000F6961"/>
    <w:rsid w:val="001019A1"/>
    <w:rsid w:val="00103700"/>
    <w:rsid w:val="001039C5"/>
    <w:rsid w:val="0010427E"/>
    <w:rsid w:val="0010486C"/>
    <w:rsid w:val="001058BA"/>
    <w:rsid w:val="001072FD"/>
    <w:rsid w:val="001075CD"/>
    <w:rsid w:val="001100C3"/>
    <w:rsid w:val="00111330"/>
    <w:rsid w:val="00111F19"/>
    <w:rsid w:val="00112248"/>
    <w:rsid w:val="00112FAC"/>
    <w:rsid w:val="001137A7"/>
    <w:rsid w:val="00113E7C"/>
    <w:rsid w:val="00114F50"/>
    <w:rsid w:val="00116A01"/>
    <w:rsid w:val="001172D3"/>
    <w:rsid w:val="00120B5C"/>
    <w:rsid w:val="00120F9D"/>
    <w:rsid w:val="00121C86"/>
    <w:rsid w:val="00122123"/>
    <w:rsid w:val="0012371F"/>
    <w:rsid w:val="0012552A"/>
    <w:rsid w:val="00125AE9"/>
    <w:rsid w:val="00126527"/>
    <w:rsid w:val="00127F13"/>
    <w:rsid w:val="0013017C"/>
    <w:rsid w:val="00130A0F"/>
    <w:rsid w:val="001315E1"/>
    <w:rsid w:val="00131BA9"/>
    <w:rsid w:val="00132A6A"/>
    <w:rsid w:val="001336F6"/>
    <w:rsid w:val="00133C40"/>
    <w:rsid w:val="00133F64"/>
    <w:rsid w:val="00133F83"/>
    <w:rsid w:val="001350A7"/>
    <w:rsid w:val="0013688D"/>
    <w:rsid w:val="00136DCE"/>
    <w:rsid w:val="00137144"/>
    <w:rsid w:val="00137F2B"/>
    <w:rsid w:val="0014239C"/>
    <w:rsid w:val="00142C82"/>
    <w:rsid w:val="001430CA"/>
    <w:rsid w:val="001432FA"/>
    <w:rsid w:val="001434F8"/>
    <w:rsid w:val="00143995"/>
    <w:rsid w:val="001441AB"/>
    <w:rsid w:val="001447CC"/>
    <w:rsid w:val="00146553"/>
    <w:rsid w:val="00146D8E"/>
    <w:rsid w:val="00147492"/>
    <w:rsid w:val="00147F1B"/>
    <w:rsid w:val="001508D7"/>
    <w:rsid w:val="00150986"/>
    <w:rsid w:val="00150A30"/>
    <w:rsid w:val="00150A4B"/>
    <w:rsid w:val="001514B6"/>
    <w:rsid w:val="00151FB4"/>
    <w:rsid w:val="00152E90"/>
    <w:rsid w:val="0015331E"/>
    <w:rsid w:val="00154213"/>
    <w:rsid w:val="00155126"/>
    <w:rsid w:val="001553C8"/>
    <w:rsid w:val="00155A7B"/>
    <w:rsid w:val="00156516"/>
    <w:rsid w:val="00156CEA"/>
    <w:rsid w:val="00157058"/>
    <w:rsid w:val="001572C5"/>
    <w:rsid w:val="00157365"/>
    <w:rsid w:val="00157697"/>
    <w:rsid w:val="0015792B"/>
    <w:rsid w:val="00157CC5"/>
    <w:rsid w:val="001605F9"/>
    <w:rsid w:val="00160619"/>
    <w:rsid w:val="00160EC5"/>
    <w:rsid w:val="00161BB9"/>
    <w:rsid w:val="0016365E"/>
    <w:rsid w:val="00163E43"/>
    <w:rsid w:val="00165C95"/>
    <w:rsid w:val="0016685A"/>
    <w:rsid w:val="00170324"/>
    <w:rsid w:val="00170C6C"/>
    <w:rsid w:val="00170D90"/>
    <w:rsid w:val="00172287"/>
    <w:rsid w:val="00172540"/>
    <w:rsid w:val="00172E0C"/>
    <w:rsid w:val="001743B3"/>
    <w:rsid w:val="00174C7C"/>
    <w:rsid w:val="00175A18"/>
    <w:rsid w:val="00175CA3"/>
    <w:rsid w:val="00176EA1"/>
    <w:rsid w:val="00176F67"/>
    <w:rsid w:val="00177C39"/>
    <w:rsid w:val="00181058"/>
    <w:rsid w:val="00181134"/>
    <w:rsid w:val="001822DA"/>
    <w:rsid w:val="00182F2C"/>
    <w:rsid w:val="001833EC"/>
    <w:rsid w:val="001835E8"/>
    <w:rsid w:val="00184364"/>
    <w:rsid w:val="00184E9F"/>
    <w:rsid w:val="00185CCC"/>
    <w:rsid w:val="00186D8B"/>
    <w:rsid w:val="00186DC5"/>
    <w:rsid w:val="00191463"/>
    <w:rsid w:val="00191584"/>
    <w:rsid w:val="00191DF6"/>
    <w:rsid w:val="00192321"/>
    <w:rsid w:val="00192762"/>
    <w:rsid w:val="00192CCA"/>
    <w:rsid w:val="00192FB0"/>
    <w:rsid w:val="001938D9"/>
    <w:rsid w:val="00193D25"/>
    <w:rsid w:val="00194522"/>
    <w:rsid w:val="001945E2"/>
    <w:rsid w:val="00194A0F"/>
    <w:rsid w:val="00195289"/>
    <w:rsid w:val="001956ED"/>
    <w:rsid w:val="00197788"/>
    <w:rsid w:val="00197D82"/>
    <w:rsid w:val="001A0A5C"/>
    <w:rsid w:val="001A1079"/>
    <w:rsid w:val="001A11F3"/>
    <w:rsid w:val="001A1A4E"/>
    <w:rsid w:val="001A1BF8"/>
    <w:rsid w:val="001A36B4"/>
    <w:rsid w:val="001A3A55"/>
    <w:rsid w:val="001A48D6"/>
    <w:rsid w:val="001A616A"/>
    <w:rsid w:val="001A6C96"/>
    <w:rsid w:val="001A7B47"/>
    <w:rsid w:val="001A7CBD"/>
    <w:rsid w:val="001B18BB"/>
    <w:rsid w:val="001B2633"/>
    <w:rsid w:val="001B3589"/>
    <w:rsid w:val="001B384C"/>
    <w:rsid w:val="001B38F4"/>
    <w:rsid w:val="001B4799"/>
    <w:rsid w:val="001B4F8C"/>
    <w:rsid w:val="001B50EC"/>
    <w:rsid w:val="001B62BE"/>
    <w:rsid w:val="001B63D6"/>
    <w:rsid w:val="001B662D"/>
    <w:rsid w:val="001B6878"/>
    <w:rsid w:val="001B744C"/>
    <w:rsid w:val="001B7721"/>
    <w:rsid w:val="001C2726"/>
    <w:rsid w:val="001C28C2"/>
    <w:rsid w:val="001C2C1F"/>
    <w:rsid w:val="001C3078"/>
    <w:rsid w:val="001C31F1"/>
    <w:rsid w:val="001C42D0"/>
    <w:rsid w:val="001C45FE"/>
    <w:rsid w:val="001C5802"/>
    <w:rsid w:val="001C68A0"/>
    <w:rsid w:val="001C6932"/>
    <w:rsid w:val="001D0B58"/>
    <w:rsid w:val="001D0D33"/>
    <w:rsid w:val="001D0DFD"/>
    <w:rsid w:val="001D16ED"/>
    <w:rsid w:val="001D22AA"/>
    <w:rsid w:val="001D28B7"/>
    <w:rsid w:val="001D2F35"/>
    <w:rsid w:val="001D4380"/>
    <w:rsid w:val="001D52D2"/>
    <w:rsid w:val="001D56C3"/>
    <w:rsid w:val="001D60F6"/>
    <w:rsid w:val="001D6513"/>
    <w:rsid w:val="001D65D5"/>
    <w:rsid w:val="001D6B04"/>
    <w:rsid w:val="001D6F0C"/>
    <w:rsid w:val="001D704F"/>
    <w:rsid w:val="001E064E"/>
    <w:rsid w:val="001E0E02"/>
    <w:rsid w:val="001E25E6"/>
    <w:rsid w:val="001E2FC4"/>
    <w:rsid w:val="001E3049"/>
    <w:rsid w:val="001E3DD7"/>
    <w:rsid w:val="001E5160"/>
    <w:rsid w:val="001E74A5"/>
    <w:rsid w:val="001E7BE5"/>
    <w:rsid w:val="001F06CA"/>
    <w:rsid w:val="001F0DEB"/>
    <w:rsid w:val="001F0F0E"/>
    <w:rsid w:val="001F13E4"/>
    <w:rsid w:val="001F1DD5"/>
    <w:rsid w:val="001F2799"/>
    <w:rsid w:val="001F3149"/>
    <w:rsid w:val="001F37D7"/>
    <w:rsid w:val="001F5096"/>
    <w:rsid w:val="001F50DF"/>
    <w:rsid w:val="001F54DE"/>
    <w:rsid w:val="001F558D"/>
    <w:rsid w:val="001F6850"/>
    <w:rsid w:val="001F6E49"/>
    <w:rsid w:val="002001F9"/>
    <w:rsid w:val="002007A7"/>
    <w:rsid w:val="00200CB9"/>
    <w:rsid w:val="00202015"/>
    <w:rsid w:val="0020287C"/>
    <w:rsid w:val="0020321F"/>
    <w:rsid w:val="00204091"/>
    <w:rsid w:val="002050DE"/>
    <w:rsid w:val="002056CF"/>
    <w:rsid w:val="002062F7"/>
    <w:rsid w:val="00206358"/>
    <w:rsid w:val="0020665B"/>
    <w:rsid w:val="00206998"/>
    <w:rsid w:val="00206CCB"/>
    <w:rsid w:val="00207127"/>
    <w:rsid w:val="00210A69"/>
    <w:rsid w:val="00210B7D"/>
    <w:rsid w:val="00211163"/>
    <w:rsid w:val="00212064"/>
    <w:rsid w:val="00212485"/>
    <w:rsid w:val="002134DE"/>
    <w:rsid w:val="00213802"/>
    <w:rsid w:val="00215602"/>
    <w:rsid w:val="002174C9"/>
    <w:rsid w:val="002174D4"/>
    <w:rsid w:val="002206D1"/>
    <w:rsid w:val="0022198D"/>
    <w:rsid w:val="00222B19"/>
    <w:rsid w:val="00222F7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387"/>
    <w:rsid w:val="00227B6B"/>
    <w:rsid w:val="00227E23"/>
    <w:rsid w:val="00231191"/>
    <w:rsid w:val="00231C0B"/>
    <w:rsid w:val="00232F0A"/>
    <w:rsid w:val="0023335D"/>
    <w:rsid w:val="002348CA"/>
    <w:rsid w:val="00234C35"/>
    <w:rsid w:val="00234F04"/>
    <w:rsid w:val="0023654A"/>
    <w:rsid w:val="00236A1A"/>
    <w:rsid w:val="00236E89"/>
    <w:rsid w:val="002375FF"/>
    <w:rsid w:val="00237BB0"/>
    <w:rsid w:val="0024100D"/>
    <w:rsid w:val="0024168B"/>
    <w:rsid w:val="00242A96"/>
    <w:rsid w:val="0024375C"/>
    <w:rsid w:val="002454D1"/>
    <w:rsid w:val="002458B9"/>
    <w:rsid w:val="0024676F"/>
    <w:rsid w:val="00246F82"/>
    <w:rsid w:val="00250D0E"/>
    <w:rsid w:val="00251ACC"/>
    <w:rsid w:val="00251C13"/>
    <w:rsid w:val="00251E3D"/>
    <w:rsid w:val="0025307C"/>
    <w:rsid w:val="00253254"/>
    <w:rsid w:val="00254D0F"/>
    <w:rsid w:val="0025515F"/>
    <w:rsid w:val="00255923"/>
    <w:rsid w:val="00255BF1"/>
    <w:rsid w:val="00256714"/>
    <w:rsid w:val="00256845"/>
    <w:rsid w:val="0026071B"/>
    <w:rsid w:val="00260888"/>
    <w:rsid w:val="00260FC6"/>
    <w:rsid w:val="00261256"/>
    <w:rsid w:val="002616A1"/>
    <w:rsid w:val="002639F7"/>
    <w:rsid w:val="002644BC"/>
    <w:rsid w:val="002646E4"/>
    <w:rsid w:val="00264977"/>
    <w:rsid w:val="00265AB9"/>
    <w:rsid w:val="002673C0"/>
    <w:rsid w:val="0026756E"/>
    <w:rsid w:val="0026765A"/>
    <w:rsid w:val="00267739"/>
    <w:rsid w:val="00270ACA"/>
    <w:rsid w:val="002716CB"/>
    <w:rsid w:val="0027215F"/>
    <w:rsid w:val="00273438"/>
    <w:rsid w:val="0027635D"/>
    <w:rsid w:val="00276F29"/>
    <w:rsid w:val="00277BC9"/>
    <w:rsid w:val="00280243"/>
    <w:rsid w:val="002807E7"/>
    <w:rsid w:val="00282412"/>
    <w:rsid w:val="00282C8E"/>
    <w:rsid w:val="00283A2A"/>
    <w:rsid w:val="00284315"/>
    <w:rsid w:val="0028486C"/>
    <w:rsid w:val="00286988"/>
    <w:rsid w:val="00287097"/>
    <w:rsid w:val="002870A1"/>
    <w:rsid w:val="0029299F"/>
    <w:rsid w:val="002929F2"/>
    <w:rsid w:val="00292E5B"/>
    <w:rsid w:val="002932EA"/>
    <w:rsid w:val="00293BCC"/>
    <w:rsid w:val="00293E12"/>
    <w:rsid w:val="00296119"/>
    <w:rsid w:val="002961A8"/>
    <w:rsid w:val="00296725"/>
    <w:rsid w:val="00296F92"/>
    <w:rsid w:val="002974C7"/>
    <w:rsid w:val="002976CB"/>
    <w:rsid w:val="002A089E"/>
    <w:rsid w:val="002A0962"/>
    <w:rsid w:val="002A1C12"/>
    <w:rsid w:val="002A508F"/>
    <w:rsid w:val="002A76CE"/>
    <w:rsid w:val="002B0962"/>
    <w:rsid w:val="002B0B27"/>
    <w:rsid w:val="002B106D"/>
    <w:rsid w:val="002B18B5"/>
    <w:rsid w:val="002B31A1"/>
    <w:rsid w:val="002B403B"/>
    <w:rsid w:val="002B40E8"/>
    <w:rsid w:val="002B46AF"/>
    <w:rsid w:val="002B60BD"/>
    <w:rsid w:val="002B6CF6"/>
    <w:rsid w:val="002B6E49"/>
    <w:rsid w:val="002B72D8"/>
    <w:rsid w:val="002C2741"/>
    <w:rsid w:val="002C45B5"/>
    <w:rsid w:val="002C50E1"/>
    <w:rsid w:val="002C50F6"/>
    <w:rsid w:val="002C5AC7"/>
    <w:rsid w:val="002C6B12"/>
    <w:rsid w:val="002D0255"/>
    <w:rsid w:val="002D0B5F"/>
    <w:rsid w:val="002D16BF"/>
    <w:rsid w:val="002D3160"/>
    <w:rsid w:val="002D4538"/>
    <w:rsid w:val="002D453C"/>
    <w:rsid w:val="002D4ED9"/>
    <w:rsid w:val="002D6509"/>
    <w:rsid w:val="002D6D9D"/>
    <w:rsid w:val="002D7012"/>
    <w:rsid w:val="002E0336"/>
    <w:rsid w:val="002E09FF"/>
    <w:rsid w:val="002E1214"/>
    <w:rsid w:val="002E17D2"/>
    <w:rsid w:val="002E4C84"/>
    <w:rsid w:val="002E51BD"/>
    <w:rsid w:val="002E555E"/>
    <w:rsid w:val="002E56F7"/>
    <w:rsid w:val="002E5A50"/>
    <w:rsid w:val="002E7D41"/>
    <w:rsid w:val="002E7EB2"/>
    <w:rsid w:val="002F015E"/>
    <w:rsid w:val="002F0315"/>
    <w:rsid w:val="002F0D01"/>
    <w:rsid w:val="002F11CE"/>
    <w:rsid w:val="002F1C82"/>
    <w:rsid w:val="002F1D38"/>
    <w:rsid w:val="002F5A09"/>
    <w:rsid w:val="002F5C0E"/>
    <w:rsid w:val="002F687A"/>
    <w:rsid w:val="002F6AE3"/>
    <w:rsid w:val="002F6DFE"/>
    <w:rsid w:val="00300CE4"/>
    <w:rsid w:val="00301A5B"/>
    <w:rsid w:val="003021E4"/>
    <w:rsid w:val="00302858"/>
    <w:rsid w:val="0030291A"/>
    <w:rsid w:val="00302B25"/>
    <w:rsid w:val="00305927"/>
    <w:rsid w:val="003061EE"/>
    <w:rsid w:val="0030771A"/>
    <w:rsid w:val="0031029D"/>
    <w:rsid w:val="00310BE8"/>
    <w:rsid w:val="00311813"/>
    <w:rsid w:val="0031198C"/>
    <w:rsid w:val="00311B2B"/>
    <w:rsid w:val="00312084"/>
    <w:rsid w:val="003123FB"/>
    <w:rsid w:val="00312776"/>
    <w:rsid w:val="00313A8B"/>
    <w:rsid w:val="00313CD7"/>
    <w:rsid w:val="003140F9"/>
    <w:rsid w:val="00314BCF"/>
    <w:rsid w:val="00314BFF"/>
    <w:rsid w:val="00315A4D"/>
    <w:rsid w:val="00315F9E"/>
    <w:rsid w:val="003166D1"/>
    <w:rsid w:val="00316C74"/>
    <w:rsid w:val="00316C9D"/>
    <w:rsid w:val="00317B46"/>
    <w:rsid w:val="00317C51"/>
    <w:rsid w:val="00320F2D"/>
    <w:rsid w:val="003210F8"/>
    <w:rsid w:val="003234F3"/>
    <w:rsid w:val="003238C6"/>
    <w:rsid w:val="00323EE3"/>
    <w:rsid w:val="003244CA"/>
    <w:rsid w:val="00325579"/>
    <w:rsid w:val="003258C3"/>
    <w:rsid w:val="00326E65"/>
    <w:rsid w:val="00327138"/>
    <w:rsid w:val="003275B8"/>
    <w:rsid w:val="003306BD"/>
    <w:rsid w:val="003308FF"/>
    <w:rsid w:val="0033123E"/>
    <w:rsid w:val="003317BE"/>
    <w:rsid w:val="00331B5F"/>
    <w:rsid w:val="00331F31"/>
    <w:rsid w:val="00332C9C"/>
    <w:rsid w:val="00332E2F"/>
    <w:rsid w:val="00333A38"/>
    <w:rsid w:val="00334103"/>
    <w:rsid w:val="0033446B"/>
    <w:rsid w:val="003359A7"/>
    <w:rsid w:val="003361B3"/>
    <w:rsid w:val="00340ED6"/>
    <w:rsid w:val="003412C4"/>
    <w:rsid w:val="003417CC"/>
    <w:rsid w:val="00343457"/>
    <w:rsid w:val="00343BA8"/>
    <w:rsid w:val="00343FA5"/>
    <w:rsid w:val="003444DE"/>
    <w:rsid w:val="003454D3"/>
    <w:rsid w:val="00345946"/>
    <w:rsid w:val="003459C2"/>
    <w:rsid w:val="003459E7"/>
    <w:rsid w:val="003464F5"/>
    <w:rsid w:val="00347157"/>
    <w:rsid w:val="00350890"/>
    <w:rsid w:val="00350E46"/>
    <w:rsid w:val="0035128C"/>
    <w:rsid w:val="00351555"/>
    <w:rsid w:val="00351B09"/>
    <w:rsid w:val="003530F0"/>
    <w:rsid w:val="003545E5"/>
    <w:rsid w:val="00355EE7"/>
    <w:rsid w:val="003577DA"/>
    <w:rsid w:val="0035792D"/>
    <w:rsid w:val="00360EA6"/>
    <w:rsid w:val="00361DA7"/>
    <w:rsid w:val="00361F6D"/>
    <w:rsid w:val="00363670"/>
    <w:rsid w:val="00364E3B"/>
    <w:rsid w:val="00365451"/>
    <w:rsid w:val="003656BF"/>
    <w:rsid w:val="003658CA"/>
    <w:rsid w:val="0036628A"/>
    <w:rsid w:val="0036714C"/>
    <w:rsid w:val="00367172"/>
    <w:rsid w:val="003679C6"/>
    <w:rsid w:val="003712FE"/>
    <w:rsid w:val="003716F1"/>
    <w:rsid w:val="00371968"/>
    <w:rsid w:val="00372A81"/>
    <w:rsid w:val="00373F86"/>
    <w:rsid w:val="0037413C"/>
    <w:rsid w:val="00377FCF"/>
    <w:rsid w:val="0038081A"/>
    <w:rsid w:val="00381ADD"/>
    <w:rsid w:val="00381F54"/>
    <w:rsid w:val="003826EF"/>
    <w:rsid w:val="00382812"/>
    <w:rsid w:val="00383604"/>
    <w:rsid w:val="003836C2"/>
    <w:rsid w:val="00383888"/>
    <w:rsid w:val="00383E8C"/>
    <w:rsid w:val="00384DB1"/>
    <w:rsid w:val="003857A3"/>
    <w:rsid w:val="00385B23"/>
    <w:rsid w:val="00386207"/>
    <w:rsid w:val="00386A3D"/>
    <w:rsid w:val="003874E2"/>
    <w:rsid w:val="00390460"/>
    <w:rsid w:val="003917B3"/>
    <w:rsid w:val="003917C5"/>
    <w:rsid w:val="00391FFA"/>
    <w:rsid w:val="00392000"/>
    <w:rsid w:val="00392D94"/>
    <w:rsid w:val="003930C4"/>
    <w:rsid w:val="0039323A"/>
    <w:rsid w:val="00394702"/>
    <w:rsid w:val="00395545"/>
    <w:rsid w:val="0039633F"/>
    <w:rsid w:val="00396B2C"/>
    <w:rsid w:val="00396C1F"/>
    <w:rsid w:val="00396F69"/>
    <w:rsid w:val="00396FDC"/>
    <w:rsid w:val="00397B88"/>
    <w:rsid w:val="003A02B5"/>
    <w:rsid w:val="003A03E2"/>
    <w:rsid w:val="003A2353"/>
    <w:rsid w:val="003A2579"/>
    <w:rsid w:val="003A25E9"/>
    <w:rsid w:val="003A2FA0"/>
    <w:rsid w:val="003A4CBD"/>
    <w:rsid w:val="003A515B"/>
    <w:rsid w:val="003A5632"/>
    <w:rsid w:val="003A600B"/>
    <w:rsid w:val="003A647F"/>
    <w:rsid w:val="003A66EE"/>
    <w:rsid w:val="003A7D9F"/>
    <w:rsid w:val="003B03B6"/>
    <w:rsid w:val="003B0709"/>
    <w:rsid w:val="003B0C98"/>
    <w:rsid w:val="003B18D5"/>
    <w:rsid w:val="003B19DB"/>
    <w:rsid w:val="003B1A91"/>
    <w:rsid w:val="003B20A5"/>
    <w:rsid w:val="003B3034"/>
    <w:rsid w:val="003B37E8"/>
    <w:rsid w:val="003B47F6"/>
    <w:rsid w:val="003B5D77"/>
    <w:rsid w:val="003B5EF5"/>
    <w:rsid w:val="003B6ADE"/>
    <w:rsid w:val="003B74FB"/>
    <w:rsid w:val="003B76F6"/>
    <w:rsid w:val="003B7CFF"/>
    <w:rsid w:val="003C027E"/>
    <w:rsid w:val="003C1342"/>
    <w:rsid w:val="003C2AF9"/>
    <w:rsid w:val="003C2D39"/>
    <w:rsid w:val="003C2E45"/>
    <w:rsid w:val="003C343D"/>
    <w:rsid w:val="003C42AA"/>
    <w:rsid w:val="003C4B81"/>
    <w:rsid w:val="003C610A"/>
    <w:rsid w:val="003C61F0"/>
    <w:rsid w:val="003C76A2"/>
    <w:rsid w:val="003D1D21"/>
    <w:rsid w:val="003D3135"/>
    <w:rsid w:val="003D33F4"/>
    <w:rsid w:val="003D3921"/>
    <w:rsid w:val="003D46E3"/>
    <w:rsid w:val="003D4AC5"/>
    <w:rsid w:val="003D54CE"/>
    <w:rsid w:val="003D6B99"/>
    <w:rsid w:val="003D6EC7"/>
    <w:rsid w:val="003D7064"/>
    <w:rsid w:val="003D72C4"/>
    <w:rsid w:val="003D7A41"/>
    <w:rsid w:val="003E0A2A"/>
    <w:rsid w:val="003E0AC5"/>
    <w:rsid w:val="003E0E75"/>
    <w:rsid w:val="003E2211"/>
    <w:rsid w:val="003E24B6"/>
    <w:rsid w:val="003E288B"/>
    <w:rsid w:val="003E2C87"/>
    <w:rsid w:val="003E356D"/>
    <w:rsid w:val="003E37C4"/>
    <w:rsid w:val="003E3BFB"/>
    <w:rsid w:val="003E436A"/>
    <w:rsid w:val="003E44D8"/>
    <w:rsid w:val="003E4643"/>
    <w:rsid w:val="003E4E5D"/>
    <w:rsid w:val="003E517F"/>
    <w:rsid w:val="003E670B"/>
    <w:rsid w:val="003E6E4B"/>
    <w:rsid w:val="003E7102"/>
    <w:rsid w:val="003E74E6"/>
    <w:rsid w:val="003E7D41"/>
    <w:rsid w:val="003F06AF"/>
    <w:rsid w:val="003F18ED"/>
    <w:rsid w:val="003F4305"/>
    <w:rsid w:val="003F439F"/>
    <w:rsid w:val="003F56EE"/>
    <w:rsid w:val="003F6942"/>
    <w:rsid w:val="003F6FD6"/>
    <w:rsid w:val="003F7EDE"/>
    <w:rsid w:val="00400C6B"/>
    <w:rsid w:val="00401AFB"/>
    <w:rsid w:val="00402AAB"/>
    <w:rsid w:val="004032F6"/>
    <w:rsid w:val="00403B49"/>
    <w:rsid w:val="00405D80"/>
    <w:rsid w:val="00405F89"/>
    <w:rsid w:val="00407E36"/>
    <w:rsid w:val="004105E2"/>
    <w:rsid w:val="00411F03"/>
    <w:rsid w:val="004120FD"/>
    <w:rsid w:val="00412870"/>
    <w:rsid w:val="00413439"/>
    <w:rsid w:val="00414107"/>
    <w:rsid w:val="00414374"/>
    <w:rsid w:val="0041520F"/>
    <w:rsid w:val="00415B37"/>
    <w:rsid w:val="00416246"/>
    <w:rsid w:val="00416B86"/>
    <w:rsid w:val="00417218"/>
    <w:rsid w:val="004177CD"/>
    <w:rsid w:val="00417FF5"/>
    <w:rsid w:val="004205A8"/>
    <w:rsid w:val="0042117E"/>
    <w:rsid w:val="0042135B"/>
    <w:rsid w:val="0042144D"/>
    <w:rsid w:val="00421997"/>
    <w:rsid w:val="00421B1C"/>
    <w:rsid w:val="00422BB5"/>
    <w:rsid w:val="00424415"/>
    <w:rsid w:val="00424A52"/>
    <w:rsid w:val="00424C68"/>
    <w:rsid w:val="00424C6F"/>
    <w:rsid w:val="00424FE7"/>
    <w:rsid w:val="00425E0D"/>
    <w:rsid w:val="00426F35"/>
    <w:rsid w:val="00430388"/>
    <w:rsid w:val="0043078D"/>
    <w:rsid w:val="004307D3"/>
    <w:rsid w:val="004308AB"/>
    <w:rsid w:val="0043090C"/>
    <w:rsid w:val="0043096A"/>
    <w:rsid w:val="004313CF"/>
    <w:rsid w:val="0043264E"/>
    <w:rsid w:val="00433A50"/>
    <w:rsid w:val="00433D57"/>
    <w:rsid w:val="00434A21"/>
    <w:rsid w:val="00436116"/>
    <w:rsid w:val="00437F7B"/>
    <w:rsid w:val="00440853"/>
    <w:rsid w:val="00440B87"/>
    <w:rsid w:val="00441A35"/>
    <w:rsid w:val="00444C3A"/>
    <w:rsid w:val="004457DB"/>
    <w:rsid w:val="004457FF"/>
    <w:rsid w:val="00446709"/>
    <w:rsid w:val="004474DA"/>
    <w:rsid w:val="00447A6B"/>
    <w:rsid w:val="00447E02"/>
    <w:rsid w:val="00450951"/>
    <w:rsid w:val="004512AB"/>
    <w:rsid w:val="004516D8"/>
    <w:rsid w:val="004546C8"/>
    <w:rsid w:val="00454879"/>
    <w:rsid w:val="00456867"/>
    <w:rsid w:val="00461342"/>
    <w:rsid w:val="0046140A"/>
    <w:rsid w:val="00463510"/>
    <w:rsid w:val="00464005"/>
    <w:rsid w:val="00464E93"/>
    <w:rsid w:val="0046575B"/>
    <w:rsid w:val="00465E0D"/>
    <w:rsid w:val="004660CC"/>
    <w:rsid w:val="004667D9"/>
    <w:rsid w:val="00466E3E"/>
    <w:rsid w:val="00467CFE"/>
    <w:rsid w:val="00467D48"/>
    <w:rsid w:val="00471967"/>
    <w:rsid w:val="00471FE0"/>
    <w:rsid w:val="00472738"/>
    <w:rsid w:val="00473B96"/>
    <w:rsid w:val="00473CB3"/>
    <w:rsid w:val="00473CEC"/>
    <w:rsid w:val="00476D26"/>
    <w:rsid w:val="004777B8"/>
    <w:rsid w:val="0048038A"/>
    <w:rsid w:val="00480911"/>
    <w:rsid w:val="00480A06"/>
    <w:rsid w:val="0048282C"/>
    <w:rsid w:val="00482872"/>
    <w:rsid w:val="00482CE8"/>
    <w:rsid w:val="004834A5"/>
    <w:rsid w:val="00483789"/>
    <w:rsid w:val="00484526"/>
    <w:rsid w:val="004847A3"/>
    <w:rsid w:val="00484EB3"/>
    <w:rsid w:val="0048607A"/>
    <w:rsid w:val="004865D4"/>
    <w:rsid w:val="00486AF4"/>
    <w:rsid w:val="00486CB6"/>
    <w:rsid w:val="00487529"/>
    <w:rsid w:val="00487882"/>
    <w:rsid w:val="004905D3"/>
    <w:rsid w:val="00490E61"/>
    <w:rsid w:val="00491CE2"/>
    <w:rsid w:val="00491FF8"/>
    <w:rsid w:val="004930A9"/>
    <w:rsid w:val="004934AF"/>
    <w:rsid w:val="00493975"/>
    <w:rsid w:val="00494059"/>
    <w:rsid w:val="00494204"/>
    <w:rsid w:val="00494721"/>
    <w:rsid w:val="00495B7C"/>
    <w:rsid w:val="0049626F"/>
    <w:rsid w:val="00496750"/>
    <w:rsid w:val="00496C7F"/>
    <w:rsid w:val="004976F1"/>
    <w:rsid w:val="00497BE4"/>
    <w:rsid w:val="004A07DA"/>
    <w:rsid w:val="004A0D42"/>
    <w:rsid w:val="004A11AA"/>
    <w:rsid w:val="004A1B08"/>
    <w:rsid w:val="004A291E"/>
    <w:rsid w:val="004A3D92"/>
    <w:rsid w:val="004A46B6"/>
    <w:rsid w:val="004A52C0"/>
    <w:rsid w:val="004A56B3"/>
    <w:rsid w:val="004A66BE"/>
    <w:rsid w:val="004A6F18"/>
    <w:rsid w:val="004A7025"/>
    <w:rsid w:val="004A7A7E"/>
    <w:rsid w:val="004B02FD"/>
    <w:rsid w:val="004B0AA1"/>
    <w:rsid w:val="004B0E33"/>
    <w:rsid w:val="004B26DB"/>
    <w:rsid w:val="004B4BA7"/>
    <w:rsid w:val="004B4C43"/>
    <w:rsid w:val="004B5AFA"/>
    <w:rsid w:val="004B62FB"/>
    <w:rsid w:val="004C01E4"/>
    <w:rsid w:val="004C093B"/>
    <w:rsid w:val="004C0EA3"/>
    <w:rsid w:val="004C2968"/>
    <w:rsid w:val="004C3C9A"/>
    <w:rsid w:val="004C4053"/>
    <w:rsid w:val="004C46BD"/>
    <w:rsid w:val="004C4871"/>
    <w:rsid w:val="004C519D"/>
    <w:rsid w:val="004C6D52"/>
    <w:rsid w:val="004D1EBE"/>
    <w:rsid w:val="004D2958"/>
    <w:rsid w:val="004D3F4C"/>
    <w:rsid w:val="004D5985"/>
    <w:rsid w:val="004D5C1F"/>
    <w:rsid w:val="004D5F2C"/>
    <w:rsid w:val="004D632B"/>
    <w:rsid w:val="004D6A07"/>
    <w:rsid w:val="004D7853"/>
    <w:rsid w:val="004E0411"/>
    <w:rsid w:val="004E04AE"/>
    <w:rsid w:val="004E0935"/>
    <w:rsid w:val="004E134B"/>
    <w:rsid w:val="004E1724"/>
    <w:rsid w:val="004E1ED9"/>
    <w:rsid w:val="004E1F9D"/>
    <w:rsid w:val="004E2FBA"/>
    <w:rsid w:val="004E40B7"/>
    <w:rsid w:val="004E4C56"/>
    <w:rsid w:val="004E51EC"/>
    <w:rsid w:val="004E5491"/>
    <w:rsid w:val="004E6015"/>
    <w:rsid w:val="004E6D89"/>
    <w:rsid w:val="004F022C"/>
    <w:rsid w:val="004F10D0"/>
    <w:rsid w:val="004F1F34"/>
    <w:rsid w:val="004F2552"/>
    <w:rsid w:val="004F2949"/>
    <w:rsid w:val="004F2D1A"/>
    <w:rsid w:val="004F306A"/>
    <w:rsid w:val="004F32B6"/>
    <w:rsid w:val="004F3A3E"/>
    <w:rsid w:val="004F4381"/>
    <w:rsid w:val="004F4621"/>
    <w:rsid w:val="004F5087"/>
    <w:rsid w:val="004F5E0C"/>
    <w:rsid w:val="004F69DF"/>
    <w:rsid w:val="004F6D9F"/>
    <w:rsid w:val="004F7FC1"/>
    <w:rsid w:val="00500BEE"/>
    <w:rsid w:val="00501008"/>
    <w:rsid w:val="0050209B"/>
    <w:rsid w:val="005021EE"/>
    <w:rsid w:val="00502221"/>
    <w:rsid w:val="0050250B"/>
    <w:rsid w:val="00502DEC"/>
    <w:rsid w:val="00504D9C"/>
    <w:rsid w:val="005050D5"/>
    <w:rsid w:val="0050544F"/>
    <w:rsid w:val="005054B7"/>
    <w:rsid w:val="00506081"/>
    <w:rsid w:val="005066ED"/>
    <w:rsid w:val="005076AD"/>
    <w:rsid w:val="0050775D"/>
    <w:rsid w:val="00507988"/>
    <w:rsid w:val="00507FB8"/>
    <w:rsid w:val="00511600"/>
    <w:rsid w:val="00512B30"/>
    <w:rsid w:val="00512BF3"/>
    <w:rsid w:val="00512F91"/>
    <w:rsid w:val="0051371A"/>
    <w:rsid w:val="00513D81"/>
    <w:rsid w:val="0051541A"/>
    <w:rsid w:val="00515925"/>
    <w:rsid w:val="00516A41"/>
    <w:rsid w:val="00517CA4"/>
    <w:rsid w:val="0052039A"/>
    <w:rsid w:val="00520617"/>
    <w:rsid w:val="005212A5"/>
    <w:rsid w:val="00521B95"/>
    <w:rsid w:val="00522006"/>
    <w:rsid w:val="005225AC"/>
    <w:rsid w:val="00522D45"/>
    <w:rsid w:val="0052331D"/>
    <w:rsid w:val="00523FF2"/>
    <w:rsid w:val="00524DB1"/>
    <w:rsid w:val="00526560"/>
    <w:rsid w:val="0052769E"/>
    <w:rsid w:val="00527D57"/>
    <w:rsid w:val="00527E43"/>
    <w:rsid w:val="00527EDC"/>
    <w:rsid w:val="00530C38"/>
    <w:rsid w:val="005312F3"/>
    <w:rsid w:val="005323C0"/>
    <w:rsid w:val="00532AB6"/>
    <w:rsid w:val="00532CB9"/>
    <w:rsid w:val="00533182"/>
    <w:rsid w:val="00533341"/>
    <w:rsid w:val="00533E2B"/>
    <w:rsid w:val="00535E1B"/>
    <w:rsid w:val="00536072"/>
    <w:rsid w:val="0053658F"/>
    <w:rsid w:val="00540F28"/>
    <w:rsid w:val="0054153F"/>
    <w:rsid w:val="00542320"/>
    <w:rsid w:val="005439A9"/>
    <w:rsid w:val="0054415C"/>
    <w:rsid w:val="0054427A"/>
    <w:rsid w:val="00546DE7"/>
    <w:rsid w:val="0054750B"/>
    <w:rsid w:val="00547665"/>
    <w:rsid w:val="00547721"/>
    <w:rsid w:val="005500B0"/>
    <w:rsid w:val="005515D8"/>
    <w:rsid w:val="00551A6A"/>
    <w:rsid w:val="00551C3F"/>
    <w:rsid w:val="00554241"/>
    <w:rsid w:val="00554B3D"/>
    <w:rsid w:val="00554C60"/>
    <w:rsid w:val="0055578F"/>
    <w:rsid w:val="0055597B"/>
    <w:rsid w:val="005560E4"/>
    <w:rsid w:val="00557209"/>
    <w:rsid w:val="005573E7"/>
    <w:rsid w:val="005623C9"/>
    <w:rsid w:val="0056253F"/>
    <w:rsid w:val="00562E3C"/>
    <w:rsid w:val="00563027"/>
    <w:rsid w:val="00564322"/>
    <w:rsid w:val="0056620C"/>
    <w:rsid w:val="005668B5"/>
    <w:rsid w:val="00567B1E"/>
    <w:rsid w:val="00567DA1"/>
    <w:rsid w:val="00570222"/>
    <w:rsid w:val="00573004"/>
    <w:rsid w:val="0057422F"/>
    <w:rsid w:val="005746E3"/>
    <w:rsid w:val="00574E64"/>
    <w:rsid w:val="005753AE"/>
    <w:rsid w:val="005767BE"/>
    <w:rsid w:val="00576E2B"/>
    <w:rsid w:val="005775C4"/>
    <w:rsid w:val="00580509"/>
    <w:rsid w:val="005810DF"/>
    <w:rsid w:val="00581539"/>
    <w:rsid w:val="00581959"/>
    <w:rsid w:val="00581BFC"/>
    <w:rsid w:val="005823A8"/>
    <w:rsid w:val="005823B3"/>
    <w:rsid w:val="0058279F"/>
    <w:rsid w:val="0058332C"/>
    <w:rsid w:val="005848E1"/>
    <w:rsid w:val="00584C87"/>
    <w:rsid w:val="00586837"/>
    <w:rsid w:val="00587393"/>
    <w:rsid w:val="00590C8A"/>
    <w:rsid w:val="0059112D"/>
    <w:rsid w:val="00591EFE"/>
    <w:rsid w:val="0059266F"/>
    <w:rsid w:val="005941D3"/>
    <w:rsid w:val="005944A2"/>
    <w:rsid w:val="00594EA6"/>
    <w:rsid w:val="00595032"/>
    <w:rsid w:val="00595B29"/>
    <w:rsid w:val="00596CCC"/>
    <w:rsid w:val="0059726B"/>
    <w:rsid w:val="00597973"/>
    <w:rsid w:val="005A085D"/>
    <w:rsid w:val="005A0965"/>
    <w:rsid w:val="005A0A4C"/>
    <w:rsid w:val="005A0E9A"/>
    <w:rsid w:val="005A0FB2"/>
    <w:rsid w:val="005A109B"/>
    <w:rsid w:val="005A3A2C"/>
    <w:rsid w:val="005A4487"/>
    <w:rsid w:val="005A4BB6"/>
    <w:rsid w:val="005A4D40"/>
    <w:rsid w:val="005A5FF5"/>
    <w:rsid w:val="005A7142"/>
    <w:rsid w:val="005B0F1C"/>
    <w:rsid w:val="005B107F"/>
    <w:rsid w:val="005B2356"/>
    <w:rsid w:val="005B2B8E"/>
    <w:rsid w:val="005B3267"/>
    <w:rsid w:val="005B3362"/>
    <w:rsid w:val="005B387E"/>
    <w:rsid w:val="005B4B79"/>
    <w:rsid w:val="005B510C"/>
    <w:rsid w:val="005B593A"/>
    <w:rsid w:val="005B5BD6"/>
    <w:rsid w:val="005B5C64"/>
    <w:rsid w:val="005C1C09"/>
    <w:rsid w:val="005C1CC7"/>
    <w:rsid w:val="005C278D"/>
    <w:rsid w:val="005C2C6C"/>
    <w:rsid w:val="005C37E9"/>
    <w:rsid w:val="005C3F20"/>
    <w:rsid w:val="005C6B3F"/>
    <w:rsid w:val="005D0378"/>
    <w:rsid w:val="005D04F8"/>
    <w:rsid w:val="005D0DCF"/>
    <w:rsid w:val="005D142D"/>
    <w:rsid w:val="005D222F"/>
    <w:rsid w:val="005D3663"/>
    <w:rsid w:val="005D6899"/>
    <w:rsid w:val="005E0134"/>
    <w:rsid w:val="005E0D72"/>
    <w:rsid w:val="005E1449"/>
    <w:rsid w:val="005E1F09"/>
    <w:rsid w:val="005E2150"/>
    <w:rsid w:val="005E4080"/>
    <w:rsid w:val="005E67E9"/>
    <w:rsid w:val="005E6EDD"/>
    <w:rsid w:val="005E757F"/>
    <w:rsid w:val="005F0C80"/>
    <w:rsid w:val="005F1683"/>
    <w:rsid w:val="005F2858"/>
    <w:rsid w:val="005F2A3B"/>
    <w:rsid w:val="005F53D3"/>
    <w:rsid w:val="005F5E26"/>
    <w:rsid w:val="005F7A55"/>
    <w:rsid w:val="006009BE"/>
    <w:rsid w:val="00600DA6"/>
    <w:rsid w:val="006018BD"/>
    <w:rsid w:val="00601B76"/>
    <w:rsid w:val="00602348"/>
    <w:rsid w:val="006026FE"/>
    <w:rsid w:val="006049C9"/>
    <w:rsid w:val="00604A7F"/>
    <w:rsid w:val="006056A9"/>
    <w:rsid w:val="006064F2"/>
    <w:rsid w:val="00607417"/>
    <w:rsid w:val="00607A3C"/>
    <w:rsid w:val="00611F0E"/>
    <w:rsid w:val="0061244D"/>
    <w:rsid w:val="00612C28"/>
    <w:rsid w:val="00612CAB"/>
    <w:rsid w:val="00612FA3"/>
    <w:rsid w:val="0061380C"/>
    <w:rsid w:val="00613A5A"/>
    <w:rsid w:val="00613BEA"/>
    <w:rsid w:val="00613E01"/>
    <w:rsid w:val="0061404E"/>
    <w:rsid w:val="00615AFB"/>
    <w:rsid w:val="00615B8D"/>
    <w:rsid w:val="00615EB8"/>
    <w:rsid w:val="006161E2"/>
    <w:rsid w:val="006168EB"/>
    <w:rsid w:val="00617FC0"/>
    <w:rsid w:val="00620798"/>
    <w:rsid w:val="00621169"/>
    <w:rsid w:val="00621F64"/>
    <w:rsid w:val="00622BC7"/>
    <w:rsid w:val="00622CEE"/>
    <w:rsid w:val="00623029"/>
    <w:rsid w:val="00623B7D"/>
    <w:rsid w:val="00625CD8"/>
    <w:rsid w:val="006260B4"/>
    <w:rsid w:val="006260F1"/>
    <w:rsid w:val="006274DD"/>
    <w:rsid w:val="00627B51"/>
    <w:rsid w:val="00627FFE"/>
    <w:rsid w:val="00630701"/>
    <w:rsid w:val="00630D30"/>
    <w:rsid w:val="00631394"/>
    <w:rsid w:val="0063142D"/>
    <w:rsid w:val="0063181A"/>
    <w:rsid w:val="00631CAC"/>
    <w:rsid w:val="0063273E"/>
    <w:rsid w:val="00632865"/>
    <w:rsid w:val="006356CB"/>
    <w:rsid w:val="00635A7C"/>
    <w:rsid w:val="00635CFB"/>
    <w:rsid w:val="00636060"/>
    <w:rsid w:val="00637E0E"/>
    <w:rsid w:val="006403B5"/>
    <w:rsid w:val="00640BA5"/>
    <w:rsid w:val="00640CC7"/>
    <w:rsid w:val="006415A1"/>
    <w:rsid w:val="006417EB"/>
    <w:rsid w:val="006420EC"/>
    <w:rsid w:val="00642183"/>
    <w:rsid w:val="006424B7"/>
    <w:rsid w:val="00643099"/>
    <w:rsid w:val="00643F5D"/>
    <w:rsid w:val="006441CD"/>
    <w:rsid w:val="006442CF"/>
    <w:rsid w:val="006460C2"/>
    <w:rsid w:val="00646A0D"/>
    <w:rsid w:val="006473F9"/>
    <w:rsid w:val="00647A51"/>
    <w:rsid w:val="006508EE"/>
    <w:rsid w:val="0065308E"/>
    <w:rsid w:val="00653B86"/>
    <w:rsid w:val="0065418E"/>
    <w:rsid w:val="00654A98"/>
    <w:rsid w:val="00654B4B"/>
    <w:rsid w:val="00654C8C"/>
    <w:rsid w:val="0065591D"/>
    <w:rsid w:val="006561CC"/>
    <w:rsid w:val="006605AB"/>
    <w:rsid w:val="006609F6"/>
    <w:rsid w:val="00660EA5"/>
    <w:rsid w:val="00660F5B"/>
    <w:rsid w:val="0066265C"/>
    <w:rsid w:val="006626BC"/>
    <w:rsid w:val="00662BCE"/>
    <w:rsid w:val="00662D56"/>
    <w:rsid w:val="00663BC7"/>
    <w:rsid w:val="00664968"/>
    <w:rsid w:val="00665F12"/>
    <w:rsid w:val="0066662D"/>
    <w:rsid w:val="006667AB"/>
    <w:rsid w:val="00666B7E"/>
    <w:rsid w:val="0067090C"/>
    <w:rsid w:val="006715F6"/>
    <w:rsid w:val="0067195D"/>
    <w:rsid w:val="00671AE1"/>
    <w:rsid w:val="006720C1"/>
    <w:rsid w:val="00672837"/>
    <w:rsid w:val="006736A8"/>
    <w:rsid w:val="006749CC"/>
    <w:rsid w:val="00675CCC"/>
    <w:rsid w:val="00681EB9"/>
    <w:rsid w:val="006833BE"/>
    <w:rsid w:val="0068386F"/>
    <w:rsid w:val="00684724"/>
    <w:rsid w:val="006848C7"/>
    <w:rsid w:val="00684B0B"/>
    <w:rsid w:val="00684F1C"/>
    <w:rsid w:val="00685496"/>
    <w:rsid w:val="00685B68"/>
    <w:rsid w:val="00685E24"/>
    <w:rsid w:val="00686458"/>
    <w:rsid w:val="006906C9"/>
    <w:rsid w:val="0069128A"/>
    <w:rsid w:val="006917A3"/>
    <w:rsid w:val="00691F2E"/>
    <w:rsid w:val="00693BC3"/>
    <w:rsid w:val="00693FCD"/>
    <w:rsid w:val="00694B7E"/>
    <w:rsid w:val="00694C3A"/>
    <w:rsid w:val="0069501C"/>
    <w:rsid w:val="00695BE3"/>
    <w:rsid w:val="006962CC"/>
    <w:rsid w:val="006968BF"/>
    <w:rsid w:val="00696F3D"/>
    <w:rsid w:val="00697031"/>
    <w:rsid w:val="00697711"/>
    <w:rsid w:val="006977C4"/>
    <w:rsid w:val="00697CA2"/>
    <w:rsid w:val="006A1579"/>
    <w:rsid w:val="006A269C"/>
    <w:rsid w:val="006A3146"/>
    <w:rsid w:val="006A3986"/>
    <w:rsid w:val="006A3D8A"/>
    <w:rsid w:val="006A4425"/>
    <w:rsid w:val="006A4E6B"/>
    <w:rsid w:val="006A7003"/>
    <w:rsid w:val="006A74FB"/>
    <w:rsid w:val="006A7653"/>
    <w:rsid w:val="006B04E0"/>
    <w:rsid w:val="006B1672"/>
    <w:rsid w:val="006B1852"/>
    <w:rsid w:val="006B1966"/>
    <w:rsid w:val="006B19F0"/>
    <w:rsid w:val="006B1BC3"/>
    <w:rsid w:val="006B2508"/>
    <w:rsid w:val="006B2C08"/>
    <w:rsid w:val="006B3F98"/>
    <w:rsid w:val="006B559E"/>
    <w:rsid w:val="006B763C"/>
    <w:rsid w:val="006C0466"/>
    <w:rsid w:val="006C0CA0"/>
    <w:rsid w:val="006C156D"/>
    <w:rsid w:val="006C1E95"/>
    <w:rsid w:val="006C2D8E"/>
    <w:rsid w:val="006C3267"/>
    <w:rsid w:val="006C3519"/>
    <w:rsid w:val="006C47EF"/>
    <w:rsid w:val="006C54BE"/>
    <w:rsid w:val="006C5A04"/>
    <w:rsid w:val="006C5B00"/>
    <w:rsid w:val="006C66A9"/>
    <w:rsid w:val="006C68F7"/>
    <w:rsid w:val="006C6F1F"/>
    <w:rsid w:val="006C72F7"/>
    <w:rsid w:val="006C7D86"/>
    <w:rsid w:val="006D0300"/>
    <w:rsid w:val="006D062F"/>
    <w:rsid w:val="006D154D"/>
    <w:rsid w:val="006D2352"/>
    <w:rsid w:val="006D23B0"/>
    <w:rsid w:val="006D23E2"/>
    <w:rsid w:val="006D3212"/>
    <w:rsid w:val="006D39BC"/>
    <w:rsid w:val="006D4C17"/>
    <w:rsid w:val="006D4F16"/>
    <w:rsid w:val="006D4FF0"/>
    <w:rsid w:val="006D57C8"/>
    <w:rsid w:val="006D6189"/>
    <w:rsid w:val="006D643B"/>
    <w:rsid w:val="006D6498"/>
    <w:rsid w:val="006D6B0D"/>
    <w:rsid w:val="006D6FB1"/>
    <w:rsid w:val="006E093A"/>
    <w:rsid w:val="006E0B68"/>
    <w:rsid w:val="006E0DC0"/>
    <w:rsid w:val="006E1380"/>
    <w:rsid w:val="006E14B8"/>
    <w:rsid w:val="006E1D64"/>
    <w:rsid w:val="006E3EEA"/>
    <w:rsid w:val="006E3FAF"/>
    <w:rsid w:val="006E50C8"/>
    <w:rsid w:val="006E69A9"/>
    <w:rsid w:val="006E7A8C"/>
    <w:rsid w:val="006F055A"/>
    <w:rsid w:val="006F1FC5"/>
    <w:rsid w:val="006F264A"/>
    <w:rsid w:val="006F36BD"/>
    <w:rsid w:val="006F3E48"/>
    <w:rsid w:val="006F45DE"/>
    <w:rsid w:val="006F5147"/>
    <w:rsid w:val="006F540D"/>
    <w:rsid w:val="006F6A0F"/>
    <w:rsid w:val="006F6E86"/>
    <w:rsid w:val="006F7721"/>
    <w:rsid w:val="007002E2"/>
    <w:rsid w:val="00702A23"/>
    <w:rsid w:val="0070376F"/>
    <w:rsid w:val="00703A09"/>
    <w:rsid w:val="007041C5"/>
    <w:rsid w:val="007044DA"/>
    <w:rsid w:val="00705107"/>
    <w:rsid w:val="00705B08"/>
    <w:rsid w:val="00712A60"/>
    <w:rsid w:val="00712EF4"/>
    <w:rsid w:val="007131AF"/>
    <w:rsid w:val="007138A7"/>
    <w:rsid w:val="007138E4"/>
    <w:rsid w:val="00713E3D"/>
    <w:rsid w:val="007141F9"/>
    <w:rsid w:val="007144FE"/>
    <w:rsid w:val="007149A2"/>
    <w:rsid w:val="00714EAA"/>
    <w:rsid w:val="00714FA4"/>
    <w:rsid w:val="007152BF"/>
    <w:rsid w:val="00715D37"/>
    <w:rsid w:val="00716845"/>
    <w:rsid w:val="00716C81"/>
    <w:rsid w:val="00717B93"/>
    <w:rsid w:val="00720724"/>
    <w:rsid w:val="00722568"/>
    <w:rsid w:val="00722D4D"/>
    <w:rsid w:val="00723085"/>
    <w:rsid w:val="00723667"/>
    <w:rsid w:val="00723943"/>
    <w:rsid w:val="00723BEB"/>
    <w:rsid w:val="00724050"/>
    <w:rsid w:val="007241C9"/>
    <w:rsid w:val="007246E3"/>
    <w:rsid w:val="007265FA"/>
    <w:rsid w:val="00727B44"/>
    <w:rsid w:val="00730FDB"/>
    <w:rsid w:val="00731881"/>
    <w:rsid w:val="0073279D"/>
    <w:rsid w:val="007338B8"/>
    <w:rsid w:val="007343C6"/>
    <w:rsid w:val="00734862"/>
    <w:rsid w:val="00734C4D"/>
    <w:rsid w:val="007355CE"/>
    <w:rsid w:val="007357C1"/>
    <w:rsid w:val="00735A17"/>
    <w:rsid w:val="007361A5"/>
    <w:rsid w:val="007362DE"/>
    <w:rsid w:val="00736F4D"/>
    <w:rsid w:val="00737C48"/>
    <w:rsid w:val="0074084F"/>
    <w:rsid w:val="007431DE"/>
    <w:rsid w:val="00743540"/>
    <w:rsid w:val="007437D2"/>
    <w:rsid w:val="0074553C"/>
    <w:rsid w:val="00745D24"/>
    <w:rsid w:val="00747362"/>
    <w:rsid w:val="00747479"/>
    <w:rsid w:val="00747CD8"/>
    <w:rsid w:val="00751305"/>
    <w:rsid w:val="007516F4"/>
    <w:rsid w:val="00752CD5"/>
    <w:rsid w:val="00752E07"/>
    <w:rsid w:val="00754317"/>
    <w:rsid w:val="00756A36"/>
    <w:rsid w:val="00757274"/>
    <w:rsid w:val="007574BD"/>
    <w:rsid w:val="00757F05"/>
    <w:rsid w:val="00757FF2"/>
    <w:rsid w:val="007611AA"/>
    <w:rsid w:val="00761E8F"/>
    <w:rsid w:val="00763145"/>
    <w:rsid w:val="00763D57"/>
    <w:rsid w:val="00763E69"/>
    <w:rsid w:val="00765204"/>
    <w:rsid w:val="0076598E"/>
    <w:rsid w:val="00766555"/>
    <w:rsid w:val="0076656D"/>
    <w:rsid w:val="007665B3"/>
    <w:rsid w:val="00766F2E"/>
    <w:rsid w:val="00767053"/>
    <w:rsid w:val="00767502"/>
    <w:rsid w:val="00770D90"/>
    <w:rsid w:val="00771F16"/>
    <w:rsid w:val="0077208C"/>
    <w:rsid w:val="007729C2"/>
    <w:rsid w:val="007757EB"/>
    <w:rsid w:val="0077634E"/>
    <w:rsid w:val="00780352"/>
    <w:rsid w:val="007809F0"/>
    <w:rsid w:val="00781483"/>
    <w:rsid w:val="007815E5"/>
    <w:rsid w:val="00783834"/>
    <w:rsid w:val="007842D8"/>
    <w:rsid w:val="00784442"/>
    <w:rsid w:val="007858B7"/>
    <w:rsid w:val="00785A5F"/>
    <w:rsid w:val="00786601"/>
    <w:rsid w:val="007875BC"/>
    <w:rsid w:val="00790E70"/>
    <w:rsid w:val="007923E2"/>
    <w:rsid w:val="007934EF"/>
    <w:rsid w:val="0079675F"/>
    <w:rsid w:val="00796CF6"/>
    <w:rsid w:val="00796E32"/>
    <w:rsid w:val="00796F61"/>
    <w:rsid w:val="007977D6"/>
    <w:rsid w:val="00797AB6"/>
    <w:rsid w:val="007A111C"/>
    <w:rsid w:val="007A134E"/>
    <w:rsid w:val="007A2A6A"/>
    <w:rsid w:val="007A37A5"/>
    <w:rsid w:val="007A3FE3"/>
    <w:rsid w:val="007A4D60"/>
    <w:rsid w:val="007A63AA"/>
    <w:rsid w:val="007A7FD8"/>
    <w:rsid w:val="007B04A8"/>
    <w:rsid w:val="007B1BC8"/>
    <w:rsid w:val="007B26E3"/>
    <w:rsid w:val="007B34E5"/>
    <w:rsid w:val="007B37C2"/>
    <w:rsid w:val="007B4D13"/>
    <w:rsid w:val="007B5129"/>
    <w:rsid w:val="007B7A97"/>
    <w:rsid w:val="007C0375"/>
    <w:rsid w:val="007C141D"/>
    <w:rsid w:val="007C1871"/>
    <w:rsid w:val="007C2382"/>
    <w:rsid w:val="007C2CB1"/>
    <w:rsid w:val="007C3B4E"/>
    <w:rsid w:val="007C3BDB"/>
    <w:rsid w:val="007C40E6"/>
    <w:rsid w:val="007C4569"/>
    <w:rsid w:val="007C4C7B"/>
    <w:rsid w:val="007C4EE2"/>
    <w:rsid w:val="007C500D"/>
    <w:rsid w:val="007C5C45"/>
    <w:rsid w:val="007C5C9F"/>
    <w:rsid w:val="007C6FB8"/>
    <w:rsid w:val="007C7A54"/>
    <w:rsid w:val="007D0278"/>
    <w:rsid w:val="007D07C3"/>
    <w:rsid w:val="007D1848"/>
    <w:rsid w:val="007D1A31"/>
    <w:rsid w:val="007D1D95"/>
    <w:rsid w:val="007D1FE5"/>
    <w:rsid w:val="007D3479"/>
    <w:rsid w:val="007D3C6E"/>
    <w:rsid w:val="007D44E2"/>
    <w:rsid w:val="007D45BE"/>
    <w:rsid w:val="007D49E0"/>
    <w:rsid w:val="007D5653"/>
    <w:rsid w:val="007D5E6C"/>
    <w:rsid w:val="007D6ABC"/>
    <w:rsid w:val="007D6F15"/>
    <w:rsid w:val="007E037B"/>
    <w:rsid w:val="007E0814"/>
    <w:rsid w:val="007E0C7A"/>
    <w:rsid w:val="007E2397"/>
    <w:rsid w:val="007E2E97"/>
    <w:rsid w:val="007E3B51"/>
    <w:rsid w:val="007E40D3"/>
    <w:rsid w:val="007E4115"/>
    <w:rsid w:val="007E5C96"/>
    <w:rsid w:val="007E6243"/>
    <w:rsid w:val="007E6EAB"/>
    <w:rsid w:val="007E74E3"/>
    <w:rsid w:val="007E75A2"/>
    <w:rsid w:val="007F0D88"/>
    <w:rsid w:val="007F289E"/>
    <w:rsid w:val="007F487D"/>
    <w:rsid w:val="007F5052"/>
    <w:rsid w:val="007F5221"/>
    <w:rsid w:val="007F575B"/>
    <w:rsid w:val="007F5CCF"/>
    <w:rsid w:val="007F604F"/>
    <w:rsid w:val="007F729D"/>
    <w:rsid w:val="007F7EA9"/>
    <w:rsid w:val="00800473"/>
    <w:rsid w:val="00804029"/>
    <w:rsid w:val="00804464"/>
    <w:rsid w:val="00804AFE"/>
    <w:rsid w:val="00804C70"/>
    <w:rsid w:val="0080545E"/>
    <w:rsid w:val="00805833"/>
    <w:rsid w:val="00806651"/>
    <w:rsid w:val="008069DB"/>
    <w:rsid w:val="0081046A"/>
    <w:rsid w:val="00811D31"/>
    <w:rsid w:val="00812271"/>
    <w:rsid w:val="00812C82"/>
    <w:rsid w:val="00813229"/>
    <w:rsid w:val="008142BB"/>
    <w:rsid w:val="008143F3"/>
    <w:rsid w:val="00816561"/>
    <w:rsid w:val="008166EA"/>
    <w:rsid w:val="00816A5C"/>
    <w:rsid w:val="00817445"/>
    <w:rsid w:val="0081750A"/>
    <w:rsid w:val="00817583"/>
    <w:rsid w:val="00817ADF"/>
    <w:rsid w:val="00820524"/>
    <w:rsid w:val="00821AD0"/>
    <w:rsid w:val="00821B80"/>
    <w:rsid w:val="00821E96"/>
    <w:rsid w:val="008243C1"/>
    <w:rsid w:val="00825D77"/>
    <w:rsid w:val="00827B4D"/>
    <w:rsid w:val="0083005D"/>
    <w:rsid w:val="008309F5"/>
    <w:rsid w:val="00830F52"/>
    <w:rsid w:val="00831481"/>
    <w:rsid w:val="008319C1"/>
    <w:rsid w:val="00831E82"/>
    <w:rsid w:val="00832B32"/>
    <w:rsid w:val="008355BD"/>
    <w:rsid w:val="00835988"/>
    <w:rsid w:val="008377B4"/>
    <w:rsid w:val="008400B3"/>
    <w:rsid w:val="0084079B"/>
    <w:rsid w:val="00840E40"/>
    <w:rsid w:val="0084100F"/>
    <w:rsid w:val="008439A3"/>
    <w:rsid w:val="008448B1"/>
    <w:rsid w:val="00845997"/>
    <w:rsid w:val="008474CD"/>
    <w:rsid w:val="008479F2"/>
    <w:rsid w:val="00850FCF"/>
    <w:rsid w:val="00851BD8"/>
    <w:rsid w:val="00852F63"/>
    <w:rsid w:val="008530CB"/>
    <w:rsid w:val="00853581"/>
    <w:rsid w:val="0085524D"/>
    <w:rsid w:val="00855253"/>
    <w:rsid w:val="00855A54"/>
    <w:rsid w:val="008569ED"/>
    <w:rsid w:val="008570B7"/>
    <w:rsid w:val="00860995"/>
    <w:rsid w:val="00861A72"/>
    <w:rsid w:val="0086272B"/>
    <w:rsid w:val="00862B3D"/>
    <w:rsid w:val="00862FD7"/>
    <w:rsid w:val="0086321C"/>
    <w:rsid w:val="0086381A"/>
    <w:rsid w:val="008653F6"/>
    <w:rsid w:val="00865828"/>
    <w:rsid w:val="00865B66"/>
    <w:rsid w:val="00866534"/>
    <w:rsid w:val="0087019C"/>
    <w:rsid w:val="008707ED"/>
    <w:rsid w:val="008723B9"/>
    <w:rsid w:val="0087280B"/>
    <w:rsid w:val="00872EAA"/>
    <w:rsid w:val="008737E8"/>
    <w:rsid w:val="0087485F"/>
    <w:rsid w:val="00874943"/>
    <w:rsid w:val="00874CBD"/>
    <w:rsid w:val="008756BC"/>
    <w:rsid w:val="00876015"/>
    <w:rsid w:val="008763D4"/>
    <w:rsid w:val="00881190"/>
    <w:rsid w:val="0088181F"/>
    <w:rsid w:val="00882FB1"/>
    <w:rsid w:val="0088323E"/>
    <w:rsid w:val="00883AF7"/>
    <w:rsid w:val="00883C6F"/>
    <w:rsid w:val="008853C9"/>
    <w:rsid w:val="00886AF5"/>
    <w:rsid w:val="00886B99"/>
    <w:rsid w:val="00886F64"/>
    <w:rsid w:val="00887DD6"/>
    <w:rsid w:val="008903B2"/>
    <w:rsid w:val="008903BE"/>
    <w:rsid w:val="00890AF8"/>
    <w:rsid w:val="008920ED"/>
    <w:rsid w:val="008925DF"/>
    <w:rsid w:val="008943B9"/>
    <w:rsid w:val="0089452E"/>
    <w:rsid w:val="00894E6D"/>
    <w:rsid w:val="00895059"/>
    <w:rsid w:val="00895A0A"/>
    <w:rsid w:val="0089629F"/>
    <w:rsid w:val="00896739"/>
    <w:rsid w:val="00897086"/>
    <w:rsid w:val="00897F30"/>
    <w:rsid w:val="008A01F1"/>
    <w:rsid w:val="008A06B4"/>
    <w:rsid w:val="008A0C38"/>
    <w:rsid w:val="008A2E9C"/>
    <w:rsid w:val="008A2F1C"/>
    <w:rsid w:val="008A3189"/>
    <w:rsid w:val="008A3B6B"/>
    <w:rsid w:val="008A5000"/>
    <w:rsid w:val="008A5A12"/>
    <w:rsid w:val="008A5A66"/>
    <w:rsid w:val="008A6EEB"/>
    <w:rsid w:val="008A7327"/>
    <w:rsid w:val="008A773B"/>
    <w:rsid w:val="008B012C"/>
    <w:rsid w:val="008B09FA"/>
    <w:rsid w:val="008B11D2"/>
    <w:rsid w:val="008B1D48"/>
    <w:rsid w:val="008B1E4C"/>
    <w:rsid w:val="008B1EEF"/>
    <w:rsid w:val="008B266F"/>
    <w:rsid w:val="008B4A59"/>
    <w:rsid w:val="008B7DA9"/>
    <w:rsid w:val="008C061D"/>
    <w:rsid w:val="008C077B"/>
    <w:rsid w:val="008C0D34"/>
    <w:rsid w:val="008C0E73"/>
    <w:rsid w:val="008C2342"/>
    <w:rsid w:val="008C2723"/>
    <w:rsid w:val="008C45A1"/>
    <w:rsid w:val="008C4E07"/>
    <w:rsid w:val="008C53B3"/>
    <w:rsid w:val="008C659F"/>
    <w:rsid w:val="008C6D4D"/>
    <w:rsid w:val="008C7E3F"/>
    <w:rsid w:val="008D24DA"/>
    <w:rsid w:val="008D2B71"/>
    <w:rsid w:val="008D2FDB"/>
    <w:rsid w:val="008D425D"/>
    <w:rsid w:val="008D42D6"/>
    <w:rsid w:val="008D528E"/>
    <w:rsid w:val="008D685C"/>
    <w:rsid w:val="008D6D8A"/>
    <w:rsid w:val="008D72D7"/>
    <w:rsid w:val="008E0B00"/>
    <w:rsid w:val="008E0B42"/>
    <w:rsid w:val="008E0BA0"/>
    <w:rsid w:val="008E1391"/>
    <w:rsid w:val="008E2690"/>
    <w:rsid w:val="008E2F22"/>
    <w:rsid w:val="008E34DF"/>
    <w:rsid w:val="008E36D1"/>
    <w:rsid w:val="008E3EF8"/>
    <w:rsid w:val="008E52AC"/>
    <w:rsid w:val="008F1EB6"/>
    <w:rsid w:val="008F40E3"/>
    <w:rsid w:val="008F4571"/>
    <w:rsid w:val="008F5B47"/>
    <w:rsid w:val="008F6611"/>
    <w:rsid w:val="008F73D0"/>
    <w:rsid w:val="00900224"/>
    <w:rsid w:val="00900796"/>
    <w:rsid w:val="00900DDB"/>
    <w:rsid w:val="009015B4"/>
    <w:rsid w:val="00902403"/>
    <w:rsid w:val="009025B3"/>
    <w:rsid w:val="00903105"/>
    <w:rsid w:val="00903635"/>
    <w:rsid w:val="00903EF1"/>
    <w:rsid w:val="00904FCD"/>
    <w:rsid w:val="00905003"/>
    <w:rsid w:val="00906075"/>
    <w:rsid w:val="009067DC"/>
    <w:rsid w:val="00907ADD"/>
    <w:rsid w:val="00907D8F"/>
    <w:rsid w:val="00907FBF"/>
    <w:rsid w:val="00910E34"/>
    <w:rsid w:val="00911074"/>
    <w:rsid w:val="00911389"/>
    <w:rsid w:val="009117C9"/>
    <w:rsid w:val="00911A7D"/>
    <w:rsid w:val="00911AF6"/>
    <w:rsid w:val="00912311"/>
    <w:rsid w:val="00912CA6"/>
    <w:rsid w:val="009132F6"/>
    <w:rsid w:val="00913D83"/>
    <w:rsid w:val="009147E4"/>
    <w:rsid w:val="009151CD"/>
    <w:rsid w:val="00915C4D"/>
    <w:rsid w:val="00916A7B"/>
    <w:rsid w:val="00916FA4"/>
    <w:rsid w:val="009179A0"/>
    <w:rsid w:val="009210CC"/>
    <w:rsid w:val="00921DA5"/>
    <w:rsid w:val="00921FA0"/>
    <w:rsid w:val="00922FBD"/>
    <w:rsid w:val="009238F1"/>
    <w:rsid w:val="00923C53"/>
    <w:rsid w:val="0092477D"/>
    <w:rsid w:val="00925EEA"/>
    <w:rsid w:val="00927733"/>
    <w:rsid w:val="00927995"/>
    <w:rsid w:val="00930117"/>
    <w:rsid w:val="009309D1"/>
    <w:rsid w:val="009310A5"/>
    <w:rsid w:val="0093112A"/>
    <w:rsid w:val="0093259D"/>
    <w:rsid w:val="00932754"/>
    <w:rsid w:val="00932917"/>
    <w:rsid w:val="00932F06"/>
    <w:rsid w:val="009335CB"/>
    <w:rsid w:val="009338B6"/>
    <w:rsid w:val="00936340"/>
    <w:rsid w:val="00936728"/>
    <w:rsid w:val="00937404"/>
    <w:rsid w:val="00937BB7"/>
    <w:rsid w:val="00940689"/>
    <w:rsid w:val="00940795"/>
    <w:rsid w:val="00940E1B"/>
    <w:rsid w:val="009416CE"/>
    <w:rsid w:val="00941D6C"/>
    <w:rsid w:val="009422FD"/>
    <w:rsid w:val="009438EF"/>
    <w:rsid w:val="00945112"/>
    <w:rsid w:val="009476D0"/>
    <w:rsid w:val="00950E13"/>
    <w:rsid w:val="00951D4E"/>
    <w:rsid w:val="009539A0"/>
    <w:rsid w:val="00953CC5"/>
    <w:rsid w:val="00953DDD"/>
    <w:rsid w:val="00953E50"/>
    <w:rsid w:val="0095435F"/>
    <w:rsid w:val="00955961"/>
    <w:rsid w:val="00955CA3"/>
    <w:rsid w:val="009574B0"/>
    <w:rsid w:val="00957DB3"/>
    <w:rsid w:val="009601AB"/>
    <w:rsid w:val="009604A3"/>
    <w:rsid w:val="009607B4"/>
    <w:rsid w:val="00960815"/>
    <w:rsid w:val="00961F2B"/>
    <w:rsid w:val="009624E7"/>
    <w:rsid w:val="00962ABF"/>
    <w:rsid w:val="00962BB5"/>
    <w:rsid w:val="00962DD6"/>
    <w:rsid w:val="0096455D"/>
    <w:rsid w:val="00965DAC"/>
    <w:rsid w:val="00965F22"/>
    <w:rsid w:val="009668B9"/>
    <w:rsid w:val="0096729F"/>
    <w:rsid w:val="00967CE9"/>
    <w:rsid w:val="00972353"/>
    <w:rsid w:val="00973C3D"/>
    <w:rsid w:val="009741B2"/>
    <w:rsid w:val="00974297"/>
    <w:rsid w:val="00975263"/>
    <w:rsid w:val="00977F55"/>
    <w:rsid w:val="0098044F"/>
    <w:rsid w:val="00981938"/>
    <w:rsid w:val="00982AB4"/>
    <w:rsid w:val="00982CB2"/>
    <w:rsid w:val="0098349C"/>
    <w:rsid w:val="00983888"/>
    <w:rsid w:val="00983DF4"/>
    <w:rsid w:val="0098406A"/>
    <w:rsid w:val="00984A28"/>
    <w:rsid w:val="009852AE"/>
    <w:rsid w:val="00985EFA"/>
    <w:rsid w:val="00985F64"/>
    <w:rsid w:val="009866F0"/>
    <w:rsid w:val="00990402"/>
    <w:rsid w:val="00990BBD"/>
    <w:rsid w:val="0099277B"/>
    <w:rsid w:val="00992DE3"/>
    <w:rsid w:val="009936CF"/>
    <w:rsid w:val="00994597"/>
    <w:rsid w:val="00994E27"/>
    <w:rsid w:val="009979EA"/>
    <w:rsid w:val="009A1E06"/>
    <w:rsid w:val="009A22A8"/>
    <w:rsid w:val="009A2CF4"/>
    <w:rsid w:val="009A317E"/>
    <w:rsid w:val="009A3EB3"/>
    <w:rsid w:val="009A5268"/>
    <w:rsid w:val="009A576F"/>
    <w:rsid w:val="009A7C90"/>
    <w:rsid w:val="009B017D"/>
    <w:rsid w:val="009B0A3E"/>
    <w:rsid w:val="009B144A"/>
    <w:rsid w:val="009B1CC3"/>
    <w:rsid w:val="009B28BA"/>
    <w:rsid w:val="009B324D"/>
    <w:rsid w:val="009B3E18"/>
    <w:rsid w:val="009B5B0D"/>
    <w:rsid w:val="009B5FE2"/>
    <w:rsid w:val="009B60FD"/>
    <w:rsid w:val="009B7C9B"/>
    <w:rsid w:val="009C03B4"/>
    <w:rsid w:val="009C1177"/>
    <w:rsid w:val="009C154C"/>
    <w:rsid w:val="009C1CBC"/>
    <w:rsid w:val="009C2F23"/>
    <w:rsid w:val="009C300D"/>
    <w:rsid w:val="009C3085"/>
    <w:rsid w:val="009C3D09"/>
    <w:rsid w:val="009C4A42"/>
    <w:rsid w:val="009C4B35"/>
    <w:rsid w:val="009C515E"/>
    <w:rsid w:val="009C6A89"/>
    <w:rsid w:val="009C6AE3"/>
    <w:rsid w:val="009C7C98"/>
    <w:rsid w:val="009D0F63"/>
    <w:rsid w:val="009D31C2"/>
    <w:rsid w:val="009D398A"/>
    <w:rsid w:val="009D563B"/>
    <w:rsid w:val="009D5849"/>
    <w:rsid w:val="009D5910"/>
    <w:rsid w:val="009D5C79"/>
    <w:rsid w:val="009D5E14"/>
    <w:rsid w:val="009D6097"/>
    <w:rsid w:val="009D64AF"/>
    <w:rsid w:val="009D7D27"/>
    <w:rsid w:val="009E0BE9"/>
    <w:rsid w:val="009E1006"/>
    <w:rsid w:val="009E1224"/>
    <w:rsid w:val="009E1498"/>
    <w:rsid w:val="009E1E83"/>
    <w:rsid w:val="009E22CE"/>
    <w:rsid w:val="009E3349"/>
    <w:rsid w:val="009E3736"/>
    <w:rsid w:val="009E3BAC"/>
    <w:rsid w:val="009E44D9"/>
    <w:rsid w:val="009E5102"/>
    <w:rsid w:val="009E7D15"/>
    <w:rsid w:val="009E7DAB"/>
    <w:rsid w:val="009F09C2"/>
    <w:rsid w:val="009F1022"/>
    <w:rsid w:val="009F12A0"/>
    <w:rsid w:val="009F2069"/>
    <w:rsid w:val="009F2799"/>
    <w:rsid w:val="009F300C"/>
    <w:rsid w:val="009F4061"/>
    <w:rsid w:val="009F4B2A"/>
    <w:rsid w:val="009F583B"/>
    <w:rsid w:val="009F6995"/>
    <w:rsid w:val="009F6C73"/>
    <w:rsid w:val="009F7385"/>
    <w:rsid w:val="00A0073E"/>
    <w:rsid w:val="00A00B69"/>
    <w:rsid w:val="00A0274D"/>
    <w:rsid w:val="00A02AE6"/>
    <w:rsid w:val="00A02CFA"/>
    <w:rsid w:val="00A03730"/>
    <w:rsid w:val="00A03D3C"/>
    <w:rsid w:val="00A04F67"/>
    <w:rsid w:val="00A06316"/>
    <w:rsid w:val="00A064D9"/>
    <w:rsid w:val="00A06A56"/>
    <w:rsid w:val="00A077B5"/>
    <w:rsid w:val="00A07D1E"/>
    <w:rsid w:val="00A109E7"/>
    <w:rsid w:val="00A10F0C"/>
    <w:rsid w:val="00A11124"/>
    <w:rsid w:val="00A11309"/>
    <w:rsid w:val="00A118DB"/>
    <w:rsid w:val="00A1216B"/>
    <w:rsid w:val="00A12C37"/>
    <w:rsid w:val="00A13224"/>
    <w:rsid w:val="00A13787"/>
    <w:rsid w:val="00A13A6C"/>
    <w:rsid w:val="00A13DBD"/>
    <w:rsid w:val="00A14652"/>
    <w:rsid w:val="00A14F18"/>
    <w:rsid w:val="00A15CBB"/>
    <w:rsid w:val="00A16A6C"/>
    <w:rsid w:val="00A16F3A"/>
    <w:rsid w:val="00A16FB1"/>
    <w:rsid w:val="00A1722B"/>
    <w:rsid w:val="00A1798C"/>
    <w:rsid w:val="00A20E5E"/>
    <w:rsid w:val="00A21565"/>
    <w:rsid w:val="00A21716"/>
    <w:rsid w:val="00A2391A"/>
    <w:rsid w:val="00A23D68"/>
    <w:rsid w:val="00A24D20"/>
    <w:rsid w:val="00A25153"/>
    <w:rsid w:val="00A26079"/>
    <w:rsid w:val="00A26292"/>
    <w:rsid w:val="00A264E0"/>
    <w:rsid w:val="00A27552"/>
    <w:rsid w:val="00A27924"/>
    <w:rsid w:val="00A30A0E"/>
    <w:rsid w:val="00A31E57"/>
    <w:rsid w:val="00A32FCA"/>
    <w:rsid w:val="00A33A5B"/>
    <w:rsid w:val="00A35187"/>
    <w:rsid w:val="00A35844"/>
    <w:rsid w:val="00A3603A"/>
    <w:rsid w:val="00A37671"/>
    <w:rsid w:val="00A37703"/>
    <w:rsid w:val="00A3773D"/>
    <w:rsid w:val="00A37FC8"/>
    <w:rsid w:val="00A41EA9"/>
    <w:rsid w:val="00A42049"/>
    <w:rsid w:val="00A4342D"/>
    <w:rsid w:val="00A438A6"/>
    <w:rsid w:val="00A44FE2"/>
    <w:rsid w:val="00A4577B"/>
    <w:rsid w:val="00A4598F"/>
    <w:rsid w:val="00A45C26"/>
    <w:rsid w:val="00A45FEE"/>
    <w:rsid w:val="00A46020"/>
    <w:rsid w:val="00A469A3"/>
    <w:rsid w:val="00A46D8C"/>
    <w:rsid w:val="00A47404"/>
    <w:rsid w:val="00A476B2"/>
    <w:rsid w:val="00A51671"/>
    <w:rsid w:val="00A51823"/>
    <w:rsid w:val="00A52D33"/>
    <w:rsid w:val="00A533A2"/>
    <w:rsid w:val="00A54B1F"/>
    <w:rsid w:val="00A54F2E"/>
    <w:rsid w:val="00A5559D"/>
    <w:rsid w:val="00A55C92"/>
    <w:rsid w:val="00A57D82"/>
    <w:rsid w:val="00A601B7"/>
    <w:rsid w:val="00A61D71"/>
    <w:rsid w:val="00A61D74"/>
    <w:rsid w:val="00A62194"/>
    <w:rsid w:val="00A62C41"/>
    <w:rsid w:val="00A62F59"/>
    <w:rsid w:val="00A6337C"/>
    <w:rsid w:val="00A636EA"/>
    <w:rsid w:val="00A63DE4"/>
    <w:rsid w:val="00A646EB"/>
    <w:rsid w:val="00A64F8F"/>
    <w:rsid w:val="00A64FB2"/>
    <w:rsid w:val="00A665C8"/>
    <w:rsid w:val="00A6670D"/>
    <w:rsid w:val="00A67610"/>
    <w:rsid w:val="00A708B7"/>
    <w:rsid w:val="00A714EE"/>
    <w:rsid w:val="00A723F1"/>
    <w:rsid w:val="00A73494"/>
    <w:rsid w:val="00A73C67"/>
    <w:rsid w:val="00A73FB2"/>
    <w:rsid w:val="00A7464D"/>
    <w:rsid w:val="00A753CE"/>
    <w:rsid w:val="00A75609"/>
    <w:rsid w:val="00A7575F"/>
    <w:rsid w:val="00A81EBA"/>
    <w:rsid w:val="00A822E4"/>
    <w:rsid w:val="00A85F61"/>
    <w:rsid w:val="00A864CA"/>
    <w:rsid w:val="00A8764D"/>
    <w:rsid w:val="00A87E03"/>
    <w:rsid w:val="00A9001C"/>
    <w:rsid w:val="00A9033F"/>
    <w:rsid w:val="00A90842"/>
    <w:rsid w:val="00A91177"/>
    <w:rsid w:val="00A91A0A"/>
    <w:rsid w:val="00A91AC0"/>
    <w:rsid w:val="00A921DF"/>
    <w:rsid w:val="00A92588"/>
    <w:rsid w:val="00A927E5"/>
    <w:rsid w:val="00A938D1"/>
    <w:rsid w:val="00A94667"/>
    <w:rsid w:val="00A94AD5"/>
    <w:rsid w:val="00A9521A"/>
    <w:rsid w:val="00A96864"/>
    <w:rsid w:val="00A9711B"/>
    <w:rsid w:val="00A97E87"/>
    <w:rsid w:val="00AA1891"/>
    <w:rsid w:val="00AA262B"/>
    <w:rsid w:val="00AA2BCB"/>
    <w:rsid w:val="00AA2C21"/>
    <w:rsid w:val="00AA2DA7"/>
    <w:rsid w:val="00AA35B2"/>
    <w:rsid w:val="00AA35B8"/>
    <w:rsid w:val="00AA3845"/>
    <w:rsid w:val="00AA3978"/>
    <w:rsid w:val="00AA4248"/>
    <w:rsid w:val="00AA43A7"/>
    <w:rsid w:val="00AA4B1F"/>
    <w:rsid w:val="00AA5C92"/>
    <w:rsid w:val="00AA7013"/>
    <w:rsid w:val="00AA7050"/>
    <w:rsid w:val="00AB059F"/>
    <w:rsid w:val="00AB1534"/>
    <w:rsid w:val="00AB2E99"/>
    <w:rsid w:val="00AB3445"/>
    <w:rsid w:val="00AB356F"/>
    <w:rsid w:val="00AB6D70"/>
    <w:rsid w:val="00AB70AA"/>
    <w:rsid w:val="00AB721E"/>
    <w:rsid w:val="00AC03D4"/>
    <w:rsid w:val="00AC03F9"/>
    <w:rsid w:val="00AC071D"/>
    <w:rsid w:val="00AC0720"/>
    <w:rsid w:val="00AC0F8A"/>
    <w:rsid w:val="00AC1A30"/>
    <w:rsid w:val="00AC1EF5"/>
    <w:rsid w:val="00AC2421"/>
    <w:rsid w:val="00AC29DF"/>
    <w:rsid w:val="00AC373C"/>
    <w:rsid w:val="00AC42DC"/>
    <w:rsid w:val="00AC4A19"/>
    <w:rsid w:val="00AC5522"/>
    <w:rsid w:val="00AC599B"/>
    <w:rsid w:val="00AC6986"/>
    <w:rsid w:val="00AC6C15"/>
    <w:rsid w:val="00AD030C"/>
    <w:rsid w:val="00AD0470"/>
    <w:rsid w:val="00AD07BA"/>
    <w:rsid w:val="00AD1039"/>
    <w:rsid w:val="00AD1E18"/>
    <w:rsid w:val="00AD1E7C"/>
    <w:rsid w:val="00AD330E"/>
    <w:rsid w:val="00AD3653"/>
    <w:rsid w:val="00AD3DD6"/>
    <w:rsid w:val="00AD461C"/>
    <w:rsid w:val="00AD4802"/>
    <w:rsid w:val="00AD5E5A"/>
    <w:rsid w:val="00AD5F41"/>
    <w:rsid w:val="00AD6206"/>
    <w:rsid w:val="00AD67F4"/>
    <w:rsid w:val="00AD76E5"/>
    <w:rsid w:val="00AD7DF9"/>
    <w:rsid w:val="00AE252C"/>
    <w:rsid w:val="00AE29B0"/>
    <w:rsid w:val="00AE332E"/>
    <w:rsid w:val="00AE3CCC"/>
    <w:rsid w:val="00AE3E99"/>
    <w:rsid w:val="00AE4A9A"/>
    <w:rsid w:val="00AE5170"/>
    <w:rsid w:val="00AE575B"/>
    <w:rsid w:val="00AE68B4"/>
    <w:rsid w:val="00AE7D18"/>
    <w:rsid w:val="00AF0390"/>
    <w:rsid w:val="00AF1435"/>
    <w:rsid w:val="00AF150B"/>
    <w:rsid w:val="00AF1BE1"/>
    <w:rsid w:val="00AF2A73"/>
    <w:rsid w:val="00AF5DF6"/>
    <w:rsid w:val="00AF6027"/>
    <w:rsid w:val="00AF6A2A"/>
    <w:rsid w:val="00AF78B2"/>
    <w:rsid w:val="00AF7C03"/>
    <w:rsid w:val="00B0056C"/>
    <w:rsid w:val="00B005D0"/>
    <w:rsid w:val="00B01B4F"/>
    <w:rsid w:val="00B01C6F"/>
    <w:rsid w:val="00B02597"/>
    <w:rsid w:val="00B02BB2"/>
    <w:rsid w:val="00B03C50"/>
    <w:rsid w:val="00B04D1A"/>
    <w:rsid w:val="00B0505B"/>
    <w:rsid w:val="00B0522E"/>
    <w:rsid w:val="00B061C3"/>
    <w:rsid w:val="00B061C8"/>
    <w:rsid w:val="00B06B62"/>
    <w:rsid w:val="00B1160F"/>
    <w:rsid w:val="00B12362"/>
    <w:rsid w:val="00B13526"/>
    <w:rsid w:val="00B16BB5"/>
    <w:rsid w:val="00B20D0A"/>
    <w:rsid w:val="00B219F3"/>
    <w:rsid w:val="00B21AE5"/>
    <w:rsid w:val="00B21B45"/>
    <w:rsid w:val="00B22569"/>
    <w:rsid w:val="00B2357D"/>
    <w:rsid w:val="00B23BEB"/>
    <w:rsid w:val="00B245AE"/>
    <w:rsid w:val="00B2468D"/>
    <w:rsid w:val="00B25301"/>
    <w:rsid w:val="00B256D7"/>
    <w:rsid w:val="00B265A7"/>
    <w:rsid w:val="00B26962"/>
    <w:rsid w:val="00B26DE2"/>
    <w:rsid w:val="00B27D52"/>
    <w:rsid w:val="00B30188"/>
    <w:rsid w:val="00B30B9B"/>
    <w:rsid w:val="00B313C5"/>
    <w:rsid w:val="00B315AF"/>
    <w:rsid w:val="00B33DED"/>
    <w:rsid w:val="00B35DC1"/>
    <w:rsid w:val="00B36307"/>
    <w:rsid w:val="00B37266"/>
    <w:rsid w:val="00B379A3"/>
    <w:rsid w:val="00B37E0F"/>
    <w:rsid w:val="00B40164"/>
    <w:rsid w:val="00B401AC"/>
    <w:rsid w:val="00B40A78"/>
    <w:rsid w:val="00B40AB0"/>
    <w:rsid w:val="00B40C88"/>
    <w:rsid w:val="00B40DF3"/>
    <w:rsid w:val="00B41B28"/>
    <w:rsid w:val="00B41FAF"/>
    <w:rsid w:val="00B445CC"/>
    <w:rsid w:val="00B450E6"/>
    <w:rsid w:val="00B45303"/>
    <w:rsid w:val="00B46352"/>
    <w:rsid w:val="00B468B3"/>
    <w:rsid w:val="00B46A79"/>
    <w:rsid w:val="00B4777A"/>
    <w:rsid w:val="00B47C32"/>
    <w:rsid w:val="00B503E6"/>
    <w:rsid w:val="00B51454"/>
    <w:rsid w:val="00B51BAD"/>
    <w:rsid w:val="00B52BA0"/>
    <w:rsid w:val="00B53864"/>
    <w:rsid w:val="00B54FBA"/>
    <w:rsid w:val="00B5526C"/>
    <w:rsid w:val="00B55283"/>
    <w:rsid w:val="00B55558"/>
    <w:rsid w:val="00B557FE"/>
    <w:rsid w:val="00B5709C"/>
    <w:rsid w:val="00B6103B"/>
    <w:rsid w:val="00B61480"/>
    <w:rsid w:val="00B637F1"/>
    <w:rsid w:val="00B655A8"/>
    <w:rsid w:val="00B65613"/>
    <w:rsid w:val="00B65751"/>
    <w:rsid w:val="00B66530"/>
    <w:rsid w:val="00B6708C"/>
    <w:rsid w:val="00B67A43"/>
    <w:rsid w:val="00B70A05"/>
    <w:rsid w:val="00B712E5"/>
    <w:rsid w:val="00B728BA"/>
    <w:rsid w:val="00B74685"/>
    <w:rsid w:val="00B74ABD"/>
    <w:rsid w:val="00B75830"/>
    <w:rsid w:val="00B75BC4"/>
    <w:rsid w:val="00B75C97"/>
    <w:rsid w:val="00B75D63"/>
    <w:rsid w:val="00B76587"/>
    <w:rsid w:val="00B76790"/>
    <w:rsid w:val="00B76ADD"/>
    <w:rsid w:val="00B80121"/>
    <w:rsid w:val="00B806B5"/>
    <w:rsid w:val="00B818ED"/>
    <w:rsid w:val="00B81D94"/>
    <w:rsid w:val="00B81FE5"/>
    <w:rsid w:val="00B8275E"/>
    <w:rsid w:val="00B82E5F"/>
    <w:rsid w:val="00B8401E"/>
    <w:rsid w:val="00B8495B"/>
    <w:rsid w:val="00B850FD"/>
    <w:rsid w:val="00B85CF8"/>
    <w:rsid w:val="00B85E11"/>
    <w:rsid w:val="00B86158"/>
    <w:rsid w:val="00B87B63"/>
    <w:rsid w:val="00B9009D"/>
    <w:rsid w:val="00B90A90"/>
    <w:rsid w:val="00B90B2C"/>
    <w:rsid w:val="00B924AF"/>
    <w:rsid w:val="00B9301B"/>
    <w:rsid w:val="00B939A5"/>
    <w:rsid w:val="00B93E16"/>
    <w:rsid w:val="00B944C8"/>
    <w:rsid w:val="00B95EC0"/>
    <w:rsid w:val="00B9767A"/>
    <w:rsid w:val="00BA04A6"/>
    <w:rsid w:val="00BA0EE6"/>
    <w:rsid w:val="00BA106D"/>
    <w:rsid w:val="00BA2398"/>
    <w:rsid w:val="00BA4385"/>
    <w:rsid w:val="00BA4F73"/>
    <w:rsid w:val="00BA551E"/>
    <w:rsid w:val="00BA5AC6"/>
    <w:rsid w:val="00BA6121"/>
    <w:rsid w:val="00BA676E"/>
    <w:rsid w:val="00BB09C2"/>
    <w:rsid w:val="00BB17B3"/>
    <w:rsid w:val="00BB1D8C"/>
    <w:rsid w:val="00BB1FF6"/>
    <w:rsid w:val="00BB27E5"/>
    <w:rsid w:val="00BB3182"/>
    <w:rsid w:val="00BB3F4D"/>
    <w:rsid w:val="00BB41F5"/>
    <w:rsid w:val="00BB47D3"/>
    <w:rsid w:val="00BB4845"/>
    <w:rsid w:val="00BB5144"/>
    <w:rsid w:val="00BB67BE"/>
    <w:rsid w:val="00BB6AD7"/>
    <w:rsid w:val="00BB7E9F"/>
    <w:rsid w:val="00BC04AE"/>
    <w:rsid w:val="00BC12FC"/>
    <w:rsid w:val="00BC1C08"/>
    <w:rsid w:val="00BC2BB4"/>
    <w:rsid w:val="00BC2F2B"/>
    <w:rsid w:val="00BC3418"/>
    <w:rsid w:val="00BC3D1F"/>
    <w:rsid w:val="00BC3E27"/>
    <w:rsid w:val="00BC4412"/>
    <w:rsid w:val="00BC497D"/>
    <w:rsid w:val="00BC4F0B"/>
    <w:rsid w:val="00BC51D7"/>
    <w:rsid w:val="00BC6D99"/>
    <w:rsid w:val="00BC6F7E"/>
    <w:rsid w:val="00BD09BC"/>
    <w:rsid w:val="00BD0DA3"/>
    <w:rsid w:val="00BD1272"/>
    <w:rsid w:val="00BD1542"/>
    <w:rsid w:val="00BD1F62"/>
    <w:rsid w:val="00BD2BEB"/>
    <w:rsid w:val="00BD38C7"/>
    <w:rsid w:val="00BD38E8"/>
    <w:rsid w:val="00BD4F6E"/>
    <w:rsid w:val="00BD51F6"/>
    <w:rsid w:val="00BD65D1"/>
    <w:rsid w:val="00BE0517"/>
    <w:rsid w:val="00BE0603"/>
    <w:rsid w:val="00BE09D0"/>
    <w:rsid w:val="00BE0CF5"/>
    <w:rsid w:val="00BE1417"/>
    <w:rsid w:val="00BE1ABC"/>
    <w:rsid w:val="00BE1B66"/>
    <w:rsid w:val="00BE1D75"/>
    <w:rsid w:val="00BE2978"/>
    <w:rsid w:val="00BE3917"/>
    <w:rsid w:val="00BE3A03"/>
    <w:rsid w:val="00BE3FC2"/>
    <w:rsid w:val="00BE499B"/>
    <w:rsid w:val="00BE532C"/>
    <w:rsid w:val="00BE5EEE"/>
    <w:rsid w:val="00BE6882"/>
    <w:rsid w:val="00BE6E08"/>
    <w:rsid w:val="00BE6F5F"/>
    <w:rsid w:val="00BE71A0"/>
    <w:rsid w:val="00BE7253"/>
    <w:rsid w:val="00BE7665"/>
    <w:rsid w:val="00BE7A3C"/>
    <w:rsid w:val="00BE7C7A"/>
    <w:rsid w:val="00BF0C76"/>
    <w:rsid w:val="00BF1059"/>
    <w:rsid w:val="00BF10A5"/>
    <w:rsid w:val="00BF2366"/>
    <w:rsid w:val="00BF2D4E"/>
    <w:rsid w:val="00BF3283"/>
    <w:rsid w:val="00BF3BEE"/>
    <w:rsid w:val="00BF40B4"/>
    <w:rsid w:val="00BF494B"/>
    <w:rsid w:val="00BF4E1C"/>
    <w:rsid w:val="00C00EA7"/>
    <w:rsid w:val="00C02B51"/>
    <w:rsid w:val="00C052F3"/>
    <w:rsid w:val="00C06938"/>
    <w:rsid w:val="00C073D9"/>
    <w:rsid w:val="00C10339"/>
    <w:rsid w:val="00C119E3"/>
    <w:rsid w:val="00C12737"/>
    <w:rsid w:val="00C1381A"/>
    <w:rsid w:val="00C13F01"/>
    <w:rsid w:val="00C13FDF"/>
    <w:rsid w:val="00C13FF8"/>
    <w:rsid w:val="00C14A57"/>
    <w:rsid w:val="00C15301"/>
    <w:rsid w:val="00C164CF"/>
    <w:rsid w:val="00C16AFE"/>
    <w:rsid w:val="00C16C11"/>
    <w:rsid w:val="00C16DFD"/>
    <w:rsid w:val="00C218C2"/>
    <w:rsid w:val="00C21D51"/>
    <w:rsid w:val="00C221C5"/>
    <w:rsid w:val="00C2341E"/>
    <w:rsid w:val="00C23A75"/>
    <w:rsid w:val="00C23EB5"/>
    <w:rsid w:val="00C248EE"/>
    <w:rsid w:val="00C24C82"/>
    <w:rsid w:val="00C24D4E"/>
    <w:rsid w:val="00C2590A"/>
    <w:rsid w:val="00C25F57"/>
    <w:rsid w:val="00C268D0"/>
    <w:rsid w:val="00C2775E"/>
    <w:rsid w:val="00C32A30"/>
    <w:rsid w:val="00C332E9"/>
    <w:rsid w:val="00C33487"/>
    <w:rsid w:val="00C3359C"/>
    <w:rsid w:val="00C33B63"/>
    <w:rsid w:val="00C34245"/>
    <w:rsid w:val="00C348CC"/>
    <w:rsid w:val="00C357EA"/>
    <w:rsid w:val="00C36FB8"/>
    <w:rsid w:val="00C374FB"/>
    <w:rsid w:val="00C40D53"/>
    <w:rsid w:val="00C41C6F"/>
    <w:rsid w:val="00C4219E"/>
    <w:rsid w:val="00C425FC"/>
    <w:rsid w:val="00C45128"/>
    <w:rsid w:val="00C45473"/>
    <w:rsid w:val="00C45B28"/>
    <w:rsid w:val="00C45B95"/>
    <w:rsid w:val="00C45BB3"/>
    <w:rsid w:val="00C47918"/>
    <w:rsid w:val="00C47970"/>
    <w:rsid w:val="00C47BBD"/>
    <w:rsid w:val="00C5097E"/>
    <w:rsid w:val="00C50DB9"/>
    <w:rsid w:val="00C51994"/>
    <w:rsid w:val="00C522AB"/>
    <w:rsid w:val="00C525C0"/>
    <w:rsid w:val="00C53414"/>
    <w:rsid w:val="00C534FA"/>
    <w:rsid w:val="00C558FD"/>
    <w:rsid w:val="00C55FAF"/>
    <w:rsid w:val="00C56F46"/>
    <w:rsid w:val="00C613A5"/>
    <w:rsid w:val="00C621F1"/>
    <w:rsid w:val="00C62763"/>
    <w:rsid w:val="00C62A53"/>
    <w:rsid w:val="00C62F82"/>
    <w:rsid w:val="00C63CFD"/>
    <w:rsid w:val="00C63EDA"/>
    <w:rsid w:val="00C65754"/>
    <w:rsid w:val="00C65D63"/>
    <w:rsid w:val="00C66191"/>
    <w:rsid w:val="00C66785"/>
    <w:rsid w:val="00C66EED"/>
    <w:rsid w:val="00C66F86"/>
    <w:rsid w:val="00C67D32"/>
    <w:rsid w:val="00C70467"/>
    <w:rsid w:val="00C7097E"/>
    <w:rsid w:val="00C71218"/>
    <w:rsid w:val="00C72C01"/>
    <w:rsid w:val="00C72C1A"/>
    <w:rsid w:val="00C72DA2"/>
    <w:rsid w:val="00C74552"/>
    <w:rsid w:val="00C75316"/>
    <w:rsid w:val="00C75CEE"/>
    <w:rsid w:val="00C76067"/>
    <w:rsid w:val="00C76E39"/>
    <w:rsid w:val="00C77456"/>
    <w:rsid w:val="00C77C5F"/>
    <w:rsid w:val="00C77F64"/>
    <w:rsid w:val="00C81B15"/>
    <w:rsid w:val="00C84A0E"/>
    <w:rsid w:val="00C84CA8"/>
    <w:rsid w:val="00C8503F"/>
    <w:rsid w:val="00C85725"/>
    <w:rsid w:val="00C86F10"/>
    <w:rsid w:val="00C8734D"/>
    <w:rsid w:val="00C90E2C"/>
    <w:rsid w:val="00C910F4"/>
    <w:rsid w:val="00C917E5"/>
    <w:rsid w:val="00C935DE"/>
    <w:rsid w:val="00C94687"/>
    <w:rsid w:val="00C94837"/>
    <w:rsid w:val="00C94896"/>
    <w:rsid w:val="00C9600E"/>
    <w:rsid w:val="00C968B3"/>
    <w:rsid w:val="00C969FC"/>
    <w:rsid w:val="00C96F34"/>
    <w:rsid w:val="00C97083"/>
    <w:rsid w:val="00C97CD6"/>
    <w:rsid w:val="00CA021F"/>
    <w:rsid w:val="00CA0E4D"/>
    <w:rsid w:val="00CA10C8"/>
    <w:rsid w:val="00CA174A"/>
    <w:rsid w:val="00CA3035"/>
    <w:rsid w:val="00CA31B4"/>
    <w:rsid w:val="00CA362B"/>
    <w:rsid w:val="00CA41C4"/>
    <w:rsid w:val="00CA5CAE"/>
    <w:rsid w:val="00CB03F4"/>
    <w:rsid w:val="00CB0578"/>
    <w:rsid w:val="00CB06FC"/>
    <w:rsid w:val="00CB14F7"/>
    <w:rsid w:val="00CB1841"/>
    <w:rsid w:val="00CB271F"/>
    <w:rsid w:val="00CB292E"/>
    <w:rsid w:val="00CB311B"/>
    <w:rsid w:val="00CB31E8"/>
    <w:rsid w:val="00CB34E4"/>
    <w:rsid w:val="00CB381C"/>
    <w:rsid w:val="00CB47EA"/>
    <w:rsid w:val="00CB4DF7"/>
    <w:rsid w:val="00CB62C9"/>
    <w:rsid w:val="00CB6894"/>
    <w:rsid w:val="00CB7E92"/>
    <w:rsid w:val="00CC01DC"/>
    <w:rsid w:val="00CC020D"/>
    <w:rsid w:val="00CC0291"/>
    <w:rsid w:val="00CC0D0F"/>
    <w:rsid w:val="00CC1BEA"/>
    <w:rsid w:val="00CC1BFD"/>
    <w:rsid w:val="00CC1CE9"/>
    <w:rsid w:val="00CC2A1C"/>
    <w:rsid w:val="00CC2E98"/>
    <w:rsid w:val="00CC362F"/>
    <w:rsid w:val="00CC5CD6"/>
    <w:rsid w:val="00CC6303"/>
    <w:rsid w:val="00CC72E9"/>
    <w:rsid w:val="00CC741E"/>
    <w:rsid w:val="00CC78F5"/>
    <w:rsid w:val="00CD0C9B"/>
    <w:rsid w:val="00CD1170"/>
    <w:rsid w:val="00CD1265"/>
    <w:rsid w:val="00CD15EA"/>
    <w:rsid w:val="00CD1EC7"/>
    <w:rsid w:val="00CD2F63"/>
    <w:rsid w:val="00CD323A"/>
    <w:rsid w:val="00CD3252"/>
    <w:rsid w:val="00CD3404"/>
    <w:rsid w:val="00CD393B"/>
    <w:rsid w:val="00CD3AEC"/>
    <w:rsid w:val="00CD4B2E"/>
    <w:rsid w:val="00CD5F9B"/>
    <w:rsid w:val="00CD686D"/>
    <w:rsid w:val="00CD7E6A"/>
    <w:rsid w:val="00CE04E0"/>
    <w:rsid w:val="00CE1415"/>
    <w:rsid w:val="00CE1A3B"/>
    <w:rsid w:val="00CE1A80"/>
    <w:rsid w:val="00CE2F7B"/>
    <w:rsid w:val="00CE3C66"/>
    <w:rsid w:val="00CE407C"/>
    <w:rsid w:val="00CE42AE"/>
    <w:rsid w:val="00CE4A4D"/>
    <w:rsid w:val="00CE5028"/>
    <w:rsid w:val="00CE58E9"/>
    <w:rsid w:val="00CE5F9E"/>
    <w:rsid w:val="00CE605D"/>
    <w:rsid w:val="00CE6AE3"/>
    <w:rsid w:val="00CE70F4"/>
    <w:rsid w:val="00CE7130"/>
    <w:rsid w:val="00CE7B4C"/>
    <w:rsid w:val="00CE7EEF"/>
    <w:rsid w:val="00CF0A1D"/>
    <w:rsid w:val="00CF3FEE"/>
    <w:rsid w:val="00CF6218"/>
    <w:rsid w:val="00CF7E88"/>
    <w:rsid w:val="00D00B9E"/>
    <w:rsid w:val="00D00C83"/>
    <w:rsid w:val="00D01651"/>
    <w:rsid w:val="00D022C2"/>
    <w:rsid w:val="00D03CA7"/>
    <w:rsid w:val="00D041E8"/>
    <w:rsid w:val="00D0434C"/>
    <w:rsid w:val="00D0451B"/>
    <w:rsid w:val="00D048A9"/>
    <w:rsid w:val="00D04EF9"/>
    <w:rsid w:val="00D055F8"/>
    <w:rsid w:val="00D05E3B"/>
    <w:rsid w:val="00D06210"/>
    <w:rsid w:val="00D07AF2"/>
    <w:rsid w:val="00D1005D"/>
    <w:rsid w:val="00D10766"/>
    <w:rsid w:val="00D118C7"/>
    <w:rsid w:val="00D12D18"/>
    <w:rsid w:val="00D12FDC"/>
    <w:rsid w:val="00D13904"/>
    <w:rsid w:val="00D1475D"/>
    <w:rsid w:val="00D155CC"/>
    <w:rsid w:val="00D1656E"/>
    <w:rsid w:val="00D167DB"/>
    <w:rsid w:val="00D16AB8"/>
    <w:rsid w:val="00D17DE0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5244"/>
    <w:rsid w:val="00D26D2A"/>
    <w:rsid w:val="00D275D2"/>
    <w:rsid w:val="00D3137E"/>
    <w:rsid w:val="00D3160A"/>
    <w:rsid w:val="00D323DD"/>
    <w:rsid w:val="00D329CA"/>
    <w:rsid w:val="00D332F0"/>
    <w:rsid w:val="00D3345F"/>
    <w:rsid w:val="00D3491E"/>
    <w:rsid w:val="00D3560B"/>
    <w:rsid w:val="00D35E38"/>
    <w:rsid w:val="00D3698A"/>
    <w:rsid w:val="00D36CC5"/>
    <w:rsid w:val="00D371A5"/>
    <w:rsid w:val="00D374F4"/>
    <w:rsid w:val="00D37F5D"/>
    <w:rsid w:val="00D401C6"/>
    <w:rsid w:val="00D405C9"/>
    <w:rsid w:val="00D40C01"/>
    <w:rsid w:val="00D41037"/>
    <w:rsid w:val="00D415EA"/>
    <w:rsid w:val="00D41715"/>
    <w:rsid w:val="00D431A0"/>
    <w:rsid w:val="00D44A3B"/>
    <w:rsid w:val="00D44B24"/>
    <w:rsid w:val="00D45230"/>
    <w:rsid w:val="00D46333"/>
    <w:rsid w:val="00D47AB2"/>
    <w:rsid w:val="00D50A84"/>
    <w:rsid w:val="00D50AC4"/>
    <w:rsid w:val="00D50FA8"/>
    <w:rsid w:val="00D518F2"/>
    <w:rsid w:val="00D524F6"/>
    <w:rsid w:val="00D53B44"/>
    <w:rsid w:val="00D53CAB"/>
    <w:rsid w:val="00D543FF"/>
    <w:rsid w:val="00D54F2C"/>
    <w:rsid w:val="00D555A5"/>
    <w:rsid w:val="00D55F0B"/>
    <w:rsid w:val="00D5685E"/>
    <w:rsid w:val="00D56921"/>
    <w:rsid w:val="00D56FA5"/>
    <w:rsid w:val="00D5782C"/>
    <w:rsid w:val="00D57CA9"/>
    <w:rsid w:val="00D608D3"/>
    <w:rsid w:val="00D60BD0"/>
    <w:rsid w:val="00D6127F"/>
    <w:rsid w:val="00D623B1"/>
    <w:rsid w:val="00D65899"/>
    <w:rsid w:val="00D65D32"/>
    <w:rsid w:val="00D66115"/>
    <w:rsid w:val="00D67A0B"/>
    <w:rsid w:val="00D70C4B"/>
    <w:rsid w:val="00D70D36"/>
    <w:rsid w:val="00D712F0"/>
    <w:rsid w:val="00D72744"/>
    <w:rsid w:val="00D72CF2"/>
    <w:rsid w:val="00D7488E"/>
    <w:rsid w:val="00D74AF5"/>
    <w:rsid w:val="00D7628E"/>
    <w:rsid w:val="00D80814"/>
    <w:rsid w:val="00D8100E"/>
    <w:rsid w:val="00D814A5"/>
    <w:rsid w:val="00D821DF"/>
    <w:rsid w:val="00D82FC6"/>
    <w:rsid w:val="00D83731"/>
    <w:rsid w:val="00D8392C"/>
    <w:rsid w:val="00D84558"/>
    <w:rsid w:val="00D851BF"/>
    <w:rsid w:val="00D87CA8"/>
    <w:rsid w:val="00D87D3F"/>
    <w:rsid w:val="00D90884"/>
    <w:rsid w:val="00D909B8"/>
    <w:rsid w:val="00D90A13"/>
    <w:rsid w:val="00D92053"/>
    <w:rsid w:val="00D9210B"/>
    <w:rsid w:val="00D92C05"/>
    <w:rsid w:val="00D9367A"/>
    <w:rsid w:val="00D9391D"/>
    <w:rsid w:val="00D94EA4"/>
    <w:rsid w:val="00D95ECC"/>
    <w:rsid w:val="00D965C5"/>
    <w:rsid w:val="00DA04AE"/>
    <w:rsid w:val="00DA05E2"/>
    <w:rsid w:val="00DA07CE"/>
    <w:rsid w:val="00DA09C5"/>
    <w:rsid w:val="00DA1281"/>
    <w:rsid w:val="00DA17B5"/>
    <w:rsid w:val="00DA2413"/>
    <w:rsid w:val="00DA2714"/>
    <w:rsid w:val="00DA30A7"/>
    <w:rsid w:val="00DA3357"/>
    <w:rsid w:val="00DA58D0"/>
    <w:rsid w:val="00DB1518"/>
    <w:rsid w:val="00DB1BD3"/>
    <w:rsid w:val="00DB2398"/>
    <w:rsid w:val="00DB23FC"/>
    <w:rsid w:val="00DB2B23"/>
    <w:rsid w:val="00DB3ADA"/>
    <w:rsid w:val="00DB50C4"/>
    <w:rsid w:val="00DB6E51"/>
    <w:rsid w:val="00DB76C8"/>
    <w:rsid w:val="00DB7F54"/>
    <w:rsid w:val="00DC0451"/>
    <w:rsid w:val="00DC3182"/>
    <w:rsid w:val="00DC4B32"/>
    <w:rsid w:val="00DC5055"/>
    <w:rsid w:val="00DC5D51"/>
    <w:rsid w:val="00DC635B"/>
    <w:rsid w:val="00DD0E92"/>
    <w:rsid w:val="00DD0F9F"/>
    <w:rsid w:val="00DD123C"/>
    <w:rsid w:val="00DD15F6"/>
    <w:rsid w:val="00DD2FF0"/>
    <w:rsid w:val="00DD4F1B"/>
    <w:rsid w:val="00DD5EDD"/>
    <w:rsid w:val="00DD7A6B"/>
    <w:rsid w:val="00DE0074"/>
    <w:rsid w:val="00DE246D"/>
    <w:rsid w:val="00DE40DF"/>
    <w:rsid w:val="00DE5E4A"/>
    <w:rsid w:val="00DE6153"/>
    <w:rsid w:val="00DE69D5"/>
    <w:rsid w:val="00DE7A29"/>
    <w:rsid w:val="00DE7B65"/>
    <w:rsid w:val="00DE7F32"/>
    <w:rsid w:val="00DF0199"/>
    <w:rsid w:val="00DF0557"/>
    <w:rsid w:val="00DF1199"/>
    <w:rsid w:val="00DF23EB"/>
    <w:rsid w:val="00DF4DC9"/>
    <w:rsid w:val="00DF4E13"/>
    <w:rsid w:val="00DF5727"/>
    <w:rsid w:val="00DF684C"/>
    <w:rsid w:val="00DF6CC5"/>
    <w:rsid w:val="00DF6F30"/>
    <w:rsid w:val="00DF7190"/>
    <w:rsid w:val="00E015D4"/>
    <w:rsid w:val="00E01730"/>
    <w:rsid w:val="00E017A9"/>
    <w:rsid w:val="00E027CC"/>
    <w:rsid w:val="00E02C70"/>
    <w:rsid w:val="00E03690"/>
    <w:rsid w:val="00E03715"/>
    <w:rsid w:val="00E04441"/>
    <w:rsid w:val="00E0483A"/>
    <w:rsid w:val="00E06B3E"/>
    <w:rsid w:val="00E06E06"/>
    <w:rsid w:val="00E11EF8"/>
    <w:rsid w:val="00E12500"/>
    <w:rsid w:val="00E1297A"/>
    <w:rsid w:val="00E133D9"/>
    <w:rsid w:val="00E13AEA"/>
    <w:rsid w:val="00E16C8B"/>
    <w:rsid w:val="00E17563"/>
    <w:rsid w:val="00E202C5"/>
    <w:rsid w:val="00E202C8"/>
    <w:rsid w:val="00E206B0"/>
    <w:rsid w:val="00E231B1"/>
    <w:rsid w:val="00E23636"/>
    <w:rsid w:val="00E23CF5"/>
    <w:rsid w:val="00E24212"/>
    <w:rsid w:val="00E2441B"/>
    <w:rsid w:val="00E248A8"/>
    <w:rsid w:val="00E250A9"/>
    <w:rsid w:val="00E2568E"/>
    <w:rsid w:val="00E256B8"/>
    <w:rsid w:val="00E25AEE"/>
    <w:rsid w:val="00E25CAF"/>
    <w:rsid w:val="00E25DA4"/>
    <w:rsid w:val="00E25EFD"/>
    <w:rsid w:val="00E26387"/>
    <w:rsid w:val="00E2747D"/>
    <w:rsid w:val="00E27CBB"/>
    <w:rsid w:val="00E27EAA"/>
    <w:rsid w:val="00E30FEE"/>
    <w:rsid w:val="00E311DF"/>
    <w:rsid w:val="00E31303"/>
    <w:rsid w:val="00E31619"/>
    <w:rsid w:val="00E317C4"/>
    <w:rsid w:val="00E31AEC"/>
    <w:rsid w:val="00E31E8B"/>
    <w:rsid w:val="00E32220"/>
    <w:rsid w:val="00E3405E"/>
    <w:rsid w:val="00E34EA8"/>
    <w:rsid w:val="00E35844"/>
    <w:rsid w:val="00E366EA"/>
    <w:rsid w:val="00E370E1"/>
    <w:rsid w:val="00E377CD"/>
    <w:rsid w:val="00E377D5"/>
    <w:rsid w:val="00E4045B"/>
    <w:rsid w:val="00E404FA"/>
    <w:rsid w:val="00E405F0"/>
    <w:rsid w:val="00E42693"/>
    <w:rsid w:val="00E42DAE"/>
    <w:rsid w:val="00E435D5"/>
    <w:rsid w:val="00E43B85"/>
    <w:rsid w:val="00E45FA1"/>
    <w:rsid w:val="00E46ADE"/>
    <w:rsid w:val="00E470B6"/>
    <w:rsid w:val="00E50241"/>
    <w:rsid w:val="00E50AE6"/>
    <w:rsid w:val="00E51525"/>
    <w:rsid w:val="00E53E26"/>
    <w:rsid w:val="00E54018"/>
    <w:rsid w:val="00E5402F"/>
    <w:rsid w:val="00E54583"/>
    <w:rsid w:val="00E54705"/>
    <w:rsid w:val="00E55B28"/>
    <w:rsid w:val="00E60997"/>
    <w:rsid w:val="00E60E00"/>
    <w:rsid w:val="00E6274B"/>
    <w:rsid w:val="00E64032"/>
    <w:rsid w:val="00E64221"/>
    <w:rsid w:val="00E645B7"/>
    <w:rsid w:val="00E645E9"/>
    <w:rsid w:val="00E646E9"/>
    <w:rsid w:val="00E64A41"/>
    <w:rsid w:val="00E64D0F"/>
    <w:rsid w:val="00E65B3E"/>
    <w:rsid w:val="00E66D97"/>
    <w:rsid w:val="00E6784C"/>
    <w:rsid w:val="00E67B68"/>
    <w:rsid w:val="00E7008C"/>
    <w:rsid w:val="00E71087"/>
    <w:rsid w:val="00E724EE"/>
    <w:rsid w:val="00E7260B"/>
    <w:rsid w:val="00E72D13"/>
    <w:rsid w:val="00E73399"/>
    <w:rsid w:val="00E73D18"/>
    <w:rsid w:val="00E740FD"/>
    <w:rsid w:val="00E7645F"/>
    <w:rsid w:val="00E767DD"/>
    <w:rsid w:val="00E76FB2"/>
    <w:rsid w:val="00E77511"/>
    <w:rsid w:val="00E775A3"/>
    <w:rsid w:val="00E801E5"/>
    <w:rsid w:val="00E824C9"/>
    <w:rsid w:val="00E83E68"/>
    <w:rsid w:val="00E84989"/>
    <w:rsid w:val="00E8793F"/>
    <w:rsid w:val="00E87A48"/>
    <w:rsid w:val="00E932A1"/>
    <w:rsid w:val="00E932C6"/>
    <w:rsid w:val="00E93B5D"/>
    <w:rsid w:val="00E93E64"/>
    <w:rsid w:val="00E9473A"/>
    <w:rsid w:val="00E9558C"/>
    <w:rsid w:val="00E96D5D"/>
    <w:rsid w:val="00E96EB6"/>
    <w:rsid w:val="00EA00A0"/>
    <w:rsid w:val="00EA04DD"/>
    <w:rsid w:val="00EA2013"/>
    <w:rsid w:val="00EA2B67"/>
    <w:rsid w:val="00EA2ED4"/>
    <w:rsid w:val="00EA3346"/>
    <w:rsid w:val="00EA35A4"/>
    <w:rsid w:val="00EA372B"/>
    <w:rsid w:val="00EA3FE3"/>
    <w:rsid w:val="00EA50BC"/>
    <w:rsid w:val="00EA5F83"/>
    <w:rsid w:val="00EA6725"/>
    <w:rsid w:val="00EB181D"/>
    <w:rsid w:val="00EB1C88"/>
    <w:rsid w:val="00EB270B"/>
    <w:rsid w:val="00EB38F4"/>
    <w:rsid w:val="00EB4A4F"/>
    <w:rsid w:val="00EB5163"/>
    <w:rsid w:val="00EB596E"/>
    <w:rsid w:val="00EB5EC9"/>
    <w:rsid w:val="00EB66B6"/>
    <w:rsid w:val="00EB746C"/>
    <w:rsid w:val="00EB754B"/>
    <w:rsid w:val="00EC1071"/>
    <w:rsid w:val="00EC1275"/>
    <w:rsid w:val="00EC145E"/>
    <w:rsid w:val="00EC1D4B"/>
    <w:rsid w:val="00EC200F"/>
    <w:rsid w:val="00EC2B1B"/>
    <w:rsid w:val="00EC3109"/>
    <w:rsid w:val="00EC34EC"/>
    <w:rsid w:val="00EC35F8"/>
    <w:rsid w:val="00EC411D"/>
    <w:rsid w:val="00EC4970"/>
    <w:rsid w:val="00EC6284"/>
    <w:rsid w:val="00EC6699"/>
    <w:rsid w:val="00ED016C"/>
    <w:rsid w:val="00ED0D04"/>
    <w:rsid w:val="00ED11DA"/>
    <w:rsid w:val="00ED13A6"/>
    <w:rsid w:val="00ED1F33"/>
    <w:rsid w:val="00ED21D2"/>
    <w:rsid w:val="00ED2363"/>
    <w:rsid w:val="00ED2CE8"/>
    <w:rsid w:val="00ED3263"/>
    <w:rsid w:val="00ED33A6"/>
    <w:rsid w:val="00ED3ABA"/>
    <w:rsid w:val="00ED4C18"/>
    <w:rsid w:val="00ED4C5C"/>
    <w:rsid w:val="00ED4D21"/>
    <w:rsid w:val="00ED6183"/>
    <w:rsid w:val="00ED64E3"/>
    <w:rsid w:val="00ED789F"/>
    <w:rsid w:val="00ED7A4A"/>
    <w:rsid w:val="00EE0309"/>
    <w:rsid w:val="00EE1253"/>
    <w:rsid w:val="00EE17F8"/>
    <w:rsid w:val="00EE1B5A"/>
    <w:rsid w:val="00EE1BB5"/>
    <w:rsid w:val="00EE2A96"/>
    <w:rsid w:val="00EE2BBA"/>
    <w:rsid w:val="00EE2ED1"/>
    <w:rsid w:val="00EE33AF"/>
    <w:rsid w:val="00EE4B33"/>
    <w:rsid w:val="00EE5422"/>
    <w:rsid w:val="00EE5934"/>
    <w:rsid w:val="00EE59A6"/>
    <w:rsid w:val="00EE678F"/>
    <w:rsid w:val="00EE71F6"/>
    <w:rsid w:val="00EE74E2"/>
    <w:rsid w:val="00EE7A3A"/>
    <w:rsid w:val="00EF03D5"/>
    <w:rsid w:val="00EF0C9E"/>
    <w:rsid w:val="00EF13E8"/>
    <w:rsid w:val="00EF13F6"/>
    <w:rsid w:val="00EF1E7B"/>
    <w:rsid w:val="00EF21A5"/>
    <w:rsid w:val="00EF24C6"/>
    <w:rsid w:val="00EF3157"/>
    <w:rsid w:val="00EF4EC6"/>
    <w:rsid w:val="00EF5158"/>
    <w:rsid w:val="00EF64E6"/>
    <w:rsid w:val="00EF6D1F"/>
    <w:rsid w:val="00EF7DC7"/>
    <w:rsid w:val="00F00DCA"/>
    <w:rsid w:val="00F00EDC"/>
    <w:rsid w:val="00F01359"/>
    <w:rsid w:val="00F02380"/>
    <w:rsid w:val="00F03A56"/>
    <w:rsid w:val="00F03D0A"/>
    <w:rsid w:val="00F04AF8"/>
    <w:rsid w:val="00F053A0"/>
    <w:rsid w:val="00F059F2"/>
    <w:rsid w:val="00F077D4"/>
    <w:rsid w:val="00F10585"/>
    <w:rsid w:val="00F12267"/>
    <w:rsid w:val="00F124F2"/>
    <w:rsid w:val="00F12A08"/>
    <w:rsid w:val="00F13084"/>
    <w:rsid w:val="00F13E5D"/>
    <w:rsid w:val="00F16886"/>
    <w:rsid w:val="00F16C72"/>
    <w:rsid w:val="00F170F8"/>
    <w:rsid w:val="00F17426"/>
    <w:rsid w:val="00F20167"/>
    <w:rsid w:val="00F20F91"/>
    <w:rsid w:val="00F21587"/>
    <w:rsid w:val="00F222E7"/>
    <w:rsid w:val="00F2283C"/>
    <w:rsid w:val="00F22ECE"/>
    <w:rsid w:val="00F234C0"/>
    <w:rsid w:val="00F23D61"/>
    <w:rsid w:val="00F24D17"/>
    <w:rsid w:val="00F24ED3"/>
    <w:rsid w:val="00F25371"/>
    <w:rsid w:val="00F25709"/>
    <w:rsid w:val="00F268BA"/>
    <w:rsid w:val="00F30648"/>
    <w:rsid w:val="00F3086D"/>
    <w:rsid w:val="00F30B02"/>
    <w:rsid w:val="00F33208"/>
    <w:rsid w:val="00F337E5"/>
    <w:rsid w:val="00F3548D"/>
    <w:rsid w:val="00F36861"/>
    <w:rsid w:val="00F37213"/>
    <w:rsid w:val="00F37E43"/>
    <w:rsid w:val="00F42152"/>
    <w:rsid w:val="00F438C6"/>
    <w:rsid w:val="00F438E5"/>
    <w:rsid w:val="00F43C3D"/>
    <w:rsid w:val="00F440E0"/>
    <w:rsid w:val="00F4416C"/>
    <w:rsid w:val="00F44F83"/>
    <w:rsid w:val="00F45408"/>
    <w:rsid w:val="00F4545A"/>
    <w:rsid w:val="00F456E1"/>
    <w:rsid w:val="00F475B2"/>
    <w:rsid w:val="00F478A2"/>
    <w:rsid w:val="00F47F36"/>
    <w:rsid w:val="00F50AB4"/>
    <w:rsid w:val="00F516D1"/>
    <w:rsid w:val="00F52762"/>
    <w:rsid w:val="00F53E37"/>
    <w:rsid w:val="00F564CA"/>
    <w:rsid w:val="00F56BA6"/>
    <w:rsid w:val="00F6007F"/>
    <w:rsid w:val="00F609F5"/>
    <w:rsid w:val="00F61789"/>
    <w:rsid w:val="00F622BB"/>
    <w:rsid w:val="00F62D39"/>
    <w:rsid w:val="00F63791"/>
    <w:rsid w:val="00F64CE1"/>
    <w:rsid w:val="00F65361"/>
    <w:rsid w:val="00F6594F"/>
    <w:rsid w:val="00F6671E"/>
    <w:rsid w:val="00F66A20"/>
    <w:rsid w:val="00F675C1"/>
    <w:rsid w:val="00F70E49"/>
    <w:rsid w:val="00F71844"/>
    <w:rsid w:val="00F721A6"/>
    <w:rsid w:val="00F72383"/>
    <w:rsid w:val="00F73182"/>
    <w:rsid w:val="00F74D98"/>
    <w:rsid w:val="00F75E19"/>
    <w:rsid w:val="00F7627B"/>
    <w:rsid w:val="00F77883"/>
    <w:rsid w:val="00F77D0F"/>
    <w:rsid w:val="00F77EF4"/>
    <w:rsid w:val="00F80E25"/>
    <w:rsid w:val="00F81519"/>
    <w:rsid w:val="00F817FC"/>
    <w:rsid w:val="00F81842"/>
    <w:rsid w:val="00F818A5"/>
    <w:rsid w:val="00F81A48"/>
    <w:rsid w:val="00F831F2"/>
    <w:rsid w:val="00F83412"/>
    <w:rsid w:val="00F84447"/>
    <w:rsid w:val="00F851F7"/>
    <w:rsid w:val="00F85D42"/>
    <w:rsid w:val="00F8602E"/>
    <w:rsid w:val="00F862D0"/>
    <w:rsid w:val="00F878D0"/>
    <w:rsid w:val="00F8791C"/>
    <w:rsid w:val="00F9050F"/>
    <w:rsid w:val="00F90D27"/>
    <w:rsid w:val="00F91C4C"/>
    <w:rsid w:val="00F928D0"/>
    <w:rsid w:val="00F9440A"/>
    <w:rsid w:val="00F947C3"/>
    <w:rsid w:val="00F947EB"/>
    <w:rsid w:val="00F94996"/>
    <w:rsid w:val="00F95B94"/>
    <w:rsid w:val="00F973F3"/>
    <w:rsid w:val="00FA0A5E"/>
    <w:rsid w:val="00FA0ECB"/>
    <w:rsid w:val="00FA1613"/>
    <w:rsid w:val="00FA1AF3"/>
    <w:rsid w:val="00FA226A"/>
    <w:rsid w:val="00FA361C"/>
    <w:rsid w:val="00FA49F7"/>
    <w:rsid w:val="00FA7BBD"/>
    <w:rsid w:val="00FB0153"/>
    <w:rsid w:val="00FB0433"/>
    <w:rsid w:val="00FB084C"/>
    <w:rsid w:val="00FB21FE"/>
    <w:rsid w:val="00FB2290"/>
    <w:rsid w:val="00FB2D91"/>
    <w:rsid w:val="00FB35CC"/>
    <w:rsid w:val="00FB48CD"/>
    <w:rsid w:val="00FB4D3A"/>
    <w:rsid w:val="00FB55C3"/>
    <w:rsid w:val="00FB77DA"/>
    <w:rsid w:val="00FB7DE7"/>
    <w:rsid w:val="00FC23D1"/>
    <w:rsid w:val="00FC2659"/>
    <w:rsid w:val="00FC32C3"/>
    <w:rsid w:val="00FC4053"/>
    <w:rsid w:val="00FC41D7"/>
    <w:rsid w:val="00FC448C"/>
    <w:rsid w:val="00FC4C01"/>
    <w:rsid w:val="00FC5498"/>
    <w:rsid w:val="00FC5D14"/>
    <w:rsid w:val="00FC6740"/>
    <w:rsid w:val="00FC69CE"/>
    <w:rsid w:val="00FD1101"/>
    <w:rsid w:val="00FD2C8E"/>
    <w:rsid w:val="00FD2DC2"/>
    <w:rsid w:val="00FD2E64"/>
    <w:rsid w:val="00FD461C"/>
    <w:rsid w:val="00FD46BC"/>
    <w:rsid w:val="00FD4B42"/>
    <w:rsid w:val="00FD544E"/>
    <w:rsid w:val="00FD692B"/>
    <w:rsid w:val="00FD6A7A"/>
    <w:rsid w:val="00FD6EB8"/>
    <w:rsid w:val="00FD70A7"/>
    <w:rsid w:val="00FE0E2B"/>
    <w:rsid w:val="00FE0F7D"/>
    <w:rsid w:val="00FE201D"/>
    <w:rsid w:val="00FE3194"/>
    <w:rsid w:val="00FE4476"/>
    <w:rsid w:val="00FE5506"/>
    <w:rsid w:val="00FE5B23"/>
    <w:rsid w:val="00FE6F57"/>
    <w:rsid w:val="00FE7743"/>
    <w:rsid w:val="00FE7A77"/>
    <w:rsid w:val="00FE7F44"/>
    <w:rsid w:val="00FF0EFD"/>
    <w:rsid w:val="00FF1E70"/>
    <w:rsid w:val="00FF2DF8"/>
    <w:rsid w:val="00FF3022"/>
    <w:rsid w:val="00FF3401"/>
    <w:rsid w:val="00FF3635"/>
    <w:rsid w:val="00FF40A6"/>
    <w:rsid w:val="00FF4166"/>
    <w:rsid w:val="00FF4603"/>
    <w:rsid w:val="00FF5632"/>
    <w:rsid w:val="00FF62F3"/>
    <w:rsid w:val="00FF670D"/>
    <w:rsid w:val="00FF6A1B"/>
    <w:rsid w:val="00FF6AD1"/>
    <w:rsid w:val="00FF6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19CD8B6"/>
  <w15:docId w15:val="{A6DB8F55-2A0C-47D9-B8B8-DA1DEF3B6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017D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uiPriority w:val="99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uiPriority w:val="99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Zwykatabela12">
    <w:name w:val="Zwykła tabela 12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uiPriority w:val="99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uiPriority w:val="99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C4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atformazakupowa.pl/pn/uj_edu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/pn/uj_edu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/pn/uj_edu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platformazakupowa.pl" TargetMode="External"/><Relationship Id="rId23" Type="http://schemas.openxmlformats.org/officeDocument/2006/relationships/hyperlink" Target="https://platformazakupowa.pl/pn/uj_edu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10" Type="http://schemas.openxmlformats.org/officeDocument/2006/relationships/hyperlink" Target="https://platformazakupowa.pl/pn/uj_edu" TargetMode="External"/><Relationship Id="rId19" Type="http://schemas.openxmlformats.org/officeDocument/2006/relationships/hyperlink" Target="https://drive.google.com/file/d/1Kd1DttbBeiNWt4q4slS4t76lZVKPbkyD/view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efaktura.gov.p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j.edu.pl/" TargetMode="External"/><Relationship Id="rId14" Type="http://schemas.openxmlformats.org/officeDocument/2006/relationships/hyperlink" Target="https://platformazakupowa.pl/pn/uj_edu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/strona/45-instrukcje" TargetMode="External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www.uzp.gov.pl/baza-wiedzy/prawo-zamowien-publicznych-regulacje/prawo-krajowe/jednolity-europejski-dokument-zamowienia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pn/uj_edu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platformazakupowa.pl/strona/45-instrukcje" TargetMode="External"/><Relationship Id="rId41" Type="http://schemas.openxmlformats.org/officeDocument/2006/relationships/hyperlink" Target="mailto:iod@uj.edu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05534-D24A-4365-847B-908B9D242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4</Pages>
  <Words>17530</Words>
  <Characters>105183</Characters>
  <Application>Microsoft Office Word</Application>
  <DocSecurity>0</DocSecurity>
  <Lines>876</Lines>
  <Paragraphs>2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Wojciech Sypek</cp:lastModifiedBy>
  <cp:revision>36</cp:revision>
  <cp:lastPrinted>2022-05-18T09:44:00Z</cp:lastPrinted>
  <dcterms:created xsi:type="dcterms:W3CDTF">2022-05-24T07:57:00Z</dcterms:created>
  <dcterms:modified xsi:type="dcterms:W3CDTF">2022-05-25T12:57:00Z</dcterms:modified>
</cp:coreProperties>
</file>